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467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01"/>
        <w:gridCol w:w="1"/>
        <w:gridCol w:w="61"/>
        <w:gridCol w:w="437"/>
        <w:gridCol w:w="30"/>
        <w:gridCol w:w="19"/>
        <w:gridCol w:w="39"/>
        <w:gridCol w:w="95"/>
        <w:gridCol w:w="648"/>
        <w:gridCol w:w="757"/>
        <w:gridCol w:w="374"/>
        <w:gridCol w:w="151"/>
        <w:gridCol w:w="117"/>
        <w:gridCol w:w="455"/>
        <w:gridCol w:w="306"/>
        <w:gridCol w:w="122"/>
        <w:gridCol w:w="383"/>
        <w:gridCol w:w="323"/>
        <w:gridCol w:w="517"/>
        <w:gridCol w:w="98"/>
        <w:gridCol w:w="76"/>
        <w:gridCol w:w="11"/>
        <w:gridCol w:w="58"/>
        <w:gridCol w:w="41"/>
        <w:gridCol w:w="66"/>
        <w:gridCol w:w="147"/>
        <w:gridCol w:w="251"/>
        <w:gridCol w:w="72"/>
        <w:gridCol w:w="39"/>
        <w:gridCol w:w="22"/>
        <w:gridCol w:w="22"/>
        <w:gridCol w:w="61"/>
        <w:gridCol w:w="166"/>
        <w:gridCol w:w="459"/>
        <w:gridCol w:w="35"/>
        <w:gridCol w:w="203"/>
        <w:gridCol w:w="71"/>
        <w:gridCol w:w="12"/>
        <w:gridCol w:w="122"/>
        <w:gridCol w:w="244"/>
        <w:gridCol w:w="66"/>
        <w:gridCol w:w="111"/>
        <w:gridCol w:w="78"/>
        <w:gridCol w:w="27"/>
        <w:gridCol w:w="37"/>
        <w:gridCol w:w="95"/>
        <w:gridCol w:w="56"/>
        <w:gridCol w:w="10"/>
        <w:gridCol w:w="127"/>
        <w:gridCol w:w="80"/>
        <w:gridCol w:w="67"/>
        <w:gridCol w:w="85"/>
        <w:gridCol w:w="53"/>
        <w:gridCol w:w="144"/>
        <w:gridCol w:w="15"/>
        <w:gridCol w:w="143"/>
        <w:gridCol w:w="60"/>
        <w:gridCol w:w="80"/>
        <w:gridCol w:w="40"/>
        <w:gridCol w:w="91"/>
        <w:gridCol w:w="279"/>
        <w:gridCol w:w="9"/>
        <w:gridCol w:w="141"/>
        <w:gridCol w:w="80"/>
        <w:gridCol w:w="87"/>
        <w:gridCol w:w="191"/>
        <w:gridCol w:w="71"/>
        <w:gridCol w:w="432"/>
      </w:tblGrid>
      <w:tr w:rsidR="006A4562" w:rsidRPr="00C410B9" w:rsidTr="007654A1">
        <w:trPr>
          <w:trHeight w:val="471"/>
        </w:trPr>
        <w:tc>
          <w:tcPr>
            <w:tcW w:w="6339" w:type="dxa"/>
            <w:gridSpan w:val="31"/>
            <w:vAlign w:val="center"/>
          </w:tcPr>
          <w:p w:rsidR="006A4562" w:rsidRPr="00C410B9" w:rsidRDefault="006A4562" w:rsidP="00900627">
            <w:pPr>
              <w:jc w:val="right"/>
              <w:rPr>
                <w:rFonts w:ascii="Arial Narrow" w:hAnsi="Arial Narrow"/>
                <w:b/>
              </w:rPr>
            </w:pPr>
            <w:r w:rsidRPr="00C410B9">
              <w:rPr>
                <w:rFonts w:ascii="Arial Narrow" w:hAnsi="Arial Narrow"/>
                <w:b/>
              </w:rPr>
              <w:t>Serial Number</w:t>
            </w:r>
          </w:p>
        </w:tc>
        <w:tc>
          <w:tcPr>
            <w:tcW w:w="686" w:type="dxa"/>
            <w:gridSpan w:val="3"/>
            <w:vAlign w:val="center"/>
          </w:tcPr>
          <w:p w:rsidR="006A4562" w:rsidRPr="00C410B9" w:rsidRDefault="006A4562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687" w:type="dxa"/>
            <w:gridSpan w:val="6"/>
            <w:vAlign w:val="center"/>
          </w:tcPr>
          <w:p w:rsidR="006A4562" w:rsidRPr="00C410B9" w:rsidRDefault="006A4562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687" w:type="dxa"/>
            <w:gridSpan w:val="10"/>
            <w:vAlign w:val="center"/>
          </w:tcPr>
          <w:p w:rsidR="006A4562" w:rsidRPr="00C410B9" w:rsidRDefault="006A4562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687" w:type="dxa"/>
            <w:gridSpan w:val="9"/>
            <w:vAlign w:val="center"/>
          </w:tcPr>
          <w:p w:rsidR="006A4562" w:rsidRPr="00C410B9" w:rsidRDefault="006A4562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687" w:type="dxa"/>
            <w:gridSpan w:val="6"/>
            <w:vAlign w:val="center"/>
          </w:tcPr>
          <w:p w:rsidR="006A4562" w:rsidRPr="00C410B9" w:rsidRDefault="006A4562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694" w:type="dxa"/>
            <w:gridSpan w:val="3"/>
            <w:vAlign w:val="center"/>
          </w:tcPr>
          <w:p w:rsidR="006A4562" w:rsidRPr="00C410B9" w:rsidRDefault="006A4562" w:rsidP="00900627">
            <w:pPr>
              <w:jc w:val="center"/>
              <w:rPr>
                <w:rFonts w:ascii="Arial Narrow" w:hAnsi="Arial Narrow"/>
              </w:rPr>
            </w:pPr>
          </w:p>
        </w:tc>
      </w:tr>
      <w:tr w:rsidR="006A4562" w:rsidRPr="00C410B9" w:rsidTr="007654A1">
        <w:trPr>
          <w:trHeight w:val="1020"/>
        </w:trPr>
        <w:tc>
          <w:tcPr>
            <w:tcW w:w="663" w:type="dxa"/>
            <w:gridSpan w:val="3"/>
          </w:tcPr>
          <w:p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804" w:type="dxa"/>
            <w:gridSpan w:val="65"/>
          </w:tcPr>
          <w:p w:rsidR="006A4562" w:rsidRDefault="006A4562">
            <w:pPr>
              <w:rPr>
                <w:rFonts w:ascii="Arial Narrow" w:hAnsi="Arial Narrow"/>
              </w:rPr>
            </w:pPr>
          </w:p>
          <w:p w:rsidR="00157B77" w:rsidRPr="00157B77" w:rsidRDefault="004E25F1" w:rsidP="004E25F1">
            <w:pPr>
              <w:jc w:val="center"/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</w:pP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BT- MDRA B-SCHOOL RANKING 201</w:t>
            </w:r>
            <w:r w:rsidR="00232B65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9</w:t>
            </w:r>
            <w:r w:rsidR="004D10C4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</w:t>
            </w:r>
          </w:p>
          <w:p w:rsidR="004E25F1" w:rsidRDefault="00C85FBA" w:rsidP="00C85FBA">
            <w:pPr>
              <w:tabs>
                <w:tab w:val="left" w:pos="2280"/>
                <w:tab w:val="center" w:pos="4942"/>
              </w:tabs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ab/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ab/>
            </w:r>
            <w:r w:rsidR="004E25F1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(OBJECTIVE</w:t>
            </w:r>
            <w:r w:rsidR="007D3E5F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QUESTIONNAIRE</w:t>
            </w:r>
            <w:r w:rsidR="004E25F1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)</w:t>
            </w:r>
          </w:p>
          <w:p w:rsidR="005D202D" w:rsidRPr="005D202D" w:rsidRDefault="005D202D" w:rsidP="00C85FBA">
            <w:pPr>
              <w:tabs>
                <w:tab w:val="left" w:pos="2280"/>
                <w:tab w:val="center" w:pos="4942"/>
              </w:tabs>
              <w:rPr>
                <w:rFonts w:ascii="Arial Narrow" w:hAnsi="Arial Narrow"/>
                <w:sz w:val="2"/>
                <w:szCs w:val="2"/>
              </w:rPr>
            </w:pPr>
          </w:p>
          <w:p w:rsidR="004E25F1" w:rsidRPr="005D202D" w:rsidRDefault="004E25F1">
            <w:pPr>
              <w:rPr>
                <w:rFonts w:ascii="Arial Narrow" w:hAnsi="Arial Narrow"/>
                <w:sz w:val="10"/>
                <w:szCs w:val="18"/>
              </w:rPr>
            </w:pPr>
          </w:p>
        </w:tc>
      </w:tr>
      <w:tr w:rsidR="006A4562" w:rsidRPr="00C410B9" w:rsidTr="0007282D">
        <w:trPr>
          <w:trHeight w:val="340"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6A4562" w:rsidRPr="00C410B9" w:rsidRDefault="006A4562" w:rsidP="00F80B14">
            <w:pPr>
              <w:jc w:val="center"/>
              <w:rPr>
                <w:rFonts w:ascii="Arial Narrow" w:hAnsi="Arial Narrow"/>
                <w:b/>
                <w:color w:val="FFFFFF" w:themeColor="background1"/>
              </w:rPr>
            </w:pPr>
            <w:r w:rsidRPr="00C410B9">
              <w:rPr>
                <w:rFonts w:ascii="Arial Narrow" w:hAnsi="Arial Narrow"/>
                <w:b/>
                <w:color w:val="FFFFFF" w:themeColor="background1"/>
                <w:sz w:val="28"/>
              </w:rPr>
              <w:t>INSTRUCTION</w:t>
            </w:r>
            <w:r w:rsidR="0027152F">
              <w:rPr>
                <w:rFonts w:ascii="Arial Narrow" w:hAnsi="Arial Narrow"/>
                <w:b/>
                <w:color w:val="FFFFFF" w:themeColor="background1"/>
                <w:sz w:val="28"/>
              </w:rPr>
              <w:t>S</w:t>
            </w:r>
          </w:p>
        </w:tc>
      </w:tr>
      <w:tr w:rsidR="006A4562" w:rsidRPr="00CF5C24" w:rsidTr="007654A1">
        <w:trPr>
          <w:trHeight w:val="6792"/>
        </w:trPr>
        <w:tc>
          <w:tcPr>
            <w:tcW w:w="663" w:type="dxa"/>
            <w:gridSpan w:val="3"/>
          </w:tcPr>
          <w:p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804" w:type="dxa"/>
            <w:gridSpan w:val="65"/>
            <w:tcBorders>
              <w:bottom w:val="single" w:sz="18" w:space="0" w:color="0070C0"/>
            </w:tcBorders>
          </w:tcPr>
          <w:p w:rsidR="005D202D" w:rsidRPr="005D202D" w:rsidRDefault="005D202D" w:rsidP="005D202D">
            <w:pPr>
              <w:pStyle w:val="Title"/>
              <w:spacing w:line="276" w:lineRule="auto"/>
              <w:ind w:left="522"/>
              <w:jc w:val="both"/>
              <w:rPr>
                <w:rFonts w:ascii="Arial Narrow" w:hAnsi="Arial Narrow" w:cs="Arial"/>
                <w:b w:val="0"/>
                <w:bCs w:val="0"/>
                <w:sz w:val="12"/>
                <w:szCs w:val="10"/>
              </w:rPr>
            </w:pP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The findings of the survey will be published in fortnightly business magazine 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>Business Today</w:t>
            </w:r>
            <w:r w:rsidR="002852ED"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 xml:space="preserve"> </w:t>
            </w:r>
            <w:r w:rsidR="002852ED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and group publications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.</w:t>
            </w: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Please fill information for 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  <w:u w:val="single"/>
              </w:rPr>
              <w:t>flagship program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</w:t>
            </w:r>
            <w:r w:rsidR="00FA14B6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offered 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  <w:u w:val="single"/>
              </w:rPr>
              <w:t>at this campus</w:t>
            </w:r>
            <w:r w:rsidR="00FA14B6">
              <w:rPr>
                <w:rFonts w:ascii="Arial Narrow" w:hAnsi="Arial Narrow" w:cs="Arial"/>
                <w:bCs w:val="0"/>
                <w:sz w:val="20"/>
                <w:szCs w:val="18"/>
                <w:u w:val="single"/>
              </w:rPr>
              <w:t xml:space="preserve"> </w:t>
            </w:r>
            <w:r w:rsidR="00FA14B6" w:rsidRPr="003903CD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only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. </w:t>
            </w: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The flagship program is the main management program (Fulltime MBA Degree or PGDM, please do not include part-time</w:t>
            </w:r>
            <w:r w:rsidR="00D80B11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courses</w:t>
            </w:r>
            <w:r w:rsidR="0032478B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)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.</w:t>
            </w: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The Institute should be at least 5 years old, offering full-time management program with minimum 3 passed-out batches.</w:t>
            </w: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i/>
                <w:iCs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The questionnaire is available at our website </w:t>
            </w:r>
            <w:hyperlink r:id="rId8" w:history="1">
              <w:r w:rsidRPr="0051222A">
                <w:rPr>
                  <w:rStyle w:val="Hyperlink"/>
                  <w:rFonts w:ascii="Arial Narrow" w:hAnsi="Arial Narrow" w:cs="Arial"/>
                  <w:sz w:val="20"/>
                  <w:szCs w:val="18"/>
                </w:rPr>
                <w:t>w</w:t>
              </w:r>
              <w:r w:rsidRPr="0051222A">
                <w:rPr>
                  <w:rStyle w:val="Hyperlink"/>
                  <w:rFonts w:ascii="Arial Narrow" w:hAnsi="Arial Narrow" w:cs="Arial"/>
                  <w:i/>
                  <w:iCs/>
                  <w:sz w:val="20"/>
                  <w:szCs w:val="18"/>
                </w:rPr>
                <w:t>ww.mdraonline.com</w:t>
              </w:r>
            </w:hyperlink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2C454F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This questionnaire has </w:t>
            </w:r>
            <w:r w:rsidR="00014290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fourteen 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printed pages divided into </w:t>
            </w:r>
            <w:r w:rsidR="00A71656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ten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sections </w:t>
            </w:r>
            <w:r w:rsidR="00165C68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plus an abbreviation page 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– </w:t>
            </w:r>
          </w:p>
          <w:p w:rsidR="001B6626" w:rsidRPr="0051222A" w:rsidRDefault="00F80B14" w:rsidP="005D202D">
            <w:pPr>
              <w:pStyle w:val="Title"/>
              <w:spacing w:line="276" w:lineRule="auto"/>
              <w:ind w:left="88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(</w:t>
            </w:r>
            <w:r w:rsidR="00E4052E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1) Institute Profile</w:t>
            </w:r>
            <w:r w:rsidR="00E4052E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ab/>
            </w:r>
            <w:r w:rsidR="00E4052E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ab/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(2) </w:t>
            </w:r>
            <w:r w:rsidR="001B6626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Student Diversity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ab/>
            </w:r>
            <w:r w:rsidR="00337A98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   </w:t>
            </w:r>
            <w:r w:rsidR="00E060FB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 (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3) </w:t>
            </w:r>
            <w:r w:rsidR="001B6626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F</w:t>
            </w:r>
            <w:r w:rsidR="00694F06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ees &amp; Funding                  </w:t>
            </w:r>
            <w:r w:rsidR="001B6626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(4) Selection Process </w:t>
            </w:r>
          </w:p>
          <w:p w:rsidR="001B6626" w:rsidRPr="0051222A" w:rsidRDefault="001B6626" w:rsidP="005D202D">
            <w:pPr>
              <w:pStyle w:val="Title"/>
              <w:spacing w:line="276" w:lineRule="auto"/>
              <w:ind w:left="88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(5) </w:t>
            </w:r>
            <w:r w:rsidR="00267CFF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Learning Experience </w:t>
            </w:r>
            <w:r w:rsidR="00337A98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           </w:t>
            </w:r>
            <w:r w:rsidR="00F80B14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(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6</w:t>
            </w:r>
            <w:r w:rsidR="00F80B14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) 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Living Experience           </w:t>
            </w:r>
            <w:r w:rsid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 </w:t>
            </w:r>
            <w:r w:rsidR="00A42A6B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      </w:t>
            </w:r>
            <w:r w:rsid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(7</w:t>
            </w:r>
            <w:r w:rsidR="00F80B14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) </w:t>
            </w:r>
            <w:r w:rsidR="00267CFF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Future Orientation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              (8</w:t>
            </w:r>
            <w:r w:rsid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) Placement Performance </w:t>
            </w:r>
          </w:p>
          <w:p w:rsidR="00F80B14" w:rsidRPr="0051222A" w:rsidRDefault="00FD145E" w:rsidP="005D202D">
            <w:pPr>
              <w:pStyle w:val="Title"/>
              <w:spacing w:line="276" w:lineRule="auto"/>
              <w:ind w:left="88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(9) 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New Age Courses</w:t>
            </w:r>
            <w:r w:rsidR="001955E2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             </w:t>
            </w:r>
            <w:r w:rsidR="00966658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 </w:t>
            </w:r>
            <w:r w:rsidR="00F80B14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(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10</w:t>
            </w:r>
            <w:r w:rsidR="00F80B14"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) Contact Details.</w:t>
            </w: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Please ensure that </w:t>
            </w:r>
            <w:r w:rsidRPr="0051222A">
              <w:rPr>
                <w:rFonts w:ascii="Arial Narrow" w:hAnsi="Arial Narrow" w:cs="Arial"/>
                <w:iCs/>
                <w:sz w:val="20"/>
                <w:szCs w:val="18"/>
                <w:u w:val="single"/>
              </w:rPr>
              <w:t>all section</w:t>
            </w:r>
            <w:r w:rsidRPr="0051222A">
              <w:rPr>
                <w:rFonts w:ascii="Arial Narrow" w:hAnsi="Arial Narrow" w:cs="Arial"/>
                <w:i/>
                <w:iCs/>
                <w:sz w:val="20"/>
                <w:szCs w:val="18"/>
                <w:u w:val="single"/>
              </w:rPr>
              <w:t>s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are duly filled-in. 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  <w:u w:val="single"/>
              </w:rPr>
              <w:t xml:space="preserve">Do </w:t>
            </w:r>
            <w:r w:rsidRPr="0051222A">
              <w:rPr>
                <w:rFonts w:ascii="Arial Narrow" w:hAnsi="Arial Narrow" w:cs="Arial"/>
                <w:sz w:val="20"/>
                <w:szCs w:val="18"/>
                <w:u w:val="single"/>
              </w:rPr>
              <w:t>not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leave any question blank. Incomplete questionnaires will </w:t>
            </w:r>
            <w:r w:rsidRPr="0051222A">
              <w:rPr>
                <w:rFonts w:ascii="Arial Narrow" w:hAnsi="Arial Narrow" w:cs="Arial"/>
                <w:sz w:val="20"/>
                <w:szCs w:val="18"/>
                <w:u w:val="single"/>
              </w:rPr>
              <w:t>not</w:t>
            </w:r>
            <w:r w:rsidR="002B61BC" w:rsidRPr="0051222A">
              <w:rPr>
                <w:rFonts w:ascii="Arial Narrow" w:hAnsi="Arial Narrow" w:cs="Arial"/>
                <w:sz w:val="20"/>
                <w:szCs w:val="18"/>
                <w:u w:val="single"/>
              </w:rPr>
              <w:t xml:space="preserve"> 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qualify for the final rankings.</w:t>
            </w: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If any question is not applicable for the institute, clearly mention 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>“Not applicable” or “NA”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in the space provided. </w:t>
            </w: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Each page of the filled-in questionnaire should be signed by the 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 xml:space="preserve">Institute Head or Director 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along with 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  <w:u w:val="single"/>
              </w:rPr>
              <w:t>official seal of the institute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. </w:t>
            </w:r>
          </w:p>
          <w:p w:rsidR="00F80B14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>Business Today</w:t>
            </w: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has a copyright over the survey and rankings.  </w:t>
            </w:r>
          </w:p>
          <w:p w:rsidR="0011475B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By participating</w:t>
            </w:r>
            <w:r w:rsidRPr="0051222A">
              <w:rPr>
                <w:rFonts w:ascii="Arial Narrow" w:hAnsi="Arial Narrow" w:cs="Arial"/>
                <w:b w:val="0"/>
                <w:sz w:val="20"/>
                <w:szCs w:val="18"/>
              </w:rPr>
              <w:t xml:space="preserve"> in this ranking, the participating institute agrees that it would provide full co-operation and documentary evidence of the data/information provided. At the time of visit of MDRA/BT representative for physical verification, the institute would ensure complete co-operation. </w:t>
            </w:r>
          </w:p>
          <w:p w:rsidR="0011475B" w:rsidRPr="0051222A" w:rsidRDefault="0011475B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sz w:val="20"/>
                <w:szCs w:val="18"/>
              </w:rPr>
              <w:t xml:space="preserve">Universities are requested to provide information only for the management courses. Number of classrooms, books and all other information should pertain to the </w:t>
            </w:r>
            <w:r w:rsidR="007D3E5F" w:rsidRPr="0051222A">
              <w:rPr>
                <w:rFonts w:ascii="Arial Narrow" w:hAnsi="Arial Narrow" w:cs="Arial"/>
                <w:sz w:val="20"/>
                <w:szCs w:val="18"/>
              </w:rPr>
              <w:t xml:space="preserve">flagship </w:t>
            </w:r>
            <w:r w:rsidRPr="0051222A">
              <w:rPr>
                <w:rFonts w:ascii="Arial Narrow" w:hAnsi="Arial Narrow" w:cs="Arial"/>
                <w:sz w:val="20"/>
                <w:szCs w:val="18"/>
              </w:rPr>
              <w:t>management courses only, and not the entire University</w:t>
            </w:r>
            <w:r w:rsidR="003D14E2">
              <w:rPr>
                <w:rFonts w:ascii="Arial Narrow" w:hAnsi="Arial Narrow" w:cs="Arial"/>
                <w:sz w:val="20"/>
                <w:szCs w:val="18"/>
              </w:rPr>
              <w:t>/ Campus</w:t>
            </w:r>
            <w:r w:rsidRPr="0051222A">
              <w:rPr>
                <w:rFonts w:ascii="Arial Narrow" w:hAnsi="Arial Narrow" w:cs="Arial"/>
                <w:sz w:val="20"/>
                <w:szCs w:val="18"/>
              </w:rPr>
              <w:t xml:space="preserve"> or other Department.</w:t>
            </w:r>
          </w:p>
          <w:p w:rsidR="0011475B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sz w:val="20"/>
                <w:szCs w:val="18"/>
              </w:rPr>
              <w:t>If any information provided by the institute is found to be</w:t>
            </w:r>
            <w:r w:rsidR="00491D68" w:rsidRPr="0051222A">
              <w:rPr>
                <w:rFonts w:ascii="Arial Narrow" w:hAnsi="Arial Narrow" w:cs="Arial"/>
                <w:sz w:val="20"/>
                <w:szCs w:val="18"/>
              </w:rPr>
              <w:t xml:space="preserve"> </w:t>
            </w:r>
            <w:r w:rsidRPr="0051222A">
              <w:rPr>
                <w:rFonts w:ascii="Arial Narrow" w:hAnsi="Arial Narrow" w:cs="Arial"/>
                <w:sz w:val="20"/>
                <w:szCs w:val="18"/>
              </w:rPr>
              <w:t xml:space="preserve">incorrect during verification, the institute would be ineligible for participation in the ranking process. </w:t>
            </w:r>
          </w:p>
          <w:p w:rsidR="007D3E5F" w:rsidRPr="0051222A" w:rsidRDefault="007D3E5F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sz w:val="20"/>
                <w:szCs w:val="18"/>
              </w:rPr>
              <w:t>Until stated otherwise, all information to be provided for Academic Year (AY) 201</w:t>
            </w:r>
            <w:r w:rsidR="00232B65">
              <w:rPr>
                <w:rFonts w:ascii="Arial Narrow" w:hAnsi="Arial Narrow" w:cs="Arial"/>
                <w:sz w:val="20"/>
                <w:szCs w:val="18"/>
              </w:rPr>
              <w:t>8</w:t>
            </w:r>
            <w:r w:rsidR="004D10C4" w:rsidRPr="0051222A">
              <w:rPr>
                <w:rFonts w:ascii="Arial Narrow" w:hAnsi="Arial Narrow" w:cs="Arial"/>
                <w:sz w:val="20"/>
                <w:szCs w:val="18"/>
              </w:rPr>
              <w:t>-1</w:t>
            </w:r>
            <w:r w:rsidR="00232B65">
              <w:rPr>
                <w:rFonts w:ascii="Arial Narrow" w:hAnsi="Arial Narrow" w:cs="Arial"/>
                <w:sz w:val="20"/>
                <w:szCs w:val="18"/>
              </w:rPr>
              <w:t>9</w:t>
            </w:r>
            <w:r w:rsidR="004D10C4" w:rsidRPr="0051222A">
              <w:rPr>
                <w:rFonts w:ascii="Arial Narrow" w:hAnsi="Arial Narrow" w:cs="Arial"/>
                <w:sz w:val="20"/>
                <w:szCs w:val="18"/>
              </w:rPr>
              <w:t>.</w:t>
            </w:r>
          </w:p>
          <w:p w:rsidR="00302C55" w:rsidRPr="0051222A" w:rsidRDefault="00F80B14" w:rsidP="005D202D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>No fee/money is to be paid by any institute for participating in BT-MDRA B-School ranking to anyone in any manner/mode.</w:t>
            </w:r>
          </w:p>
          <w:p w:rsidR="008378CF" w:rsidRPr="008378CF" w:rsidRDefault="008378CF" w:rsidP="007B1E91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276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>Please send</w:t>
            </w:r>
            <w:r w:rsidR="00FD145E">
              <w:rPr>
                <w:rFonts w:ascii="Arial Narrow" w:hAnsi="Arial Narrow" w:cs="Arial"/>
                <w:bCs w:val="0"/>
                <w:sz w:val="20"/>
                <w:szCs w:val="18"/>
              </w:rPr>
              <w:t>/ submit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 xml:space="preserve"> the filled-up questionnaire along with supporting documents latest by </w:t>
            </w:r>
            <w:r w:rsidR="00681017">
              <w:rPr>
                <w:rFonts w:ascii="Arial Narrow" w:hAnsi="Arial Narrow" w:cs="Arial"/>
                <w:bCs w:val="0"/>
                <w:sz w:val="20"/>
                <w:szCs w:val="18"/>
              </w:rPr>
              <w:t>21</w:t>
            </w:r>
            <w:r w:rsidR="00681017" w:rsidRPr="00681017">
              <w:rPr>
                <w:rFonts w:ascii="Arial Narrow" w:hAnsi="Arial Narrow" w:cs="Arial"/>
                <w:bCs w:val="0"/>
                <w:sz w:val="20"/>
                <w:szCs w:val="18"/>
                <w:vertAlign w:val="superscript"/>
              </w:rPr>
              <w:t>st</w:t>
            </w:r>
            <w:r w:rsidR="00681017">
              <w:rPr>
                <w:rFonts w:ascii="Arial Narrow" w:hAnsi="Arial Narrow" w:cs="Arial"/>
                <w:bCs w:val="0"/>
                <w:sz w:val="20"/>
                <w:szCs w:val="18"/>
              </w:rPr>
              <w:t xml:space="preserve"> </w:t>
            </w:r>
            <w:r w:rsidR="00944B1E">
              <w:rPr>
                <w:rFonts w:ascii="Arial Narrow" w:hAnsi="Arial Narrow" w:cs="Arial"/>
                <w:bCs w:val="0"/>
                <w:sz w:val="20"/>
                <w:szCs w:val="18"/>
              </w:rPr>
              <w:t>June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>, 201</w:t>
            </w:r>
            <w:r w:rsidR="00232B65">
              <w:rPr>
                <w:rFonts w:ascii="Arial Narrow" w:hAnsi="Arial Narrow" w:cs="Arial"/>
                <w:bCs w:val="0"/>
                <w:sz w:val="20"/>
                <w:szCs w:val="18"/>
              </w:rPr>
              <w:t>9</w:t>
            </w:r>
            <w:r w:rsidR="00CE7FE0"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 xml:space="preserve"> </w:t>
            </w:r>
            <w:r w:rsidRPr="0051222A">
              <w:rPr>
                <w:rFonts w:ascii="Arial Narrow" w:hAnsi="Arial Narrow" w:cs="Arial"/>
                <w:bCs w:val="0"/>
                <w:sz w:val="20"/>
                <w:szCs w:val="18"/>
              </w:rPr>
              <w:t>to the following address:</w:t>
            </w:r>
          </w:p>
        </w:tc>
      </w:tr>
      <w:tr w:rsidR="00337A98" w:rsidRPr="00C410B9" w:rsidTr="007654A1">
        <w:trPr>
          <w:trHeight w:val="1799"/>
        </w:trPr>
        <w:tc>
          <w:tcPr>
            <w:tcW w:w="663" w:type="dxa"/>
            <w:gridSpan w:val="3"/>
          </w:tcPr>
          <w:p w:rsidR="00337A98" w:rsidRPr="00C410B9" w:rsidRDefault="00337A98" w:rsidP="00337A98">
            <w:pPr>
              <w:rPr>
                <w:rFonts w:ascii="Arial Narrow" w:hAnsi="Arial Narrow"/>
              </w:rPr>
            </w:pPr>
          </w:p>
        </w:tc>
        <w:tc>
          <w:tcPr>
            <w:tcW w:w="5270" w:type="dxa"/>
            <w:gridSpan w:val="23"/>
            <w:tcBorders>
              <w:bottom w:val="single" w:sz="4" w:space="0" w:color="auto"/>
            </w:tcBorders>
          </w:tcPr>
          <w:p w:rsidR="00337A98" w:rsidRPr="002F357C" w:rsidRDefault="00337A98" w:rsidP="005D202D">
            <w:pPr>
              <w:pStyle w:val="Heading4"/>
              <w:tabs>
                <w:tab w:val="clear" w:pos="4428"/>
              </w:tabs>
              <w:spacing w:line="276" w:lineRule="auto"/>
              <w:ind w:left="179"/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>Mr. Abhishek Agrawal</w:t>
            </w:r>
            <w:r w:rsidRPr="002F357C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br/>
            </w:r>
            <w:r w:rsidRPr="002F357C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Executive Director</w:t>
            </w:r>
          </w:p>
          <w:p w:rsidR="00337A98" w:rsidRPr="002F357C" w:rsidRDefault="00337A98" w:rsidP="005D202D">
            <w:pPr>
              <w:pStyle w:val="Heading4"/>
              <w:spacing w:line="276" w:lineRule="auto"/>
              <w:ind w:left="179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337A98" w:rsidRPr="002F357C" w:rsidRDefault="00337A98" w:rsidP="005D202D">
            <w:pPr>
              <w:spacing w:line="276" w:lineRule="auto"/>
              <w:ind w:left="179"/>
              <w:rPr>
                <w:rFonts w:ascii="Arial Narrow" w:hAnsi="Arial Narrow" w:cs="Arial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>#29, 3rd floor, Community Centre, Saket, New Delhi-110 017</w:t>
            </w:r>
          </w:p>
          <w:p w:rsidR="00337A98" w:rsidRPr="002F357C" w:rsidRDefault="00337A98" w:rsidP="005D202D">
            <w:pPr>
              <w:spacing w:line="276" w:lineRule="auto"/>
              <w:ind w:left="179"/>
              <w:rPr>
                <w:rFonts w:ascii="Arial Narrow" w:hAnsi="Arial Narrow" w:cs="Arial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>P</w:t>
            </w:r>
            <w:r w:rsidR="007B1E91">
              <w:rPr>
                <w:rFonts w:ascii="Arial Narrow" w:hAnsi="Arial Narrow" w:cs="Arial"/>
                <w:sz w:val="18"/>
                <w:szCs w:val="18"/>
              </w:rPr>
              <w:t>hone: +91-11-26522244, 49849166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  <w:p w:rsidR="00337A98" w:rsidRPr="002F357C" w:rsidRDefault="00337A98" w:rsidP="005D202D">
            <w:pPr>
              <w:spacing w:line="276" w:lineRule="auto"/>
              <w:ind w:left="179"/>
              <w:rPr>
                <w:rFonts w:ascii="Arial Narrow" w:hAnsi="Arial Narrow" w:cs="Arial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Email: </w:t>
            </w:r>
            <w:hyperlink r:id="rId9" w:history="1">
              <w:r w:rsidRPr="002F357C">
                <w:rPr>
                  <w:rStyle w:val="Hyperlink"/>
                  <w:rFonts w:ascii="Arial Narrow" w:hAnsi="Arial Narrow" w:cs="Arial"/>
                  <w:sz w:val="18"/>
                  <w:szCs w:val="18"/>
                  <w:lang w:val="fr-FR"/>
                </w:rPr>
                <w:t>info@mdraonline.com</w:t>
              </w:r>
            </w:hyperlink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   </w:t>
            </w:r>
          </w:p>
          <w:p w:rsidR="00337A98" w:rsidRPr="002F357C" w:rsidRDefault="00337A98" w:rsidP="005D202D">
            <w:pPr>
              <w:spacing w:line="276" w:lineRule="auto"/>
              <w:ind w:left="179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Website:  </w:t>
            </w:r>
            <w:hyperlink r:id="rId10" w:history="1">
              <w:r w:rsidRPr="002F357C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www.mdraonline.com</w:t>
              </w:r>
            </w:hyperlink>
          </w:p>
        </w:tc>
        <w:tc>
          <w:tcPr>
            <w:tcW w:w="4534" w:type="dxa"/>
            <w:gridSpan w:val="42"/>
            <w:tcBorders>
              <w:bottom w:val="single" w:sz="4" w:space="0" w:color="auto"/>
            </w:tcBorders>
          </w:tcPr>
          <w:p w:rsidR="00337A98" w:rsidRPr="002F357C" w:rsidRDefault="00337A98" w:rsidP="005D202D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 xml:space="preserve">For any query, please contact: </w:t>
            </w:r>
          </w:p>
          <w:p w:rsidR="00337A98" w:rsidRPr="002F357C" w:rsidRDefault="00337A98" w:rsidP="005D202D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>Mr. Abnish Jha</w:t>
            </w:r>
            <w:r w:rsidRPr="002F357C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br/>
            </w:r>
            <w:r w:rsidR="00232B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Associate Project Director</w:t>
            </w:r>
          </w:p>
          <w:p w:rsidR="00337A98" w:rsidRPr="002F357C" w:rsidRDefault="00337A98" w:rsidP="005D202D">
            <w:pPr>
              <w:pStyle w:val="Heading4"/>
              <w:spacing w:line="276" w:lineRule="auto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337A98" w:rsidRPr="002F357C" w:rsidRDefault="00337A98" w:rsidP="005D202D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>#29, 3</w:t>
            </w:r>
            <w:r w:rsidRPr="002F357C">
              <w:rPr>
                <w:rFonts w:ascii="Arial Narrow" w:hAnsi="Arial Narrow" w:cs="Arial"/>
                <w:sz w:val="18"/>
                <w:szCs w:val="18"/>
                <w:vertAlign w:val="superscript"/>
              </w:rPr>
              <w:t>rd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 floor, Community Centre, Saket, New Delhi-110 017</w:t>
            </w:r>
          </w:p>
          <w:p w:rsidR="00337A98" w:rsidRPr="002F357C" w:rsidRDefault="00337A98" w:rsidP="005D202D">
            <w:pPr>
              <w:spacing w:line="276" w:lineRule="auto"/>
              <w:rPr>
                <w:rFonts w:ascii="Arial Narrow" w:hAnsi="Arial Narrow" w:cs="Arial"/>
                <w:sz w:val="18"/>
                <w:szCs w:val="18"/>
                <w:lang w:val="fr-FR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  <w:lang w:val="fr-FR"/>
              </w:rPr>
              <w:t>Phone: +91-11-26522244, 49849166, M : -+91-9582254611</w:t>
            </w:r>
          </w:p>
          <w:p w:rsidR="00337A98" w:rsidRPr="002F357C" w:rsidRDefault="00337A98" w:rsidP="005D202D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  <w:lang w:val="fr-FR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Email: </w:t>
            </w:r>
            <w:hyperlink r:id="rId11" w:history="1">
              <w:r w:rsidRPr="002F357C">
                <w:rPr>
                  <w:rStyle w:val="Hyperlink"/>
                  <w:rFonts w:ascii="Arial Narrow" w:hAnsi="Arial Narrow" w:cs="Arial"/>
                  <w:b w:val="0"/>
                  <w:sz w:val="18"/>
                  <w:szCs w:val="18"/>
                  <w:lang w:val="fr-FR"/>
                </w:rPr>
                <w:t>abnish@mdraonline.com</w:t>
              </w:r>
            </w:hyperlink>
            <w:r w:rsidRPr="002F357C">
              <w:rPr>
                <w:rFonts w:ascii="Arial Narrow" w:hAnsi="Arial Narrow" w:cs="Arial"/>
                <w:b w:val="0"/>
                <w:sz w:val="18"/>
                <w:szCs w:val="18"/>
                <w:lang w:val="fr-FR"/>
              </w:rPr>
              <w:t xml:space="preserve">, </w:t>
            </w:r>
            <w:hyperlink r:id="rId12" w:history="1">
              <w:r w:rsidR="000E59F3" w:rsidRPr="0085308D">
                <w:rPr>
                  <w:rStyle w:val="Hyperlink"/>
                  <w:rFonts w:ascii="Arial Narrow" w:hAnsi="Arial Narrow" w:cs="Arial"/>
                  <w:b w:val="0"/>
                  <w:sz w:val="18"/>
                  <w:szCs w:val="18"/>
                  <w:lang w:val="fr-FR"/>
                </w:rPr>
                <w:t>bestbschool@mdraonline.com</w:t>
              </w:r>
            </w:hyperlink>
          </w:p>
        </w:tc>
      </w:tr>
      <w:tr w:rsidR="00685AA8" w:rsidRPr="00C410B9" w:rsidTr="00684CD1">
        <w:trPr>
          <w:trHeight w:val="333"/>
        </w:trPr>
        <w:tc>
          <w:tcPr>
            <w:tcW w:w="10467" w:type="dxa"/>
            <w:gridSpan w:val="68"/>
            <w:shd w:val="clear" w:color="auto" w:fill="0070C0"/>
          </w:tcPr>
          <w:p w:rsidR="00685AA8" w:rsidRPr="00C410B9" w:rsidRDefault="00685AA8" w:rsidP="003425D1">
            <w:pPr>
              <w:pStyle w:val="Title"/>
              <w:ind w:left="522"/>
              <w:rPr>
                <w:rFonts w:ascii="Arial Narrow" w:hAnsi="Arial Narrow" w:cstheme="minorHAnsi"/>
                <w:bCs w:val="0"/>
                <w:color w:val="FFFFFF" w:themeColor="background1"/>
                <w:sz w:val="18"/>
                <w:szCs w:val="18"/>
              </w:rPr>
            </w:pPr>
            <w:r w:rsidRPr="00C410B9">
              <w:rPr>
                <w:rFonts w:ascii="Arial Narrow" w:hAnsi="Arial Narrow" w:cstheme="minorHAnsi"/>
                <w:bCs w:val="0"/>
                <w:color w:val="FFFFFF" w:themeColor="background1"/>
                <w:sz w:val="28"/>
                <w:szCs w:val="18"/>
              </w:rPr>
              <w:t>SECTION A: INSTITUTE PROFILE</w:t>
            </w:r>
            <w:r w:rsidR="0027152F">
              <w:rPr>
                <w:rFonts w:ascii="Arial Narrow" w:hAnsi="Arial Narrow" w:cstheme="minorHAnsi"/>
                <w:bCs w:val="0"/>
                <w:color w:val="FFFFFF" w:themeColor="background1"/>
                <w:sz w:val="28"/>
                <w:szCs w:val="18"/>
              </w:rPr>
              <w:t xml:space="preserve"> </w:t>
            </w:r>
          </w:p>
        </w:tc>
      </w:tr>
      <w:tr w:rsidR="006A4562" w:rsidRPr="00C410B9" w:rsidTr="007654A1">
        <w:trPr>
          <w:trHeight w:val="471"/>
        </w:trPr>
        <w:tc>
          <w:tcPr>
            <w:tcW w:w="663" w:type="dxa"/>
            <w:gridSpan w:val="3"/>
            <w:vAlign w:val="center"/>
          </w:tcPr>
          <w:p w:rsidR="006A4562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</w:p>
        </w:tc>
        <w:tc>
          <w:tcPr>
            <w:tcW w:w="9804" w:type="dxa"/>
            <w:gridSpan w:val="65"/>
            <w:vAlign w:val="center"/>
          </w:tcPr>
          <w:p w:rsidR="006A4562" w:rsidRPr="00C410B9" w:rsidRDefault="006025EA" w:rsidP="004D10C4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 xml:space="preserve">Name of the Institute: </w:t>
            </w:r>
          </w:p>
        </w:tc>
      </w:tr>
      <w:tr w:rsidR="006025EA" w:rsidRPr="00C410B9" w:rsidTr="007654A1">
        <w:trPr>
          <w:trHeight w:val="471"/>
        </w:trPr>
        <w:tc>
          <w:tcPr>
            <w:tcW w:w="663" w:type="dxa"/>
            <w:gridSpan w:val="3"/>
            <w:vMerge w:val="restart"/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2</w:t>
            </w:r>
          </w:p>
        </w:tc>
        <w:tc>
          <w:tcPr>
            <w:tcW w:w="9804" w:type="dxa"/>
            <w:gridSpan w:val="65"/>
            <w:vAlign w:val="center"/>
          </w:tcPr>
          <w:p w:rsidR="006025EA" w:rsidRPr="00C410B9" w:rsidRDefault="006025EA" w:rsidP="004D10C4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ddress:</w:t>
            </w:r>
            <w:r w:rsidR="00377138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bookmarkStart w:id="0" w:name="_GoBack"/>
            <w:bookmarkEnd w:id="0"/>
          </w:p>
        </w:tc>
      </w:tr>
      <w:tr w:rsidR="003D14E2" w:rsidRPr="00C410B9" w:rsidTr="007654A1">
        <w:trPr>
          <w:trHeight w:val="471"/>
        </w:trPr>
        <w:tc>
          <w:tcPr>
            <w:tcW w:w="663" w:type="dxa"/>
            <w:gridSpan w:val="3"/>
            <w:vMerge/>
            <w:vAlign w:val="center"/>
          </w:tcPr>
          <w:p w:rsidR="003D14E2" w:rsidRPr="00C410B9" w:rsidRDefault="003D14E2" w:rsidP="003F5D4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8" w:type="dxa"/>
            <w:gridSpan w:val="6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City</w:t>
            </w:r>
          </w:p>
        </w:tc>
        <w:tc>
          <w:tcPr>
            <w:tcW w:w="2988" w:type="dxa"/>
            <w:gridSpan w:val="9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State</w:t>
            </w:r>
          </w:p>
        </w:tc>
        <w:tc>
          <w:tcPr>
            <w:tcW w:w="1548" w:type="dxa"/>
            <w:gridSpan w:val="12"/>
            <w:vAlign w:val="center"/>
          </w:tcPr>
          <w:p w:rsidR="003D14E2" w:rsidRPr="00C410B9" w:rsidRDefault="003D14E2" w:rsidP="004D10C4">
            <w:pPr>
              <w:rPr>
                <w:rFonts w:ascii="Arial Narrow" w:hAnsi="Arial Narrow"/>
              </w:rPr>
            </w:pPr>
          </w:p>
        </w:tc>
        <w:tc>
          <w:tcPr>
            <w:tcW w:w="555" w:type="dxa"/>
            <w:gridSpan w:val="5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in</w:t>
            </w:r>
          </w:p>
        </w:tc>
        <w:tc>
          <w:tcPr>
            <w:tcW w:w="430" w:type="dxa"/>
            <w:gridSpan w:val="7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29" w:type="dxa"/>
            <w:gridSpan w:val="5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29" w:type="dxa"/>
            <w:gridSpan w:val="6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29" w:type="dxa"/>
            <w:gridSpan w:val="3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29" w:type="dxa"/>
            <w:gridSpan w:val="4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32" w:type="dxa"/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</w:tr>
      <w:tr w:rsidR="006025EA" w:rsidRPr="00C410B9" w:rsidTr="007654A1">
        <w:trPr>
          <w:trHeight w:val="471"/>
        </w:trPr>
        <w:tc>
          <w:tcPr>
            <w:tcW w:w="663" w:type="dxa"/>
            <w:gridSpan w:val="3"/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3</w:t>
            </w:r>
          </w:p>
        </w:tc>
        <w:tc>
          <w:tcPr>
            <w:tcW w:w="1268" w:type="dxa"/>
            <w:gridSpan w:val="6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hone</w:t>
            </w:r>
          </w:p>
        </w:tc>
        <w:tc>
          <w:tcPr>
            <w:tcW w:w="2988" w:type="dxa"/>
            <w:gridSpan w:val="9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6025EA" w:rsidRPr="00C410B9" w:rsidRDefault="006025EA" w:rsidP="00966658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4</w:t>
            </w:r>
          </w:p>
        </w:tc>
        <w:tc>
          <w:tcPr>
            <w:tcW w:w="1548" w:type="dxa"/>
            <w:gridSpan w:val="12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Fax</w:t>
            </w:r>
          </w:p>
        </w:tc>
        <w:tc>
          <w:tcPr>
            <w:tcW w:w="3133" w:type="dxa"/>
            <w:gridSpan w:val="31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</w:tr>
      <w:tr w:rsidR="006025EA" w:rsidRPr="00C410B9" w:rsidTr="007654A1">
        <w:trPr>
          <w:trHeight w:val="471"/>
        </w:trPr>
        <w:tc>
          <w:tcPr>
            <w:tcW w:w="663" w:type="dxa"/>
            <w:gridSpan w:val="3"/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A5</w:t>
            </w:r>
          </w:p>
        </w:tc>
        <w:tc>
          <w:tcPr>
            <w:tcW w:w="1268" w:type="dxa"/>
            <w:gridSpan w:val="6"/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Email</w:t>
            </w:r>
          </w:p>
        </w:tc>
        <w:tc>
          <w:tcPr>
            <w:tcW w:w="2988" w:type="dxa"/>
            <w:gridSpan w:val="9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6025EA" w:rsidRPr="00C410B9" w:rsidRDefault="006025EA" w:rsidP="0096665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6</w:t>
            </w:r>
          </w:p>
        </w:tc>
        <w:tc>
          <w:tcPr>
            <w:tcW w:w="1548" w:type="dxa"/>
            <w:gridSpan w:val="12"/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ebsite</w:t>
            </w:r>
          </w:p>
        </w:tc>
        <w:tc>
          <w:tcPr>
            <w:tcW w:w="3133" w:type="dxa"/>
            <w:gridSpan w:val="31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</w:tr>
      <w:tr w:rsidR="006025EA" w:rsidRPr="00C410B9" w:rsidTr="007654A1">
        <w:trPr>
          <w:trHeight w:val="471"/>
        </w:trPr>
        <w:tc>
          <w:tcPr>
            <w:tcW w:w="663" w:type="dxa"/>
            <w:gridSpan w:val="3"/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7</w:t>
            </w:r>
          </w:p>
        </w:tc>
        <w:tc>
          <w:tcPr>
            <w:tcW w:w="1268" w:type="dxa"/>
            <w:gridSpan w:val="6"/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Year of establishment</w:t>
            </w:r>
          </w:p>
        </w:tc>
        <w:tc>
          <w:tcPr>
            <w:tcW w:w="2988" w:type="dxa"/>
            <w:gridSpan w:val="9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6025EA" w:rsidRPr="00C410B9" w:rsidRDefault="006025EA" w:rsidP="0096665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7a.</w:t>
            </w:r>
          </w:p>
        </w:tc>
        <w:tc>
          <w:tcPr>
            <w:tcW w:w="1548" w:type="dxa"/>
            <w:gridSpan w:val="12"/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hen did the 1</w:t>
            </w:r>
            <w:r w:rsidRPr="00C410B9">
              <w:rPr>
                <w:rFonts w:ascii="Arial Narrow" w:hAnsi="Arial Narrow" w:cs="Arial"/>
                <w:sz w:val="18"/>
                <w:szCs w:val="18"/>
                <w:vertAlign w:val="superscript"/>
              </w:rPr>
              <w:t>st</w:t>
            </w:r>
            <w:r w:rsidR="0059701E">
              <w:rPr>
                <w:rFonts w:ascii="Arial Narrow" w:hAnsi="Arial Narrow" w:cs="Arial"/>
                <w:sz w:val="18"/>
                <w:szCs w:val="18"/>
              </w:rPr>
              <w:t xml:space="preserve"> batch pass </w:t>
            </w:r>
            <w:r w:rsidRPr="00C410B9">
              <w:rPr>
                <w:rFonts w:ascii="Arial Narrow" w:hAnsi="Arial Narrow" w:cs="Arial"/>
                <w:sz w:val="18"/>
                <w:szCs w:val="18"/>
              </w:rPr>
              <w:t>out</w:t>
            </w:r>
            <w:r w:rsidR="0059701E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3133" w:type="dxa"/>
            <w:gridSpan w:val="31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</w:tr>
      <w:tr w:rsidR="006025EA" w:rsidRPr="00C410B9" w:rsidTr="007654A1">
        <w:trPr>
          <w:trHeight w:val="471"/>
        </w:trPr>
        <w:tc>
          <w:tcPr>
            <w:tcW w:w="663" w:type="dxa"/>
            <w:gridSpan w:val="3"/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8</w:t>
            </w:r>
          </w:p>
        </w:tc>
        <w:tc>
          <w:tcPr>
            <w:tcW w:w="1268" w:type="dxa"/>
            <w:gridSpan w:val="6"/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Name of Head of the Institution</w:t>
            </w:r>
          </w:p>
        </w:tc>
        <w:tc>
          <w:tcPr>
            <w:tcW w:w="2988" w:type="dxa"/>
            <w:gridSpan w:val="9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6025EA" w:rsidRPr="00C410B9" w:rsidRDefault="006025EA" w:rsidP="0096665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8a</w:t>
            </w:r>
          </w:p>
        </w:tc>
        <w:tc>
          <w:tcPr>
            <w:tcW w:w="1548" w:type="dxa"/>
            <w:gridSpan w:val="12"/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Designation</w:t>
            </w:r>
          </w:p>
        </w:tc>
        <w:tc>
          <w:tcPr>
            <w:tcW w:w="3133" w:type="dxa"/>
            <w:gridSpan w:val="31"/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</w:tr>
      <w:tr w:rsidR="006025EA" w:rsidRPr="00C410B9" w:rsidTr="007654A1">
        <w:trPr>
          <w:trHeight w:val="471"/>
        </w:trPr>
        <w:tc>
          <w:tcPr>
            <w:tcW w:w="663" w:type="dxa"/>
            <w:gridSpan w:val="3"/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9</w:t>
            </w:r>
          </w:p>
        </w:tc>
        <w:tc>
          <w:tcPr>
            <w:tcW w:w="9804" w:type="dxa"/>
            <w:gridSpan w:val="65"/>
            <w:vAlign w:val="center"/>
          </w:tcPr>
          <w:p w:rsidR="006025EA" w:rsidRPr="00C410B9" w:rsidRDefault="006025EA" w:rsidP="004D10C4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 xml:space="preserve">Name of 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 xml:space="preserve">FLAGSHIP PROGRAM: </w:t>
            </w:r>
            <w:r w:rsidR="002E28A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</w:p>
        </w:tc>
      </w:tr>
      <w:tr w:rsidR="00600321" w:rsidRPr="00C410B9" w:rsidTr="007654A1">
        <w:trPr>
          <w:trHeight w:val="392"/>
        </w:trPr>
        <w:tc>
          <w:tcPr>
            <w:tcW w:w="663" w:type="dxa"/>
            <w:gridSpan w:val="3"/>
            <w:vAlign w:val="center"/>
          </w:tcPr>
          <w:p w:rsidR="00600321" w:rsidRPr="00C410B9" w:rsidRDefault="00600321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0</w:t>
            </w:r>
          </w:p>
        </w:tc>
        <w:tc>
          <w:tcPr>
            <w:tcW w:w="4256" w:type="dxa"/>
            <w:gridSpan w:val="15"/>
            <w:vAlign w:val="center"/>
          </w:tcPr>
          <w:p w:rsidR="00600321" w:rsidRPr="00C410B9" w:rsidRDefault="00600321" w:rsidP="007B37C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Total duration of this program</w:t>
            </w:r>
            <w:r w:rsidR="00D5367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(In months):</w:t>
            </w:r>
            <w:r w:rsidR="002E28A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5548" w:type="dxa"/>
            <w:gridSpan w:val="50"/>
            <w:vAlign w:val="center"/>
          </w:tcPr>
          <w:p w:rsidR="00600321" w:rsidRPr="00C410B9" w:rsidRDefault="00600321" w:rsidP="006025E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7B758C" w:rsidRPr="00C410B9" w:rsidTr="007654A1">
        <w:trPr>
          <w:trHeight w:val="392"/>
        </w:trPr>
        <w:tc>
          <w:tcPr>
            <w:tcW w:w="663" w:type="dxa"/>
            <w:gridSpan w:val="3"/>
            <w:vMerge w:val="restart"/>
            <w:vAlign w:val="center"/>
          </w:tcPr>
          <w:p w:rsidR="0041283B" w:rsidRPr="00C410B9" w:rsidRDefault="0041283B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1</w:t>
            </w:r>
          </w:p>
        </w:tc>
        <w:tc>
          <w:tcPr>
            <w:tcW w:w="2025" w:type="dxa"/>
            <w:gridSpan w:val="7"/>
            <w:vMerge w:val="restart"/>
            <w:vAlign w:val="center"/>
          </w:tcPr>
          <w:p w:rsidR="0041283B" w:rsidRPr="00C410B9" w:rsidRDefault="0041283B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Institute type:</w:t>
            </w:r>
          </w:p>
        </w:tc>
        <w:tc>
          <w:tcPr>
            <w:tcW w:w="525" w:type="dxa"/>
            <w:gridSpan w:val="2"/>
            <w:vAlign w:val="center"/>
          </w:tcPr>
          <w:p w:rsidR="0041283B" w:rsidRPr="00C410B9" w:rsidRDefault="0041283B" w:rsidP="00E908B4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1706" w:type="dxa"/>
            <w:gridSpan w:val="6"/>
            <w:vAlign w:val="center"/>
          </w:tcPr>
          <w:p w:rsidR="0041283B" w:rsidRPr="00C410B9" w:rsidRDefault="0041283B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University Dept</w:t>
            </w:r>
            <w:r w:rsidR="005F1D86"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  <w:tc>
          <w:tcPr>
            <w:tcW w:w="867" w:type="dxa"/>
            <w:gridSpan w:val="7"/>
            <w:vAlign w:val="center"/>
          </w:tcPr>
          <w:p w:rsidR="0041283B" w:rsidRPr="00C410B9" w:rsidRDefault="0041283B" w:rsidP="00E908B4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1477" w:type="dxa"/>
            <w:gridSpan w:val="11"/>
            <w:vAlign w:val="center"/>
          </w:tcPr>
          <w:p w:rsidR="0041283B" w:rsidRPr="004D10C4" w:rsidRDefault="0041283B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Private affiliated to a university</w:t>
            </w:r>
          </w:p>
        </w:tc>
        <w:tc>
          <w:tcPr>
            <w:tcW w:w="515" w:type="dxa"/>
            <w:gridSpan w:val="5"/>
            <w:vAlign w:val="center"/>
          </w:tcPr>
          <w:p w:rsidR="0041283B" w:rsidRPr="00C410B9" w:rsidRDefault="0041283B" w:rsidP="00E908B4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689" w:type="dxa"/>
            <w:gridSpan w:val="27"/>
            <w:vAlign w:val="center"/>
          </w:tcPr>
          <w:p w:rsidR="0041283B" w:rsidRPr="00C410B9" w:rsidRDefault="0041283B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utonomous (Govt</w:t>
            </w:r>
            <w:r w:rsidR="005F1D86">
              <w:rPr>
                <w:rFonts w:ascii="Arial Narrow" w:hAnsi="Arial Narrow" w:cs="Arial"/>
                <w:sz w:val="18"/>
                <w:szCs w:val="18"/>
              </w:rPr>
              <w:t>.</w:t>
            </w:r>
            <w:r w:rsidRPr="00C410B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</w:tr>
      <w:tr w:rsidR="0041283B" w:rsidRPr="00C410B9" w:rsidTr="007654A1">
        <w:trPr>
          <w:trHeight w:val="392"/>
        </w:trPr>
        <w:tc>
          <w:tcPr>
            <w:tcW w:w="663" w:type="dxa"/>
            <w:gridSpan w:val="3"/>
            <w:vMerge/>
            <w:vAlign w:val="center"/>
          </w:tcPr>
          <w:p w:rsidR="0041283B" w:rsidRPr="00C410B9" w:rsidRDefault="0041283B" w:rsidP="006025E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025" w:type="dxa"/>
            <w:gridSpan w:val="7"/>
            <w:vMerge/>
            <w:vAlign w:val="center"/>
          </w:tcPr>
          <w:p w:rsidR="0041283B" w:rsidRPr="00C410B9" w:rsidRDefault="0041283B" w:rsidP="006025E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25" w:type="dxa"/>
            <w:gridSpan w:val="2"/>
            <w:vAlign w:val="center"/>
          </w:tcPr>
          <w:p w:rsidR="0041283B" w:rsidRPr="00C410B9" w:rsidRDefault="0041283B" w:rsidP="00E908B4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1706" w:type="dxa"/>
            <w:gridSpan w:val="6"/>
            <w:vAlign w:val="center"/>
          </w:tcPr>
          <w:p w:rsidR="0041283B" w:rsidRPr="00C410B9" w:rsidRDefault="0041283B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utonomous (Private)</w:t>
            </w:r>
          </w:p>
        </w:tc>
        <w:tc>
          <w:tcPr>
            <w:tcW w:w="867" w:type="dxa"/>
            <w:gridSpan w:val="7"/>
            <w:vAlign w:val="center"/>
          </w:tcPr>
          <w:p w:rsidR="0041283B" w:rsidRPr="00C410B9" w:rsidRDefault="0041283B" w:rsidP="00E908B4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4681" w:type="dxa"/>
            <w:gridSpan w:val="43"/>
            <w:vAlign w:val="center"/>
          </w:tcPr>
          <w:p w:rsidR="0041283B" w:rsidRPr="00C410B9" w:rsidRDefault="0041283B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pacing w:val="-3"/>
                <w:sz w:val="18"/>
                <w:szCs w:val="18"/>
              </w:rPr>
              <w:t>Others Please specify:</w:t>
            </w:r>
          </w:p>
        </w:tc>
      </w:tr>
      <w:tr w:rsidR="00DB102D" w:rsidRPr="00C410B9" w:rsidTr="007654A1">
        <w:trPr>
          <w:trHeight w:val="392"/>
        </w:trPr>
        <w:tc>
          <w:tcPr>
            <w:tcW w:w="663" w:type="dxa"/>
            <w:gridSpan w:val="3"/>
            <w:vMerge w:val="restart"/>
            <w:vAlign w:val="center"/>
          </w:tcPr>
          <w:p w:rsidR="00DB102D" w:rsidRPr="00C410B9" w:rsidRDefault="00DB102D" w:rsidP="00E908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2</w:t>
            </w:r>
          </w:p>
        </w:tc>
        <w:tc>
          <w:tcPr>
            <w:tcW w:w="9804" w:type="dxa"/>
            <w:gridSpan w:val="65"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o which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National &amp; International</w:t>
            </w:r>
            <w:r w:rsidR="00527DBA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Accreditation/affiliation bod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is your institute affiliated to/</w:t>
            </w:r>
            <w:r w:rsidR="001C2ED5">
              <w:rPr>
                <w:rFonts w:ascii="Arial Narrow" w:hAnsi="Arial Narrow" w:cs="Arial"/>
                <w:bCs/>
                <w:sz w:val="18"/>
                <w:szCs w:val="18"/>
              </w:rPr>
              <w:t>associated?</w:t>
            </w:r>
            <w:r w:rsidR="001C2ED5" w:rsidRPr="00C410B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[</w:t>
            </w:r>
            <w:r w:rsidRPr="00C410B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MULTIPLE RESPONSES POSSIBLE]</w:t>
            </w:r>
          </w:p>
        </w:tc>
      </w:tr>
      <w:tr w:rsidR="007B758C" w:rsidRPr="00C410B9" w:rsidTr="007654A1">
        <w:trPr>
          <w:trHeight w:val="392"/>
        </w:trPr>
        <w:tc>
          <w:tcPr>
            <w:tcW w:w="663" w:type="dxa"/>
            <w:gridSpan w:val="3"/>
            <w:vMerge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  <w:gridSpan w:val="2"/>
            <w:vAlign w:val="center"/>
          </w:tcPr>
          <w:p w:rsidR="00DB102D" w:rsidRPr="00C410B9" w:rsidRDefault="00DB102D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1558" w:type="dxa"/>
            <w:gridSpan w:val="5"/>
            <w:vAlign w:val="center"/>
          </w:tcPr>
          <w:p w:rsidR="00DB102D" w:rsidRPr="007B37C3" w:rsidRDefault="00DB102D" w:rsidP="006025EA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7B37C3">
              <w:rPr>
                <w:rFonts w:ascii="Arial Narrow" w:hAnsi="Arial Narrow" w:cs="Arial"/>
                <w:sz w:val="18"/>
                <w:szCs w:val="18"/>
              </w:rPr>
              <w:t>AICTE</w:t>
            </w:r>
          </w:p>
        </w:tc>
        <w:tc>
          <w:tcPr>
            <w:tcW w:w="525" w:type="dxa"/>
            <w:gridSpan w:val="2"/>
            <w:vAlign w:val="center"/>
          </w:tcPr>
          <w:p w:rsidR="00DB102D" w:rsidRPr="00C410B9" w:rsidRDefault="00DB102D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1706" w:type="dxa"/>
            <w:gridSpan w:val="6"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IU (Association of Indian Universities)</w:t>
            </w:r>
          </w:p>
        </w:tc>
        <w:tc>
          <w:tcPr>
            <w:tcW w:w="867" w:type="dxa"/>
            <w:gridSpan w:val="7"/>
            <w:vAlign w:val="center"/>
          </w:tcPr>
          <w:p w:rsidR="00DB102D" w:rsidRPr="00C410B9" w:rsidRDefault="00DB102D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1477" w:type="dxa"/>
            <w:gridSpan w:val="11"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UGC</w:t>
            </w:r>
          </w:p>
        </w:tc>
        <w:tc>
          <w:tcPr>
            <w:tcW w:w="515" w:type="dxa"/>
            <w:gridSpan w:val="5"/>
            <w:vAlign w:val="center"/>
          </w:tcPr>
          <w:p w:rsidR="00DB102D" w:rsidRPr="00C410B9" w:rsidRDefault="00DB102D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2689" w:type="dxa"/>
            <w:gridSpan w:val="27"/>
            <w:vAlign w:val="center"/>
          </w:tcPr>
          <w:p w:rsidR="00DB102D" w:rsidRPr="004D10C4" w:rsidRDefault="00DB102D" w:rsidP="006025EA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NBA</w:t>
            </w:r>
          </w:p>
        </w:tc>
      </w:tr>
      <w:tr w:rsidR="007B758C" w:rsidRPr="00C410B9" w:rsidTr="007654A1">
        <w:trPr>
          <w:trHeight w:val="392"/>
        </w:trPr>
        <w:tc>
          <w:tcPr>
            <w:tcW w:w="663" w:type="dxa"/>
            <w:gridSpan w:val="3"/>
            <w:vMerge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  <w:gridSpan w:val="2"/>
            <w:vAlign w:val="center"/>
          </w:tcPr>
          <w:p w:rsidR="00DB102D" w:rsidRPr="00C410B9" w:rsidRDefault="00DB102D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1558" w:type="dxa"/>
            <w:gridSpan w:val="5"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NAAC</w:t>
            </w:r>
          </w:p>
        </w:tc>
        <w:tc>
          <w:tcPr>
            <w:tcW w:w="525" w:type="dxa"/>
            <w:gridSpan w:val="2"/>
            <w:vAlign w:val="center"/>
          </w:tcPr>
          <w:p w:rsidR="00DB102D" w:rsidRPr="00C410B9" w:rsidRDefault="00DB102D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1706" w:type="dxa"/>
            <w:gridSpan w:val="6"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ACSB (Association to Advance Collegiate Schools of Business)</w:t>
            </w:r>
          </w:p>
        </w:tc>
        <w:tc>
          <w:tcPr>
            <w:tcW w:w="867" w:type="dxa"/>
            <w:gridSpan w:val="7"/>
            <w:vAlign w:val="center"/>
          </w:tcPr>
          <w:p w:rsidR="00DB102D" w:rsidRPr="00C410B9" w:rsidRDefault="00DB102D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1477" w:type="dxa"/>
            <w:gridSpan w:val="11"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MBA (Association of MBAs)</w:t>
            </w:r>
          </w:p>
        </w:tc>
        <w:tc>
          <w:tcPr>
            <w:tcW w:w="515" w:type="dxa"/>
            <w:gridSpan w:val="5"/>
            <w:vAlign w:val="center"/>
          </w:tcPr>
          <w:p w:rsidR="00DB102D" w:rsidRPr="00C410B9" w:rsidRDefault="00DB102D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2689" w:type="dxa"/>
            <w:gridSpan w:val="27"/>
            <w:vAlign w:val="center"/>
          </w:tcPr>
          <w:p w:rsidR="00DB102D" w:rsidRPr="00C410B9" w:rsidRDefault="00DB102D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EQUIS (European Quality Improvement System)</w:t>
            </w:r>
          </w:p>
        </w:tc>
      </w:tr>
      <w:tr w:rsidR="00984FAC" w:rsidRPr="00C410B9" w:rsidTr="007654A1">
        <w:trPr>
          <w:trHeight w:val="392"/>
        </w:trPr>
        <w:tc>
          <w:tcPr>
            <w:tcW w:w="663" w:type="dxa"/>
            <w:gridSpan w:val="3"/>
            <w:vMerge/>
            <w:vAlign w:val="center"/>
          </w:tcPr>
          <w:p w:rsidR="00984FAC" w:rsidRPr="00C410B9" w:rsidRDefault="00984FAC" w:rsidP="006025E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  <w:gridSpan w:val="2"/>
            <w:vAlign w:val="center"/>
          </w:tcPr>
          <w:p w:rsidR="00984FAC" w:rsidRPr="00C410B9" w:rsidRDefault="00984FAC" w:rsidP="003F5D4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3789" w:type="dxa"/>
            <w:gridSpan w:val="13"/>
            <w:vAlign w:val="center"/>
          </w:tcPr>
          <w:p w:rsidR="00984FAC" w:rsidRPr="00C410B9" w:rsidRDefault="00984FAC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AQS (</w:t>
            </w:r>
            <w:r w:rsidRPr="00984FAC">
              <w:rPr>
                <w:rFonts w:ascii="Arial Narrow" w:hAnsi="Arial Narrow" w:cs="Arial"/>
                <w:sz w:val="18"/>
                <w:szCs w:val="18"/>
              </w:rPr>
              <w:t>South Asian Quality Assurance System</w:t>
            </w:r>
            <w:r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867" w:type="dxa"/>
            <w:gridSpan w:val="7"/>
            <w:vAlign w:val="center"/>
          </w:tcPr>
          <w:p w:rsidR="00984FAC" w:rsidRPr="00C410B9" w:rsidRDefault="00984FAC" w:rsidP="00984FA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4681" w:type="dxa"/>
            <w:gridSpan w:val="43"/>
            <w:vAlign w:val="center"/>
          </w:tcPr>
          <w:p w:rsidR="00984FAC" w:rsidRPr="00C410B9" w:rsidRDefault="00984FAC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Others please specify:</w:t>
            </w:r>
          </w:p>
        </w:tc>
      </w:tr>
      <w:tr w:rsidR="0064236E" w:rsidRPr="00C410B9" w:rsidTr="007654A1">
        <w:trPr>
          <w:trHeight w:val="392"/>
        </w:trPr>
        <w:tc>
          <w:tcPr>
            <w:tcW w:w="663" w:type="dxa"/>
            <w:gridSpan w:val="3"/>
            <w:vAlign w:val="center"/>
          </w:tcPr>
          <w:p w:rsidR="0064236E" w:rsidRPr="00C410B9" w:rsidRDefault="0064236E" w:rsidP="0051222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2025" w:type="dxa"/>
            <w:gridSpan w:val="7"/>
            <w:vAlign w:val="center"/>
          </w:tcPr>
          <w:p w:rsidR="0064236E" w:rsidRPr="00C410B9" w:rsidRDefault="0064236E" w:rsidP="005C511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Activities: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ab/>
            </w:r>
          </w:p>
        </w:tc>
        <w:tc>
          <w:tcPr>
            <w:tcW w:w="525" w:type="dxa"/>
            <w:gridSpan w:val="2"/>
            <w:vAlign w:val="center"/>
          </w:tcPr>
          <w:p w:rsidR="0064236E" w:rsidRPr="00C410B9" w:rsidRDefault="0064236E" w:rsidP="005C511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1706" w:type="dxa"/>
            <w:gridSpan w:val="6"/>
            <w:vAlign w:val="center"/>
          </w:tcPr>
          <w:p w:rsidR="0064236E" w:rsidRPr="00C410B9" w:rsidRDefault="0064236E" w:rsidP="005C511B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Teaching only</w:t>
            </w:r>
          </w:p>
        </w:tc>
        <w:tc>
          <w:tcPr>
            <w:tcW w:w="867" w:type="dxa"/>
            <w:gridSpan w:val="7"/>
            <w:vAlign w:val="center"/>
          </w:tcPr>
          <w:p w:rsidR="0064236E" w:rsidRPr="00C410B9" w:rsidRDefault="0064236E" w:rsidP="005C511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681" w:type="dxa"/>
            <w:gridSpan w:val="43"/>
            <w:vAlign w:val="center"/>
          </w:tcPr>
          <w:p w:rsidR="0064236E" w:rsidRPr="00C410B9" w:rsidRDefault="0064236E" w:rsidP="005C511B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Integrated (Teaching</w:t>
            </w:r>
            <w:r w:rsidR="00141F6B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+</w:t>
            </w:r>
            <w:r w:rsidR="00141F6B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Research</w:t>
            </w:r>
            <w:r w:rsidR="00141F6B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+</w:t>
            </w:r>
            <w:r w:rsidR="00141F6B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Consulting)</w:t>
            </w:r>
          </w:p>
        </w:tc>
      </w:tr>
      <w:tr w:rsidR="006268DD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6268DD" w:rsidRPr="00CD3DDF" w:rsidRDefault="006268DD" w:rsidP="0051222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64236E">
              <w:rPr>
                <w:rFonts w:ascii="Arial Narrow" w:hAnsi="Arial Narrow" w:cs="Arial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8100" w:type="dxa"/>
            <w:gridSpan w:val="52"/>
            <w:vAlign w:val="center"/>
          </w:tcPr>
          <w:p w:rsidR="006268DD" w:rsidRPr="00263FA9" w:rsidRDefault="006268DD" w:rsidP="005C511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How many members are there in Governing Board?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[PLEASE ATTACH</w:t>
            </w:r>
            <w:r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THE LIST OF CURRENT MEMBERS]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704" w:type="dxa"/>
            <w:gridSpan w:val="13"/>
            <w:vAlign w:val="center"/>
          </w:tcPr>
          <w:p w:rsidR="006268DD" w:rsidRPr="00BA74C4" w:rsidRDefault="006268DD" w:rsidP="005C511B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268DD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6268DD" w:rsidRPr="00CD3DDF" w:rsidRDefault="006268DD" w:rsidP="006268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  <w:r w:rsidR="0064236E"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8100" w:type="dxa"/>
            <w:gridSpan w:val="52"/>
            <w:vAlign w:val="center"/>
          </w:tcPr>
          <w:p w:rsidR="006268DD" w:rsidRPr="00263FA9" w:rsidRDefault="006268DD" w:rsidP="00A27F7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How many </w:t>
            </w:r>
            <w:r w:rsidR="001C2ED5">
              <w:rPr>
                <w:rFonts w:ascii="Arial Narrow" w:hAnsi="Arial Narrow" w:cs="Arial"/>
                <w:sz w:val="18"/>
                <w:szCs w:val="18"/>
              </w:rPr>
              <w:t>meeting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 w:rsidRPr="0078460C">
              <w:rPr>
                <w:rFonts w:ascii="Arial Narrow" w:hAnsi="Arial Narrow" w:cs="Arial"/>
                <w:sz w:val="18"/>
                <w:szCs w:val="18"/>
              </w:rPr>
              <w:t>Governing Board Membe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happened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A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E166A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32B65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[PLEASE ATTACH</w:t>
            </w:r>
            <w:r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THE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LATEST SCHEDULE OF MEETING HELD</w:t>
            </w:r>
            <w:r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>]</w:t>
            </w:r>
          </w:p>
        </w:tc>
        <w:tc>
          <w:tcPr>
            <w:tcW w:w="1704" w:type="dxa"/>
            <w:gridSpan w:val="13"/>
            <w:vAlign w:val="center"/>
          </w:tcPr>
          <w:p w:rsidR="006268DD" w:rsidRPr="00BA74C4" w:rsidRDefault="006268DD" w:rsidP="005C511B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268DD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6268DD" w:rsidRPr="00CD3DDF" w:rsidRDefault="0064236E" w:rsidP="005C511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15</w:t>
            </w:r>
          </w:p>
        </w:tc>
        <w:tc>
          <w:tcPr>
            <w:tcW w:w="8100" w:type="dxa"/>
            <w:gridSpan w:val="52"/>
            <w:vAlign w:val="center"/>
          </w:tcPr>
          <w:p w:rsidR="006268DD" w:rsidRDefault="006268DD" w:rsidP="005C511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6474BF">
              <w:rPr>
                <w:rFonts w:ascii="Arial Narrow" w:hAnsi="Arial Narrow" w:cs="Arial"/>
                <w:sz w:val="18"/>
                <w:szCs w:val="18"/>
              </w:rPr>
              <w:t>Academic Advisory Bod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?                                                              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704" w:type="dxa"/>
            <w:gridSpan w:val="13"/>
            <w:vAlign w:val="center"/>
          </w:tcPr>
          <w:p w:rsidR="006268DD" w:rsidRPr="00BA74C4" w:rsidRDefault="006268DD" w:rsidP="005C511B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268DD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6268DD" w:rsidRPr="00966658" w:rsidRDefault="006268DD" w:rsidP="005C511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20"/>
              </w:rPr>
            </w:pPr>
            <w:r w:rsidRPr="00966658">
              <w:rPr>
                <w:rFonts w:ascii="Arial Narrow" w:hAnsi="Arial Narrow" w:cs="Arial"/>
                <w:b/>
                <w:bCs/>
                <w:sz w:val="18"/>
                <w:szCs w:val="20"/>
              </w:rPr>
              <w:t>A</w:t>
            </w:r>
            <w:r w:rsidR="0064236E" w:rsidRPr="00966658">
              <w:rPr>
                <w:rFonts w:ascii="Arial Narrow" w:hAnsi="Arial Narrow" w:cs="Arial"/>
                <w:b/>
                <w:bCs/>
                <w:sz w:val="18"/>
                <w:szCs w:val="20"/>
              </w:rPr>
              <w:t>15</w:t>
            </w:r>
            <w:r w:rsidRPr="00966658">
              <w:rPr>
                <w:rFonts w:ascii="Arial Narrow" w:hAnsi="Arial Narrow" w:cs="Arial"/>
                <w:b/>
                <w:bCs/>
                <w:sz w:val="18"/>
                <w:szCs w:val="20"/>
              </w:rPr>
              <w:t>a</w:t>
            </w:r>
          </w:p>
        </w:tc>
        <w:tc>
          <w:tcPr>
            <w:tcW w:w="8100" w:type="dxa"/>
            <w:gridSpan w:val="52"/>
            <w:vAlign w:val="center"/>
          </w:tcPr>
          <w:p w:rsidR="006268DD" w:rsidRDefault="006268DD" w:rsidP="005C511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f yes, how many members are there in</w:t>
            </w:r>
            <w:r w:rsidRPr="006474BF">
              <w:rPr>
                <w:rFonts w:ascii="Arial Narrow" w:hAnsi="Arial Narrow" w:cs="Arial"/>
                <w:sz w:val="18"/>
                <w:szCs w:val="18"/>
              </w:rPr>
              <w:t xml:space="preserve"> Academic Advisory Bod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[PLEASE ATTACH</w:t>
            </w:r>
            <w:r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THE LIST OF CURRENT MEMBERS]</w:t>
            </w:r>
          </w:p>
        </w:tc>
        <w:tc>
          <w:tcPr>
            <w:tcW w:w="1704" w:type="dxa"/>
            <w:gridSpan w:val="13"/>
            <w:vAlign w:val="center"/>
          </w:tcPr>
          <w:p w:rsidR="006268DD" w:rsidRPr="00BA74C4" w:rsidRDefault="006268DD" w:rsidP="005C511B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712D72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712D72" w:rsidRPr="00966658" w:rsidRDefault="00712D72" w:rsidP="00712D7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20"/>
              </w:rPr>
            </w:pPr>
            <w:r w:rsidRPr="00966658">
              <w:rPr>
                <w:rFonts w:ascii="Arial Narrow" w:hAnsi="Arial Narrow" w:cs="Arial"/>
                <w:b/>
                <w:bCs/>
                <w:sz w:val="18"/>
                <w:szCs w:val="20"/>
              </w:rPr>
              <w:t>A</w:t>
            </w:r>
            <w:r w:rsidR="0064236E" w:rsidRPr="00966658">
              <w:rPr>
                <w:rFonts w:ascii="Arial Narrow" w:hAnsi="Arial Narrow" w:cs="Arial"/>
                <w:b/>
                <w:bCs/>
                <w:sz w:val="18"/>
                <w:szCs w:val="20"/>
              </w:rPr>
              <w:t>15</w:t>
            </w:r>
            <w:r w:rsidRPr="00966658">
              <w:rPr>
                <w:rFonts w:ascii="Arial Narrow" w:hAnsi="Arial Narrow" w:cs="Arial"/>
                <w:b/>
                <w:bCs/>
                <w:sz w:val="18"/>
                <w:szCs w:val="20"/>
              </w:rPr>
              <w:t>b</w:t>
            </w:r>
          </w:p>
        </w:tc>
        <w:tc>
          <w:tcPr>
            <w:tcW w:w="8100" w:type="dxa"/>
            <w:gridSpan w:val="52"/>
            <w:vAlign w:val="center"/>
          </w:tcPr>
          <w:p w:rsidR="00712D72" w:rsidRPr="00263FA9" w:rsidRDefault="00712D72" w:rsidP="00712D7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How many </w:t>
            </w:r>
            <w:r w:rsidR="001C2ED5">
              <w:rPr>
                <w:rFonts w:ascii="Arial Narrow" w:hAnsi="Arial Narrow" w:cs="Arial"/>
                <w:sz w:val="18"/>
                <w:szCs w:val="18"/>
              </w:rPr>
              <w:t>meeting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 w:rsidRPr="006474BF">
              <w:rPr>
                <w:rFonts w:ascii="Arial Narrow" w:hAnsi="Arial Narrow" w:cs="Arial"/>
                <w:sz w:val="18"/>
                <w:szCs w:val="18"/>
              </w:rPr>
              <w:t>Academic Advisory Bod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happened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A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E166A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232B65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[PLEASE ATTACH</w:t>
            </w:r>
            <w:r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THE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>LATEST SCHEDULE OF MEETING HELD</w:t>
            </w:r>
            <w:r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>]</w:t>
            </w:r>
          </w:p>
        </w:tc>
        <w:tc>
          <w:tcPr>
            <w:tcW w:w="1704" w:type="dxa"/>
            <w:gridSpan w:val="13"/>
            <w:vAlign w:val="center"/>
          </w:tcPr>
          <w:p w:rsidR="00712D72" w:rsidRPr="00BA74C4" w:rsidRDefault="00712D72" w:rsidP="00712D7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2033F7" w:rsidRPr="00C410B9" w:rsidTr="007654A1">
        <w:trPr>
          <w:trHeight w:val="392"/>
          <w:tblHeader/>
        </w:trPr>
        <w:tc>
          <w:tcPr>
            <w:tcW w:w="663" w:type="dxa"/>
            <w:gridSpan w:val="3"/>
            <w:vMerge w:val="restart"/>
            <w:vAlign w:val="center"/>
          </w:tcPr>
          <w:p w:rsidR="002033F7" w:rsidRPr="00B148EC" w:rsidRDefault="002033F7" w:rsidP="00E047F7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A16</w:t>
            </w:r>
          </w:p>
        </w:tc>
        <w:tc>
          <w:tcPr>
            <w:tcW w:w="9804" w:type="dxa"/>
            <w:gridSpan w:val="65"/>
            <w:vAlign w:val="center"/>
          </w:tcPr>
          <w:p w:rsidR="002033F7" w:rsidRPr="00263FA9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 you have a doctoral/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BC2EAB" w:rsidRPr="00263FA9">
              <w:rPr>
                <w:rFonts w:ascii="Arial Narrow" w:hAnsi="Arial Narrow" w:cs="Arial"/>
                <w:sz w:val="18"/>
                <w:szCs w:val="18"/>
              </w:rPr>
              <w:t>Ph.D.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rogram?</w:t>
            </w:r>
          </w:p>
        </w:tc>
      </w:tr>
      <w:tr w:rsidR="007B758C" w:rsidRPr="00C410B9" w:rsidTr="007654A1">
        <w:trPr>
          <w:trHeight w:val="340"/>
          <w:tblHeader/>
        </w:trPr>
        <w:tc>
          <w:tcPr>
            <w:tcW w:w="663" w:type="dxa"/>
            <w:gridSpan w:val="3"/>
            <w:vMerge/>
            <w:vAlign w:val="center"/>
          </w:tcPr>
          <w:p w:rsidR="002033F7" w:rsidRPr="004475E4" w:rsidRDefault="002033F7" w:rsidP="00E047F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  <w:gridSpan w:val="2"/>
            <w:vAlign w:val="center"/>
          </w:tcPr>
          <w:p w:rsidR="002033F7" w:rsidRPr="00DA2027" w:rsidRDefault="002033F7" w:rsidP="00E047F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A2027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549" w:type="dxa"/>
            <w:gridSpan w:val="18"/>
            <w:vAlign w:val="center"/>
          </w:tcPr>
          <w:p w:rsidR="002033F7" w:rsidRPr="00DA2027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 w:rsidRPr="00DA2027"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616" w:type="dxa"/>
            <w:gridSpan w:val="6"/>
            <w:vAlign w:val="center"/>
          </w:tcPr>
          <w:p w:rsidR="002033F7" w:rsidRPr="00263FA9" w:rsidRDefault="002033F7" w:rsidP="00E047F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172" w:type="dxa"/>
            <w:gridSpan w:val="39"/>
            <w:vAlign w:val="center"/>
          </w:tcPr>
          <w:p w:rsidR="002033F7" w:rsidRPr="00263FA9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2033F7" w:rsidRPr="00C410B9" w:rsidTr="007654A1">
        <w:trPr>
          <w:trHeight w:val="392"/>
          <w:tblHeader/>
        </w:trPr>
        <w:tc>
          <w:tcPr>
            <w:tcW w:w="663" w:type="dxa"/>
            <w:gridSpan w:val="3"/>
            <w:vMerge w:val="restart"/>
            <w:vAlign w:val="center"/>
          </w:tcPr>
          <w:p w:rsidR="002033F7" w:rsidRPr="004475E4" w:rsidRDefault="002033F7" w:rsidP="00E047F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A17</w:t>
            </w:r>
          </w:p>
        </w:tc>
        <w:tc>
          <w:tcPr>
            <w:tcW w:w="9804" w:type="dxa"/>
            <w:gridSpan w:val="65"/>
            <w:vAlign w:val="center"/>
          </w:tcPr>
          <w:p w:rsidR="002033F7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Do you have fellow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ship</w:t>
            </w: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 xml:space="preserve"> program?</w:t>
            </w:r>
          </w:p>
        </w:tc>
      </w:tr>
      <w:tr w:rsidR="007B758C" w:rsidRPr="00C410B9" w:rsidTr="007654A1">
        <w:trPr>
          <w:trHeight w:val="340"/>
          <w:tblHeader/>
        </w:trPr>
        <w:tc>
          <w:tcPr>
            <w:tcW w:w="663" w:type="dxa"/>
            <w:gridSpan w:val="3"/>
            <w:vMerge/>
            <w:vAlign w:val="center"/>
          </w:tcPr>
          <w:p w:rsidR="002033F7" w:rsidRPr="004475E4" w:rsidRDefault="002033F7" w:rsidP="00E047F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  <w:gridSpan w:val="2"/>
            <w:vAlign w:val="center"/>
          </w:tcPr>
          <w:p w:rsidR="002033F7" w:rsidRPr="00263FA9" w:rsidRDefault="002033F7" w:rsidP="00E047F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549" w:type="dxa"/>
            <w:gridSpan w:val="18"/>
            <w:vAlign w:val="center"/>
          </w:tcPr>
          <w:p w:rsidR="002033F7" w:rsidRPr="00263FA9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616" w:type="dxa"/>
            <w:gridSpan w:val="6"/>
            <w:vAlign w:val="center"/>
          </w:tcPr>
          <w:p w:rsidR="002033F7" w:rsidRPr="00D6463E" w:rsidRDefault="002033F7" w:rsidP="00E047F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6463E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172" w:type="dxa"/>
            <w:gridSpan w:val="39"/>
            <w:vAlign w:val="center"/>
          </w:tcPr>
          <w:p w:rsidR="002033F7" w:rsidRPr="00D6463E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 w:rsidRPr="00D6463E"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2033F7" w:rsidRPr="00C410B9" w:rsidTr="007654A1">
        <w:trPr>
          <w:trHeight w:val="392"/>
          <w:tblHeader/>
        </w:trPr>
        <w:tc>
          <w:tcPr>
            <w:tcW w:w="663" w:type="dxa"/>
            <w:gridSpan w:val="3"/>
            <w:vMerge w:val="restart"/>
            <w:vAlign w:val="center"/>
          </w:tcPr>
          <w:p w:rsidR="002033F7" w:rsidRPr="004475E4" w:rsidRDefault="002033F7" w:rsidP="00E047F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A18</w:t>
            </w:r>
          </w:p>
        </w:tc>
        <w:tc>
          <w:tcPr>
            <w:tcW w:w="9804" w:type="dxa"/>
            <w:gridSpan w:val="65"/>
            <w:vAlign w:val="center"/>
          </w:tcPr>
          <w:p w:rsidR="002033F7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es your institute have its own publication (journal/ magazine)?</w:t>
            </w:r>
          </w:p>
        </w:tc>
      </w:tr>
      <w:tr w:rsidR="007B758C" w:rsidRPr="00C410B9" w:rsidTr="007654A1">
        <w:trPr>
          <w:trHeight w:val="340"/>
          <w:tblHeader/>
        </w:trPr>
        <w:tc>
          <w:tcPr>
            <w:tcW w:w="663" w:type="dxa"/>
            <w:gridSpan w:val="3"/>
            <w:vMerge/>
            <w:vAlign w:val="center"/>
          </w:tcPr>
          <w:p w:rsidR="002033F7" w:rsidRPr="004475E4" w:rsidRDefault="002033F7" w:rsidP="00E047F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67" w:type="dxa"/>
            <w:gridSpan w:val="2"/>
            <w:vAlign w:val="center"/>
          </w:tcPr>
          <w:p w:rsidR="002033F7" w:rsidRPr="00DA2027" w:rsidRDefault="002033F7" w:rsidP="00E047F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A2027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549" w:type="dxa"/>
            <w:gridSpan w:val="18"/>
            <w:vAlign w:val="center"/>
          </w:tcPr>
          <w:p w:rsidR="002033F7" w:rsidRPr="00DA2027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 w:rsidRPr="00DA2027"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616" w:type="dxa"/>
            <w:gridSpan w:val="6"/>
            <w:vAlign w:val="center"/>
          </w:tcPr>
          <w:p w:rsidR="002033F7" w:rsidRPr="00263FA9" w:rsidRDefault="002033F7" w:rsidP="00E047F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172" w:type="dxa"/>
            <w:gridSpan w:val="39"/>
            <w:vAlign w:val="center"/>
          </w:tcPr>
          <w:p w:rsidR="002033F7" w:rsidRPr="00263FA9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2033F7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2033F7" w:rsidRPr="0051222A" w:rsidRDefault="002033F7" w:rsidP="00E047F7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8"/>
              </w:rPr>
            </w:pPr>
            <w:r w:rsidRPr="0051222A">
              <w:rPr>
                <w:rFonts w:ascii="Arial Narrow" w:hAnsi="Arial Narrow" w:cs="Arial"/>
                <w:b/>
                <w:color w:val="000000"/>
                <w:sz w:val="16"/>
                <w:szCs w:val="18"/>
              </w:rPr>
              <w:t>A18</w:t>
            </w:r>
            <w:r w:rsidRPr="0051222A">
              <w:rPr>
                <w:rFonts w:ascii="Arial Narrow" w:hAnsi="Arial Narrow" w:cs="Arial"/>
                <w:b/>
                <w:bCs/>
                <w:sz w:val="16"/>
                <w:szCs w:val="18"/>
              </w:rPr>
              <w:t>a</w:t>
            </w:r>
          </w:p>
        </w:tc>
        <w:tc>
          <w:tcPr>
            <w:tcW w:w="5632" w:type="dxa"/>
            <w:gridSpan w:val="26"/>
            <w:vAlign w:val="center"/>
          </w:tcPr>
          <w:p w:rsidR="002033F7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hat is circulation figure of the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journal/ magazine</w:t>
            </w:r>
            <w:r w:rsidR="00E722B0">
              <w:rPr>
                <w:rFonts w:ascii="Arial Narrow" w:hAnsi="Arial Narrow" w:cs="Arial"/>
                <w:sz w:val="18"/>
                <w:szCs w:val="18"/>
              </w:rPr>
              <w:t>/ e-magazine</w:t>
            </w:r>
            <w:r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4172" w:type="dxa"/>
            <w:gridSpan w:val="39"/>
            <w:vAlign w:val="center"/>
          </w:tcPr>
          <w:p w:rsidR="002033F7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41599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441599" w:rsidRPr="0051222A" w:rsidRDefault="00441599" w:rsidP="00E047F7">
            <w:pPr>
              <w:jc w:val="center"/>
              <w:rPr>
                <w:rFonts w:ascii="Arial Narrow" w:hAnsi="Arial Narrow" w:cs="Arial"/>
                <w:b/>
                <w:color w:val="000000"/>
                <w:sz w:val="16"/>
                <w:szCs w:val="18"/>
              </w:rPr>
            </w:pPr>
            <w:r w:rsidRPr="0051222A">
              <w:rPr>
                <w:rFonts w:ascii="Arial Narrow" w:hAnsi="Arial Narrow" w:cs="Arial"/>
                <w:b/>
                <w:color w:val="000000"/>
                <w:sz w:val="16"/>
                <w:szCs w:val="18"/>
              </w:rPr>
              <w:t>A18b</w:t>
            </w:r>
          </w:p>
        </w:tc>
        <w:tc>
          <w:tcPr>
            <w:tcW w:w="5632" w:type="dxa"/>
            <w:gridSpan w:val="26"/>
            <w:vAlign w:val="center"/>
          </w:tcPr>
          <w:p w:rsidR="00441599" w:rsidRDefault="00441599" w:rsidP="00697CB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frequency</w:t>
            </w:r>
            <w:r w:rsidR="00AC01B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of publication of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journal/ magazine</w:t>
            </w:r>
            <w:r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4172" w:type="dxa"/>
            <w:gridSpan w:val="39"/>
            <w:vAlign w:val="center"/>
          </w:tcPr>
          <w:p w:rsidR="00441599" w:rsidRDefault="00441599" w:rsidP="00E047F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339A8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D339A8" w:rsidRPr="0051222A" w:rsidRDefault="00493644" w:rsidP="00E047F7">
            <w:pPr>
              <w:jc w:val="center"/>
              <w:rPr>
                <w:rFonts w:ascii="Arial Narrow" w:hAnsi="Arial Narrow" w:cs="Arial"/>
                <w:b/>
                <w:color w:val="000000"/>
                <w:sz w:val="16"/>
                <w:szCs w:val="18"/>
              </w:rPr>
            </w:pPr>
            <w:r w:rsidRPr="0051222A">
              <w:rPr>
                <w:rFonts w:ascii="Arial Narrow" w:hAnsi="Arial Narrow" w:cs="Arial"/>
                <w:b/>
                <w:color w:val="000000"/>
                <w:sz w:val="16"/>
                <w:szCs w:val="18"/>
              </w:rPr>
              <w:t>A18</w:t>
            </w:r>
            <w:r>
              <w:rPr>
                <w:rFonts w:ascii="Arial Narrow" w:hAnsi="Arial Narrow" w:cs="Arial"/>
                <w:b/>
                <w:color w:val="000000"/>
                <w:sz w:val="16"/>
                <w:szCs w:val="18"/>
              </w:rPr>
              <w:t>c</w:t>
            </w:r>
          </w:p>
        </w:tc>
        <w:tc>
          <w:tcPr>
            <w:tcW w:w="5632" w:type="dxa"/>
            <w:gridSpan w:val="26"/>
            <w:vAlign w:val="center"/>
          </w:tcPr>
          <w:p w:rsidR="00D339A8" w:rsidRDefault="00493644" w:rsidP="00697CB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hat is </w:t>
            </w:r>
            <w:r w:rsidR="003F4C17">
              <w:rPr>
                <w:rFonts w:ascii="Arial Narrow" w:hAnsi="Arial Narrow" w:cs="Arial"/>
                <w:sz w:val="18"/>
                <w:szCs w:val="18"/>
              </w:rPr>
              <w:t xml:space="preserve">readership figure of the </w:t>
            </w:r>
            <w:r w:rsidR="003F4C17" w:rsidRPr="00263FA9">
              <w:rPr>
                <w:rFonts w:ascii="Arial Narrow" w:hAnsi="Arial Narrow" w:cs="Arial"/>
                <w:sz w:val="18"/>
                <w:szCs w:val="18"/>
              </w:rPr>
              <w:t>journal/ magazine</w:t>
            </w:r>
            <w:r w:rsidR="003F4C17">
              <w:rPr>
                <w:rFonts w:ascii="Arial Narrow" w:hAnsi="Arial Narrow" w:cs="Arial"/>
                <w:sz w:val="18"/>
                <w:szCs w:val="18"/>
              </w:rPr>
              <w:t>/ e-magazine?</w:t>
            </w:r>
          </w:p>
        </w:tc>
        <w:tc>
          <w:tcPr>
            <w:tcW w:w="4172" w:type="dxa"/>
            <w:gridSpan w:val="39"/>
            <w:vAlign w:val="center"/>
          </w:tcPr>
          <w:p w:rsidR="00D339A8" w:rsidRDefault="00D339A8" w:rsidP="00E047F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2033F7" w:rsidRPr="00C410B9" w:rsidTr="007654A1">
        <w:trPr>
          <w:trHeight w:val="392"/>
          <w:tblHeader/>
        </w:trPr>
        <w:tc>
          <w:tcPr>
            <w:tcW w:w="663" w:type="dxa"/>
            <w:gridSpan w:val="3"/>
            <w:vAlign w:val="center"/>
          </w:tcPr>
          <w:p w:rsidR="002033F7" w:rsidRPr="004475E4" w:rsidRDefault="002033F7" w:rsidP="00E047F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A19</w:t>
            </w:r>
          </w:p>
        </w:tc>
        <w:tc>
          <w:tcPr>
            <w:tcW w:w="9804" w:type="dxa"/>
            <w:gridSpan w:val="65"/>
            <w:vAlign w:val="center"/>
          </w:tcPr>
          <w:p w:rsidR="002033F7" w:rsidRDefault="002033F7" w:rsidP="00E047F7">
            <w:pPr>
              <w:pStyle w:val="Header"/>
              <w:ind w:left="720" w:hanging="72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information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o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the following statements about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MDP (Management Development Program).</w:t>
            </w:r>
          </w:p>
        </w:tc>
      </w:tr>
      <w:tr w:rsidR="002033F7" w:rsidRPr="00C410B9" w:rsidTr="007654A1">
        <w:trPr>
          <w:trHeight w:val="375"/>
          <w:tblHeader/>
        </w:trPr>
        <w:tc>
          <w:tcPr>
            <w:tcW w:w="663" w:type="dxa"/>
            <w:gridSpan w:val="3"/>
            <w:shd w:val="clear" w:color="auto" w:fill="C6D9F1" w:themeFill="text2" w:themeFillTint="33"/>
            <w:vAlign w:val="center"/>
          </w:tcPr>
          <w:p w:rsidR="002033F7" w:rsidRPr="00263FA9" w:rsidRDefault="002033F7" w:rsidP="00E047F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5123" w:type="dxa"/>
            <w:gridSpan w:val="22"/>
            <w:shd w:val="clear" w:color="auto" w:fill="C6D9F1" w:themeFill="text2" w:themeFillTint="33"/>
            <w:vAlign w:val="center"/>
          </w:tcPr>
          <w:p w:rsidR="002033F7" w:rsidRPr="00263FA9" w:rsidRDefault="002033F7" w:rsidP="00E047F7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4681" w:type="dxa"/>
            <w:gridSpan w:val="43"/>
            <w:shd w:val="clear" w:color="auto" w:fill="C6D9F1" w:themeFill="text2" w:themeFillTint="33"/>
            <w:vAlign w:val="center"/>
          </w:tcPr>
          <w:p w:rsidR="002033F7" w:rsidRPr="00263FA9" w:rsidRDefault="000C0B13" w:rsidP="00E047F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Response</w:t>
            </w:r>
          </w:p>
        </w:tc>
      </w:tr>
      <w:tr w:rsidR="002033F7" w:rsidRPr="00C410B9" w:rsidTr="007654A1">
        <w:trPr>
          <w:trHeight w:val="351"/>
          <w:tblHeader/>
        </w:trPr>
        <w:tc>
          <w:tcPr>
            <w:tcW w:w="663" w:type="dxa"/>
            <w:gridSpan w:val="3"/>
            <w:vAlign w:val="center"/>
          </w:tcPr>
          <w:p w:rsidR="002033F7" w:rsidRPr="00263FA9" w:rsidRDefault="002033F7" w:rsidP="00E047F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5123" w:type="dxa"/>
            <w:gridSpan w:val="22"/>
            <w:vAlign w:val="center"/>
          </w:tcPr>
          <w:p w:rsidR="002033F7" w:rsidRPr="00263FA9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offer MDP at your campus? </w:t>
            </w:r>
            <w:r w:rsidR="00A01724">
              <w:rPr>
                <w:rFonts w:ascii="Arial Narrow" w:hAnsi="Arial Narrow" w:cs="Arial"/>
                <w:sz w:val="18"/>
                <w:szCs w:val="18"/>
              </w:rPr>
              <w:t>[</w:t>
            </w: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1-Yes / 2-No</w:t>
            </w:r>
            <w:r w:rsidR="00A01724">
              <w:rPr>
                <w:rFonts w:ascii="Arial Narrow" w:hAnsi="Arial Narrow" w:cs="Arial"/>
                <w:bCs/>
                <w:sz w:val="18"/>
                <w:szCs w:val="18"/>
              </w:rPr>
              <w:t>]</w:t>
            </w:r>
          </w:p>
        </w:tc>
        <w:tc>
          <w:tcPr>
            <w:tcW w:w="4681" w:type="dxa"/>
            <w:gridSpan w:val="43"/>
            <w:vAlign w:val="center"/>
          </w:tcPr>
          <w:p w:rsidR="002033F7" w:rsidRPr="00263FA9" w:rsidRDefault="002033F7" w:rsidP="00E047F7">
            <w:pPr>
              <w:spacing w:line="360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2033F7" w:rsidRPr="00C410B9" w:rsidTr="007654A1">
        <w:trPr>
          <w:trHeight w:val="351"/>
          <w:tblHeader/>
        </w:trPr>
        <w:tc>
          <w:tcPr>
            <w:tcW w:w="663" w:type="dxa"/>
            <w:gridSpan w:val="3"/>
            <w:vAlign w:val="center"/>
          </w:tcPr>
          <w:p w:rsidR="002033F7" w:rsidRPr="00263FA9" w:rsidRDefault="002033F7" w:rsidP="00E047F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23" w:type="dxa"/>
            <w:gridSpan w:val="22"/>
            <w:vAlign w:val="center"/>
          </w:tcPr>
          <w:p w:rsidR="002033F7" w:rsidRPr="00263FA9" w:rsidRDefault="002033F7" w:rsidP="00E047F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MDP programs held in 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232B65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4681" w:type="dxa"/>
            <w:gridSpan w:val="43"/>
            <w:vAlign w:val="center"/>
          </w:tcPr>
          <w:p w:rsidR="002033F7" w:rsidRPr="00263FA9" w:rsidRDefault="002033F7" w:rsidP="00E047F7">
            <w:pPr>
              <w:spacing w:line="360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1"/>
          <w:tblHeader/>
        </w:trPr>
        <w:tc>
          <w:tcPr>
            <w:tcW w:w="663" w:type="dxa"/>
            <w:gridSpan w:val="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5123" w:type="dxa"/>
            <w:gridSpan w:val="22"/>
            <w:vAlign w:val="center"/>
          </w:tcPr>
          <w:p w:rsidR="000C0B13" w:rsidRPr="00263FA9" w:rsidRDefault="000C0B13" w:rsidP="000C0B1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paid participants in MDP program held in 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232B65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4681" w:type="dxa"/>
            <w:gridSpan w:val="43"/>
            <w:vAlign w:val="center"/>
          </w:tcPr>
          <w:p w:rsidR="000C0B13" w:rsidRPr="00263FA9" w:rsidRDefault="000C0B13" w:rsidP="000C0B13">
            <w:pPr>
              <w:spacing w:line="360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1"/>
          <w:tblHeader/>
        </w:trPr>
        <w:tc>
          <w:tcPr>
            <w:tcW w:w="663" w:type="dxa"/>
            <w:gridSpan w:val="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5123" w:type="dxa"/>
            <w:gridSpan w:val="22"/>
            <w:vAlign w:val="center"/>
          </w:tcPr>
          <w:p w:rsidR="000C0B13" w:rsidRPr="00263FA9" w:rsidRDefault="000C0B13" w:rsidP="000C0B1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revenue generated from MDP programs in 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232B65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Rs. Lakhs)</w:t>
            </w:r>
          </w:p>
        </w:tc>
        <w:tc>
          <w:tcPr>
            <w:tcW w:w="4681" w:type="dxa"/>
            <w:gridSpan w:val="43"/>
            <w:vAlign w:val="center"/>
          </w:tcPr>
          <w:p w:rsidR="000C0B13" w:rsidRPr="00263FA9" w:rsidRDefault="000C0B13" w:rsidP="000C0B13">
            <w:pPr>
              <w:spacing w:line="360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684CD1">
        <w:trPr>
          <w:trHeight w:val="357"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0C0B13" w:rsidRPr="00C410B9" w:rsidRDefault="000C0B13" w:rsidP="00682B24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lastRenderedPageBreak/>
              <w:t xml:space="preserve">SECTION B: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t>STUDENT DIVERSITY</w:t>
            </w:r>
          </w:p>
        </w:tc>
      </w:tr>
      <w:tr w:rsidR="000C0B13" w:rsidRPr="00C410B9" w:rsidTr="007654A1">
        <w:trPr>
          <w:trHeight w:val="357"/>
        </w:trPr>
        <w:tc>
          <w:tcPr>
            <w:tcW w:w="663" w:type="dxa"/>
            <w:gridSpan w:val="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04" w:type="dxa"/>
            <w:gridSpan w:val="65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a breakup of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 xml:space="preserve">students’ educational background in the </w:t>
            </w:r>
            <w:r w:rsidRPr="00C410B9">
              <w:rPr>
                <w:rFonts w:ascii="Arial Narrow" w:hAnsi="Arial Narrow" w:cs="Arial"/>
                <w:bCs/>
                <w:smallCaps/>
                <w:sz w:val="18"/>
                <w:szCs w:val="18"/>
              </w:rPr>
              <w:t>FLAGSHIP PROGRAM</w:t>
            </w:r>
            <w:r>
              <w:rPr>
                <w:rFonts w:ascii="Arial Narrow" w:hAnsi="Arial Narrow" w:cs="Arial"/>
                <w:bCs/>
                <w:smallCaps/>
                <w:sz w:val="18"/>
                <w:szCs w:val="18"/>
              </w:rPr>
              <w:t xml:space="preserve">  </w:t>
            </w:r>
          </w:p>
        </w:tc>
      </w:tr>
      <w:tr w:rsidR="000C0B13" w:rsidRPr="00C410B9" w:rsidTr="007654A1">
        <w:trPr>
          <w:trHeight w:val="474"/>
        </w:trPr>
        <w:tc>
          <w:tcPr>
            <w:tcW w:w="663" w:type="dxa"/>
            <w:gridSpan w:val="3"/>
            <w:shd w:val="clear" w:color="auto" w:fill="C6D9F1" w:themeFill="text2" w:themeFillTint="3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550" w:type="dxa"/>
            <w:gridSpan w:val="9"/>
            <w:shd w:val="clear" w:color="auto" w:fill="C6D9F1" w:themeFill="text2" w:themeFillTint="33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Educational Qualification</w:t>
            </w:r>
          </w:p>
        </w:tc>
        <w:tc>
          <w:tcPr>
            <w:tcW w:w="2408" w:type="dxa"/>
            <w:gridSpan w:val="10"/>
            <w:shd w:val="clear" w:color="auto" w:fill="C6D9F1" w:themeFill="text2" w:themeFillTint="3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="00EE166A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10" w:type="dxa"/>
            <w:gridSpan w:val="23"/>
            <w:shd w:val="clear" w:color="auto" w:fill="C6D9F1" w:themeFill="text2" w:themeFillTint="33"/>
            <w:vAlign w:val="center"/>
          </w:tcPr>
          <w:p w:rsidR="000C0B13" w:rsidRPr="00C410B9" w:rsidRDefault="000C0B13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20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36" w:type="dxa"/>
            <w:gridSpan w:val="23"/>
            <w:shd w:val="clear" w:color="auto" w:fill="C6D9F1" w:themeFill="text2" w:themeFillTint="33"/>
            <w:vAlign w:val="center"/>
          </w:tcPr>
          <w:p w:rsidR="000C0B13" w:rsidRPr="00C410B9" w:rsidRDefault="000C0B13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0C0B13" w:rsidRPr="00C410B9" w:rsidTr="007654A1">
        <w:trPr>
          <w:trHeight w:val="357"/>
        </w:trPr>
        <w:tc>
          <w:tcPr>
            <w:tcW w:w="663" w:type="dxa"/>
            <w:gridSpan w:val="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Science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7"/>
        </w:trPr>
        <w:tc>
          <w:tcPr>
            <w:tcW w:w="663" w:type="dxa"/>
            <w:gridSpan w:val="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Engineering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7"/>
        </w:trPr>
        <w:tc>
          <w:tcPr>
            <w:tcW w:w="663" w:type="dxa"/>
            <w:gridSpan w:val="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Commerce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7"/>
        </w:trPr>
        <w:tc>
          <w:tcPr>
            <w:tcW w:w="663" w:type="dxa"/>
            <w:gridSpan w:val="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Arts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7"/>
        </w:trPr>
        <w:tc>
          <w:tcPr>
            <w:tcW w:w="663" w:type="dxa"/>
            <w:gridSpan w:val="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BBA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7"/>
        </w:trPr>
        <w:tc>
          <w:tcPr>
            <w:tcW w:w="663" w:type="dxa"/>
            <w:gridSpan w:val="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BCA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7"/>
        </w:trPr>
        <w:tc>
          <w:tcPr>
            <w:tcW w:w="663" w:type="dxa"/>
            <w:gridSpan w:val="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Other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Specify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______________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57"/>
        </w:trPr>
        <w:tc>
          <w:tcPr>
            <w:tcW w:w="3213" w:type="dxa"/>
            <w:gridSpan w:val="12"/>
            <w:vAlign w:val="center"/>
          </w:tcPr>
          <w:p w:rsidR="000C0B13" w:rsidRPr="007A7291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7A7291">
              <w:rPr>
                <w:rFonts w:ascii="Arial Narrow" w:hAnsi="Arial Narrow" w:cs="Arial"/>
                <w:b/>
                <w:bCs/>
                <w:sz w:val="18"/>
                <w:szCs w:val="18"/>
              </w:rPr>
              <w:t>Total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(1+2+3+4+5+6+7)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C410B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513"/>
          <w:tblHeader/>
        </w:trPr>
        <w:tc>
          <w:tcPr>
            <w:tcW w:w="663" w:type="dxa"/>
            <w:gridSpan w:val="3"/>
            <w:vAlign w:val="center"/>
          </w:tcPr>
          <w:p w:rsidR="000C0B13" w:rsidRPr="00E263D0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2</w:t>
            </w:r>
          </w:p>
        </w:tc>
        <w:tc>
          <w:tcPr>
            <w:tcW w:w="9804" w:type="dxa"/>
            <w:gridSpan w:val="65"/>
            <w:vAlign w:val="center"/>
          </w:tcPr>
          <w:p w:rsidR="000C0B13" w:rsidRPr="00C410B9" w:rsidRDefault="000C0B13" w:rsidP="000C0B1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2FFF072" wp14:editId="0FB82999">
                      <wp:simplePos x="0" y="0"/>
                      <wp:positionH relativeFrom="column">
                        <wp:posOffset>3385185</wp:posOffset>
                      </wp:positionH>
                      <wp:positionV relativeFrom="paragraph">
                        <wp:posOffset>4445</wp:posOffset>
                      </wp:positionV>
                      <wp:extent cx="1928495" cy="231140"/>
                      <wp:effectExtent l="552450" t="0" r="33655" b="54610"/>
                      <wp:wrapNone/>
                      <wp:docPr id="4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28495" cy="231140"/>
                              </a:xfrm>
                              <a:prstGeom prst="wedgeRoundRectCallout">
                                <a:avLst>
                                  <a:gd name="adj1" fmla="val -76574"/>
                                  <a:gd name="adj2" fmla="val 7403"/>
                                  <a:gd name="adj3" fmla="val 16667"/>
                                </a:avLst>
                              </a:prstGeom>
                              <a:gradFill rotWithShape="0">
                                <a:gsLst>
                                  <a:gs pos="0">
                                    <a:schemeClr val="accent6">
                                      <a:lumMod val="60000"/>
                                      <a:lumOff val="40000"/>
                                    </a:schemeClr>
                                  </a:gs>
                                  <a:gs pos="50000">
                                    <a:schemeClr val="accent6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chemeClr val="accent6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18900000" scaled="1"/>
                              </a:gradFill>
                              <a:ln w="12700"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6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txbx>
                              <w:txbxContent>
                                <w:p w:rsidR="007C22D5" w:rsidRPr="00E6243F" w:rsidRDefault="007C22D5" w:rsidP="00B538C2">
                                  <w:pPr>
                                    <w:jc w:val="center"/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E6243F"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  <w:t xml:space="preserve">Check this total with Q. No. </w:t>
                                  </w:r>
                                  <w:r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  <w:t>B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2FFF072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AutoShape 2" o:spid="_x0000_s1026" type="#_x0000_t62" style="position:absolute;margin-left:266.55pt;margin-top:.35pt;width:151.85pt;height:1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" adj="-5740,12399" fillcolor="#fabf8f [1945]" strokecolor="#fabf8f [1945]" strokeweight="1pt">
                      <v:fill color2="#fde9d9 [665]" angle="135" focus="50%" type="gradient"/>
                      <v:shadow on="t" color="#974706 [1609]" opacity=".5" offset="1pt"/>
                      <v:textbox>
                        <w:txbxContent>
                          <w:p w:rsidR="007C22D5" w:rsidRPr="00E6243F" w:rsidRDefault="007C22D5" w:rsidP="00B538C2">
                            <w:pPr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E6243F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Check this total with Q. No. 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B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the following information about the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</w:p>
        </w:tc>
      </w:tr>
      <w:tr w:rsidR="00C85FBA" w:rsidRPr="00C410B9" w:rsidTr="00BD41C4">
        <w:trPr>
          <w:trHeight w:val="397"/>
          <w:tblHeader/>
        </w:trPr>
        <w:tc>
          <w:tcPr>
            <w:tcW w:w="663" w:type="dxa"/>
            <w:gridSpan w:val="3"/>
            <w:shd w:val="clear" w:color="auto" w:fill="C6D9F1" w:themeFill="text2" w:themeFillTint="33"/>
            <w:vAlign w:val="center"/>
          </w:tcPr>
          <w:p w:rsidR="00C85FBA" w:rsidRPr="00263FA9" w:rsidRDefault="00C85FBA" w:rsidP="00C85FB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550" w:type="dxa"/>
            <w:gridSpan w:val="9"/>
            <w:shd w:val="clear" w:color="auto" w:fill="C6D9F1" w:themeFill="text2" w:themeFillTint="33"/>
            <w:vAlign w:val="center"/>
          </w:tcPr>
          <w:p w:rsidR="00C85FBA" w:rsidRPr="00263FA9" w:rsidRDefault="00C85FBA" w:rsidP="00C85FB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Gender</w:t>
            </w:r>
          </w:p>
        </w:tc>
        <w:tc>
          <w:tcPr>
            <w:tcW w:w="2408" w:type="dxa"/>
            <w:gridSpan w:val="10"/>
            <w:shd w:val="clear" w:color="auto" w:fill="C6D9F1" w:themeFill="text2" w:themeFillTint="33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10" w:type="dxa"/>
            <w:gridSpan w:val="23"/>
            <w:shd w:val="clear" w:color="auto" w:fill="C6D9F1" w:themeFill="text2" w:themeFillTint="33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AY 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36" w:type="dxa"/>
            <w:gridSpan w:val="23"/>
            <w:shd w:val="clear" w:color="auto" w:fill="C6D9F1" w:themeFill="text2" w:themeFillTint="33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0C0B13" w:rsidRPr="00C410B9" w:rsidTr="007654A1">
        <w:trPr>
          <w:trHeight w:val="429"/>
          <w:tblHeader/>
        </w:trPr>
        <w:tc>
          <w:tcPr>
            <w:tcW w:w="663" w:type="dxa"/>
            <w:gridSpan w:val="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263FA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Male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429"/>
          <w:tblHeader/>
        </w:trPr>
        <w:tc>
          <w:tcPr>
            <w:tcW w:w="663" w:type="dxa"/>
            <w:gridSpan w:val="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550" w:type="dxa"/>
            <w:gridSpan w:val="9"/>
            <w:vAlign w:val="center"/>
          </w:tcPr>
          <w:p w:rsidR="000C0B13" w:rsidRPr="00263FA9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Female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78"/>
          <w:tblHeader/>
        </w:trPr>
        <w:tc>
          <w:tcPr>
            <w:tcW w:w="3213" w:type="dxa"/>
            <w:gridSpan w:val="12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408" w:type="dxa"/>
            <w:gridSpan w:val="10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96"/>
          <w:tblHeader/>
        </w:trPr>
        <w:tc>
          <w:tcPr>
            <w:tcW w:w="663" w:type="dxa"/>
            <w:gridSpan w:val="3"/>
            <w:vAlign w:val="center"/>
          </w:tcPr>
          <w:p w:rsidR="000C0B13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3</w:t>
            </w:r>
          </w:p>
        </w:tc>
        <w:tc>
          <w:tcPr>
            <w:tcW w:w="9804" w:type="dxa"/>
            <w:gridSpan w:val="65"/>
            <w:vAlign w:val="center"/>
          </w:tcPr>
          <w:p w:rsidR="000C0B13" w:rsidRPr="00263FA9" w:rsidRDefault="000C0B13" w:rsidP="000C0B1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7208071" wp14:editId="24EC28D3">
                      <wp:simplePos x="0" y="0"/>
                      <wp:positionH relativeFrom="column">
                        <wp:posOffset>3755390</wp:posOffset>
                      </wp:positionH>
                      <wp:positionV relativeFrom="paragraph">
                        <wp:posOffset>-35560</wp:posOffset>
                      </wp:positionV>
                      <wp:extent cx="1928495" cy="231140"/>
                      <wp:effectExtent l="552450" t="0" r="33655" b="54610"/>
                      <wp:wrapNone/>
                      <wp:docPr id="5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28495" cy="231140"/>
                              </a:xfrm>
                              <a:prstGeom prst="wedgeRoundRectCallout">
                                <a:avLst>
                                  <a:gd name="adj1" fmla="val -76574"/>
                                  <a:gd name="adj2" fmla="val 7403"/>
                                  <a:gd name="adj3" fmla="val 16667"/>
                                </a:avLst>
                              </a:prstGeom>
                              <a:gradFill rotWithShape="0">
                                <a:gsLst>
                                  <a:gs pos="0">
                                    <a:schemeClr val="accent6">
                                      <a:lumMod val="60000"/>
                                      <a:lumOff val="40000"/>
                                    </a:schemeClr>
                                  </a:gs>
                                  <a:gs pos="50000">
                                    <a:schemeClr val="accent6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chemeClr val="accent6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18900000" scaled="1"/>
                              </a:gradFill>
                              <a:ln w="12700"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6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txbx>
                              <w:txbxContent>
                                <w:p w:rsidR="007C22D5" w:rsidRPr="00E6243F" w:rsidRDefault="007C22D5" w:rsidP="00CC16FB">
                                  <w:pPr>
                                    <w:jc w:val="center"/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E6243F"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  <w:t xml:space="preserve">Check this total with Q. No. </w:t>
                                  </w:r>
                                  <w:r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  <w:t>B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208071" id="_x0000_s1027" type="#_x0000_t62" style="position:absolute;margin-left:295.7pt;margin-top:-2.8pt;width:151.85pt;height:18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" adj="-5740,12399" fillcolor="#fabf8f [1945]" strokecolor="#fabf8f [1945]" strokeweight="1pt">
                      <v:fill color2="#fde9d9 [665]" angle="135" focus="50%" type="gradient"/>
                      <v:shadow on="t" color="#974706 [1609]" opacity=".5" offset="1pt"/>
                      <v:textbox>
                        <w:txbxContent>
                          <w:p w:rsidR="007C22D5" w:rsidRPr="00E6243F" w:rsidRDefault="007C22D5" w:rsidP="00CC16FB">
                            <w:pPr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E6243F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Check this total with Q. No. 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B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</w:t>
            </w:r>
            <w:r w:rsidR="0049743D">
              <w:rPr>
                <w:rFonts w:ascii="Arial Narrow" w:hAnsi="Arial Narrow" w:cs="Arial"/>
                <w:bCs/>
                <w:sz w:val="18"/>
                <w:szCs w:val="18"/>
              </w:rPr>
              <w:t xml:space="preserve">the following information about the </w:t>
            </w:r>
            <w:r w:rsidRPr="0024068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student</w:t>
            </w:r>
            <w:r w:rsidR="0070104D">
              <w:rPr>
                <w:rFonts w:ascii="Arial Narrow" w:hAnsi="Arial Narrow" w:cs="Arial"/>
                <w:bCs/>
                <w:sz w:val="18"/>
                <w:szCs w:val="18"/>
              </w:rPr>
              <w:t>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 </w:t>
            </w:r>
          </w:p>
        </w:tc>
      </w:tr>
      <w:tr w:rsidR="00C85FBA" w:rsidRPr="00C410B9" w:rsidTr="00BD41C4">
        <w:trPr>
          <w:trHeight w:val="397"/>
          <w:tblHeader/>
        </w:trPr>
        <w:tc>
          <w:tcPr>
            <w:tcW w:w="663" w:type="dxa"/>
            <w:gridSpan w:val="3"/>
            <w:vAlign w:val="center"/>
          </w:tcPr>
          <w:p w:rsidR="00C85FBA" w:rsidRDefault="00C85FBA" w:rsidP="00C85FB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50" w:type="dxa"/>
            <w:gridSpan w:val="9"/>
            <w:vAlign w:val="center"/>
          </w:tcPr>
          <w:p w:rsidR="00C85FBA" w:rsidRPr="00C25F46" w:rsidRDefault="00C85FBA" w:rsidP="00C85FB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/>
                <w:bCs/>
                <w:sz w:val="18"/>
                <w:szCs w:val="18"/>
              </w:rPr>
              <w:t>Student-mix</w:t>
            </w:r>
          </w:p>
        </w:tc>
        <w:tc>
          <w:tcPr>
            <w:tcW w:w="2408" w:type="dxa"/>
            <w:gridSpan w:val="10"/>
            <w:shd w:val="clear" w:color="auto" w:fill="B8CCE4" w:themeFill="accent1" w:themeFillTint="66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2018-19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10" w:type="dxa"/>
            <w:gridSpan w:val="23"/>
            <w:shd w:val="clear" w:color="auto" w:fill="B8CCE4" w:themeFill="accent1" w:themeFillTint="66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AY 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36" w:type="dxa"/>
            <w:gridSpan w:val="23"/>
            <w:shd w:val="clear" w:color="auto" w:fill="B8CCE4" w:themeFill="accent1" w:themeFillTint="66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20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232B65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="00232B65"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0C0B13" w:rsidRPr="00C410B9" w:rsidTr="007654A1">
        <w:trPr>
          <w:trHeight w:val="397"/>
          <w:tblHeader/>
        </w:trPr>
        <w:tc>
          <w:tcPr>
            <w:tcW w:w="663" w:type="dxa"/>
            <w:gridSpan w:val="3"/>
            <w:vAlign w:val="center"/>
          </w:tcPr>
          <w:p w:rsidR="000C0B13" w:rsidRPr="00C25F46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550" w:type="dxa"/>
            <w:gridSpan w:val="9"/>
            <w:vAlign w:val="center"/>
          </w:tcPr>
          <w:p w:rsidR="000C0B13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nter-state (Other than college State) </w:t>
            </w:r>
          </w:p>
        </w:tc>
        <w:tc>
          <w:tcPr>
            <w:tcW w:w="2408" w:type="dxa"/>
            <w:gridSpan w:val="10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97"/>
          <w:tblHeader/>
        </w:trPr>
        <w:tc>
          <w:tcPr>
            <w:tcW w:w="663" w:type="dxa"/>
            <w:gridSpan w:val="3"/>
            <w:vAlign w:val="center"/>
          </w:tcPr>
          <w:p w:rsidR="000C0B13" w:rsidRPr="00C25F46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550" w:type="dxa"/>
            <w:gridSpan w:val="9"/>
            <w:vAlign w:val="center"/>
          </w:tcPr>
          <w:p w:rsidR="000C0B13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Intra-state (Within the same State)</w:t>
            </w:r>
          </w:p>
        </w:tc>
        <w:tc>
          <w:tcPr>
            <w:tcW w:w="2408" w:type="dxa"/>
            <w:gridSpan w:val="10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97"/>
          <w:tblHeader/>
        </w:trPr>
        <w:tc>
          <w:tcPr>
            <w:tcW w:w="3213" w:type="dxa"/>
            <w:gridSpan w:val="12"/>
            <w:vAlign w:val="center"/>
          </w:tcPr>
          <w:p w:rsidR="000C0B13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408" w:type="dxa"/>
            <w:gridSpan w:val="10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2E6DBDB" wp14:editId="3D8D12B0">
                      <wp:simplePos x="0" y="0"/>
                      <wp:positionH relativeFrom="column">
                        <wp:posOffset>552450</wp:posOffset>
                      </wp:positionH>
                      <wp:positionV relativeFrom="paragraph">
                        <wp:posOffset>160020</wp:posOffset>
                      </wp:positionV>
                      <wp:extent cx="1928495" cy="231140"/>
                      <wp:effectExtent l="552450" t="0" r="33655" b="54610"/>
                      <wp:wrapNone/>
                      <wp:docPr id="6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28495" cy="231140"/>
                              </a:xfrm>
                              <a:prstGeom prst="wedgeRoundRectCallout">
                                <a:avLst>
                                  <a:gd name="adj1" fmla="val -76574"/>
                                  <a:gd name="adj2" fmla="val 7403"/>
                                  <a:gd name="adj3" fmla="val 16667"/>
                                </a:avLst>
                              </a:prstGeom>
                              <a:gradFill rotWithShape="0">
                                <a:gsLst>
                                  <a:gs pos="0">
                                    <a:schemeClr val="accent6">
                                      <a:lumMod val="60000"/>
                                      <a:lumOff val="40000"/>
                                    </a:schemeClr>
                                  </a:gs>
                                  <a:gs pos="50000">
                                    <a:schemeClr val="accent6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chemeClr val="accent6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18900000" scaled="1"/>
                              </a:gradFill>
                              <a:ln w="12700">
                                <a:solidFill>
                                  <a:schemeClr val="accent6">
                                    <a:lumMod val="60000"/>
                                    <a:lumOff val="4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6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txbx>
                              <w:txbxContent>
                                <w:p w:rsidR="007C22D5" w:rsidRPr="00E6243F" w:rsidRDefault="007C22D5" w:rsidP="00CC16FB">
                                  <w:pPr>
                                    <w:jc w:val="center"/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E6243F"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  <w:t xml:space="preserve">Check this total with Q. No. </w:t>
                                  </w:r>
                                  <w:r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  <w:t>B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E6DBDB" id="_x0000_s1028" type="#_x0000_t62" style="position:absolute;left:0;text-align:left;margin-left:43.5pt;margin-top:12.6pt;width:151.85pt;height:18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" adj="-5740,12399" fillcolor="#fabf8f [1945]" strokecolor="#fabf8f [1945]" strokeweight="1pt">
                      <v:fill color2="#fde9d9 [665]" angle="135" focus="50%" type="gradient"/>
                      <v:shadow on="t" color="#974706 [1609]" opacity=".5" offset="1pt"/>
                      <v:textbox>
                        <w:txbxContent>
                          <w:p w:rsidR="007C22D5" w:rsidRPr="00E6243F" w:rsidRDefault="007C22D5" w:rsidP="00CC16FB">
                            <w:pPr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E6243F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Check this total with Q. No. 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B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97"/>
          <w:tblHeader/>
        </w:trPr>
        <w:tc>
          <w:tcPr>
            <w:tcW w:w="663" w:type="dxa"/>
            <w:gridSpan w:val="3"/>
            <w:vAlign w:val="center"/>
          </w:tcPr>
          <w:p w:rsidR="000C0B13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4</w:t>
            </w:r>
          </w:p>
        </w:tc>
        <w:tc>
          <w:tcPr>
            <w:tcW w:w="9804" w:type="dxa"/>
            <w:gridSpan w:val="65"/>
            <w:vAlign w:val="center"/>
          </w:tcPr>
          <w:p w:rsidR="000C0B13" w:rsidRPr="00263FA9" w:rsidRDefault="000C0B13" w:rsidP="000C0B1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</w:t>
            </w:r>
            <w:r w:rsidR="00773BA2">
              <w:rPr>
                <w:rFonts w:ascii="Arial Narrow" w:hAnsi="Arial Narrow" w:cs="Arial"/>
                <w:bCs/>
                <w:sz w:val="18"/>
                <w:szCs w:val="18"/>
              </w:rPr>
              <w:t xml:space="preserve">the following information about the </w:t>
            </w:r>
            <w:r w:rsidR="00773BA2" w:rsidRPr="0024068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 w:rsidR="00773BA2">
              <w:rPr>
                <w:rFonts w:ascii="Arial Narrow" w:hAnsi="Arial Narrow" w:cs="Arial"/>
                <w:bCs/>
                <w:sz w:val="18"/>
                <w:szCs w:val="18"/>
              </w:rPr>
              <w:t xml:space="preserve"> students  </w:t>
            </w:r>
          </w:p>
        </w:tc>
      </w:tr>
      <w:tr w:rsidR="00C85FBA" w:rsidRPr="00C410B9" w:rsidTr="007654A1">
        <w:trPr>
          <w:trHeight w:val="397"/>
          <w:tblHeader/>
        </w:trPr>
        <w:tc>
          <w:tcPr>
            <w:tcW w:w="663" w:type="dxa"/>
            <w:gridSpan w:val="3"/>
            <w:vAlign w:val="center"/>
          </w:tcPr>
          <w:p w:rsidR="00C85FBA" w:rsidRDefault="00C85FBA" w:rsidP="00C85FB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50" w:type="dxa"/>
            <w:gridSpan w:val="9"/>
            <w:vAlign w:val="center"/>
          </w:tcPr>
          <w:p w:rsidR="00C85FBA" w:rsidRPr="00C25F46" w:rsidRDefault="00C85FBA" w:rsidP="00C85FB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/>
                <w:bCs/>
                <w:sz w:val="18"/>
                <w:szCs w:val="18"/>
              </w:rPr>
              <w:t>Student-mix</w:t>
            </w:r>
          </w:p>
        </w:tc>
        <w:tc>
          <w:tcPr>
            <w:tcW w:w="2408" w:type="dxa"/>
            <w:gridSpan w:val="10"/>
            <w:shd w:val="clear" w:color="auto" w:fill="B8CCE4" w:themeFill="accent1" w:themeFillTint="66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10" w:type="dxa"/>
            <w:gridSpan w:val="23"/>
            <w:shd w:val="clear" w:color="auto" w:fill="B8CCE4" w:themeFill="accent1" w:themeFillTint="66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201</w:t>
            </w:r>
            <w:r w:rsidR="006B6282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436" w:type="dxa"/>
            <w:gridSpan w:val="23"/>
            <w:shd w:val="clear" w:color="auto" w:fill="B8CCE4" w:themeFill="accent1" w:themeFillTint="66"/>
            <w:vAlign w:val="center"/>
          </w:tcPr>
          <w:p w:rsidR="00C85FBA" w:rsidRPr="00C410B9" w:rsidRDefault="00C85FBA" w:rsidP="00C85FB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6B6282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0C0B13" w:rsidRPr="00C410B9" w:rsidTr="007654A1">
        <w:trPr>
          <w:trHeight w:val="397"/>
          <w:tblHeader/>
        </w:trPr>
        <w:tc>
          <w:tcPr>
            <w:tcW w:w="663" w:type="dxa"/>
            <w:gridSpan w:val="3"/>
            <w:vAlign w:val="center"/>
          </w:tcPr>
          <w:p w:rsidR="000C0B13" w:rsidRPr="00C25F46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550" w:type="dxa"/>
            <w:gridSpan w:val="9"/>
            <w:vAlign w:val="center"/>
          </w:tcPr>
          <w:p w:rsidR="000C0B13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From India </w:t>
            </w:r>
          </w:p>
        </w:tc>
        <w:tc>
          <w:tcPr>
            <w:tcW w:w="2408" w:type="dxa"/>
            <w:gridSpan w:val="10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97"/>
          <w:tblHeader/>
        </w:trPr>
        <w:tc>
          <w:tcPr>
            <w:tcW w:w="663" w:type="dxa"/>
            <w:gridSpan w:val="3"/>
            <w:vAlign w:val="center"/>
          </w:tcPr>
          <w:p w:rsidR="000C0B13" w:rsidRPr="00C25F46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550" w:type="dxa"/>
            <w:gridSpan w:val="9"/>
            <w:vAlign w:val="center"/>
          </w:tcPr>
          <w:p w:rsidR="000C0B13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From Outside India </w:t>
            </w:r>
          </w:p>
          <w:p w:rsidR="000C0B13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0C1375">
              <w:rPr>
                <w:rFonts w:ascii="Arial Narrow" w:hAnsi="Arial Narrow" w:cs="Arial"/>
                <w:b/>
                <w:bCs/>
                <w:i/>
                <w:sz w:val="14"/>
                <w:szCs w:val="18"/>
              </w:rPr>
              <w:t>[PLEASE PROVIDE THE LIST OF STUDENTS WITH COUNTRY NAME]</w:t>
            </w:r>
          </w:p>
        </w:tc>
        <w:tc>
          <w:tcPr>
            <w:tcW w:w="2408" w:type="dxa"/>
            <w:gridSpan w:val="10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97"/>
          <w:tblHeader/>
        </w:trPr>
        <w:tc>
          <w:tcPr>
            <w:tcW w:w="3213" w:type="dxa"/>
            <w:gridSpan w:val="12"/>
            <w:vAlign w:val="center"/>
          </w:tcPr>
          <w:p w:rsidR="000C0B13" w:rsidRDefault="000C0B13" w:rsidP="000C0B13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408" w:type="dxa"/>
            <w:gridSpan w:val="10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36" w:type="dxa"/>
            <w:gridSpan w:val="23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397"/>
          <w:tblHeader/>
        </w:trPr>
        <w:tc>
          <w:tcPr>
            <w:tcW w:w="663" w:type="dxa"/>
            <w:gridSpan w:val="3"/>
            <w:vAlign w:val="center"/>
          </w:tcPr>
          <w:p w:rsidR="000C0B13" w:rsidRPr="006D422D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D422D">
              <w:rPr>
                <w:rFonts w:ascii="Arial Narrow" w:hAnsi="Arial Narrow" w:cs="Arial"/>
                <w:b/>
                <w:bCs/>
                <w:sz w:val="18"/>
                <w:szCs w:val="18"/>
              </w:rPr>
              <w:t>B5</w:t>
            </w:r>
          </w:p>
        </w:tc>
        <w:tc>
          <w:tcPr>
            <w:tcW w:w="7656" w:type="dxa"/>
            <w:gridSpan w:val="46"/>
            <w:vAlign w:val="center"/>
          </w:tcPr>
          <w:p w:rsidR="000C0B13" w:rsidRPr="00263FA9" w:rsidRDefault="000C0B13" w:rsidP="000C0B1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How many students admitted in AY </w:t>
            </w:r>
            <w:r w:rsidR="00EE166A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are differently abled? </w:t>
            </w:r>
          </w:p>
        </w:tc>
        <w:tc>
          <w:tcPr>
            <w:tcW w:w="2148" w:type="dxa"/>
            <w:gridSpan w:val="19"/>
            <w:vAlign w:val="center"/>
          </w:tcPr>
          <w:p w:rsidR="000C0B13" w:rsidRPr="006D422D" w:rsidRDefault="000C0B13" w:rsidP="000C0B1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0C0B13" w:rsidRPr="00C410B9" w:rsidTr="007654A1">
        <w:trPr>
          <w:trHeight w:val="468"/>
          <w:tblHeader/>
        </w:trPr>
        <w:tc>
          <w:tcPr>
            <w:tcW w:w="663" w:type="dxa"/>
            <w:gridSpan w:val="3"/>
            <w:vMerge w:val="restart"/>
            <w:vAlign w:val="center"/>
          </w:tcPr>
          <w:p w:rsidR="000C0B13" w:rsidRPr="00E263D0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6</w:t>
            </w:r>
          </w:p>
        </w:tc>
        <w:tc>
          <w:tcPr>
            <w:tcW w:w="9804" w:type="dxa"/>
            <w:gridSpan w:val="65"/>
            <w:vAlign w:val="center"/>
          </w:tcPr>
          <w:p w:rsidR="000C0B13" w:rsidRDefault="000C0B13" w:rsidP="000C0B13">
            <w:pPr>
              <w:pStyle w:val="font5"/>
              <w:spacing w:before="0" w:beforeAutospacing="0" w:after="0" w:afterAutospacing="0"/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Does your college have any domicile restriction</w:t>
            </w:r>
            <w:r w:rsidR="00F772C9">
              <w:rPr>
                <w:rFonts w:ascii="Arial Narrow" w:hAnsi="Arial Narrow" w:cs="Arial"/>
                <w:bCs/>
                <w:sz w:val="18"/>
                <w:szCs w:val="18"/>
              </w:rPr>
              <w:t>/ reservation</w:t>
            </w: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 xml:space="preserve"> for admission?</w:t>
            </w:r>
          </w:p>
        </w:tc>
      </w:tr>
      <w:tr w:rsidR="000C0B13" w:rsidRPr="00C410B9" w:rsidTr="007654A1">
        <w:trPr>
          <w:trHeight w:val="357"/>
          <w:tblHeader/>
        </w:trPr>
        <w:tc>
          <w:tcPr>
            <w:tcW w:w="663" w:type="dxa"/>
            <w:gridSpan w:val="3"/>
            <w:vMerge/>
            <w:vAlign w:val="center"/>
          </w:tcPr>
          <w:p w:rsidR="000C0B13" w:rsidRPr="00E263D0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86" w:type="dxa"/>
            <w:gridSpan w:val="3"/>
            <w:vAlign w:val="center"/>
          </w:tcPr>
          <w:p w:rsidR="000C0B13" w:rsidRPr="00263FA9" w:rsidRDefault="000C0B13" w:rsidP="000C0B13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4571" w:type="dxa"/>
            <w:gridSpan w:val="18"/>
            <w:vAlign w:val="center"/>
          </w:tcPr>
          <w:p w:rsidR="000C0B13" w:rsidRPr="00263FA9" w:rsidRDefault="000C0B13" w:rsidP="000C0B13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Yes</w:t>
            </w:r>
          </w:p>
        </w:tc>
        <w:tc>
          <w:tcPr>
            <w:tcW w:w="597" w:type="dxa"/>
            <w:gridSpan w:val="6"/>
            <w:vAlign w:val="center"/>
          </w:tcPr>
          <w:p w:rsidR="000C0B13" w:rsidRPr="004D10C4" w:rsidRDefault="000C0B13" w:rsidP="000C0B13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4150" w:type="dxa"/>
            <w:gridSpan w:val="38"/>
            <w:vAlign w:val="center"/>
          </w:tcPr>
          <w:p w:rsidR="000C0B13" w:rsidRPr="004D10C4" w:rsidRDefault="000C0B13" w:rsidP="000C0B13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bCs/>
                <w:sz w:val="18"/>
                <w:szCs w:val="18"/>
              </w:rPr>
              <w:t>No</w:t>
            </w:r>
          </w:p>
        </w:tc>
      </w:tr>
      <w:tr w:rsidR="000C0B13" w:rsidRPr="00C410B9" w:rsidTr="007654A1">
        <w:trPr>
          <w:trHeight w:val="340"/>
          <w:tblHeader/>
        </w:trPr>
        <w:tc>
          <w:tcPr>
            <w:tcW w:w="663" w:type="dxa"/>
            <w:gridSpan w:val="3"/>
            <w:vAlign w:val="center"/>
          </w:tcPr>
          <w:p w:rsidR="000C0B13" w:rsidRPr="00E263D0" w:rsidRDefault="000C0B13" w:rsidP="000C0B1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7</w:t>
            </w:r>
          </w:p>
        </w:tc>
        <w:tc>
          <w:tcPr>
            <w:tcW w:w="9804" w:type="dxa"/>
            <w:gridSpan w:val="65"/>
            <w:vAlign w:val="center"/>
          </w:tcPr>
          <w:p w:rsidR="000C0B13" w:rsidRPr="004D10C4" w:rsidRDefault="000C0B13" w:rsidP="000C0B13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Do you have any other restrictions such as – particular background, other family background, other academic background, etc.?</w:t>
            </w:r>
          </w:p>
        </w:tc>
      </w:tr>
      <w:tr w:rsidR="000C0B13" w:rsidRPr="00C410B9" w:rsidTr="007654A1">
        <w:trPr>
          <w:trHeight w:val="340"/>
          <w:tblHeader/>
        </w:trPr>
        <w:tc>
          <w:tcPr>
            <w:tcW w:w="663" w:type="dxa"/>
            <w:gridSpan w:val="3"/>
            <w:vAlign w:val="center"/>
          </w:tcPr>
          <w:p w:rsidR="000C0B13" w:rsidRPr="00E263D0" w:rsidRDefault="000C0B13" w:rsidP="000C0B1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86" w:type="dxa"/>
            <w:gridSpan w:val="3"/>
            <w:vAlign w:val="center"/>
          </w:tcPr>
          <w:p w:rsidR="000C0B13" w:rsidRPr="00263FA9" w:rsidRDefault="000C0B13" w:rsidP="000C0B13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4571" w:type="dxa"/>
            <w:gridSpan w:val="18"/>
            <w:vAlign w:val="center"/>
          </w:tcPr>
          <w:p w:rsidR="000C0B13" w:rsidRPr="00263FA9" w:rsidRDefault="000C0B13" w:rsidP="000C0B13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Yes</w:t>
            </w:r>
          </w:p>
        </w:tc>
        <w:tc>
          <w:tcPr>
            <w:tcW w:w="597" w:type="dxa"/>
            <w:gridSpan w:val="6"/>
            <w:vAlign w:val="center"/>
          </w:tcPr>
          <w:p w:rsidR="000C0B13" w:rsidRPr="004D10C4" w:rsidRDefault="000C0B13" w:rsidP="000C0B13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4150" w:type="dxa"/>
            <w:gridSpan w:val="38"/>
            <w:vAlign w:val="center"/>
          </w:tcPr>
          <w:p w:rsidR="000C0B13" w:rsidRPr="004D10C4" w:rsidRDefault="000C0B13" w:rsidP="000C0B13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bCs/>
                <w:sz w:val="18"/>
                <w:szCs w:val="18"/>
              </w:rPr>
              <w:t>No</w:t>
            </w:r>
          </w:p>
        </w:tc>
      </w:tr>
      <w:tr w:rsidR="000C0B13" w:rsidRPr="00C410B9" w:rsidTr="007654A1">
        <w:trPr>
          <w:trHeight w:val="441"/>
          <w:tblHeader/>
        </w:trPr>
        <w:tc>
          <w:tcPr>
            <w:tcW w:w="663" w:type="dxa"/>
            <w:gridSpan w:val="3"/>
            <w:vAlign w:val="center"/>
          </w:tcPr>
          <w:p w:rsidR="000C0B13" w:rsidRPr="00CD3DDF" w:rsidRDefault="000C0B13" w:rsidP="000C0B1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8</w:t>
            </w:r>
          </w:p>
        </w:tc>
        <w:tc>
          <w:tcPr>
            <w:tcW w:w="6805" w:type="dxa"/>
            <w:gridSpan w:val="36"/>
            <w:vAlign w:val="center"/>
          </w:tcPr>
          <w:p w:rsidR="000C0B13" w:rsidRPr="00263FA9" w:rsidRDefault="000C0B13" w:rsidP="000C0B13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hat was the total strength (final year student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who have completed their final semester exam and started opting for placement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 of the FLAGSHIP PROG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RAM in the 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499" w:type="dxa"/>
            <w:gridSpan w:val="4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499" w:type="dxa"/>
            <w:gridSpan w:val="8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500" w:type="dxa"/>
            <w:gridSpan w:val="6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499" w:type="dxa"/>
            <w:gridSpan w:val="5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499" w:type="dxa"/>
            <w:gridSpan w:val="4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503" w:type="dxa"/>
            <w:gridSpan w:val="2"/>
            <w:vAlign w:val="center"/>
          </w:tcPr>
          <w:p w:rsidR="000C0B13" w:rsidRPr="00263FA9" w:rsidRDefault="000C0B13" w:rsidP="000C0B13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                                   </w:t>
            </w:r>
          </w:p>
        </w:tc>
      </w:tr>
      <w:tr w:rsidR="004A5338" w:rsidRPr="00C410B9" w:rsidTr="00684CD1">
        <w:trPr>
          <w:trHeight w:val="288"/>
          <w:tblHeader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4A5338" w:rsidRPr="00C410B9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C410B9"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lastRenderedPageBreak/>
              <w:t xml:space="preserve">SECTION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t>C</w:t>
            </w:r>
            <w:r w:rsidRPr="00C410B9"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t xml:space="preserve">: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t xml:space="preserve">FEES &amp; FUNDING </w:t>
            </w:r>
          </w:p>
        </w:tc>
      </w:tr>
      <w:tr w:rsidR="004A5338" w:rsidRPr="00C410B9" w:rsidTr="00684CD1">
        <w:trPr>
          <w:trHeight w:val="432"/>
          <w:tblHeader/>
        </w:trPr>
        <w:tc>
          <w:tcPr>
            <w:tcW w:w="10467" w:type="dxa"/>
            <w:gridSpan w:val="68"/>
            <w:vAlign w:val="center"/>
          </w:tcPr>
          <w:p w:rsidR="004A5338" w:rsidRPr="00263FA9" w:rsidRDefault="004A5338" w:rsidP="004A5338">
            <w:pPr>
              <w:ind w:left="720" w:hanging="720"/>
              <w:jc w:val="center"/>
              <w:rPr>
                <w:rFonts w:ascii="Arial Narrow" w:hAnsi="Arial Narrow" w:cs="Arial"/>
                <w:b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i/>
                <w:sz w:val="18"/>
                <w:szCs w:val="18"/>
              </w:rPr>
              <w:t>PLEASE PROVIDE DETAILS FOR FLAGSHIP PROGRAM ONLY.</w:t>
            </w:r>
          </w:p>
          <w:p w:rsidR="004A5338" w:rsidRPr="0054082C" w:rsidRDefault="004A5338" w:rsidP="004A5338">
            <w:pP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[The FLAGSHIP PROGRAM is the main management program (Full time M.B.A Degree or PGDM, please do not include part-time </w:t>
            </w:r>
            <w: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program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)]</w:t>
            </w:r>
          </w:p>
        </w:tc>
      </w:tr>
      <w:tr w:rsidR="004A5338" w:rsidRPr="00C410B9" w:rsidTr="007654A1">
        <w:trPr>
          <w:trHeight w:val="432"/>
          <w:tblHeader/>
        </w:trPr>
        <w:tc>
          <w:tcPr>
            <w:tcW w:w="601" w:type="dxa"/>
            <w:vAlign w:val="center"/>
          </w:tcPr>
          <w:p w:rsidR="004A5338" w:rsidRPr="00E263D0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1</w:t>
            </w:r>
          </w:p>
        </w:tc>
        <w:tc>
          <w:tcPr>
            <w:tcW w:w="9866" w:type="dxa"/>
            <w:gridSpan w:val="67"/>
            <w:vAlign w:val="center"/>
          </w:tcPr>
          <w:p w:rsidR="004A5338" w:rsidRPr="00263FA9" w:rsidRDefault="004A5338" w:rsidP="004A5338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tuition fee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FLAGSHIP PROGRAM (Excluding hostel &amp;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fooding)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4A5338" w:rsidRPr="00C410B9" w:rsidTr="007654A1">
        <w:trPr>
          <w:trHeight w:val="432"/>
          <w:tblHeader/>
        </w:trPr>
        <w:tc>
          <w:tcPr>
            <w:tcW w:w="601" w:type="dxa"/>
            <w:vAlign w:val="center"/>
          </w:tcPr>
          <w:p w:rsidR="004A5338" w:rsidRPr="00E263D0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1</w:t>
            </w:r>
            <w:r w:rsidRPr="00E263D0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2612" w:type="dxa"/>
            <w:gridSpan w:val="11"/>
            <w:vAlign w:val="center"/>
          </w:tcPr>
          <w:p w:rsidR="004A5338" w:rsidRPr="00263FA9" w:rsidRDefault="004A5338" w:rsidP="004A5338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r domestic students</w:t>
            </w:r>
          </w:p>
        </w:tc>
        <w:tc>
          <w:tcPr>
            <w:tcW w:w="2573" w:type="dxa"/>
            <w:gridSpan w:val="13"/>
            <w:vAlign w:val="center"/>
          </w:tcPr>
          <w:p w:rsidR="004A5338" w:rsidRPr="00263FA9" w:rsidRDefault="004A5338" w:rsidP="004A533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s.</w:t>
            </w:r>
          </w:p>
        </w:tc>
        <w:tc>
          <w:tcPr>
            <w:tcW w:w="553" w:type="dxa"/>
            <w:gridSpan w:val="6"/>
            <w:vAlign w:val="center"/>
          </w:tcPr>
          <w:p w:rsidR="004A5338" w:rsidRPr="00E263D0" w:rsidRDefault="004A5338" w:rsidP="004A533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1</w:t>
            </w:r>
            <w:r w:rsidRPr="00E263D0">
              <w:rPr>
                <w:rFonts w:ascii="Arial Narrow" w:hAnsi="Arial Narrow" w:cs="Arial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843" w:type="dxa"/>
            <w:gridSpan w:val="16"/>
            <w:vAlign w:val="center"/>
          </w:tcPr>
          <w:p w:rsidR="004A5338" w:rsidRPr="00263FA9" w:rsidRDefault="004A5338" w:rsidP="004A533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or f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oreign students</w:t>
            </w:r>
          </w:p>
        </w:tc>
        <w:tc>
          <w:tcPr>
            <w:tcW w:w="2285" w:type="dxa"/>
            <w:gridSpan w:val="21"/>
            <w:vAlign w:val="center"/>
          </w:tcPr>
          <w:p w:rsidR="004A5338" w:rsidRPr="00E42C96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/>
                <w:szCs w:val="24"/>
              </w:rPr>
            </w:pPr>
            <w:r w:rsidRPr="00E42C96">
              <w:rPr>
                <w:rFonts w:ascii="Arial Narrow" w:hAnsi="Arial Narrow"/>
              </w:rPr>
              <w:t>US$</w:t>
            </w:r>
          </w:p>
        </w:tc>
      </w:tr>
      <w:tr w:rsidR="004A5338" w:rsidRPr="00C410B9" w:rsidTr="007654A1">
        <w:trPr>
          <w:trHeight w:val="432"/>
          <w:tblHeader/>
        </w:trPr>
        <w:tc>
          <w:tcPr>
            <w:tcW w:w="601" w:type="dxa"/>
            <w:vAlign w:val="center"/>
          </w:tcPr>
          <w:p w:rsidR="004A5338" w:rsidRPr="00E263D0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</w:p>
        </w:tc>
        <w:tc>
          <w:tcPr>
            <w:tcW w:w="9866" w:type="dxa"/>
            <w:gridSpan w:val="67"/>
            <w:vAlign w:val="center"/>
          </w:tcPr>
          <w:p w:rsidR="004A5338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hostel fee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FLAGSHIP PROGRAM? </w:t>
            </w:r>
          </w:p>
        </w:tc>
      </w:tr>
      <w:tr w:rsidR="004A5338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4A5338" w:rsidRPr="00E263D0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  <w:r w:rsidRPr="00E263D0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2612" w:type="dxa"/>
            <w:gridSpan w:val="11"/>
            <w:vAlign w:val="center"/>
          </w:tcPr>
          <w:p w:rsidR="004A5338" w:rsidRPr="00263FA9" w:rsidRDefault="004A5338" w:rsidP="004A5338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r domestic students</w:t>
            </w:r>
          </w:p>
        </w:tc>
        <w:tc>
          <w:tcPr>
            <w:tcW w:w="2573" w:type="dxa"/>
            <w:gridSpan w:val="13"/>
            <w:vAlign w:val="center"/>
          </w:tcPr>
          <w:p w:rsidR="004A5338" w:rsidRDefault="004A5338" w:rsidP="004A533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s.</w:t>
            </w:r>
          </w:p>
        </w:tc>
        <w:tc>
          <w:tcPr>
            <w:tcW w:w="553" w:type="dxa"/>
            <w:gridSpan w:val="6"/>
            <w:vAlign w:val="center"/>
          </w:tcPr>
          <w:p w:rsidR="004A5338" w:rsidRPr="00E263D0" w:rsidRDefault="004A5338" w:rsidP="004A5338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  <w:r w:rsidRPr="00E263D0">
              <w:rPr>
                <w:rFonts w:ascii="Arial Narrow" w:hAnsi="Arial Narrow" w:cs="Arial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1843" w:type="dxa"/>
            <w:gridSpan w:val="16"/>
            <w:vAlign w:val="center"/>
          </w:tcPr>
          <w:p w:rsidR="004A5338" w:rsidRPr="00263FA9" w:rsidRDefault="004A5338" w:rsidP="004A533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or f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oreign students</w:t>
            </w:r>
          </w:p>
        </w:tc>
        <w:tc>
          <w:tcPr>
            <w:tcW w:w="2285" w:type="dxa"/>
            <w:gridSpan w:val="21"/>
            <w:vAlign w:val="center"/>
          </w:tcPr>
          <w:p w:rsidR="004A5338" w:rsidRPr="00E42C96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/>
                <w:szCs w:val="24"/>
              </w:rPr>
            </w:pPr>
            <w:r w:rsidRPr="00E42C96">
              <w:rPr>
                <w:rFonts w:ascii="Arial Narrow" w:hAnsi="Arial Narrow"/>
              </w:rPr>
              <w:t>US$</w:t>
            </w:r>
          </w:p>
        </w:tc>
      </w:tr>
      <w:tr w:rsidR="00595C6E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595C6E" w:rsidRDefault="00595C6E" w:rsidP="007303F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  <w:r w:rsidR="007303F0">
              <w:rPr>
                <w:rFonts w:ascii="Arial Narrow" w:hAnsi="Arial Narrow" w:cs="Arial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7581" w:type="dxa"/>
            <w:gridSpan w:val="46"/>
            <w:vAlign w:val="center"/>
          </w:tcPr>
          <w:p w:rsidR="00595C6E" w:rsidRPr="00E42C96" w:rsidRDefault="00595C6E" w:rsidP="00030905">
            <w:pPr>
              <w:pStyle w:val="font5"/>
              <w:spacing w:before="0" w:beforeAutospacing="0" w:after="0" w:afterAutospacing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According to you, please specify the </w:t>
            </w:r>
            <w:r w:rsidRPr="00595C6E">
              <w:rPr>
                <w:rFonts w:ascii="Arial Narrow" w:hAnsi="Arial Narrow"/>
                <w:b/>
                <w:u w:val="single"/>
              </w:rPr>
              <w:t>average monthly expenditure on fooding &amp; lodging</w:t>
            </w:r>
            <w:r>
              <w:rPr>
                <w:rFonts w:ascii="Arial Narrow" w:hAnsi="Arial Narrow"/>
              </w:rPr>
              <w:t xml:space="preserve"> for a student in your city, in case a student does not want to stay in the college hostel</w:t>
            </w:r>
            <w:r w:rsidR="00902B68">
              <w:rPr>
                <w:rFonts w:ascii="Arial Narrow" w:hAnsi="Arial Narrow"/>
              </w:rPr>
              <w:t>/ hostel not available.</w:t>
            </w:r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2285" w:type="dxa"/>
            <w:gridSpan w:val="21"/>
            <w:vAlign w:val="center"/>
          </w:tcPr>
          <w:p w:rsidR="00595C6E" w:rsidRPr="00E42C96" w:rsidRDefault="00595C6E" w:rsidP="00030905">
            <w:pPr>
              <w:pStyle w:val="font5"/>
              <w:spacing w:before="0" w:beforeAutospacing="0" w:after="0" w:afterAutospacing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Rs.                                   </w:t>
            </w:r>
          </w:p>
        </w:tc>
      </w:tr>
      <w:tr w:rsidR="004A5338" w:rsidRPr="00C410B9" w:rsidTr="007654A1">
        <w:trPr>
          <w:trHeight w:val="360"/>
          <w:tblHeader/>
        </w:trPr>
        <w:tc>
          <w:tcPr>
            <w:tcW w:w="601" w:type="dxa"/>
            <w:vMerge w:val="restart"/>
            <w:vAlign w:val="center"/>
          </w:tcPr>
          <w:p w:rsidR="004A5338" w:rsidRPr="00E263D0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3</w:t>
            </w:r>
          </w:p>
        </w:tc>
        <w:tc>
          <w:tcPr>
            <w:tcW w:w="9866" w:type="dxa"/>
            <w:gridSpan w:val="67"/>
            <w:vAlign w:val="center"/>
          </w:tcPr>
          <w:p w:rsidR="004A5338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Does your college have official tie-up with banks for education loans?</w:t>
            </w:r>
          </w:p>
        </w:tc>
      </w:tr>
      <w:tr w:rsidR="004A5338" w:rsidRPr="00C410B9" w:rsidTr="007654A1">
        <w:trPr>
          <w:trHeight w:val="360"/>
          <w:tblHeader/>
        </w:trPr>
        <w:tc>
          <w:tcPr>
            <w:tcW w:w="601" w:type="dxa"/>
            <w:vMerge/>
            <w:vAlign w:val="center"/>
          </w:tcPr>
          <w:p w:rsidR="004A5338" w:rsidRPr="00E263D0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87" w:type="dxa"/>
            <w:gridSpan w:val="6"/>
            <w:vAlign w:val="center"/>
          </w:tcPr>
          <w:p w:rsidR="004A5338" w:rsidRPr="00263FA9" w:rsidRDefault="004A5338" w:rsidP="004A5338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4598" w:type="dxa"/>
            <w:gridSpan w:val="18"/>
            <w:vAlign w:val="center"/>
          </w:tcPr>
          <w:p w:rsidR="004A5338" w:rsidRPr="00263FA9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Yes</w:t>
            </w:r>
          </w:p>
        </w:tc>
        <w:tc>
          <w:tcPr>
            <w:tcW w:w="553" w:type="dxa"/>
            <w:gridSpan w:val="6"/>
            <w:vAlign w:val="center"/>
          </w:tcPr>
          <w:p w:rsidR="004A5338" w:rsidRPr="004D10C4" w:rsidRDefault="004A5338" w:rsidP="004A5338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4128" w:type="dxa"/>
            <w:gridSpan w:val="37"/>
            <w:vAlign w:val="center"/>
          </w:tcPr>
          <w:p w:rsidR="004A5338" w:rsidRPr="004D10C4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bCs/>
                <w:sz w:val="18"/>
                <w:szCs w:val="18"/>
              </w:rPr>
              <w:t>No</w:t>
            </w:r>
          </w:p>
        </w:tc>
      </w:tr>
      <w:tr w:rsidR="004A5338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4A5338" w:rsidRPr="00BA74C4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3a</w:t>
            </w:r>
          </w:p>
        </w:tc>
        <w:tc>
          <w:tcPr>
            <w:tcW w:w="9866" w:type="dxa"/>
            <w:gridSpan w:val="67"/>
            <w:vAlign w:val="center"/>
          </w:tcPr>
          <w:p w:rsidR="004A5338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If yes, with which bank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(s)</w:t>
            </w: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?</w:t>
            </w:r>
          </w:p>
          <w:p w:rsidR="004A5338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4A5338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4A5338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4A5338" w:rsidRPr="00BA74C4" w:rsidRDefault="004A5338" w:rsidP="004A533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4</w:t>
            </w:r>
          </w:p>
        </w:tc>
        <w:tc>
          <w:tcPr>
            <w:tcW w:w="5185" w:type="dxa"/>
            <w:gridSpan w:val="24"/>
            <w:vAlign w:val="center"/>
          </w:tcPr>
          <w:p w:rsidR="004A5338" w:rsidRPr="00263FA9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Proportion (percent) of total </w:t>
            </w: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students availing bank loans</w:t>
            </w:r>
          </w:p>
        </w:tc>
        <w:tc>
          <w:tcPr>
            <w:tcW w:w="4681" w:type="dxa"/>
            <w:gridSpan w:val="43"/>
            <w:vAlign w:val="center"/>
          </w:tcPr>
          <w:p w:rsidR="004A5338" w:rsidRPr="00263FA9" w:rsidRDefault="004A5338" w:rsidP="004A533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4A5338" w:rsidRPr="00C410B9" w:rsidTr="007654A1">
        <w:trPr>
          <w:trHeight w:val="432"/>
          <w:tblHeader/>
        </w:trPr>
        <w:tc>
          <w:tcPr>
            <w:tcW w:w="601" w:type="dxa"/>
            <w:vAlign w:val="center"/>
          </w:tcPr>
          <w:p w:rsidR="004A5338" w:rsidRPr="00CD3DDF" w:rsidRDefault="004A5338" w:rsidP="004A533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C5</w:t>
            </w:r>
          </w:p>
        </w:tc>
        <w:tc>
          <w:tcPr>
            <w:tcW w:w="9866" w:type="dxa"/>
            <w:gridSpan w:val="67"/>
            <w:vAlign w:val="center"/>
          </w:tcPr>
          <w:p w:rsidR="004A5338" w:rsidRPr="00236F85" w:rsidRDefault="004A5338" w:rsidP="004A5338">
            <w:pPr>
              <w:ind w:left="450" w:hanging="45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give details of the scholarships offered by the college/institute.</w:t>
            </w:r>
          </w:p>
        </w:tc>
      </w:tr>
      <w:tr w:rsidR="004A5338" w:rsidRPr="00C410B9" w:rsidTr="007654A1">
        <w:trPr>
          <w:trHeight w:val="432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</w:t>
            </w:r>
          </w:p>
        </w:tc>
        <w:tc>
          <w:tcPr>
            <w:tcW w:w="3490" w:type="dxa"/>
            <w:gridSpan w:val="14"/>
            <w:shd w:val="clear" w:color="auto" w:fill="C6D9F1" w:themeFill="text2" w:themeFillTint="33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Scholarship sponsoring body</w:t>
            </w:r>
          </w:p>
        </w:tc>
        <w:tc>
          <w:tcPr>
            <w:tcW w:w="3377" w:type="dxa"/>
            <w:gridSpan w:val="24"/>
            <w:shd w:val="clear" w:color="auto" w:fill="C6D9F1" w:themeFill="text2" w:themeFillTint="33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Type/Nature of scholarship</w:t>
            </w:r>
          </w:p>
        </w:tc>
        <w:tc>
          <w:tcPr>
            <w:tcW w:w="2999" w:type="dxa"/>
            <w:gridSpan w:val="29"/>
            <w:shd w:val="clear" w:color="auto" w:fill="C6D9F1" w:themeFill="text2" w:themeFillTint="33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Number of students getting this scholarship in their first year</w:t>
            </w:r>
          </w:p>
        </w:tc>
      </w:tr>
      <w:tr w:rsidR="004A5338" w:rsidRPr="00C410B9" w:rsidTr="007654A1">
        <w:trPr>
          <w:trHeight w:val="387"/>
          <w:tblHeader/>
        </w:trPr>
        <w:tc>
          <w:tcPr>
            <w:tcW w:w="601" w:type="dxa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490" w:type="dxa"/>
            <w:gridSpan w:val="14"/>
            <w:vAlign w:val="center"/>
          </w:tcPr>
          <w:p w:rsidR="004A5338" w:rsidRPr="00263FA9" w:rsidRDefault="004A5338" w:rsidP="004A533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 xml:space="preserve">By your Institute </w:t>
            </w:r>
          </w:p>
        </w:tc>
        <w:tc>
          <w:tcPr>
            <w:tcW w:w="3377" w:type="dxa"/>
            <w:gridSpan w:val="24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4A5338" w:rsidRPr="00C410B9" w:rsidTr="007654A1">
        <w:trPr>
          <w:trHeight w:val="315"/>
          <w:tblHeader/>
        </w:trPr>
        <w:tc>
          <w:tcPr>
            <w:tcW w:w="601" w:type="dxa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490" w:type="dxa"/>
            <w:gridSpan w:val="14"/>
            <w:vAlign w:val="center"/>
          </w:tcPr>
          <w:p w:rsidR="004A5338" w:rsidRPr="00263FA9" w:rsidRDefault="004A5338" w:rsidP="004A533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By other bodies/</w:t>
            </w:r>
            <w:r w:rsidR="00902B68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societies/</w:t>
            </w:r>
            <w:r w:rsidR="00902B68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corporate</w:t>
            </w:r>
          </w:p>
        </w:tc>
        <w:tc>
          <w:tcPr>
            <w:tcW w:w="3377" w:type="dxa"/>
            <w:gridSpan w:val="24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4A5338" w:rsidRPr="00C410B9" w:rsidTr="007654A1">
        <w:trPr>
          <w:trHeight w:val="396"/>
          <w:tblHeader/>
        </w:trPr>
        <w:tc>
          <w:tcPr>
            <w:tcW w:w="601" w:type="dxa"/>
            <w:vAlign w:val="center"/>
          </w:tcPr>
          <w:p w:rsidR="004A5338" w:rsidRPr="00263FA9" w:rsidRDefault="004A5338" w:rsidP="004A5338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6</w:t>
            </w:r>
          </w:p>
        </w:tc>
        <w:tc>
          <w:tcPr>
            <w:tcW w:w="6867" w:type="dxa"/>
            <w:gridSpan w:val="38"/>
            <w:vAlign w:val="center"/>
          </w:tcPr>
          <w:p w:rsidR="004A5338" w:rsidRPr="00263FA9" w:rsidRDefault="00B15633" w:rsidP="004A533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expenses on following heads in </w:t>
            </w:r>
            <w:r w:rsidR="000567EA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AY </w:t>
            </w:r>
            <w:r w:rsidR="00EE166A">
              <w:rPr>
                <w:rFonts w:ascii="Arial Narrow" w:eastAsia="Calibri" w:hAnsi="Arial Narrow" w:cs="Arial"/>
                <w:b/>
                <w:sz w:val="18"/>
                <w:szCs w:val="18"/>
              </w:rPr>
              <w:t>201</w:t>
            </w:r>
            <w:r w:rsidR="006B6282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 w:rsidR="00EE166A"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6B6282">
              <w:rPr>
                <w:rFonts w:ascii="Arial Narrow" w:eastAsia="Calibri" w:hAnsi="Arial Narrow" w:cs="Arial"/>
                <w:b/>
                <w:sz w:val="18"/>
                <w:szCs w:val="18"/>
              </w:rPr>
              <w:t>9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:</w:t>
            </w:r>
            <w:r w:rsidR="004A5338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999" w:type="dxa"/>
            <w:gridSpan w:val="29"/>
            <w:vAlign w:val="center"/>
          </w:tcPr>
          <w:p w:rsidR="004A5338" w:rsidRPr="00263FA9" w:rsidRDefault="00B15633" w:rsidP="00F10BA4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In AY </w:t>
            </w:r>
            <w:r w:rsidR="00EE166A">
              <w:rPr>
                <w:rFonts w:ascii="Arial Narrow" w:eastAsia="Calibri" w:hAnsi="Arial Narrow" w:cs="Arial"/>
                <w:b/>
                <w:sz w:val="18"/>
                <w:szCs w:val="18"/>
              </w:rPr>
              <w:t>201</w:t>
            </w:r>
            <w:r w:rsidR="006B6282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 w:rsidR="00EE166A"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6B6282">
              <w:rPr>
                <w:rFonts w:ascii="Arial Narrow" w:eastAsia="Calibri" w:hAnsi="Arial Narrow" w:cs="Arial"/>
                <w:b/>
                <w:sz w:val="18"/>
                <w:szCs w:val="18"/>
              </w:rPr>
              <w:t>9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(</w:t>
            </w:r>
            <w:r w:rsidR="004A5338"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)</w:t>
            </w:r>
          </w:p>
        </w:tc>
      </w:tr>
      <w:tr w:rsidR="004A5338" w:rsidRPr="00C410B9" w:rsidTr="007654A1">
        <w:trPr>
          <w:trHeight w:val="405"/>
          <w:tblHeader/>
        </w:trPr>
        <w:tc>
          <w:tcPr>
            <w:tcW w:w="601" w:type="dxa"/>
            <w:vAlign w:val="center"/>
          </w:tcPr>
          <w:p w:rsidR="004A5338" w:rsidRPr="00906339" w:rsidRDefault="00B15633" w:rsidP="004A533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0633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867" w:type="dxa"/>
            <w:gridSpan w:val="38"/>
            <w:vAlign w:val="center"/>
          </w:tcPr>
          <w:p w:rsidR="004A5338" w:rsidRDefault="00906339" w:rsidP="00902B6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</w:t>
            </w:r>
            <w:r w:rsidR="00B15633">
              <w:rPr>
                <w:rFonts w:ascii="Arial Narrow" w:eastAsia="Calibri" w:hAnsi="Arial Narrow" w:cs="Arial"/>
                <w:sz w:val="18"/>
                <w:szCs w:val="18"/>
              </w:rPr>
              <w:t>xpenses on faculty</w:t>
            </w:r>
            <w:r w:rsidR="00902B68">
              <w:rPr>
                <w:rFonts w:ascii="Arial Narrow" w:eastAsia="Calibri" w:hAnsi="Arial Narrow" w:cs="Arial"/>
                <w:sz w:val="18"/>
                <w:szCs w:val="18"/>
              </w:rPr>
              <w:t>/</w:t>
            </w:r>
            <w:r w:rsidR="00B15633">
              <w:rPr>
                <w:rFonts w:ascii="Arial Narrow" w:eastAsia="Calibri" w:hAnsi="Arial Narrow" w:cs="Arial"/>
                <w:sz w:val="18"/>
                <w:szCs w:val="18"/>
              </w:rPr>
              <w:t xml:space="preserve"> teaching staffs</w:t>
            </w:r>
          </w:p>
        </w:tc>
        <w:tc>
          <w:tcPr>
            <w:tcW w:w="2999" w:type="dxa"/>
            <w:gridSpan w:val="29"/>
            <w:vAlign w:val="center"/>
          </w:tcPr>
          <w:p w:rsidR="004A5338" w:rsidRDefault="00D957DF" w:rsidP="004A533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906339" w:rsidRPr="00C410B9" w:rsidTr="007654A1">
        <w:trPr>
          <w:trHeight w:val="405"/>
          <w:tblHeader/>
        </w:trPr>
        <w:tc>
          <w:tcPr>
            <w:tcW w:w="601" w:type="dxa"/>
            <w:vAlign w:val="center"/>
          </w:tcPr>
          <w:p w:rsidR="00906339" w:rsidRPr="00906339" w:rsidRDefault="00906339" w:rsidP="004A533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0633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867" w:type="dxa"/>
            <w:gridSpan w:val="38"/>
            <w:vAlign w:val="center"/>
          </w:tcPr>
          <w:p w:rsidR="00906339" w:rsidRDefault="00906339" w:rsidP="00906339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on non-teaching staffs</w:t>
            </w:r>
          </w:p>
        </w:tc>
        <w:tc>
          <w:tcPr>
            <w:tcW w:w="2999" w:type="dxa"/>
            <w:gridSpan w:val="29"/>
            <w:vAlign w:val="center"/>
          </w:tcPr>
          <w:p w:rsidR="00906339" w:rsidRDefault="00D957DF" w:rsidP="004A533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D957DF" w:rsidRPr="00C410B9" w:rsidTr="007654A1">
        <w:trPr>
          <w:trHeight w:val="324"/>
          <w:tblHeader/>
        </w:trPr>
        <w:tc>
          <w:tcPr>
            <w:tcW w:w="601" w:type="dxa"/>
            <w:vAlign w:val="center"/>
          </w:tcPr>
          <w:p w:rsidR="00D957DF" w:rsidRPr="00906339" w:rsidRDefault="00D957DF" w:rsidP="004A533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867" w:type="dxa"/>
            <w:gridSpan w:val="38"/>
            <w:vAlign w:val="center"/>
          </w:tcPr>
          <w:p w:rsidR="00D957DF" w:rsidRDefault="00D957DF" w:rsidP="00D957DF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expenses on library including books, online database, software &amp; others </w:t>
            </w:r>
          </w:p>
        </w:tc>
        <w:tc>
          <w:tcPr>
            <w:tcW w:w="2999" w:type="dxa"/>
            <w:gridSpan w:val="29"/>
            <w:vAlign w:val="center"/>
          </w:tcPr>
          <w:p w:rsidR="00D957DF" w:rsidRDefault="00D957DF" w:rsidP="004A533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Rs.</w:t>
            </w:r>
          </w:p>
        </w:tc>
      </w:tr>
      <w:tr w:rsidR="000007EE" w:rsidRPr="00C410B9" w:rsidTr="00684CD1">
        <w:trPr>
          <w:trHeight w:val="360"/>
          <w:tblHeader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0007EE" w:rsidRPr="00263FA9" w:rsidRDefault="000007EE" w:rsidP="00FF0A66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t xml:space="preserve">SECTION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t>D</w:t>
            </w:r>
            <w:r w:rsidRPr="00C410B9">
              <w:rPr>
                <w:rFonts w:ascii="Arial Narrow" w:hAnsi="Arial Narrow" w:cs="Arial"/>
                <w:b/>
                <w:bCs/>
                <w:color w:val="FFFFFF" w:themeColor="background1"/>
                <w:sz w:val="28"/>
                <w:szCs w:val="28"/>
              </w:rPr>
              <w:t xml:space="preserve">: SELECTION PROCESS </w:t>
            </w:r>
          </w:p>
        </w:tc>
      </w:tr>
      <w:tr w:rsidR="005F2D5E" w:rsidRPr="00C410B9" w:rsidTr="00C712AF">
        <w:trPr>
          <w:trHeight w:val="360"/>
          <w:tblHeader/>
        </w:trPr>
        <w:tc>
          <w:tcPr>
            <w:tcW w:w="601" w:type="dxa"/>
            <w:vAlign w:val="center"/>
          </w:tcPr>
          <w:p w:rsidR="00A54BF7" w:rsidRPr="00BA74C4" w:rsidRDefault="00584230" w:rsidP="0058423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1</w:t>
            </w:r>
          </w:p>
        </w:tc>
        <w:tc>
          <w:tcPr>
            <w:tcW w:w="5185" w:type="dxa"/>
            <w:gridSpan w:val="24"/>
            <w:vAlign w:val="center"/>
          </w:tcPr>
          <w:p w:rsidR="00A54BF7" w:rsidRPr="00263FA9" w:rsidRDefault="00A54BF7" w:rsidP="00902B68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applications received for admission into the </w:t>
            </w:r>
            <w:r w:rsidR="00622EF0" w:rsidRPr="00263FA9">
              <w:rPr>
                <w:rFonts w:ascii="Arial Narrow" w:hAnsi="Arial Narrow" w:cs="Arial"/>
                <w:sz w:val="18"/>
                <w:szCs w:val="18"/>
              </w:rPr>
              <w:t>FLAGSHIP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management program for the</w:t>
            </w:r>
            <w:r w:rsidR="00E6304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02B68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EE16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201</w:t>
            </w:r>
            <w:r w:rsidR="006B6282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8</w:t>
            </w:r>
            <w:r w:rsidR="00EE16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-1</w:t>
            </w:r>
            <w:r w:rsidR="006B6282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9</w:t>
            </w:r>
          </w:p>
        </w:tc>
        <w:tc>
          <w:tcPr>
            <w:tcW w:w="780" w:type="dxa"/>
            <w:gridSpan w:val="8"/>
            <w:vAlign w:val="center"/>
          </w:tcPr>
          <w:p w:rsidR="00A54BF7" w:rsidRPr="00263FA9" w:rsidRDefault="00A54BF7" w:rsidP="004C183F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780" w:type="dxa"/>
            <w:gridSpan w:val="5"/>
            <w:vAlign w:val="center"/>
          </w:tcPr>
          <w:p w:rsidR="00A54BF7" w:rsidRPr="00263FA9" w:rsidRDefault="00A54BF7" w:rsidP="004C183F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780" w:type="dxa"/>
            <w:gridSpan w:val="8"/>
            <w:vAlign w:val="center"/>
          </w:tcPr>
          <w:p w:rsidR="00A54BF7" w:rsidRPr="00263FA9" w:rsidRDefault="00A54BF7" w:rsidP="004C183F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780" w:type="dxa"/>
            <w:gridSpan w:val="10"/>
            <w:vAlign w:val="center"/>
          </w:tcPr>
          <w:p w:rsidR="00A54BF7" w:rsidRPr="00263FA9" w:rsidRDefault="00A54BF7" w:rsidP="004C183F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780" w:type="dxa"/>
            <w:gridSpan w:val="8"/>
            <w:vAlign w:val="center"/>
          </w:tcPr>
          <w:p w:rsidR="00A54BF7" w:rsidRPr="00263FA9" w:rsidRDefault="00A54BF7" w:rsidP="004C183F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781" w:type="dxa"/>
            <w:gridSpan w:val="4"/>
            <w:vAlign w:val="center"/>
          </w:tcPr>
          <w:p w:rsidR="00A54BF7" w:rsidRPr="00263FA9" w:rsidRDefault="00A54BF7" w:rsidP="004C183F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A54BF7" w:rsidRPr="00BA74C4" w:rsidRDefault="005C511B" w:rsidP="005C511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2</w:t>
            </w:r>
          </w:p>
        </w:tc>
        <w:tc>
          <w:tcPr>
            <w:tcW w:w="9866" w:type="dxa"/>
            <w:gridSpan w:val="67"/>
            <w:vAlign w:val="center"/>
          </w:tcPr>
          <w:p w:rsidR="00A54BF7" w:rsidRPr="00263FA9" w:rsidRDefault="00A54BF7" w:rsidP="004C183F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ich competitive examinations need to be taken for admission in your college’s FLAGSHIP PROGRAM and what is the cut off percentile?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MULTIPLE RESPONSE POSSIBLE]</w:t>
            </w:r>
          </w:p>
        </w:tc>
      </w:tr>
      <w:tr w:rsidR="00A54BF7" w:rsidRPr="00C410B9" w:rsidTr="007654A1">
        <w:trPr>
          <w:trHeight w:val="360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A54BF7" w:rsidRPr="0054082C" w:rsidRDefault="00A54BF7" w:rsidP="0054082C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3490" w:type="dxa"/>
            <w:gridSpan w:val="14"/>
            <w:shd w:val="clear" w:color="auto" w:fill="C6D9F1" w:themeFill="text2" w:themeFillTint="33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Types</w:t>
            </w:r>
          </w:p>
        </w:tc>
        <w:tc>
          <w:tcPr>
            <w:tcW w:w="3377" w:type="dxa"/>
            <w:gridSpan w:val="24"/>
            <w:shd w:val="clear" w:color="auto" w:fill="C6D9F1" w:themeFill="text2" w:themeFillTint="33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  <w:tc>
          <w:tcPr>
            <w:tcW w:w="2999" w:type="dxa"/>
            <w:gridSpan w:val="29"/>
            <w:shd w:val="clear" w:color="auto" w:fill="C6D9F1" w:themeFill="text2" w:themeFillTint="33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Cut off percentile</w:t>
            </w:r>
            <w:r w:rsidR="00590502">
              <w:rPr>
                <w:rFonts w:ascii="Arial Narrow" w:hAnsi="Arial Narrow" w:cs="Arial"/>
                <w:b/>
                <w:bCs/>
                <w:sz w:val="18"/>
                <w:szCs w:val="18"/>
              </w:rPr>
              <w:t>/Score</w:t>
            </w:r>
          </w:p>
        </w:tc>
      </w:tr>
      <w:tr w:rsidR="00A54BF7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490" w:type="dxa"/>
            <w:gridSpan w:val="14"/>
            <w:vAlign w:val="center"/>
          </w:tcPr>
          <w:p w:rsidR="00A54BF7" w:rsidRPr="00263FA9" w:rsidRDefault="00A54BF7" w:rsidP="004C183F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AT</w:t>
            </w:r>
          </w:p>
        </w:tc>
        <w:tc>
          <w:tcPr>
            <w:tcW w:w="3377" w:type="dxa"/>
            <w:gridSpan w:val="24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490" w:type="dxa"/>
            <w:gridSpan w:val="14"/>
            <w:vAlign w:val="center"/>
          </w:tcPr>
          <w:p w:rsidR="00A54BF7" w:rsidRPr="00263FA9" w:rsidRDefault="00A54BF7" w:rsidP="004C183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MAT</w:t>
            </w:r>
          </w:p>
        </w:tc>
        <w:tc>
          <w:tcPr>
            <w:tcW w:w="3377" w:type="dxa"/>
            <w:gridSpan w:val="24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490" w:type="dxa"/>
            <w:gridSpan w:val="14"/>
            <w:vAlign w:val="center"/>
          </w:tcPr>
          <w:p w:rsidR="00A54BF7" w:rsidRPr="00263FA9" w:rsidRDefault="00A54BF7" w:rsidP="004C183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XAT</w:t>
            </w:r>
          </w:p>
        </w:tc>
        <w:tc>
          <w:tcPr>
            <w:tcW w:w="3377" w:type="dxa"/>
            <w:gridSpan w:val="24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490" w:type="dxa"/>
            <w:gridSpan w:val="14"/>
            <w:vAlign w:val="center"/>
          </w:tcPr>
          <w:p w:rsidR="00A54BF7" w:rsidRPr="00263FA9" w:rsidRDefault="00A54BF7" w:rsidP="004C183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NAP</w:t>
            </w:r>
          </w:p>
        </w:tc>
        <w:tc>
          <w:tcPr>
            <w:tcW w:w="3377" w:type="dxa"/>
            <w:gridSpan w:val="24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A54BF7" w:rsidRPr="00263FA9" w:rsidRDefault="000507FA" w:rsidP="004C183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490" w:type="dxa"/>
            <w:gridSpan w:val="14"/>
            <w:vAlign w:val="center"/>
          </w:tcPr>
          <w:p w:rsidR="00A54BF7" w:rsidRPr="00263FA9" w:rsidRDefault="00A54BF7" w:rsidP="004C183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MAT</w:t>
            </w:r>
          </w:p>
        </w:tc>
        <w:tc>
          <w:tcPr>
            <w:tcW w:w="3377" w:type="dxa"/>
            <w:gridSpan w:val="24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A54BF7" w:rsidRPr="00263FA9" w:rsidRDefault="000507FA" w:rsidP="004C183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490" w:type="dxa"/>
            <w:gridSpan w:val="14"/>
            <w:vAlign w:val="center"/>
          </w:tcPr>
          <w:p w:rsidR="00A54BF7" w:rsidRPr="00263FA9" w:rsidRDefault="00A54BF7" w:rsidP="004C183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GMAT</w:t>
            </w:r>
          </w:p>
        </w:tc>
        <w:tc>
          <w:tcPr>
            <w:tcW w:w="3377" w:type="dxa"/>
            <w:gridSpan w:val="24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A54BF7" w:rsidRPr="00263FA9" w:rsidRDefault="00A54BF7" w:rsidP="004C183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507FA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490" w:type="dxa"/>
            <w:gridSpan w:val="14"/>
            <w:vAlign w:val="center"/>
          </w:tcPr>
          <w:p w:rsidR="000507FA" w:rsidRPr="00263FA9" w:rsidRDefault="000507FA" w:rsidP="000507F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ATMA</w:t>
            </w:r>
          </w:p>
        </w:tc>
        <w:tc>
          <w:tcPr>
            <w:tcW w:w="3377" w:type="dxa"/>
            <w:gridSpan w:val="24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507FA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490" w:type="dxa"/>
            <w:gridSpan w:val="14"/>
            <w:vAlign w:val="center"/>
          </w:tcPr>
          <w:p w:rsidR="000507FA" w:rsidRPr="00263FA9" w:rsidRDefault="000507FA" w:rsidP="000507F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MAT</w:t>
            </w:r>
          </w:p>
        </w:tc>
        <w:tc>
          <w:tcPr>
            <w:tcW w:w="3377" w:type="dxa"/>
            <w:gridSpan w:val="24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507FA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490" w:type="dxa"/>
            <w:gridSpan w:val="14"/>
            <w:vAlign w:val="center"/>
          </w:tcPr>
          <w:p w:rsidR="000507FA" w:rsidRPr="00263FA9" w:rsidRDefault="000507FA" w:rsidP="000507F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tate level tests (Mention_________________)</w:t>
            </w:r>
          </w:p>
        </w:tc>
        <w:tc>
          <w:tcPr>
            <w:tcW w:w="3377" w:type="dxa"/>
            <w:gridSpan w:val="24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507FA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490" w:type="dxa"/>
            <w:gridSpan w:val="14"/>
            <w:vAlign w:val="center"/>
          </w:tcPr>
          <w:p w:rsidR="000507FA" w:rsidRPr="00263FA9" w:rsidRDefault="000507FA" w:rsidP="000507F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Institute’s own admission test</w:t>
            </w:r>
          </w:p>
        </w:tc>
        <w:tc>
          <w:tcPr>
            <w:tcW w:w="3377" w:type="dxa"/>
            <w:gridSpan w:val="24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507FA" w:rsidRPr="00C410B9" w:rsidTr="007654A1">
        <w:trPr>
          <w:trHeight w:val="283"/>
          <w:tblHeader/>
        </w:trPr>
        <w:tc>
          <w:tcPr>
            <w:tcW w:w="601" w:type="dxa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3490" w:type="dxa"/>
            <w:gridSpan w:val="14"/>
            <w:vAlign w:val="center"/>
          </w:tcPr>
          <w:p w:rsidR="000507FA" w:rsidRPr="00263FA9" w:rsidRDefault="000507FA" w:rsidP="000507F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Other___________________</w:t>
            </w:r>
          </w:p>
        </w:tc>
        <w:tc>
          <w:tcPr>
            <w:tcW w:w="3377" w:type="dxa"/>
            <w:gridSpan w:val="24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99" w:type="dxa"/>
            <w:gridSpan w:val="29"/>
            <w:vAlign w:val="center"/>
          </w:tcPr>
          <w:p w:rsidR="000507FA" w:rsidRPr="00263FA9" w:rsidRDefault="000507FA" w:rsidP="000507F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A54BF7" w:rsidRPr="00CD3DDF" w:rsidRDefault="009F0DE7" w:rsidP="009F0DE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3</w:t>
            </w:r>
          </w:p>
        </w:tc>
        <w:tc>
          <w:tcPr>
            <w:tcW w:w="8003" w:type="dxa"/>
            <w:gridSpan w:val="52"/>
            <w:vAlign w:val="center"/>
          </w:tcPr>
          <w:p w:rsidR="00A54BF7" w:rsidRPr="00263FA9" w:rsidRDefault="00A54BF7" w:rsidP="00BA74C4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minimum marks (in per cent) is required at graduation to be eligible for admission </w:t>
            </w:r>
            <w:r w:rsidR="00BA0F10">
              <w:rPr>
                <w:rFonts w:ascii="Arial Narrow" w:hAnsi="Arial Narrow" w:cs="Arial"/>
                <w:sz w:val="18"/>
                <w:szCs w:val="18"/>
              </w:rPr>
              <w:t>into FLAGSHIP program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863" w:type="dxa"/>
            <w:gridSpan w:val="15"/>
            <w:vAlign w:val="center"/>
          </w:tcPr>
          <w:p w:rsidR="00A54BF7" w:rsidRPr="00BA74C4" w:rsidRDefault="00A54BF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Merge w:val="restart"/>
          </w:tcPr>
          <w:p w:rsidR="00A54BF7" w:rsidRPr="00CD3DDF" w:rsidRDefault="00A54BF7" w:rsidP="00DB102D">
            <w:pPr>
              <w:jc w:val="center"/>
              <w:rPr>
                <w:rFonts w:ascii="Arial Narrow" w:hAnsi="Arial Narrow" w:cs="Arial"/>
                <w:b/>
                <w:bCs/>
                <w:sz w:val="8"/>
                <w:szCs w:val="18"/>
              </w:rPr>
            </w:pPr>
          </w:p>
          <w:p w:rsidR="00A54BF7" w:rsidRPr="00CD3DDF" w:rsidRDefault="009F0DE7" w:rsidP="00DB102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4</w:t>
            </w:r>
          </w:p>
        </w:tc>
        <w:tc>
          <w:tcPr>
            <w:tcW w:w="9866" w:type="dxa"/>
            <w:gridSpan w:val="67"/>
            <w:vAlign w:val="center"/>
          </w:tcPr>
          <w:p w:rsidR="00A54BF7" w:rsidRPr="00644A03" w:rsidRDefault="00A54BF7" w:rsidP="00622EF0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644A03">
              <w:rPr>
                <w:rFonts w:ascii="Arial Narrow" w:hAnsi="Arial Narrow" w:cs="Arial"/>
                <w:bCs/>
                <w:sz w:val="18"/>
                <w:szCs w:val="18"/>
              </w:rPr>
              <w:t xml:space="preserve">Please tell the number of students opted for following specialization </w:t>
            </w:r>
            <w:r w:rsidR="00B31E5C">
              <w:rPr>
                <w:rFonts w:ascii="Arial Narrow" w:hAnsi="Arial Narrow" w:cs="Arial"/>
                <w:bCs/>
                <w:sz w:val="18"/>
                <w:szCs w:val="18"/>
              </w:rPr>
              <w:t>(</w:t>
            </w:r>
            <w:r w:rsidR="00EE166A">
              <w:rPr>
                <w:rFonts w:ascii="Arial Narrow" w:eastAsia="Calibri" w:hAnsi="Arial Narrow" w:cs="Arial"/>
                <w:b/>
                <w:sz w:val="18"/>
                <w:szCs w:val="18"/>
              </w:rPr>
              <w:t>201</w:t>
            </w:r>
            <w:r w:rsidR="006B6282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 w:rsidR="00EE166A"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6B6282">
              <w:rPr>
                <w:rFonts w:ascii="Arial Narrow" w:eastAsia="Calibri" w:hAnsi="Arial Narrow" w:cs="Arial"/>
                <w:b/>
                <w:sz w:val="18"/>
                <w:szCs w:val="18"/>
              </w:rPr>
              <w:t>9</w:t>
            </w:r>
            <w:r w:rsidR="00B31E5C" w:rsidRPr="00B31E5C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batch)</w:t>
            </w: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Merge/>
          </w:tcPr>
          <w:p w:rsidR="00A54BF7" w:rsidRPr="00CD3DDF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8"/>
                <w:szCs w:val="18"/>
              </w:rPr>
            </w:pPr>
          </w:p>
        </w:tc>
        <w:tc>
          <w:tcPr>
            <w:tcW w:w="587" w:type="dxa"/>
            <w:gridSpan w:val="6"/>
            <w:shd w:val="clear" w:color="auto" w:fill="C6D9F1" w:themeFill="text2" w:themeFillTint="33"/>
            <w:vAlign w:val="center"/>
          </w:tcPr>
          <w:p w:rsidR="00A54BF7" w:rsidRPr="00644A03" w:rsidRDefault="00A54BF7" w:rsidP="00221E5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44A03">
              <w:rPr>
                <w:rFonts w:ascii="Arial Narrow" w:hAnsi="Arial Narrow" w:cs="Arial"/>
                <w:b/>
                <w:bCs/>
                <w:sz w:val="18"/>
                <w:szCs w:val="18"/>
              </w:rPr>
              <w:t>S.No</w:t>
            </w:r>
          </w:p>
        </w:tc>
        <w:tc>
          <w:tcPr>
            <w:tcW w:w="2903" w:type="dxa"/>
            <w:gridSpan w:val="8"/>
            <w:shd w:val="clear" w:color="auto" w:fill="C6D9F1" w:themeFill="text2" w:themeFillTint="33"/>
            <w:vAlign w:val="center"/>
          </w:tcPr>
          <w:p w:rsidR="00A54BF7" w:rsidRPr="00644A03" w:rsidRDefault="00A54BF7" w:rsidP="00221E56">
            <w:pPr>
              <w:pStyle w:val="Heading6"/>
              <w:spacing w:line="276" w:lineRule="auto"/>
              <w:outlineLvl w:val="5"/>
              <w:rPr>
                <w:rFonts w:ascii="Arial Narrow" w:eastAsiaTheme="minorHAnsi" w:hAnsi="Arial Narrow"/>
                <w:sz w:val="18"/>
                <w:szCs w:val="18"/>
              </w:rPr>
            </w:pPr>
            <w:r w:rsidRPr="00644A03">
              <w:rPr>
                <w:rFonts w:ascii="Arial Narrow" w:eastAsiaTheme="minorHAnsi" w:hAnsi="Arial Narrow"/>
                <w:sz w:val="18"/>
                <w:szCs w:val="18"/>
              </w:rPr>
              <w:t>Specialization</w:t>
            </w:r>
          </w:p>
        </w:tc>
        <w:tc>
          <w:tcPr>
            <w:tcW w:w="1345" w:type="dxa"/>
            <w:gridSpan w:val="4"/>
            <w:shd w:val="clear" w:color="auto" w:fill="C6D9F1" w:themeFill="text2" w:themeFillTint="33"/>
            <w:vAlign w:val="center"/>
          </w:tcPr>
          <w:p w:rsidR="00A54BF7" w:rsidRPr="00644A03" w:rsidRDefault="00A54BF7" w:rsidP="00221E5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44A03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</w:p>
        </w:tc>
        <w:tc>
          <w:tcPr>
            <w:tcW w:w="748" w:type="dxa"/>
            <w:gridSpan w:val="8"/>
            <w:shd w:val="clear" w:color="auto" w:fill="C6D9F1" w:themeFill="text2" w:themeFillTint="33"/>
            <w:vAlign w:val="center"/>
          </w:tcPr>
          <w:p w:rsidR="00A54BF7" w:rsidRPr="00644A03" w:rsidRDefault="00A54BF7" w:rsidP="00221E5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44A03">
              <w:rPr>
                <w:rFonts w:ascii="Arial Narrow" w:hAnsi="Arial Narrow" w:cs="Arial"/>
                <w:b/>
                <w:bCs/>
                <w:sz w:val="18"/>
                <w:szCs w:val="18"/>
              </w:rPr>
              <w:t>S.No</w:t>
            </w:r>
          </w:p>
        </w:tc>
        <w:tc>
          <w:tcPr>
            <w:tcW w:w="2862" w:type="dxa"/>
            <w:gridSpan w:val="31"/>
            <w:shd w:val="clear" w:color="auto" w:fill="C6D9F1" w:themeFill="text2" w:themeFillTint="33"/>
            <w:vAlign w:val="center"/>
          </w:tcPr>
          <w:p w:rsidR="00A54BF7" w:rsidRPr="00644A03" w:rsidRDefault="00A54BF7" w:rsidP="00221E56">
            <w:pPr>
              <w:pStyle w:val="Heading6"/>
              <w:spacing w:line="276" w:lineRule="auto"/>
              <w:outlineLvl w:val="5"/>
              <w:rPr>
                <w:rFonts w:ascii="Arial Narrow" w:eastAsiaTheme="minorHAnsi" w:hAnsi="Arial Narrow"/>
                <w:sz w:val="18"/>
                <w:szCs w:val="18"/>
              </w:rPr>
            </w:pPr>
            <w:r w:rsidRPr="00644A03">
              <w:rPr>
                <w:rFonts w:ascii="Arial Narrow" w:eastAsiaTheme="minorHAnsi" w:hAnsi="Arial Narrow"/>
                <w:sz w:val="18"/>
                <w:szCs w:val="18"/>
              </w:rPr>
              <w:t>Specialization</w:t>
            </w:r>
          </w:p>
        </w:tc>
        <w:tc>
          <w:tcPr>
            <w:tcW w:w="1421" w:type="dxa"/>
            <w:gridSpan w:val="10"/>
            <w:shd w:val="clear" w:color="auto" w:fill="C6D9F1" w:themeFill="text2" w:themeFillTint="33"/>
            <w:vAlign w:val="center"/>
          </w:tcPr>
          <w:p w:rsidR="00A54BF7" w:rsidRPr="00644A03" w:rsidRDefault="00A54BF7" w:rsidP="00221E5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44A03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Merge/>
          </w:tcPr>
          <w:p w:rsidR="00A54BF7" w:rsidRPr="00CD3DDF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8"/>
                <w:szCs w:val="18"/>
              </w:rPr>
            </w:pPr>
          </w:p>
        </w:tc>
        <w:tc>
          <w:tcPr>
            <w:tcW w:w="587" w:type="dxa"/>
            <w:gridSpan w:val="6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903" w:type="dxa"/>
            <w:gridSpan w:val="8"/>
            <w:vAlign w:val="center"/>
          </w:tcPr>
          <w:p w:rsidR="00A54BF7" w:rsidRPr="00D803E7" w:rsidRDefault="00A54BF7" w:rsidP="00D6463E">
            <w:pPr>
              <w:pStyle w:val="font5"/>
              <w:spacing w:before="0" w:beforeAutospacing="0" w:after="0" w:afterAutospacing="0"/>
              <w:rPr>
                <w:rFonts w:ascii="Arial Narrow" w:eastAsiaTheme="minorHAnsi" w:hAnsi="Arial Narrow" w:cs="Arial"/>
                <w:sz w:val="18"/>
                <w:szCs w:val="18"/>
              </w:rPr>
            </w:pPr>
            <w:r w:rsidRPr="00D803E7">
              <w:rPr>
                <w:rFonts w:ascii="Arial Narrow" w:eastAsiaTheme="minorHAnsi" w:hAnsi="Arial Narrow" w:cs="Arial"/>
                <w:sz w:val="18"/>
                <w:szCs w:val="18"/>
              </w:rPr>
              <w:t>Marketing</w:t>
            </w:r>
          </w:p>
        </w:tc>
        <w:tc>
          <w:tcPr>
            <w:tcW w:w="1345" w:type="dxa"/>
            <w:gridSpan w:val="4"/>
          </w:tcPr>
          <w:p w:rsidR="00A54BF7" w:rsidRPr="00D803E7" w:rsidRDefault="00A54BF7" w:rsidP="00BA74C4">
            <w:pPr>
              <w:rPr>
                <w:rFonts w:ascii="Arial Narrow" w:hAnsi="Arial Narrow" w:cs="Arial"/>
                <w:b/>
                <w:bCs/>
                <w:sz w:val="18"/>
                <w:szCs w:val="20"/>
              </w:rPr>
            </w:pPr>
          </w:p>
        </w:tc>
        <w:tc>
          <w:tcPr>
            <w:tcW w:w="748" w:type="dxa"/>
            <w:gridSpan w:val="8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2862" w:type="dxa"/>
            <w:gridSpan w:val="31"/>
            <w:vAlign w:val="center"/>
          </w:tcPr>
          <w:p w:rsidR="00A54BF7" w:rsidRPr="00D803E7" w:rsidRDefault="00A54BF7" w:rsidP="00D6463E">
            <w:pPr>
              <w:pStyle w:val="font5"/>
              <w:spacing w:before="0" w:beforeAutospacing="0" w:after="0" w:afterAutospacing="0"/>
              <w:rPr>
                <w:rFonts w:ascii="Arial Narrow" w:eastAsiaTheme="minorHAnsi" w:hAnsi="Arial Narrow" w:cs="Arial"/>
                <w:sz w:val="18"/>
                <w:szCs w:val="18"/>
              </w:rPr>
            </w:pPr>
            <w:r w:rsidRPr="00D803E7">
              <w:rPr>
                <w:rFonts w:ascii="Arial Narrow" w:eastAsiaTheme="minorHAnsi" w:hAnsi="Arial Narrow" w:cs="Arial"/>
                <w:sz w:val="18"/>
                <w:szCs w:val="18"/>
              </w:rPr>
              <w:t>International Business</w:t>
            </w:r>
          </w:p>
        </w:tc>
        <w:tc>
          <w:tcPr>
            <w:tcW w:w="1421" w:type="dxa"/>
            <w:gridSpan w:val="10"/>
          </w:tcPr>
          <w:p w:rsidR="00A54BF7" w:rsidRPr="00D803E7" w:rsidRDefault="00A54BF7" w:rsidP="00D6463E">
            <w:pPr>
              <w:rPr>
                <w:rFonts w:ascii="Arial Narrow" w:hAnsi="Arial Narrow" w:cs="Arial"/>
                <w:b/>
                <w:bCs/>
                <w:sz w:val="18"/>
                <w:szCs w:val="20"/>
              </w:rPr>
            </w:pP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Merge/>
          </w:tcPr>
          <w:p w:rsidR="00A54BF7" w:rsidRPr="00CD3DDF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8"/>
                <w:szCs w:val="18"/>
              </w:rPr>
            </w:pPr>
          </w:p>
        </w:tc>
        <w:tc>
          <w:tcPr>
            <w:tcW w:w="587" w:type="dxa"/>
            <w:gridSpan w:val="6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903" w:type="dxa"/>
            <w:gridSpan w:val="8"/>
            <w:vAlign w:val="center"/>
          </w:tcPr>
          <w:p w:rsidR="00A54BF7" w:rsidRPr="00D803E7" w:rsidRDefault="00A54BF7" w:rsidP="00D6463E">
            <w:pPr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Finance</w:t>
            </w:r>
          </w:p>
        </w:tc>
        <w:tc>
          <w:tcPr>
            <w:tcW w:w="1345" w:type="dxa"/>
            <w:gridSpan w:val="4"/>
          </w:tcPr>
          <w:p w:rsidR="00A54BF7" w:rsidRPr="00D803E7" w:rsidRDefault="00A54BF7" w:rsidP="00BA74C4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  <w:tc>
          <w:tcPr>
            <w:tcW w:w="748" w:type="dxa"/>
            <w:gridSpan w:val="8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2862" w:type="dxa"/>
            <w:gridSpan w:val="31"/>
            <w:vAlign w:val="center"/>
          </w:tcPr>
          <w:p w:rsidR="00A54BF7" w:rsidRPr="00D803E7" w:rsidRDefault="00A54BF7" w:rsidP="00D6463E">
            <w:pPr>
              <w:pStyle w:val="font5"/>
              <w:spacing w:before="0" w:beforeAutospacing="0" w:after="0" w:afterAutospacing="0"/>
              <w:rPr>
                <w:rFonts w:ascii="Arial Narrow" w:eastAsiaTheme="minorHAnsi" w:hAnsi="Arial Narrow" w:cs="Arial"/>
                <w:sz w:val="18"/>
                <w:szCs w:val="18"/>
              </w:rPr>
            </w:pPr>
            <w:r w:rsidRPr="00D803E7">
              <w:rPr>
                <w:rFonts w:ascii="Arial Narrow" w:eastAsiaTheme="minorHAnsi" w:hAnsi="Arial Narrow" w:cs="Arial"/>
                <w:sz w:val="18"/>
                <w:szCs w:val="18"/>
              </w:rPr>
              <w:t>Retail</w:t>
            </w:r>
          </w:p>
        </w:tc>
        <w:tc>
          <w:tcPr>
            <w:tcW w:w="1421" w:type="dxa"/>
            <w:gridSpan w:val="10"/>
          </w:tcPr>
          <w:p w:rsidR="00A54BF7" w:rsidRPr="00D803E7" w:rsidRDefault="00A54BF7" w:rsidP="00D6463E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Merge/>
          </w:tcPr>
          <w:p w:rsidR="00A54BF7" w:rsidRPr="00CD3DDF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8"/>
                <w:szCs w:val="18"/>
              </w:rPr>
            </w:pPr>
          </w:p>
        </w:tc>
        <w:tc>
          <w:tcPr>
            <w:tcW w:w="587" w:type="dxa"/>
            <w:gridSpan w:val="6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903" w:type="dxa"/>
            <w:gridSpan w:val="8"/>
            <w:vAlign w:val="center"/>
          </w:tcPr>
          <w:p w:rsidR="00A54BF7" w:rsidRPr="00D803E7" w:rsidRDefault="00A54BF7" w:rsidP="00D6463E">
            <w:pPr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Human Resources</w:t>
            </w:r>
          </w:p>
        </w:tc>
        <w:tc>
          <w:tcPr>
            <w:tcW w:w="1345" w:type="dxa"/>
            <w:gridSpan w:val="4"/>
          </w:tcPr>
          <w:p w:rsidR="00A54BF7" w:rsidRPr="00D803E7" w:rsidRDefault="00A54BF7" w:rsidP="00BA74C4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  <w:tc>
          <w:tcPr>
            <w:tcW w:w="748" w:type="dxa"/>
            <w:gridSpan w:val="8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862" w:type="dxa"/>
            <w:gridSpan w:val="31"/>
            <w:vAlign w:val="center"/>
          </w:tcPr>
          <w:p w:rsidR="00A54BF7" w:rsidRPr="00D803E7" w:rsidRDefault="00A54BF7" w:rsidP="00D6463E">
            <w:pPr>
              <w:pStyle w:val="font5"/>
              <w:spacing w:before="0" w:beforeAutospacing="0" w:after="0" w:afterAutospacing="0"/>
              <w:rPr>
                <w:rFonts w:ascii="Arial Narrow" w:eastAsiaTheme="minorHAnsi" w:hAnsi="Arial Narrow" w:cs="Arial"/>
                <w:sz w:val="18"/>
                <w:szCs w:val="18"/>
              </w:rPr>
            </w:pPr>
            <w:r w:rsidRPr="00D803E7">
              <w:rPr>
                <w:rFonts w:ascii="Arial Narrow" w:eastAsiaTheme="minorHAnsi" w:hAnsi="Arial Narrow" w:cs="Arial"/>
                <w:sz w:val="18"/>
                <w:szCs w:val="18"/>
              </w:rPr>
              <w:t>Media &amp; Communication</w:t>
            </w:r>
          </w:p>
        </w:tc>
        <w:tc>
          <w:tcPr>
            <w:tcW w:w="1421" w:type="dxa"/>
            <w:gridSpan w:val="10"/>
          </w:tcPr>
          <w:p w:rsidR="00A54BF7" w:rsidRPr="00D803E7" w:rsidRDefault="00A54BF7" w:rsidP="00D6463E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Merge/>
          </w:tcPr>
          <w:p w:rsidR="00A54BF7" w:rsidRPr="00CD3DDF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8"/>
                <w:szCs w:val="18"/>
              </w:rPr>
            </w:pPr>
          </w:p>
        </w:tc>
        <w:tc>
          <w:tcPr>
            <w:tcW w:w="587" w:type="dxa"/>
            <w:gridSpan w:val="6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903" w:type="dxa"/>
            <w:gridSpan w:val="8"/>
            <w:vAlign w:val="center"/>
          </w:tcPr>
          <w:p w:rsidR="00A54BF7" w:rsidRPr="00D803E7" w:rsidRDefault="00A54BF7" w:rsidP="00D6463E">
            <w:pPr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Operations</w:t>
            </w:r>
          </w:p>
        </w:tc>
        <w:tc>
          <w:tcPr>
            <w:tcW w:w="1345" w:type="dxa"/>
            <w:gridSpan w:val="4"/>
          </w:tcPr>
          <w:p w:rsidR="00A54BF7" w:rsidRPr="00D803E7" w:rsidRDefault="00A54BF7" w:rsidP="00BA74C4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  <w:tc>
          <w:tcPr>
            <w:tcW w:w="748" w:type="dxa"/>
            <w:gridSpan w:val="8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2862" w:type="dxa"/>
            <w:gridSpan w:val="31"/>
            <w:vAlign w:val="center"/>
          </w:tcPr>
          <w:p w:rsidR="00A54BF7" w:rsidRPr="00D803E7" w:rsidRDefault="00A54BF7" w:rsidP="008A4FC4">
            <w:pPr>
              <w:rPr>
                <w:rFonts w:ascii="Arial Narrow" w:hAnsi="Arial Narrow" w:cs="Arial"/>
                <w:sz w:val="18"/>
                <w:szCs w:val="20"/>
              </w:rPr>
            </w:pPr>
            <w:r>
              <w:rPr>
                <w:rFonts w:ascii="Arial Narrow" w:hAnsi="Arial Narrow" w:cs="Arial"/>
                <w:sz w:val="18"/>
                <w:szCs w:val="20"/>
              </w:rPr>
              <w:t>Agri-Business</w:t>
            </w:r>
          </w:p>
        </w:tc>
        <w:tc>
          <w:tcPr>
            <w:tcW w:w="1421" w:type="dxa"/>
            <w:gridSpan w:val="10"/>
          </w:tcPr>
          <w:p w:rsidR="00A54BF7" w:rsidRPr="00D803E7" w:rsidRDefault="00A54BF7" w:rsidP="00D6463E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Merge/>
          </w:tcPr>
          <w:p w:rsidR="00A54BF7" w:rsidRPr="00CD3DDF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8"/>
                <w:szCs w:val="18"/>
              </w:rPr>
            </w:pPr>
          </w:p>
        </w:tc>
        <w:tc>
          <w:tcPr>
            <w:tcW w:w="587" w:type="dxa"/>
            <w:gridSpan w:val="6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903" w:type="dxa"/>
            <w:gridSpan w:val="8"/>
            <w:vAlign w:val="center"/>
          </w:tcPr>
          <w:p w:rsidR="00A54BF7" w:rsidRPr="00D803E7" w:rsidRDefault="00A54BF7" w:rsidP="00D6463E">
            <w:pPr>
              <w:rPr>
                <w:rFonts w:ascii="Arial Narrow" w:hAnsi="Arial Narrow" w:cs="Arial"/>
                <w:sz w:val="18"/>
                <w:szCs w:val="18"/>
              </w:rPr>
            </w:pPr>
            <w:r w:rsidRPr="00D803E7">
              <w:rPr>
                <w:rFonts w:ascii="Arial Narrow" w:hAnsi="Arial Narrow" w:cs="Arial"/>
                <w:sz w:val="18"/>
                <w:szCs w:val="18"/>
              </w:rPr>
              <w:t>IT</w:t>
            </w:r>
          </w:p>
        </w:tc>
        <w:tc>
          <w:tcPr>
            <w:tcW w:w="1345" w:type="dxa"/>
            <w:gridSpan w:val="4"/>
          </w:tcPr>
          <w:p w:rsidR="00A54BF7" w:rsidRPr="00D803E7" w:rsidRDefault="00A54BF7" w:rsidP="00BA74C4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  <w:tc>
          <w:tcPr>
            <w:tcW w:w="748" w:type="dxa"/>
            <w:gridSpan w:val="8"/>
            <w:vAlign w:val="center"/>
          </w:tcPr>
          <w:p w:rsidR="00A54BF7" w:rsidRPr="00D803E7" w:rsidRDefault="00A54BF7" w:rsidP="00D646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2862" w:type="dxa"/>
            <w:gridSpan w:val="31"/>
            <w:vAlign w:val="center"/>
          </w:tcPr>
          <w:p w:rsidR="00A54BF7" w:rsidRPr="00D803E7" w:rsidRDefault="00A54BF7" w:rsidP="00731E5E">
            <w:pPr>
              <w:rPr>
                <w:rFonts w:ascii="Arial Narrow" w:hAnsi="Arial Narrow" w:cs="Arial"/>
                <w:sz w:val="18"/>
                <w:szCs w:val="20"/>
              </w:rPr>
            </w:pPr>
            <w:r w:rsidRPr="00D803E7">
              <w:rPr>
                <w:rFonts w:ascii="Arial Narrow" w:hAnsi="Arial Narrow" w:cs="Arial"/>
                <w:sz w:val="18"/>
                <w:szCs w:val="20"/>
              </w:rPr>
              <w:t>Other (Specify___________________)</w:t>
            </w:r>
          </w:p>
        </w:tc>
        <w:tc>
          <w:tcPr>
            <w:tcW w:w="1421" w:type="dxa"/>
            <w:gridSpan w:val="10"/>
          </w:tcPr>
          <w:p w:rsidR="00A54BF7" w:rsidRPr="00D803E7" w:rsidRDefault="00A54BF7" w:rsidP="00D6463E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Merge/>
          </w:tcPr>
          <w:p w:rsidR="00A54BF7" w:rsidRPr="00CD3DDF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8"/>
                <w:szCs w:val="18"/>
              </w:rPr>
            </w:pPr>
          </w:p>
        </w:tc>
        <w:tc>
          <w:tcPr>
            <w:tcW w:w="8445" w:type="dxa"/>
            <w:gridSpan w:val="57"/>
            <w:vAlign w:val="center"/>
          </w:tcPr>
          <w:p w:rsidR="00A54BF7" w:rsidRPr="00D803E7" w:rsidRDefault="00A54BF7" w:rsidP="005F37D7">
            <w:pPr>
              <w:jc w:val="right"/>
              <w:rPr>
                <w:rFonts w:ascii="Arial Narrow" w:hAnsi="Arial Narrow" w:cs="Arial"/>
                <w:b/>
                <w:sz w:val="18"/>
                <w:szCs w:val="20"/>
              </w:rPr>
            </w:pPr>
            <w:r w:rsidRPr="00D803E7">
              <w:rPr>
                <w:rFonts w:ascii="Arial Narrow" w:hAnsi="Arial Narrow" w:cs="Arial"/>
                <w:b/>
                <w:sz w:val="18"/>
                <w:szCs w:val="20"/>
              </w:rPr>
              <w:t>Total</w:t>
            </w:r>
          </w:p>
        </w:tc>
        <w:tc>
          <w:tcPr>
            <w:tcW w:w="1421" w:type="dxa"/>
            <w:gridSpan w:val="10"/>
          </w:tcPr>
          <w:p w:rsidR="00A54BF7" w:rsidRPr="00D803E7" w:rsidRDefault="00A54BF7" w:rsidP="00BA74C4">
            <w:pPr>
              <w:rPr>
                <w:rFonts w:ascii="Arial Narrow" w:hAnsi="Arial Narrow" w:cs="Arial"/>
                <w:sz w:val="18"/>
                <w:szCs w:val="20"/>
              </w:rPr>
            </w:pP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Align w:val="center"/>
          </w:tcPr>
          <w:p w:rsidR="00A54BF7" w:rsidRPr="00CD3DDF" w:rsidRDefault="009F0DE7" w:rsidP="009F0DE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5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BA74C4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es your institute insist on any work experience for its students?</w:t>
            </w:r>
            <w:r w:rsidR="00221E56">
              <w:rPr>
                <w:rFonts w:ascii="Arial Narrow" w:hAnsi="Arial Narrow" w:cs="Arial"/>
                <w:sz w:val="18"/>
                <w:szCs w:val="18"/>
              </w:rPr>
              <w:t xml:space="preserve">                    </w:t>
            </w:r>
            <w:r w:rsidR="00590502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590502"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BA74C4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40"/>
          <w:tblHeader/>
        </w:trPr>
        <w:tc>
          <w:tcPr>
            <w:tcW w:w="601" w:type="dxa"/>
            <w:vAlign w:val="center"/>
          </w:tcPr>
          <w:p w:rsidR="00A54BF7" w:rsidRPr="00CD3DDF" w:rsidRDefault="009F0DE7" w:rsidP="00BA74C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6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263FA9" w:rsidRDefault="00A54BF7" w:rsidP="009E433E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hat is the average work experience of the batch admitted in current AY</w:t>
            </w:r>
            <w:r w:rsidR="0078460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E166A">
              <w:rPr>
                <w:rFonts w:ascii="Arial Narrow" w:eastAsia="Calibri" w:hAnsi="Arial Narrow" w:cs="Arial"/>
                <w:b/>
                <w:sz w:val="18"/>
                <w:szCs w:val="18"/>
              </w:rPr>
              <w:t>201</w:t>
            </w:r>
            <w:r w:rsidR="006B6282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 w:rsidR="00EE166A"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6B6282">
              <w:rPr>
                <w:rFonts w:ascii="Arial Narrow" w:eastAsia="Calibri" w:hAnsi="Arial Narrow" w:cs="Arial"/>
                <w:b/>
                <w:sz w:val="18"/>
                <w:szCs w:val="18"/>
              </w:rPr>
              <w:t>9</w:t>
            </w:r>
            <w:r w:rsidR="0078460C" w:rsidRPr="0078460C">
              <w:rPr>
                <w:rFonts w:ascii="Arial Narrow" w:hAnsi="Arial Narrow" w:cs="Arial"/>
                <w:sz w:val="18"/>
                <w:szCs w:val="18"/>
              </w:rPr>
              <w:t>?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9E433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246A62">
              <w:rPr>
                <w:rFonts w:ascii="Arial Narrow" w:hAnsi="Arial Narrow" w:cs="Arial"/>
                <w:sz w:val="18"/>
                <w:szCs w:val="18"/>
              </w:rPr>
              <w:t>(In Month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BA74C4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A54BF7" w:rsidRPr="00C410B9" w:rsidTr="00684CD1">
        <w:trPr>
          <w:trHeight w:val="360"/>
          <w:tblHeader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A54BF7" w:rsidRPr="00BA74C4" w:rsidRDefault="009F0DE7" w:rsidP="00BA74C4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Arial Narrow" w:hAnsi="Arial Narrow" w:cs="Arial"/>
                <w:b/>
                <w:color w:val="FFFFFF" w:themeColor="background1"/>
                <w:sz w:val="28"/>
                <w:szCs w:val="28"/>
              </w:rPr>
              <w:t>SECTION E</w:t>
            </w:r>
            <w:r w:rsidR="00A54BF7">
              <w:rPr>
                <w:rFonts w:ascii="Arial Narrow" w:hAnsi="Arial Narrow" w:cs="Arial"/>
                <w:b/>
                <w:color w:val="FFFFFF" w:themeColor="background1"/>
                <w:sz w:val="28"/>
                <w:szCs w:val="28"/>
              </w:rPr>
              <w:t xml:space="preserve">: LEARNING EXPERIENCE </w:t>
            </w:r>
          </w:p>
        </w:tc>
      </w:tr>
      <w:tr w:rsidR="00A54BF7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A54BF7" w:rsidRPr="00CD3DDF" w:rsidRDefault="009F0DE7" w:rsidP="00BA74C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</w:t>
            </w:r>
            <w:r w:rsidR="00A54BF7"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66" w:type="dxa"/>
            <w:gridSpan w:val="67"/>
            <w:vAlign w:val="center"/>
          </w:tcPr>
          <w:p w:rsidR="00A54BF7" w:rsidRPr="00BA74C4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provide information about the following statements across all the functional areas.</w:t>
            </w:r>
          </w:p>
        </w:tc>
      </w:tr>
      <w:tr w:rsidR="00A54BF7" w:rsidRPr="00C410B9" w:rsidTr="007654A1">
        <w:trPr>
          <w:trHeight w:val="360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A54BF7" w:rsidRPr="00263FA9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445" w:type="dxa"/>
            <w:gridSpan w:val="57"/>
            <w:shd w:val="clear" w:color="auto" w:fill="C6D9F1" w:themeFill="text2" w:themeFillTint="33"/>
            <w:vAlign w:val="center"/>
          </w:tcPr>
          <w:p w:rsidR="00A54BF7" w:rsidRPr="00263FA9" w:rsidRDefault="00A54BF7" w:rsidP="00BA74C4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1421" w:type="dxa"/>
            <w:gridSpan w:val="10"/>
            <w:shd w:val="clear" w:color="auto" w:fill="C6D9F1" w:themeFill="text2" w:themeFillTint="33"/>
            <w:vAlign w:val="center"/>
          </w:tcPr>
          <w:p w:rsidR="00A54BF7" w:rsidRPr="00263FA9" w:rsidRDefault="00A54BF7" w:rsidP="00BA74C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</w:t>
            </w:r>
            <w:r w:rsidR="00E366C0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Value</w:t>
            </w: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A54BF7" w:rsidP="00BA74C4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263FA9" w:rsidRDefault="00A54BF7" w:rsidP="004C2EAB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 w:rsidR="003B4565">
              <w:rPr>
                <w:rFonts w:ascii="Arial Narrow" w:hAnsi="Arial Narrow" w:cs="Arial"/>
                <w:sz w:val="18"/>
                <w:szCs w:val="18"/>
              </w:rPr>
              <w:t xml:space="preserve"> faculty (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263FA9" w:rsidRDefault="00A54BF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A54BF7" w:rsidP="00BA74C4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263FA9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(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421" w:type="dxa"/>
            <w:gridSpan w:val="10"/>
            <w:vAlign w:val="center"/>
          </w:tcPr>
          <w:p w:rsidR="009C582E" w:rsidRPr="00263FA9" w:rsidRDefault="009C582E" w:rsidP="00CF2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A54BF7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263FA9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industry experience (Excluding teaching experience) 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263FA9" w:rsidRDefault="00A54BF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A54BF7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263FA9" w:rsidRDefault="00A54BF7" w:rsidP="00BA74C4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n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industry experience (Excluding teaching experience)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263FA9" w:rsidRDefault="00A54BF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A54BF7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263FA9" w:rsidRDefault="00A54BF7" w:rsidP="004D453B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five year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of teaching</w:t>
            </w:r>
            <w:r w:rsidR="0078460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experience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263FA9" w:rsidRDefault="00A54BF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A54BF7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263FA9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a Ph.D. 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263FA9" w:rsidRDefault="00A54BF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A54BF7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263FA9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a Ph.D.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263FA9" w:rsidRDefault="00A54BF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C511B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5C511B" w:rsidRPr="00263FA9" w:rsidRDefault="00DC6F4D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8445" w:type="dxa"/>
            <w:gridSpan w:val="57"/>
            <w:vAlign w:val="center"/>
          </w:tcPr>
          <w:p w:rsidR="005C511B" w:rsidRPr="00263FA9" w:rsidRDefault="005C511B" w:rsidP="00DC6F4D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DC6F4D">
              <w:rPr>
                <w:rFonts w:ascii="Arial Narrow" w:hAnsi="Arial Narrow" w:cs="Arial"/>
                <w:sz w:val="18"/>
                <w:szCs w:val="18"/>
              </w:rPr>
              <w:t xml:space="preserve">academic </w:t>
            </w:r>
            <w:r>
              <w:rPr>
                <w:rFonts w:ascii="Arial Narrow" w:hAnsi="Arial Narrow" w:cs="Arial"/>
                <w:sz w:val="18"/>
                <w:szCs w:val="18"/>
              </w:rPr>
              <w:t>qualification</w:t>
            </w:r>
            <w:r w:rsidR="004D4EA4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DC6F4D">
              <w:rPr>
                <w:rFonts w:ascii="Arial Narrow" w:hAnsi="Arial Narrow" w:cs="Arial"/>
                <w:sz w:val="18"/>
                <w:szCs w:val="18"/>
              </w:rPr>
              <w:t xml:space="preserve">taken in any other country </w:t>
            </w:r>
            <w:r w:rsidR="004D4EA4">
              <w:rPr>
                <w:rFonts w:ascii="Arial Narrow" w:hAnsi="Arial Narrow" w:cs="Arial"/>
                <w:b/>
                <w:i/>
                <w:sz w:val="18"/>
                <w:szCs w:val="18"/>
              </w:rPr>
              <w:t>[PLEASE ATTACH</w:t>
            </w:r>
            <w:r w:rsidR="004D4EA4"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THE </w:t>
            </w:r>
            <w:r w:rsidR="004D4EA4">
              <w:rPr>
                <w:rFonts w:ascii="Arial Narrow" w:hAnsi="Arial Narrow" w:cs="Arial"/>
                <w:b/>
                <w:i/>
                <w:sz w:val="18"/>
                <w:szCs w:val="18"/>
              </w:rPr>
              <w:t>SUPPORTING DOCUMENTS FOR FOREIGN QUALIFICATION</w:t>
            </w:r>
            <w:r w:rsidR="004D4EA4"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>]</w:t>
            </w:r>
          </w:p>
        </w:tc>
        <w:tc>
          <w:tcPr>
            <w:tcW w:w="1421" w:type="dxa"/>
            <w:gridSpan w:val="10"/>
            <w:vAlign w:val="center"/>
          </w:tcPr>
          <w:p w:rsidR="005C511B" w:rsidRPr="00263FA9" w:rsidRDefault="005C511B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2D692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2D6927" w:rsidRPr="00263FA9" w:rsidRDefault="00DC6F4D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445" w:type="dxa"/>
            <w:gridSpan w:val="57"/>
            <w:vAlign w:val="center"/>
          </w:tcPr>
          <w:p w:rsidR="002D6927" w:rsidRDefault="00FD4CEE" w:rsidP="00FD4CEE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="002D6927"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="002D6927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FD4CEE">
              <w:rPr>
                <w:rFonts w:ascii="Arial Narrow" w:hAnsi="Arial Narrow" w:cs="Arial"/>
                <w:sz w:val="18"/>
                <w:szCs w:val="18"/>
              </w:rPr>
              <w:t>with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2D6927" w:rsidRPr="002D6927">
              <w:rPr>
                <w:rFonts w:ascii="Arial Narrow" w:hAnsi="Arial Narrow" w:cs="Arial"/>
                <w:sz w:val="18"/>
                <w:szCs w:val="18"/>
              </w:rPr>
              <w:t>foreign teaching experience</w:t>
            </w:r>
            <w:r w:rsidR="002D6927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2D6927">
              <w:rPr>
                <w:rFonts w:ascii="Arial Narrow" w:hAnsi="Arial Narrow" w:cs="Arial"/>
                <w:b/>
                <w:i/>
                <w:sz w:val="18"/>
                <w:szCs w:val="18"/>
              </w:rPr>
              <w:t>[PLEASE GIVE DETAILS OF THE INSTITUTE WHERE THE FACULTY TAUGHT ALONG WITH THE TIME DURATION THE FACULTY HAS SPENT IN THE INSTITUTE</w:t>
            </w:r>
            <w:r w:rsidR="002D6927"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>]</w:t>
            </w:r>
          </w:p>
        </w:tc>
        <w:tc>
          <w:tcPr>
            <w:tcW w:w="1421" w:type="dxa"/>
            <w:gridSpan w:val="10"/>
            <w:vAlign w:val="center"/>
          </w:tcPr>
          <w:p w:rsidR="002D6927" w:rsidRPr="00263FA9" w:rsidRDefault="002D692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9C2091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DC6F4D" w:rsidRDefault="00A54BF7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Average annual salary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(In INR)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263FA9" w:rsidRDefault="00A54BF7" w:rsidP="00AA49A5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54BF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A54BF7" w:rsidRPr="00263FA9" w:rsidRDefault="009C2091" w:rsidP="0048270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8445" w:type="dxa"/>
            <w:gridSpan w:val="57"/>
            <w:vAlign w:val="center"/>
          </w:tcPr>
          <w:p w:rsidR="00A54BF7" w:rsidRPr="00DC6F4D" w:rsidRDefault="00A54BF7" w:rsidP="009F0D8B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What is the total number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aching hours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put in by the total faculty in the academic year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421" w:type="dxa"/>
            <w:gridSpan w:val="10"/>
            <w:vAlign w:val="center"/>
          </w:tcPr>
          <w:p w:rsidR="00A54BF7" w:rsidRPr="00263FA9" w:rsidRDefault="00A54BF7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263FA9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263FA9" w:rsidRDefault="006117E5" w:rsidP="003B4565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consultancy hou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t in by the full time permanent faculty in the academic year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263FA9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263FA9" w:rsidRDefault="006117E5" w:rsidP="003B4565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was the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DP and research hou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t in by the full time permanent faculty in the academic year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263FA9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263FA9" w:rsidRDefault="00E87CE8" w:rsidP="00E87CE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How many times did you significantly revamp your course curriculum in last 5 years?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[PLEASE GIVE SUPPORTING DOCUMENTS MENTIONING PRE &amp; POST REVAMPED COURSE CURRICULUM DETAILS AND WHY IT WAS DONE </w:t>
            </w:r>
            <w:r w:rsidR="00AD10E6">
              <w:rPr>
                <w:rFonts w:ascii="Arial Narrow" w:hAnsi="Arial Narrow" w:cs="Arial"/>
                <w:b/>
                <w:i/>
                <w:sz w:val="18"/>
                <w:szCs w:val="18"/>
              </w:rPr>
              <w:t>ALONG WITH ITS BENEFITS</w:t>
            </w:r>
            <w:r w:rsidRPr="0078460C">
              <w:rPr>
                <w:rFonts w:ascii="Arial Narrow" w:hAnsi="Arial Narrow" w:cs="Arial"/>
                <w:b/>
                <w:i/>
                <w:sz w:val="18"/>
                <w:szCs w:val="18"/>
              </w:rPr>
              <w:t>]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263FA9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1B7EFD" w:rsidRDefault="006117E5" w:rsidP="001B7EFD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national  seminars attended by total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DC6F4D" w:rsidRDefault="009C2091" w:rsidP="007029E5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6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DC6F4D" w:rsidRDefault="006117E5" w:rsidP="008064A6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Number of faculty whose work is published in any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national/</w:t>
            </w:r>
            <w:r w:rsidR="00E366C0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international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popular Business magazine/</w:t>
            </w:r>
            <w:r w:rsidR="00E366C0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newspaper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in last 1year</w:t>
            </w:r>
            <w:r w:rsidR="00DC6F4D">
              <w:rPr>
                <w:rFonts w:ascii="Arial Narrow" w:hAnsi="Arial Narrow" w:cs="Arial"/>
                <w:b/>
                <w:sz w:val="18"/>
                <w:szCs w:val="18"/>
              </w:rPr>
              <w:t xml:space="preserve"> [PLEASE GIVE DETAILS]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263FA9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263FA9" w:rsidRDefault="006117E5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faculty on Corporate Boards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1B7EFD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263FA9" w:rsidRDefault="006117E5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research papers presented by faculty at conferences in India &amp; abroad </w:t>
            </w:r>
            <w:r w:rsidR="00610EAA">
              <w:rPr>
                <w:rFonts w:ascii="Arial Narrow" w:hAnsi="Arial Narrow" w:cs="Arial"/>
                <w:sz w:val="18"/>
                <w:szCs w:val="18"/>
              </w:rPr>
              <w:t xml:space="preserve">during 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263FA9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263FA9" w:rsidRDefault="006117E5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 you involve Corporate Executives in course development?</w:t>
            </w:r>
            <w:r w:rsidR="00EE61DE">
              <w:rPr>
                <w:rFonts w:ascii="Arial Narrow" w:hAnsi="Arial Narrow" w:cs="Arial"/>
                <w:sz w:val="18"/>
                <w:szCs w:val="18"/>
              </w:rPr>
              <w:t xml:space="preserve">                             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263FA9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263FA9" w:rsidRDefault="006117E5" w:rsidP="00EE61DE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="00EE61DE" w:rsidRPr="00EE61DE">
              <w:rPr>
                <w:rFonts w:ascii="Arial Narrow" w:hAnsi="Arial Narrow" w:cs="Arial"/>
                <w:sz w:val="18"/>
                <w:szCs w:val="18"/>
              </w:rPr>
              <w:t>Grievance redressal mechanism for</w:t>
            </w:r>
            <w:r w:rsidR="00EE61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E61DE" w:rsidRPr="00EE61DE">
              <w:rPr>
                <w:rFonts w:ascii="Arial Narrow" w:hAnsi="Arial Narrow" w:cs="Arial"/>
                <w:sz w:val="18"/>
                <w:szCs w:val="18"/>
              </w:rPr>
              <w:t>faculty, staff and student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  <w:r w:rsidR="00EE61DE">
              <w:rPr>
                <w:rFonts w:ascii="Arial Narrow" w:hAnsi="Arial Narrow" w:cs="Arial"/>
                <w:sz w:val="18"/>
                <w:szCs w:val="18"/>
              </w:rPr>
              <w:t xml:space="preserve">      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117E5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6117E5" w:rsidRPr="00263FA9" w:rsidRDefault="009C2091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lastRenderedPageBreak/>
              <w:t>21</w:t>
            </w:r>
          </w:p>
        </w:tc>
        <w:tc>
          <w:tcPr>
            <w:tcW w:w="8445" w:type="dxa"/>
            <w:gridSpan w:val="57"/>
            <w:vAlign w:val="center"/>
          </w:tcPr>
          <w:p w:rsidR="006117E5" w:rsidRPr="00263FA9" w:rsidRDefault="006117E5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How </w:t>
            </w:r>
            <w:r w:rsidRPr="008E79F5">
              <w:rPr>
                <w:rFonts w:ascii="Arial Narrow" w:hAnsi="Arial Narrow" w:cs="Arial"/>
                <w:sz w:val="18"/>
                <w:szCs w:val="18"/>
              </w:rPr>
              <w:t>much percentage of attendance of a student is requir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for qualifying for semester exams? </w:t>
            </w:r>
          </w:p>
        </w:tc>
        <w:tc>
          <w:tcPr>
            <w:tcW w:w="1421" w:type="dxa"/>
            <w:gridSpan w:val="10"/>
            <w:vAlign w:val="center"/>
          </w:tcPr>
          <w:p w:rsidR="006117E5" w:rsidRPr="00263FA9" w:rsidRDefault="006117E5" w:rsidP="00BA74C4">
            <w:pPr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B2747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DB2747" w:rsidRDefault="00DB2747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8445" w:type="dxa"/>
            <w:gridSpan w:val="57"/>
            <w:vAlign w:val="center"/>
          </w:tcPr>
          <w:p w:rsidR="00DB2747" w:rsidRPr="00263FA9" w:rsidRDefault="00DB2747" w:rsidP="00BA74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live projects undertaken by faculty in AY 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EE166A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1421" w:type="dxa"/>
            <w:gridSpan w:val="10"/>
            <w:vAlign w:val="center"/>
          </w:tcPr>
          <w:p w:rsidR="00DB2747" w:rsidRPr="00263FA9" w:rsidRDefault="00DB2747" w:rsidP="00BA74C4">
            <w:pPr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EE166A" w:rsidRDefault="00EE166A" w:rsidP="007029E5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8445" w:type="dxa"/>
            <w:gridSpan w:val="57"/>
            <w:vAlign w:val="center"/>
          </w:tcPr>
          <w:p w:rsidR="00EE166A" w:rsidRPr="00263FA9" w:rsidRDefault="000E59F3" w:rsidP="000E59F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chapter/s writte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by existing permanent faculty in the last two yea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Nos.)</w:t>
            </w:r>
          </w:p>
        </w:tc>
        <w:tc>
          <w:tcPr>
            <w:tcW w:w="1421" w:type="dxa"/>
            <w:gridSpan w:val="10"/>
            <w:vAlign w:val="center"/>
          </w:tcPr>
          <w:p w:rsidR="00EE166A" w:rsidRPr="00263FA9" w:rsidRDefault="00EE166A" w:rsidP="00BA74C4">
            <w:pPr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97"/>
          <w:tblHeader/>
        </w:trPr>
        <w:tc>
          <w:tcPr>
            <w:tcW w:w="601" w:type="dxa"/>
            <w:vAlign w:val="center"/>
          </w:tcPr>
          <w:p w:rsidR="00EE166A" w:rsidRDefault="00EE166A" w:rsidP="00EE166A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8445" w:type="dxa"/>
            <w:gridSpan w:val="57"/>
            <w:vAlign w:val="center"/>
          </w:tcPr>
          <w:p w:rsidR="00EE166A" w:rsidRPr="00263FA9" w:rsidRDefault="000E59F3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blished by existing permanent faculty in the last two yea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Nos.)</w:t>
            </w:r>
          </w:p>
        </w:tc>
        <w:tc>
          <w:tcPr>
            <w:tcW w:w="1421" w:type="dxa"/>
            <w:gridSpan w:val="10"/>
            <w:vAlign w:val="center"/>
          </w:tcPr>
          <w:p w:rsidR="00EE166A" w:rsidRPr="00263FA9" w:rsidRDefault="00EE166A" w:rsidP="00EE166A">
            <w:pPr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432"/>
          <w:tblHeader/>
        </w:trPr>
        <w:tc>
          <w:tcPr>
            <w:tcW w:w="601" w:type="dxa"/>
            <w:vAlign w:val="center"/>
          </w:tcPr>
          <w:p w:rsidR="00EE166A" w:rsidRPr="0066329B" w:rsidRDefault="00EE166A" w:rsidP="00EE166A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2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blished by existing permanent faculty in the last two years:</w:t>
            </w:r>
          </w:p>
        </w:tc>
      </w:tr>
      <w:tr w:rsidR="00EE166A" w:rsidRPr="00C410B9" w:rsidTr="007654A1">
        <w:trPr>
          <w:trHeight w:val="340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612" w:type="dxa"/>
            <w:gridSpan w:val="11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573" w:type="dxa"/>
            <w:gridSpan w:val="13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Book</w:t>
            </w:r>
          </w:p>
        </w:tc>
        <w:tc>
          <w:tcPr>
            <w:tcW w:w="2396" w:type="dxa"/>
            <w:gridSpan w:val="22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Publisher</w:t>
            </w:r>
          </w:p>
        </w:tc>
        <w:tc>
          <w:tcPr>
            <w:tcW w:w="2285" w:type="dxa"/>
            <w:gridSpan w:val="21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Year of Publication</w:t>
            </w:r>
          </w:p>
        </w:tc>
      </w:tr>
      <w:tr w:rsidR="00EE166A" w:rsidRPr="00C410B9" w:rsidTr="007654A1">
        <w:trPr>
          <w:trHeight w:val="34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4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4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4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4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684CD1">
        <w:trPr>
          <w:trHeight w:val="360"/>
          <w:tblHeader/>
        </w:trPr>
        <w:tc>
          <w:tcPr>
            <w:tcW w:w="10467" w:type="dxa"/>
            <w:gridSpan w:val="68"/>
            <w:vAlign w:val="center"/>
          </w:tcPr>
          <w:p w:rsidR="00EE166A" w:rsidRPr="0066329B" w:rsidRDefault="00EE166A" w:rsidP="00EE166A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PLEASE USE ADDITIONAL SHEETS IF REQUIRED INDICATING QUESTION NUMBER]</w:t>
            </w:r>
          </w:p>
        </w:tc>
      </w:tr>
      <w:tr w:rsidR="00A86710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A86710" w:rsidRDefault="00A86710" w:rsidP="00EE166A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3</w:t>
            </w:r>
          </w:p>
        </w:tc>
        <w:tc>
          <w:tcPr>
            <w:tcW w:w="8003" w:type="dxa"/>
            <w:gridSpan w:val="52"/>
            <w:vAlign w:val="center"/>
          </w:tcPr>
          <w:p w:rsidR="00A86710" w:rsidRPr="00263FA9" w:rsidRDefault="00A86710" w:rsidP="00EE166A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Nos.)</w:t>
            </w:r>
          </w:p>
        </w:tc>
        <w:tc>
          <w:tcPr>
            <w:tcW w:w="1863" w:type="dxa"/>
            <w:gridSpan w:val="15"/>
            <w:vAlign w:val="center"/>
          </w:tcPr>
          <w:p w:rsidR="00A86710" w:rsidRPr="00263FA9" w:rsidRDefault="00A86710" w:rsidP="00EE166A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0"/>
          <w:tblHeader/>
        </w:trPr>
        <w:tc>
          <w:tcPr>
            <w:tcW w:w="601" w:type="dxa"/>
            <w:vAlign w:val="center"/>
          </w:tcPr>
          <w:p w:rsidR="00EE166A" w:rsidRPr="00CD3DDF" w:rsidRDefault="00EE166A" w:rsidP="00EE166A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3</w:t>
            </w:r>
            <w:r w:rsidR="00A86710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FA2200" w:rsidRDefault="00EE166A" w:rsidP="00EE166A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:</w:t>
            </w:r>
          </w:p>
        </w:tc>
      </w:tr>
      <w:tr w:rsidR="00EE166A" w:rsidRPr="00C410B9" w:rsidTr="007654A1">
        <w:trPr>
          <w:trHeight w:val="340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612" w:type="dxa"/>
            <w:gridSpan w:val="11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573" w:type="dxa"/>
            <w:gridSpan w:val="13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2396" w:type="dxa"/>
            <w:gridSpan w:val="22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2285" w:type="dxa"/>
            <w:gridSpan w:val="21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EE166A" w:rsidRPr="00C410B9" w:rsidTr="00C712AF">
        <w:trPr>
          <w:trHeight w:val="369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C712AF">
        <w:trPr>
          <w:trHeight w:val="369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C712AF">
        <w:trPr>
          <w:trHeight w:val="369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C712AF">
        <w:trPr>
          <w:trHeight w:val="369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C712AF">
        <w:trPr>
          <w:trHeight w:val="369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612" w:type="dxa"/>
            <w:gridSpan w:val="1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3" w:type="dxa"/>
            <w:gridSpan w:val="13"/>
            <w:vAlign w:val="center"/>
          </w:tcPr>
          <w:p w:rsidR="00EE166A" w:rsidRPr="00263FA9" w:rsidRDefault="00EE166A" w:rsidP="00EE166A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396" w:type="dxa"/>
            <w:gridSpan w:val="22"/>
            <w:vAlign w:val="center"/>
          </w:tcPr>
          <w:p w:rsidR="00EE166A" w:rsidRPr="00263FA9" w:rsidRDefault="00EE166A" w:rsidP="00EE166A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684CD1">
        <w:trPr>
          <w:trHeight w:val="461"/>
          <w:tblHeader/>
        </w:trPr>
        <w:tc>
          <w:tcPr>
            <w:tcW w:w="10467" w:type="dxa"/>
            <w:gridSpan w:val="68"/>
            <w:vAlign w:val="center"/>
          </w:tcPr>
          <w:p w:rsidR="00EE166A" w:rsidRPr="00FA2200" w:rsidRDefault="00EE166A" w:rsidP="00EE166A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PLEASE USE ADDITIONAL SHEETS IF REQUIRED INDICATING QUESTION NUMBER]</w:t>
            </w:r>
          </w:p>
        </w:tc>
      </w:tr>
      <w:tr w:rsidR="00EE166A" w:rsidRPr="00263FA9" w:rsidTr="007654A1">
        <w:trPr>
          <w:trHeight w:val="432"/>
          <w:tblHeader/>
        </w:trPr>
        <w:tc>
          <w:tcPr>
            <w:tcW w:w="601" w:type="dxa"/>
            <w:vAlign w:val="center"/>
          </w:tcPr>
          <w:p w:rsidR="00EE166A" w:rsidRPr="00CD3DDF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4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fill in the numerical details for the following:</w:t>
            </w:r>
          </w:p>
        </w:tc>
      </w:tr>
      <w:tr w:rsidR="00EE166A" w:rsidRPr="00263FA9" w:rsidTr="007654A1">
        <w:trPr>
          <w:trHeight w:val="340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7950" w:type="dxa"/>
            <w:gridSpan w:val="51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1916" w:type="dxa"/>
            <w:gridSpan w:val="16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eminars held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projects undertaken for industry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faculty training programs held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 college competitions </w:t>
            </w:r>
            <w:r w:rsidRPr="007910A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attend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 college competitions </w:t>
            </w:r>
            <w:r w:rsidRPr="007910A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ost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guest speakers from the industry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live projects with student participation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tress management training program (like </w:t>
            </w:r>
            <w:r>
              <w:rPr>
                <w:rFonts w:ascii="Arial Narrow" w:hAnsi="Arial Narrow" w:cs="Arial"/>
                <w:sz w:val="18"/>
                <w:szCs w:val="18"/>
              </w:rPr>
              <w:t>A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rt-of-living</w:t>
            </w:r>
            <w:r>
              <w:rPr>
                <w:rFonts w:ascii="Arial Narrow" w:hAnsi="Arial Narrow" w:cs="Arial"/>
                <w:sz w:val="18"/>
                <w:szCs w:val="18"/>
              </w:rPr>
              <w:t>, Yes + course etc.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) conducted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institute conduct Yoga/ Meditation classes on regular basis? </w:t>
            </w:r>
            <w:r w:rsidRPr="00DE747A">
              <w:rPr>
                <w:rFonts w:ascii="Arial Narrow" w:hAnsi="Arial Narrow" w:cs="Arial"/>
                <w:b/>
                <w:i/>
                <w:sz w:val="18"/>
                <w:szCs w:val="18"/>
              </w:rPr>
              <w:t>[YES/NO]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sz w:val="18"/>
                <w:szCs w:val="18"/>
              </w:rPr>
              <w:t>0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corporate or industry visits conducted for students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tudents completed their internship outside India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lastRenderedPageBreak/>
              <w:t>1</w:t>
            </w: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business acumen training &amp; development program for students (like Capstone Business Simulation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161E5D" w:rsidRDefault="00EE166A" w:rsidP="00EE166A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leadership development program conducted for students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161E5D" w:rsidRDefault="00EE166A" w:rsidP="00EE166A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161E5D">
              <w:rPr>
                <w:rFonts w:ascii="Arial Narrow" w:hAnsi="Arial Narrow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161E5D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Number of live case studies undertaken by students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 (It doesn’t include Summer Internship and course book based case studies)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161E5D" w:rsidRDefault="00EE166A" w:rsidP="00EE166A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161E5D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Number of students involved in the research &amp; consultancy undertaken by the institute in </w:t>
            </w:r>
            <w:r w:rsidRPr="00161E5D">
              <w:rPr>
                <w:rFonts w:ascii="Arial Narrow" w:hAnsi="Arial Narrow" w:cs="Arial"/>
                <w:b/>
                <w:sz w:val="18"/>
                <w:szCs w:val="18"/>
              </w:rPr>
              <w:t>last 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161E5D">
              <w:rPr>
                <w:rFonts w:ascii="Arial Narrow" w:hAnsi="Arial Narrow" w:cs="Arial"/>
                <w:b/>
                <w:sz w:val="18"/>
                <w:szCs w:val="18"/>
              </w:rPr>
              <w:t>year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161E5D" w:rsidRDefault="00EE166A" w:rsidP="00EE166A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6</w:t>
            </w:r>
          </w:p>
        </w:tc>
        <w:tc>
          <w:tcPr>
            <w:tcW w:w="7950" w:type="dxa"/>
            <w:gridSpan w:val="5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How </w:t>
            </w:r>
            <w:r>
              <w:rPr>
                <w:rFonts w:ascii="Arial Narrow" w:hAnsi="Arial Narrow" w:cs="Arial"/>
                <w:sz w:val="18"/>
                <w:szCs w:val="18"/>
              </w:rPr>
              <w:t>many credit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point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re given to summer internship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while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assessing a student?</w:t>
            </w:r>
          </w:p>
        </w:tc>
        <w:tc>
          <w:tcPr>
            <w:tcW w:w="1916" w:type="dxa"/>
            <w:gridSpan w:val="16"/>
            <w:vAlign w:val="center"/>
          </w:tcPr>
          <w:p w:rsidR="00EE166A" w:rsidRPr="00013B5C" w:rsidRDefault="00EE166A" w:rsidP="00EE166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EE166A" w:rsidTr="007654A1">
        <w:trPr>
          <w:trHeight w:val="418"/>
          <w:tblHeader/>
        </w:trPr>
        <w:tc>
          <w:tcPr>
            <w:tcW w:w="601" w:type="dxa"/>
            <w:vMerge w:val="restart"/>
          </w:tcPr>
          <w:p w:rsidR="00EE166A" w:rsidRPr="00DB102D" w:rsidRDefault="00EE166A" w:rsidP="00EE166A">
            <w:pPr>
              <w:jc w:val="center"/>
              <w:rPr>
                <w:rFonts w:ascii="Arial Narrow" w:hAnsi="Arial Narrow" w:cs="Arial"/>
                <w:b/>
                <w:sz w:val="10"/>
                <w:szCs w:val="18"/>
              </w:rPr>
            </w:pPr>
          </w:p>
          <w:p w:rsidR="00EE166A" w:rsidRPr="00FE48E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5</w:t>
            </w:r>
          </w:p>
        </w:tc>
        <w:tc>
          <w:tcPr>
            <w:tcW w:w="9866" w:type="dxa"/>
            <w:gridSpan w:val="67"/>
            <w:vAlign w:val="center"/>
          </w:tcPr>
          <w:p w:rsidR="00EE166A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 the students get opportunity to work on corporate sponsored projects?</w:t>
            </w:r>
          </w:p>
        </w:tc>
      </w:tr>
      <w:tr w:rsidR="00EE166A" w:rsidRPr="00263FA9" w:rsidTr="007654A1">
        <w:trPr>
          <w:trHeight w:val="418"/>
          <w:tblHeader/>
        </w:trPr>
        <w:tc>
          <w:tcPr>
            <w:tcW w:w="601" w:type="dxa"/>
            <w:vMerge/>
          </w:tcPr>
          <w:p w:rsidR="00EE166A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587" w:type="dxa"/>
            <w:gridSpan w:val="6"/>
            <w:vAlign w:val="center"/>
          </w:tcPr>
          <w:p w:rsidR="00EE166A" w:rsidRPr="00DA2027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DA2027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598" w:type="dxa"/>
            <w:gridSpan w:val="18"/>
            <w:vAlign w:val="center"/>
          </w:tcPr>
          <w:p w:rsidR="00EE166A" w:rsidRPr="00DA2027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DA2027"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553" w:type="dxa"/>
            <w:gridSpan w:val="6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128" w:type="dxa"/>
            <w:gridSpan w:val="37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EE166A" w:rsidTr="007654A1">
        <w:trPr>
          <w:trHeight w:val="576"/>
          <w:tblHeader/>
        </w:trPr>
        <w:tc>
          <w:tcPr>
            <w:tcW w:w="601" w:type="dxa"/>
            <w:vAlign w:val="center"/>
          </w:tcPr>
          <w:p w:rsidR="00EE166A" w:rsidRPr="00AB7910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5a</w:t>
            </w:r>
          </w:p>
        </w:tc>
        <w:tc>
          <w:tcPr>
            <w:tcW w:w="9866" w:type="dxa"/>
            <w:gridSpan w:val="67"/>
            <w:vAlign w:val="center"/>
          </w:tcPr>
          <w:p w:rsidR="00EE166A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f yes, list such projects undertaken in the last year </w:t>
            </w:r>
            <w:r w:rsidRPr="00263FA9">
              <w:rPr>
                <w:rFonts w:ascii="Arial Narrow" w:hAnsi="Arial Narrow" w:cs="Arial"/>
                <w:b/>
                <w:i/>
                <w:sz w:val="18"/>
                <w:szCs w:val="18"/>
              </w:rPr>
              <w:t>[</w:t>
            </w:r>
            <w:r w:rsidRPr="00263FA9">
              <w:rPr>
                <w:rFonts w:ascii="Arial Narrow" w:hAnsi="Arial Narrow" w:cs="Arial"/>
                <w:b/>
                <w:i/>
                <w:smallCaps/>
                <w:sz w:val="18"/>
                <w:szCs w:val="18"/>
              </w:rPr>
              <w:t>ADD ADDITIONAL SHEET IF NECESSARY]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 w:val="0"/>
                <w:sz w:val="18"/>
                <w:szCs w:val="18"/>
              </w:rPr>
              <w:t>S.N</w:t>
            </w:r>
          </w:p>
        </w:tc>
        <w:tc>
          <w:tcPr>
            <w:tcW w:w="5185" w:type="dxa"/>
            <w:gridSpan w:val="24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 w:val="0"/>
                <w:sz w:val="18"/>
                <w:szCs w:val="18"/>
              </w:rPr>
              <w:t>Name of the Project</w:t>
            </w:r>
          </w:p>
        </w:tc>
        <w:tc>
          <w:tcPr>
            <w:tcW w:w="4681" w:type="dxa"/>
            <w:gridSpan w:val="43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 w:val="0"/>
                <w:sz w:val="18"/>
                <w:szCs w:val="18"/>
              </w:rPr>
              <w:t>Name of the client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5185" w:type="dxa"/>
            <w:gridSpan w:val="24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  <w:tc>
          <w:tcPr>
            <w:tcW w:w="4681" w:type="dxa"/>
            <w:gridSpan w:val="43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5185" w:type="dxa"/>
            <w:gridSpan w:val="24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  <w:tc>
          <w:tcPr>
            <w:tcW w:w="4681" w:type="dxa"/>
            <w:gridSpan w:val="43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5185" w:type="dxa"/>
            <w:gridSpan w:val="24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  <w:tc>
          <w:tcPr>
            <w:tcW w:w="4681" w:type="dxa"/>
            <w:gridSpan w:val="43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</w:tr>
      <w:tr w:rsidR="00EE166A" w:rsidRPr="00273A8D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E6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273A8D" w:rsidRDefault="00EE166A" w:rsidP="00EE166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73A8D">
              <w:rPr>
                <w:rFonts w:ascii="Arial Narrow" w:hAnsi="Arial Narrow" w:cs="Arial"/>
                <w:b w:val="0"/>
                <w:sz w:val="18"/>
                <w:szCs w:val="18"/>
              </w:rPr>
              <w:t>Please give number and value of research projects undertaken with industry and governmen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t in the year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5185" w:type="dxa"/>
            <w:gridSpan w:val="24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Research Projects</w:t>
            </w:r>
          </w:p>
        </w:tc>
        <w:tc>
          <w:tcPr>
            <w:tcW w:w="4681" w:type="dxa"/>
            <w:gridSpan w:val="43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Number/Value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185" w:type="dxa"/>
            <w:gridSpan w:val="24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government sponsored research projects</w:t>
            </w:r>
          </w:p>
        </w:tc>
        <w:tc>
          <w:tcPr>
            <w:tcW w:w="4681" w:type="dxa"/>
            <w:gridSpan w:val="43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185" w:type="dxa"/>
            <w:gridSpan w:val="24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industry sponsored research projects</w:t>
            </w:r>
          </w:p>
        </w:tc>
        <w:tc>
          <w:tcPr>
            <w:tcW w:w="4681" w:type="dxa"/>
            <w:gridSpan w:val="43"/>
          </w:tcPr>
          <w:p w:rsidR="00EE166A" w:rsidRPr="00263FA9" w:rsidRDefault="00EE166A" w:rsidP="00EE166A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5185" w:type="dxa"/>
            <w:gridSpan w:val="24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Value of government sponsored research projects                   </w:t>
            </w:r>
          </w:p>
        </w:tc>
        <w:tc>
          <w:tcPr>
            <w:tcW w:w="4681" w:type="dxa"/>
            <w:gridSpan w:val="4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in Rs. Lakhs)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5185" w:type="dxa"/>
            <w:gridSpan w:val="24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Value of industry sponsored research projects                         </w:t>
            </w:r>
          </w:p>
        </w:tc>
        <w:tc>
          <w:tcPr>
            <w:tcW w:w="4681" w:type="dxa"/>
            <w:gridSpan w:val="4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in Rs. Lakhs)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910572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7</w:t>
            </w:r>
          </w:p>
        </w:tc>
        <w:tc>
          <w:tcPr>
            <w:tcW w:w="5185" w:type="dxa"/>
            <w:gridSpan w:val="24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the value of </w:t>
            </w:r>
            <w:r w:rsidRPr="00263FA9">
              <w:rPr>
                <w:rFonts w:ascii="Arial Narrow" w:hAnsi="Arial Narrow" w:cs="Arial"/>
                <w:b/>
                <w:i/>
                <w:sz w:val="18"/>
                <w:szCs w:val="18"/>
                <w:u w:val="single"/>
              </w:rPr>
              <w:t>(in Rs lakhs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th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revenue generated from consulting assignments taken by your institute in the year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  <w:tc>
          <w:tcPr>
            <w:tcW w:w="4681" w:type="dxa"/>
            <w:gridSpan w:val="43"/>
            <w:vAlign w:val="center"/>
          </w:tcPr>
          <w:p w:rsidR="00EE166A" w:rsidRPr="00263FA9" w:rsidRDefault="00EE166A" w:rsidP="00EE166A">
            <w:pPr>
              <w:jc w:val="right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Lakhs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Merge w:val="restart"/>
          </w:tcPr>
          <w:p w:rsidR="00EE166A" w:rsidRPr="00DB102D" w:rsidRDefault="00EE166A" w:rsidP="00EE166A">
            <w:pPr>
              <w:jc w:val="center"/>
              <w:rPr>
                <w:rFonts w:ascii="Arial Narrow" w:hAnsi="Arial Narrow" w:cs="Arial"/>
                <w:b/>
                <w:sz w:val="12"/>
                <w:szCs w:val="18"/>
              </w:rPr>
            </w:pPr>
          </w:p>
          <w:p w:rsidR="00EE166A" w:rsidRPr="00910572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8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 you have any alumni association?</w:t>
            </w:r>
          </w:p>
        </w:tc>
      </w:tr>
      <w:tr w:rsidR="00EE166A" w:rsidRPr="00762322" w:rsidTr="007654A1">
        <w:trPr>
          <w:trHeight w:val="357"/>
          <w:tblHeader/>
        </w:trPr>
        <w:tc>
          <w:tcPr>
            <w:tcW w:w="601" w:type="dxa"/>
            <w:vMerge/>
            <w:vAlign w:val="center"/>
          </w:tcPr>
          <w:p w:rsidR="00EE166A" w:rsidRPr="00762322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499" w:type="dxa"/>
            <w:gridSpan w:val="3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686" w:type="dxa"/>
            <w:gridSpan w:val="21"/>
            <w:vAlign w:val="center"/>
          </w:tcPr>
          <w:p w:rsidR="00EE166A" w:rsidRPr="004D10C4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614" w:type="dxa"/>
            <w:gridSpan w:val="7"/>
            <w:vAlign w:val="center"/>
          </w:tcPr>
          <w:p w:rsidR="00EE166A" w:rsidRPr="00762322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762322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067" w:type="dxa"/>
            <w:gridSpan w:val="36"/>
            <w:vAlign w:val="center"/>
          </w:tcPr>
          <w:p w:rsidR="00EE166A" w:rsidRPr="00762322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2322"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EE166A" w:rsidRPr="00762322" w:rsidTr="007654A1">
        <w:trPr>
          <w:trHeight w:val="340"/>
          <w:tblHeader/>
        </w:trPr>
        <w:tc>
          <w:tcPr>
            <w:tcW w:w="601" w:type="dxa"/>
            <w:vAlign w:val="center"/>
          </w:tcPr>
          <w:p w:rsidR="00EE166A" w:rsidRPr="00910572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9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762322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provide the follow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nformation:</w:t>
            </w:r>
          </w:p>
        </w:tc>
      </w:tr>
      <w:tr w:rsidR="00EE166A" w:rsidRPr="00263FA9" w:rsidTr="007654A1">
        <w:trPr>
          <w:trHeight w:val="340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Year</w:t>
            </w:r>
          </w:p>
        </w:tc>
        <w:tc>
          <w:tcPr>
            <w:tcW w:w="2612" w:type="dxa"/>
            <w:gridSpan w:val="11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a)</w:t>
            </w:r>
          </w:p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Does your institute organize annual alumni meet?</w:t>
            </w:r>
          </w:p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 2-No</w:t>
            </w:r>
          </w:p>
        </w:tc>
        <w:tc>
          <w:tcPr>
            <w:tcW w:w="2573" w:type="dxa"/>
            <w:gridSpan w:val="13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b)</w:t>
            </w:r>
          </w:p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Total number of members in the alumni association</w:t>
            </w:r>
          </w:p>
        </w:tc>
        <w:tc>
          <w:tcPr>
            <w:tcW w:w="2396" w:type="dxa"/>
            <w:gridSpan w:val="22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c)</w:t>
            </w:r>
          </w:p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Financial Assistance provided by total alumni (In Rs.)</w:t>
            </w:r>
          </w:p>
        </w:tc>
        <w:tc>
          <w:tcPr>
            <w:tcW w:w="2285" w:type="dxa"/>
            <w:gridSpan w:val="21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d)</w:t>
            </w:r>
          </w:p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Assistance in final placements( No. of placements through alumni)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DB102D" w:rsidRDefault="00EE166A" w:rsidP="00C85FB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135B07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612" w:type="dxa"/>
            <w:gridSpan w:val="11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73" w:type="dxa"/>
            <w:gridSpan w:val="13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396" w:type="dxa"/>
            <w:gridSpan w:val="22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285" w:type="dxa"/>
            <w:gridSpan w:val="21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Align w:val="center"/>
          </w:tcPr>
          <w:p w:rsidR="00EE166A" w:rsidRPr="00DB102D" w:rsidRDefault="00C85FB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135B07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612" w:type="dxa"/>
            <w:gridSpan w:val="11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573" w:type="dxa"/>
            <w:gridSpan w:val="13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396" w:type="dxa"/>
            <w:gridSpan w:val="22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285" w:type="dxa"/>
            <w:gridSpan w:val="21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69"/>
          <w:tblHeader/>
        </w:trPr>
        <w:tc>
          <w:tcPr>
            <w:tcW w:w="601" w:type="dxa"/>
            <w:vMerge w:val="restart"/>
          </w:tcPr>
          <w:p w:rsidR="00EE166A" w:rsidRPr="00DB102D" w:rsidRDefault="00EE166A" w:rsidP="00EE166A">
            <w:pPr>
              <w:jc w:val="center"/>
              <w:rPr>
                <w:rFonts w:ascii="Arial Narrow" w:hAnsi="Arial Narrow" w:cs="Arial"/>
                <w:b/>
                <w:sz w:val="12"/>
                <w:szCs w:val="18"/>
              </w:rPr>
            </w:pPr>
          </w:p>
          <w:p w:rsidR="00EE166A" w:rsidRPr="00C865DD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0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Please provide information on which of the following teaching tools/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303E01">
              <w:rPr>
                <w:rFonts w:ascii="Arial Narrow" w:hAnsi="Arial Narrow" w:cs="Arial"/>
                <w:sz w:val="18"/>
                <w:szCs w:val="18"/>
              </w:rPr>
              <w:t>instruments are used in your institute while teaching :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Merge/>
            <w:vAlign w:val="center"/>
          </w:tcPr>
          <w:p w:rsidR="00EE166A" w:rsidRPr="00FF1987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82" w:type="dxa"/>
            <w:gridSpan w:val="7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.No.</w:t>
            </w:r>
          </w:p>
        </w:tc>
        <w:tc>
          <w:tcPr>
            <w:tcW w:w="3313" w:type="dxa"/>
            <w:gridSpan w:val="9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Tools/ teaching instruments</w:t>
            </w:r>
          </w:p>
        </w:tc>
        <w:tc>
          <w:tcPr>
            <w:tcW w:w="1014" w:type="dxa"/>
            <w:gridSpan w:val="4"/>
            <w:shd w:val="clear" w:color="auto" w:fill="C6D9F1" w:themeFill="text2" w:themeFillTint="33"/>
            <w:vAlign w:val="center"/>
          </w:tcPr>
          <w:p w:rsidR="00EE166A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 – Yes,</w:t>
            </w:r>
          </w:p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 – No</w:t>
            </w:r>
          </w:p>
        </w:tc>
        <w:tc>
          <w:tcPr>
            <w:tcW w:w="646" w:type="dxa"/>
            <w:gridSpan w:val="7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.No.</w:t>
            </w:r>
          </w:p>
        </w:tc>
        <w:tc>
          <w:tcPr>
            <w:tcW w:w="3200" w:type="dxa"/>
            <w:gridSpan w:val="33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Tools/ teaching instruments</w:t>
            </w:r>
          </w:p>
        </w:tc>
        <w:tc>
          <w:tcPr>
            <w:tcW w:w="1011" w:type="dxa"/>
            <w:gridSpan w:val="7"/>
            <w:shd w:val="clear" w:color="auto" w:fill="C6D9F1" w:themeFill="text2" w:themeFillTint="33"/>
            <w:vAlign w:val="center"/>
          </w:tcPr>
          <w:p w:rsidR="00EE166A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 – Yes,</w:t>
            </w:r>
          </w:p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 - No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Merge/>
            <w:vAlign w:val="center"/>
          </w:tcPr>
          <w:p w:rsidR="00EE166A" w:rsidRPr="00FF1987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82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313" w:type="dxa"/>
            <w:gridSpan w:val="9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Classroom Teaching</w:t>
            </w:r>
          </w:p>
        </w:tc>
        <w:tc>
          <w:tcPr>
            <w:tcW w:w="1014" w:type="dxa"/>
            <w:gridSpan w:val="4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46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200" w:type="dxa"/>
            <w:gridSpan w:val="33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Management Research Projects</w:t>
            </w:r>
          </w:p>
        </w:tc>
        <w:tc>
          <w:tcPr>
            <w:tcW w:w="1011" w:type="dxa"/>
            <w:gridSpan w:val="7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Merge/>
            <w:vAlign w:val="center"/>
          </w:tcPr>
          <w:p w:rsidR="00EE166A" w:rsidRPr="00FF1987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82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313" w:type="dxa"/>
            <w:gridSpan w:val="9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Industrial Visits</w:t>
            </w:r>
          </w:p>
        </w:tc>
        <w:tc>
          <w:tcPr>
            <w:tcW w:w="1014" w:type="dxa"/>
            <w:gridSpan w:val="4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46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200" w:type="dxa"/>
            <w:gridSpan w:val="33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Problem Solving Sessions</w:t>
            </w:r>
          </w:p>
        </w:tc>
        <w:tc>
          <w:tcPr>
            <w:tcW w:w="1011" w:type="dxa"/>
            <w:gridSpan w:val="7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Merge/>
            <w:vAlign w:val="center"/>
          </w:tcPr>
          <w:p w:rsidR="00EE166A" w:rsidRPr="00FF1987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82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313" w:type="dxa"/>
            <w:gridSpan w:val="9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Case Study based</w:t>
            </w:r>
          </w:p>
        </w:tc>
        <w:tc>
          <w:tcPr>
            <w:tcW w:w="1014" w:type="dxa"/>
            <w:gridSpan w:val="4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46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200" w:type="dxa"/>
            <w:gridSpan w:val="33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Team Projects</w:t>
            </w:r>
          </w:p>
        </w:tc>
        <w:tc>
          <w:tcPr>
            <w:tcW w:w="1011" w:type="dxa"/>
            <w:gridSpan w:val="7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Merge/>
            <w:vAlign w:val="center"/>
          </w:tcPr>
          <w:p w:rsidR="00EE166A" w:rsidRPr="00FF1987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82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313" w:type="dxa"/>
            <w:gridSpan w:val="9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Role Plays</w:t>
            </w:r>
          </w:p>
        </w:tc>
        <w:tc>
          <w:tcPr>
            <w:tcW w:w="1014" w:type="dxa"/>
            <w:gridSpan w:val="4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46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200" w:type="dxa"/>
            <w:gridSpan w:val="33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Quizzes</w:t>
            </w:r>
          </w:p>
        </w:tc>
        <w:tc>
          <w:tcPr>
            <w:tcW w:w="1011" w:type="dxa"/>
            <w:gridSpan w:val="7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Merge/>
            <w:vAlign w:val="center"/>
          </w:tcPr>
          <w:p w:rsidR="00EE166A" w:rsidRPr="00FF1987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82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313" w:type="dxa"/>
            <w:gridSpan w:val="9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Live Projects</w:t>
            </w:r>
          </w:p>
        </w:tc>
        <w:tc>
          <w:tcPr>
            <w:tcW w:w="1014" w:type="dxa"/>
            <w:gridSpan w:val="4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46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4211" w:type="dxa"/>
            <w:gridSpan w:val="40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Other Specify</w:t>
            </w:r>
            <w:r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EE166A" w:rsidRPr="00263FA9" w:rsidTr="007654A1">
        <w:trPr>
          <w:trHeight w:val="357"/>
          <w:tblHeader/>
        </w:trPr>
        <w:tc>
          <w:tcPr>
            <w:tcW w:w="601" w:type="dxa"/>
            <w:vMerge/>
            <w:vAlign w:val="center"/>
          </w:tcPr>
          <w:p w:rsidR="00EE166A" w:rsidRPr="00FF1987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82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313" w:type="dxa"/>
            <w:gridSpan w:val="9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03E01">
              <w:rPr>
                <w:rFonts w:ascii="Arial Narrow" w:hAnsi="Arial Narrow" w:cs="Arial"/>
                <w:sz w:val="18"/>
                <w:szCs w:val="18"/>
              </w:rPr>
              <w:t>Scenario Planning</w:t>
            </w:r>
          </w:p>
        </w:tc>
        <w:tc>
          <w:tcPr>
            <w:tcW w:w="1014" w:type="dxa"/>
            <w:gridSpan w:val="4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646" w:type="dxa"/>
            <w:gridSpan w:val="7"/>
            <w:vAlign w:val="center"/>
          </w:tcPr>
          <w:p w:rsidR="00EE166A" w:rsidRPr="00807C0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4211" w:type="dxa"/>
            <w:gridSpan w:val="40"/>
            <w:vAlign w:val="center"/>
          </w:tcPr>
          <w:p w:rsidR="00EE166A" w:rsidRPr="00303E01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Other Specify</w:t>
            </w:r>
            <w:r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EE166A" w:rsidRPr="00C410B9" w:rsidTr="00684CD1">
        <w:trPr>
          <w:trHeight w:val="424"/>
          <w:tblHeader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EE166A" w:rsidRPr="00A67D1B" w:rsidRDefault="00EE166A" w:rsidP="00EE166A">
            <w:pPr>
              <w:jc w:val="center"/>
              <w:rPr>
                <w:rFonts w:ascii="Arial Narrow" w:eastAsia="Calibri" w:hAnsi="Arial Narrow" w:cs="Arial"/>
                <w:b/>
                <w:color w:val="FFFFFF" w:themeColor="background1"/>
                <w:sz w:val="18"/>
                <w:szCs w:val="18"/>
              </w:rPr>
            </w:pPr>
            <w:r w:rsidRPr="00A67D1B">
              <w:rPr>
                <w:rFonts w:ascii="Arial Narrow" w:eastAsia="Calibri" w:hAnsi="Arial Narrow" w:cs="Arial"/>
                <w:b/>
                <w:color w:val="FFFFFF" w:themeColor="background1"/>
                <w:sz w:val="28"/>
                <w:szCs w:val="18"/>
              </w:rPr>
              <w:lastRenderedPageBreak/>
              <w:t xml:space="preserve">SECTION </w:t>
            </w:r>
            <w:r>
              <w:rPr>
                <w:rFonts w:ascii="Arial Narrow" w:eastAsia="Calibri" w:hAnsi="Arial Narrow" w:cs="Arial"/>
                <w:b/>
                <w:color w:val="FFFFFF" w:themeColor="background1"/>
                <w:sz w:val="28"/>
                <w:szCs w:val="18"/>
              </w:rPr>
              <w:t>F</w:t>
            </w:r>
            <w:r w:rsidRPr="00A67D1B">
              <w:rPr>
                <w:rFonts w:ascii="Arial Narrow" w:eastAsia="Calibri" w:hAnsi="Arial Narrow" w:cs="Arial"/>
                <w:b/>
                <w:color w:val="FFFFFF" w:themeColor="background1"/>
                <w:sz w:val="28"/>
                <w:szCs w:val="18"/>
              </w:rPr>
              <w:t xml:space="preserve">: </w:t>
            </w:r>
            <w:r>
              <w:rPr>
                <w:rFonts w:ascii="Arial Narrow" w:eastAsia="Calibri" w:hAnsi="Arial Narrow" w:cs="Arial"/>
                <w:b/>
                <w:color w:val="FFFFFF" w:themeColor="background1"/>
                <w:sz w:val="28"/>
                <w:szCs w:val="18"/>
              </w:rPr>
              <w:t xml:space="preserve">LIVING EXPERIENCE </w:t>
            </w:r>
          </w:p>
        </w:tc>
      </w:tr>
      <w:tr w:rsidR="00EE166A" w:rsidRPr="00C410B9" w:rsidTr="00684CD1">
        <w:trPr>
          <w:trHeight w:val="424"/>
          <w:tblHeader/>
        </w:trPr>
        <w:tc>
          <w:tcPr>
            <w:tcW w:w="10467" w:type="dxa"/>
            <w:gridSpan w:val="68"/>
            <w:shd w:val="clear" w:color="auto" w:fill="auto"/>
            <w:vAlign w:val="center"/>
          </w:tcPr>
          <w:p w:rsidR="00EE166A" w:rsidRDefault="00EE166A" w:rsidP="00EE166A">
            <w:pPr>
              <w:jc w:val="center"/>
              <w:rPr>
                <w:rFonts w:ascii="Arial Narrow" w:hAnsi="Arial Narrow" w:cs="Arial"/>
                <w:b/>
                <w:sz w:val="20"/>
                <w:szCs w:val="18"/>
              </w:rPr>
            </w:pPr>
            <w:r w:rsidRPr="00763723">
              <w:rPr>
                <w:rFonts w:ascii="Arial Narrow" w:hAnsi="Arial Narrow" w:cs="Arial"/>
                <w:b/>
                <w:sz w:val="20"/>
                <w:szCs w:val="18"/>
              </w:rPr>
              <w:t>PLEASE FILL INFORMATION FOR FULL TIME FLAGSHIP PROGRAM OFFERED AT THIS CAMPUS ONLY.</w:t>
            </w:r>
          </w:p>
          <w:p w:rsidR="00EE166A" w:rsidRPr="00763723" w:rsidRDefault="00EE166A" w:rsidP="00EE166A">
            <w:pPr>
              <w:jc w:val="center"/>
              <w:rPr>
                <w:rFonts w:ascii="Arial Narrow" w:eastAsia="Calibri" w:hAnsi="Arial Narrow" w:cs="Arial"/>
                <w:b/>
                <w:color w:val="FFFFFF" w:themeColor="background1"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(</w:t>
            </w:r>
            <w:r w:rsidRPr="00D0323A">
              <w:rPr>
                <w:rFonts w:ascii="Arial Narrow" w:hAnsi="Arial Narrow" w:cs="Arial"/>
                <w:b/>
                <w:i/>
                <w:sz w:val="18"/>
                <w:szCs w:val="18"/>
              </w:rPr>
              <w:t>Universities are requested to provide information only for the management courses.)</w:t>
            </w:r>
          </w:p>
        </w:tc>
      </w:tr>
      <w:tr w:rsidR="00EE166A" w:rsidRPr="00C410B9" w:rsidTr="007654A1">
        <w:trPr>
          <w:trHeight w:val="438"/>
          <w:tblHeader/>
        </w:trPr>
        <w:tc>
          <w:tcPr>
            <w:tcW w:w="601" w:type="dxa"/>
            <w:vAlign w:val="center"/>
          </w:tcPr>
          <w:p w:rsidR="00EE166A" w:rsidRPr="00CD3DDF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263FA9" w:rsidRDefault="00EE166A" w:rsidP="00EE166A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give the numerical details for each of the statements given below for the FLAGSHIP PROGRAM: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F7F33">
              <w:rPr>
                <w:rFonts w:ascii="Arial Narrow" w:hAnsi="Arial Narrow" w:cs="Arial"/>
                <w:b/>
                <w:i/>
                <w:sz w:val="18"/>
                <w:szCs w:val="18"/>
              </w:rPr>
              <w:t>(in case multiple programs/ courses offered, provide pro-rata data for FLAGSHIP Program only)</w:t>
            </w:r>
          </w:p>
        </w:tc>
      </w:tr>
      <w:tr w:rsidR="00EE166A" w:rsidRPr="00C410B9" w:rsidTr="007654A1">
        <w:trPr>
          <w:trHeight w:val="438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6867" w:type="dxa"/>
            <w:gridSpan w:val="38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2999" w:type="dxa"/>
            <w:gridSpan w:val="29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EE166A" w:rsidRPr="00C410B9" w:rsidTr="007654A1">
        <w:trPr>
          <w:trHeight w:val="531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ampus area in </w:t>
            </w:r>
            <w:r w:rsidRPr="00DE747A">
              <w:rPr>
                <w:rFonts w:ascii="Arial Narrow" w:hAnsi="Arial Narrow" w:cs="Arial"/>
                <w:b/>
                <w:sz w:val="18"/>
                <w:szCs w:val="18"/>
              </w:rPr>
              <w:t>acres o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nl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438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built up area (in </w:t>
            </w:r>
            <w:r w:rsidRPr="00C47F1A">
              <w:rPr>
                <w:rFonts w:ascii="Arial Narrow" w:hAnsi="Arial Narrow" w:cs="Arial"/>
                <w:b/>
                <w:sz w:val="18"/>
                <w:szCs w:val="18"/>
              </w:rPr>
              <w:t xml:space="preserve">sq. Feet 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only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438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books in library 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438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ubscribed </w:t>
            </w:r>
            <w:r w:rsidRPr="00E9237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rint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national journals in library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ubscribed </w:t>
            </w:r>
            <w:r w:rsidRPr="00E9237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onlin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national journals in library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books added during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last 3 years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journals added during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last 3 years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Auditoriums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onference rooms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Faculty cabin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otal number of desktop computers provided in lab to students of FLAGSHIP PROGRAM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recreation rooms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C712AF">
        <w:trPr>
          <w:trHeight w:val="363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tting capacity for students in the librar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provide number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anti-ragging cell in the college? 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Is there health care facility on campus?</w:t>
            </w: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5A4F8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C712AF">
        <w:trPr>
          <w:trHeight w:val="68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7</w:t>
            </w:r>
          </w:p>
        </w:tc>
        <w:tc>
          <w:tcPr>
            <w:tcW w:w="6867" w:type="dxa"/>
            <w:gridSpan w:val="38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s your institute building certified as “Green Building” by any agency such as -</w:t>
            </w:r>
            <w:r>
              <w:t xml:space="preserve"> </w:t>
            </w:r>
            <w:r w:rsidRPr="00FA6222">
              <w:rPr>
                <w:rFonts w:ascii="Arial Narrow" w:hAnsi="Arial Narrow" w:cs="Arial"/>
                <w:sz w:val="18"/>
                <w:szCs w:val="18"/>
              </w:rPr>
              <w:t>The Indian Green Building Council (IGBC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, </w:t>
            </w:r>
            <w:r w:rsidRPr="00FA6222">
              <w:rPr>
                <w:rFonts w:ascii="Arial Narrow" w:hAnsi="Arial Narrow" w:cs="Arial"/>
                <w:sz w:val="18"/>
                <w:szCs w:val="18"/>
              </w:rPr>
              <w:t>Leadership in Energy and Environmental Design (LEED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, </w:t>
            </w:r>
            <w:r w:rsidRPr="00FA6222">
              <w:rPr>
                <w:rFonts w:ascii="Arial Narrow" w:hAnsi="Arial Narrow" w:cs="Arial"/>
                <w:sz w:val="18"/>
                <w:szCs w:val="18"/>
              </w:rPr>
              <w:t>Bureau of Energy Efficiency (BEE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, etc.?  </w:t>
            </w:r>
            <w:r w:rsidRPr="005A4F8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2999" w:type="dxa"/>
            <w:gridSpan w:val="29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CD3DDF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8D26B1" w:rsidRDefault="00EE166A" w:rsidP="00EE166A">
            <w:pPr>
              <w:ind w:left="720" w:hanging="720"/>
              <w:jc w:val="both"/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respond “Yes” to the facilities available in your campus and “No” to tho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 not available in your campus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CODE 1-Yes 2- No]</w:t>
            </w: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3184" w:type="dxa"/>
            <w:gridSpan w:val="13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134" w:type="dxa"/>
            <w:gridSpan w:val="4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 2-No</w:t>
            </w:r>
          </w:p>
        </w:tc>
        <w:tc>
          <w:tcPr>
            <w:tcW w:w="867" w:type="dxa"/>
            <w:gridSpan w:val="7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3260" w:type="dxa"/>
            <w:gridSpan w:val="33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421" w:type="dxa"/>
            <w:gridSpan w:val="10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EE166A" w:rsidRPr="00C410B9" w:rsidTr="007654A1">
        <w:trPr>
          <w:trHeight w:val="468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184" w:type="dxa"/>
            <w:gridSpan w:val="1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anteen</w:t>
            </w:r>
          </w:p>
        </w:tc>
        <w:tc>
          <w:tcPr>
            <w:tcW w:w="1134" w:type="dxa"/>
            <w:gridSpan w:val="4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260" w:type="dxa"/>
            <w:gridSpan w:val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i-Fi facilities</w:t>
            </w:r>
          </w:p>
        </w:tc>
        <w:tc>
          <w:tcPr>
            <w:tcW w:w="1421" w:type="dxa"/>
            <w:gridSpan w:val="10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423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184" w:type="dxa"/>
            <w:gridSpan w:val="1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ricket Ground</w:t>
            </w:r>
          </w:p>
        </w:tc>
        <w:tc>
          <w:tcPr>
            <w:tcW w:w="1134" w:type="dxa"/>
            <w:gridSpan w:val="4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260" w:type="dxa"/>
            <w:gridSpan w:val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Hostel facilities for men</w:t>
            </w:r>
          </w:p>
        </w:tc>
        <w:tc>
          <w:tcPr>
            <w:tcW w:w="1421" w:type="dxa"/>
            <w:gridSpan w:val="10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4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184" w:type="dxa"/>
            <w:gridSpan w:val="13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Basketball court</w:t>
            </w:r>
          </w:p>
        </w:tc>
        <w:tc>
          <w:tcPr>
            <w:tcW w:w="1134" w:type="dxa"/>
            <w:gridSpan w:val="4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260" w:type="dxa"/>
            <w:gridSpan w:val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Hostel facilities for women</w:t>
            </w:r>
          </w:p>
        </w:tc>
        <w:tc>
          <w:tcPr>
            <w:tcW w:w="1421" w:type="dxa"/>
            <w:gridSpan w:val="10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486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184" w:type="dxa"/>
            <w:gridSpan w:val="1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otball Ground</w:t>
            </w:r>
          </w:p>
        </w:tc>
        <w:tc>
          <w:tcPr>
            <w:tcW w:w="1134" w:type="dxa"/>
            <w:gridSpan w:val="4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3260" w:type="dxa"/>
            <w:gridSpan w:val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Residence facility for faculty</w:t>
            </w:r>
          </w:p>
        </w:tc>
        <w:tc>
          <w:tcPr>
            <w:tcW w:w="1421" w:type="dxa"/>
            <w:gridSpan w:val="10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423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184" w:type="dxa"/>
            <w:gridSpan w:val="1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wimming Pool</w:t>
            </w:r>
          </w:p>
        </w:tc>
        <w:tc>
          <w:tcPr>
            <w:tcW w:w="1134" w:type="dxa"/>
            <w:gridSpan w:val="4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3260" w:type="dxa"/>
            <w:gridSpan w:val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able Tennis boards</w:t>
            </w:r>
          </w:p>
        </w:tc>
        <w:tc>
          <w:tcPr>
            <w:tcW w:w="1421" w:type="dxa"/>
            <w:gridSpan w:val="10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639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184" w:type="dxa"/>
            <w:gridSpan w:val="1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Lawn Tennis Court</w:t>
            </w:r>
          </w:p>
        </w:tc>
        <w:tc>
          <w:tcPr>
            <w:tcW w:w="1134" w:type="dxa"/>
            <w:gridSpan w:val="4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7" w:type="dxa"/>
            <w:gridSpan w:val="7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3260" w:type="dxa"/>
            <w:gridSpan w:val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Gymnasium</w:t>
            </w:r>
          </w:p>
        </w:tc>
        <w:tc>
          <w:tcPr>
            <w:tcW w:w="1421" w:type="dxa"/>
            <w:gridSpan w:val="10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365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184" w:type="dxa"/>
            <w:gridSpan w:val="1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Badminton Court</w:t>
            </w:r>
          </w:p>
        </w:tc>
        <w:tc>
          <w:tcPr>
            <w:tcW w:w="1134" w:type="dxa"/>
            <w:gridSpan w:val="4"/>
            <w:vAlign w:val="center"/>
          </w:tcPr>
          <w:p w:rsidR="00EE166A" w:rsidRPr="00DA2027" w:rsidRDefault="00EE166A" w:rsidP="00EE166A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5548" w:type="dxa"/>
            <w:gridSpan w:val="50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Other Specify</w:t>
            </w:r>
            <w:r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EE166A" w:rsidRPr="00C410B9" w:rsidTr="00684CD1">
        <w:trPr>
          <w:trHeight w:val="292"/>
          <w:tblHeader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EE166A" w:rsidRPr="008D26B1" w:rsidRDefault="00EE166A" w:rsidP="00EE166A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FFFFFF" w:themeColor="background1"/>
                <w:sz w:val="28"/>
                <w:szCs w:val="18"/>
              </w:rPr>
              <w:lastRenderedPageBreak/>
              <w:t>SECTION G</w:t>
            </w:r>
            <w:r w:rsidRPr="008D26B1">
              <w:rPr>
                <w:rFonts w:ascii="Arial Narrow" w:hAnsi="Arial Narrow" w:cs="Arial"/>
                <w:b/>
                <w:color w:val="FFFFFF" w:themeColor="background1"/>
                <w:sz w:val="28"/>
                <w:szCs w:val="18"/>
              </w:rPr>
              <w:t xml:space="preserve">:  </w:t>
            </w:r>
            <w:r>
              <w:rPr>
                <w:rFonts w:ascii="Arial Narrow" w:hAnsi="Arial Narrow" w:cs="Arial"/>
                <w:b/>
                <w:color w:val="FFFFFF" w:themeColor="background1"/>
                <w:sz w:val="28"/>
                <w:szCs w:val="18"/>
              </w:rPr>
              <w:t>FUTURE ORIENTATION</w:t>
            </w:r>
          </w:p>
        </w:tc>
      </w:tr>
      <w:tr w:rsidR="00EE166A" w:rsidRPr="00C410B9" w:rsidTr="00684CD1">
        <w:trPr>
          <w:trHeight w:val="424"/>
          <w:tblHeader/>
        </w:trPr>
        <w:tc>
          <w:tcPr>
            <w:tcW w:w="10467" w:type="dxa"/>
            <w:gridSpan w:val="68"/>
            <w:shd w:val="clear" w:color="auto" w:fill="auto"/>
            <w:vAlign w:val="center"/>
          </w:tcPr>
          <w:p w:rsidR="00EE166A" w:rsidRPr="008D26B1" w:rsidRDefault="00EE166A" w:rsidP="00EE166A">
            <w:pPr>
              <w:pStyle w:val="Title"/>
              <w:ind w:left="360"/>
              <w:rPr>
                <w:rFonts w:ascii="Arial Narrow" w:hAnsi="Arial Narrow" w:cs="Arial"/>
                <w:bCs w:val="0"/>
                <w:sz w:val="20"/>
                <w:szCs w:val="18"/>
              </w:rPr>
            </w:pPr>
            <w:r w:rsidRPr="008D26B1">
              <w:rPr>
                <w:rFonts w:ascii="Arial Narrow" w:hAnsi="Arial Narrow" w:cs="Arial"/>
                <w:bCs w:val="0"/>
                <w:sz w:val="20"/>
                <w:szCs w:val="18"/>
              </w:rPr>
              <w:t>PLEASE FILL INFORMATION FOR FULL TIME FLAGSHIP PROGRAM OFFERED AT THIS CAMPUS ONLY.</w:t>
            </w:r>
          </w:p>
        </w:tc>
      </w:tr>
      <w:tr w:rsidR="00EE166A" w:rsidRPr="00C410B9" w:rsidTr="007654A1">
        <w:trPr>
          <w:trHeight w:val="424"/>
          <w:tblHeader/>
        </w:trPr>
        <w:tc>
          <w:tcPr>
            <w:tcW w:w="601" w:type="dxa"/>
            <w:vAlign w:val="center"/>
          </w:tcPr>
          <w:p w:rsidR="00EE166A" w:rsidRPr="00CD3DDF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Pr="00CD3DDF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fill in the numerical details for the following:</w:t>
            </w:r>
          </w:p>
        </w:tc>
      </w:tr>
      <w:tr w:rsidR="00EE166A" w:rsidRPr="00C410B9" w:rsidTr="007654A1">
        <w:trPr>
          <w:trHeight w:val="424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7581" w:type="dxa"/>
            <w:gridSpan w:val="46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2285" w:type="dxa"/>
            <w:gridSpan w:val="21"/>
            <w:shd w:val="clear" w:color="auto" w:fill="C6D9F1" w:themeFill="text2" w:themeFillTint="33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otal number of student foreign exchange progra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that lasted for at least 2 months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  <w:r w:rsidRPr="00763723">
              <w:rPr>
                <w:rFonts w:ascii="Arial Narrow" w:hAnsi="Arial Narrow" w:cs="Arial"/>
                <w:sz w:val="24"/>
                <w:szCs w:val="18"/>
              </w:rPr>
              <w:t>*</w:t>
            </w:r>
            <w:r w:rsidRPr="00763723">
              <w:rPr>
                <w:rStyle w:val="FootnoteReference"/>
                <w:rFonts w:ascii="Arial Narrow" w:hAnsi="Arial Narrow" w:cs="Arial"/>
                <w:color w:val="FFFFFF" w:themeColor="background1"/>
                <w:sz w:val="18"/>
                <w:szCs w:val="18"/>
              </w:rPr>
              <w:footnoteReference w:id="1"/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rcentage of student </w:t>
            </w:r>
            <w:r w:rsidRPr="00952B6E">
              <w:rPr>
                <w:rFonts w:ascii="Arial Narrow" w:hAnsi="Arial Narrow" w:cs="Arial"/>
                <w:sz w:val="18"/>
                <w:szCs w:val="18"/>
              </w:rPr>
              <w:t xml:space="preserve">of the institute sent abroad through student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foreign </w:t>
            </w:r>
            <w:r w:rsidRPr="00952B6E">
              <w:rPr>
                <w:rFonts w:ascii="Arial Narrow" w:hAnsi="Arial Narrow" w:cs="Arial"/>
                <w:sz w:val="18"/>
                <w:szCs w:val="18"/>
              </w:rPr>
              <w:t xml:space="preserve">exchange program </w:t>
            </w:r>
            <w:r>
              <w:rPr>
                <w:rFonts w:ascii="Arial Narrow" w:hAnsi="Arial Narrow" w:cs="Arial"/>
                <w:sz w:val="18"/>
                <w:szCs w:val="18"/>
              </w:rPr>
              <w:t>(that lasted for at least 2 months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  <w:r w:rsidRPr="00763723">
              <w:rPr>
                <w:rFonts w:ascii="Arial Narrow" w:hAnsi="Arial Narrow" w:cs="Arial"/>
                <w:sz w:val="22"/>
                <w:szCs w:val="18"/>
              </w:rPr>
              <w:t>*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ercentage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952B6E">
              <w:rPr>
                <w:rFonts w:ascii="Arial Narrow" w:hAnsi="Arial Narrow" w:cs="Arial"/>
                <w:sz w:val="18"/>
                <w:szCs w:val="18"/>
              </w:rPr>
              <w:t xml:space="preserve">Foreign Students came to your institute through student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foreign </w:t>
            </w:r>
            <w:r w:rsidRPr="00952B6E">
              <w:rPr>
                <w:rFonts w:ascii="Arial Narrow" w:hAnsi="Arial Narrow" w:cs="Arial"/>
                <w:sz w:val="18"/>
                <w:szCs w:val="18"/>
              </w:rPr>
              <w:t>exchange progr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that lasted for at least 2 months)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  <w:r w:rsidRPr="00F83ACC">
              <w:rPr>
                <w:rFonts w:ascii="Arial Narrow" w:hAnsi="Arial Narrow" w:cs="Arial"/>
                <w:sz w:val="22"/>
                <w:szCs w:val="18"/>
              </w:rPr>
              <w:t>*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national seminars attended by total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otal number of faculty participating in foreign exchange progra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centage of faculty of the institute sent abroad through faculty exchange program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a</w:t>
            </w:r>
          </w:p>
        </w:tc>
        <w:tc>
          <w:tcPr>
            <w:tcW w:w="7581" w:type="dxa"/>
            <w:gridSpan w:val="46"/>
            <w:vAlign w:val="center"/>
          </w:tcPr>
          <w:p w:rsidR="00EE166A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centage of foreign faculty came to your institute through faculty exchange program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6B6282">
              <w:rPr>
                <w:rFonts w:ascii="Arial Narrow" w:hAnsi="Arial Narrow" w:cs="Arial"/>
                <w:sz w:val="18"/>
                <w:szCs w:val="18"/>
              </w:rPr>
              <w:t>2018-19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international faculty in your institute 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165F91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165F91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165F91">
              <w:rPr>
                <w:rFonts w:ascii="Arial Narrow" w:hAnsi="Arial Narrow" w:cs="Arial"/>
                <w:sz w:val="18"/>
                <w:szCs w:val="18"/>
              </w:rPr>
              <w:t>Number of subscribed online international journals in library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165F91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165F91" w:rsidRDefault="00EE166A" w:rsidP="00EE166A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165F91">
              <w:rPr>
                <w:rFonts w:ascii="Arial Narrow" w:hAnsi="Arial Narrow" w:cs="Arial"/>
                <w:sz w:val="18"/>
                <w:szCs w:val="18"/>
              </w:rPr>
              <w:t>Number of subscribed printed international journals in library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 you teach any foreign language to students?   (1) Yes, (2) No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a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If yes, which foreign language?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Merge w:val="restart"/>
            <w:vAlign w:val="center"/>
          </w:tcPr>
          <w:p w:rsidR="00EE166A" w:rsidRPr="00982850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Pr="00982850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es the institute administer an incubation center for entrepreneurship skill enhancement?</w:t>
            </w: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Merge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87" w:type="dxa"/>
            <w:gridSpan w:val="6"/>
            <w:vAlign w:val="center"/>
          </w:tcPr>
          <w:p w:rsidR="00EE166A" w:rsidRPr="004D10C4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598" w:type="dxa"/>
            <w:gridSpan w:val="18"/>
            <w:vAlign w:val="center"/>
          </w:tcPr>
          <w:p w:rsidR="00EE166A" w:rsidRPr="004D10C4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553" w:type="dxa"/>
            <w:gridSpan w:val="6"/>
            <w:vAlign w:val="center"/>
          </w:tcPr>
          <w:p w:rsidR="00EE166A" w:rsidRPr="00263FA9" w:rsidRDefault="00EE166A" w:rsidP="00EE166A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128" w:type="dxa"/>
            <w:gridSpan w:val="37"/>
            <w:vAlign w:val="center"/>
          </w:tcPr>
          <w:p w:rsidR="00EE166A" w:rsidRPr="00263FA9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Pr="002059D5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Pr="002059D5">
              <w:rPr>
                <w:rFonts w:ascii="Arial Narrow" w:hAnsi="Arial Narrow" w:cs="Arial"/>
                <w:b/>
                <w:sz w:val="18"/>
                <w:szCs w:val="18"/>
              </w:rPr>
              <w:t>2a</w:t>
            </w:r>
          </w:p>
        </w:tc>
        <w:tc>
          <w:tcPr>
            <w:tcW w:w="9866" w:type="dxa"/>
            <w:gridSpan w:val="67"/>
            <w:vAlign w:val="center"/>
          </w:tcPr>
          <w:p w:rsidR="00EE166A" w:rsidRPr="00BC0170" w:rsidRDefault="00EE166A" w:rsidP="00EE166A">
            <w:pPr>
              <w:rPr>
                <w:rFonts w:ascii="Arial Narrow" w:hAnsi="Arial Narrow" w:cs="Arial"/>
                <w:sz w:val="6"/>
                <w:szCs w:val="18"/>
              </w:rPr>
            </w:pPr>
          </w:p>
          <w:p w:rsidR="00EE166A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If yes, please provide the details</w:t>
            </w:r>
          </w:p>
          <w:p w:rsidR="009D56A2" w:rsidRDefault="009D56A2" w:rsidP="00EE166A">
            <w:pPr>
              <w:tabs>
                <w:tab w:val="left" w:pos="9079"/>
              </w:tabs>
              <w:rPr>
                <w:rFonts w:ascii="Arial Narrow" w:hAnsi="Arial Narrow" w:cs="Arial"/>
                <w:sz w:val="18"/>
                <w:szCs w:val="18"/>
              </w:rPr>
            </w:pPr>
          </w:p>
          <w:p w:rsidR="009D56A2" w:rsidRDefault="009D56A2" w:rsidP="00EE166A">
            <w:pPr>
              <w:tabs>
                <w:tab w:val="left" w:pos="9079"/>
              </w:tabs>
              <w:rPr>
                <w:rFonts w:ascii="Arial Narrow" w:hAnsi="Arial Narrow" w:cs="Arial"/>
                <w:sz w:val="18"/>
                <w:szCs w:val="18"/>
              </w:rPr>
            </w:pPr>
          </w:p>
          <w:p w:rsidR="00EE166A" w:rsidRDefault="00EE166A" w:rsidP="00EE166A">
            <w:pPr>
              <w:tabs>
                <w:tab w:val="left" w:pos="9079"/>
              </w:tabs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ab/>
            </w: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2b</w:t>
            </w:r>
          </w:p>
        </w:tc>
        <w:tc>
          <w:tcPr>
            <w:tcW w:w="7581" w:type="dxa"/>
            <w:gridSpan w:val="46"/>
            <w:vAlign w:val="center"/>
          </w:tcPr>
          <w:p w:rsidR="00EE166A" w:rsidRPr="00BC0170" w:rsidRDefault="00EE166A" w:rsidP="00EE166A">
            <w:pPr>
              <w:rPr>
                <w:rFonts w:ascii="Arial Narrow" w:hAnsi="Arial Narrow" w:cs="Arial"/>
                <w:sz w:val="6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total number of successful start-up/s in last 5 years from the institute incubation center?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BC0170" w:rsidRDefault="00EE166A" w:rsidP="00EE166A">
            <w:pPr>
              <w:rPr>
                <w:rFonts w:ascii="Arial Narrow" w:hAnsi="Arial Narrow" w:cs="Arial"/>
                <w:sz w:val="6"/>
                <w:szCs w:val="18"/>
              </w:rPr>
            </w:pPr>
          </w:p>
        </w:tc>
      </w:tr>
      <w:tr w:rsidR="00EE166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EE166A" w:rsidRDefault="00EE166A" w:rsidP="00EE166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2c</w:t>
            </w:r>
          </w:p>
        </w:tc>
        <w:tc>
          <w:tcPr>
            <w:tcW w:w="7581" w:type="dxa"/>
            <w:gridSpan w:val="46"/>
            <w:vAlign w:val="center"/>
          </w:tcPr>
          <w:p w:rsidR="00EE166A" w:rsidRDefault="00EE166A" w:rsidP="00EE166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total funding received by the start-up/s in last 5 years?</w:t>
            </w:r>
          </w:p>
        </w:tc>
        <w:tc>
          <w:tcPr>
            <w:tcW w:w="2285" w:type="dxa"/>
            <w:gridSpan w:val="21"/>
            <w:vAlign w:val="center"/>
          </w:tcPr>
          <w:p w:rsidR="00EE166A" w:rsidRPr="002F3E9D" w:rsidRDefault="00EE166A" w:rsidP="00EE166A">
            <w:pPr>
              <w:rPr>
                <w:rFonts w:ascii="Arial Narrow" w:hAnsi="Arial Narrow" w:cs="Arial"/>
                <w:b/>
                <w:sz w:val="6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n R</w:t>
            </w:r>
            <w:r w:rsidRPr="002F3E9D">
              <w:rPr>
                <w:rFonts w:ascii="Arial Narrow" w:hAnsi="Arial Narrow" w:cs="Arial"/>
                <w:b/>
                <w:sz w:val="18"/>
                <w:szCs w:val="18"/>
              </w:rPr>
              <w:t>s.</w:t>
            </w:r>
          </w:p>
        </w:tc>
      </w:tr>
      <w:tr w:rsidR="00DE747A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DE747A" w:rsidRDefault="00DE747A" w:rsidP="00DE747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3</w:t>
            </w:r>
          </w:p>
        </w:tc>
        <w:tc>
          <w:tcPr>
            <w:tcW w:w="9866" w:type="dxa"/>
            <w:gridSpan w:val="67"/>
            <w:vAlign w:val="center"/>
          </w:tcPr>
          <w:p w:rsidR="00DE747A" w:rsidRDefault="00DE747A" w:rsidP="00DE747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es your institute have any tie up with any foreign 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                                                                                      </w:t>
            </w:r>
            <w:r w:rsidR="00E069D6">
              <w:rPr>
                <w:rFonts w:ascii="Arial Narrow" w:hAnsi="Arial Narrow" w:cs="Arial"/>
                <w:sz w:val="18"/>
                <w:szCs w:val="18"/>
              </w:rPr>
              <w:t xml:space="preserve"> (1) Ye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 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D10C4">
              <w:rPr>
                <w:rFonts w:ascii="Arial Narrow" w:hAnsi="Arial Narrow" w:cs="Arial"/>
                <w:sz w:val="18"/>
                <w:szCs w:val="18"/>
              </w:rPr>
              <w:t>(2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D10C4"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DE747A" w:rsidRPr="00C410B9" w:rsidTr="007654A1">
        <w:trPr>
          <w:trHeight w:val="486"/>
          <w:tblHeader/>
        </w:trPr>
        <w:tc>
          <w:tcPr>
            <w:tcW w:w="601" w:type="dxa"/>
          </w:tcPr>
          <w:p w:rsidR="00DE747A" w:rsidRPr="00B1120C" w:rsidRDefault="00DE747A" w:rsidP="00DE747A">
            <w:pPr>
              <w:jc w:val="center"/>
              <w:rPr>
                <w:rFonts w:ascii="Arial Narrow" w:hAnsi="Arial Narrow" w:cs="Arial"/>
                <w:b/>
                <w:sz w:val="10"/>
                <w:szCs w:val="18"/>
              </w:rPr>
            </w:pPr>
          </w:p>
          <w:p w:rsidR="00DE747A" w:rsidRDefault="00DE747A" w:rsidP="00DE747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3a</w:t>
            </w:r>
          </w:p>
        </w:tc>
        <w:tc>
          <w:tcPr>
            <w:tcW w:w="9866" w:type="dxa"/>
            <w:gridSpan w:val="67"/>
            <w:vAlign w:val="center"/>
          </w:tcPr>
          <w:p w:rsidR="00DE747A" w:rsidRPr="00B1120C" w:rsidRDefault="00DE747A" w:rsidP="00DE747A">
            <w:pPr>
              <w:rPr>
                <w:rFonts w:ascii="Arial Narrow" w:hAnsi="Arial Narrow" w:cs="Arial"/>
                <w:sz w:val="10"/>
                <w:szCs w:val="18"/>
              </w:rPr>
            </w:pPr>
          </w:p>
          <w:p w:rsidR="00DE747A" w:rsidRDefault="00DE747A" w:rsidP="00DE747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f yes, please provide the university details</w:t>
            </w:r>
          </w:p>
          <w:p w:rsidR="009D56A2" w:rsidRDefault="009D56A2" w:rsidP="00DE747A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9D56A2" w:rsidRDefault="009D56A2" w:rsidP="00DE747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DE747A" w:rsidRDefault="00DE747A" w:rsidP="00DE747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G4</w:t>
            </w:r>
          </w:p>
        </w:tc>
        <w:tc>
          <w:tcPr>
            <w:tcW w:w="9866" w:type="dxa"/>
            <w:gridSpan w:val="67"/>
            <w:vAlign w:val="center"/>
          </w:tcPr>
          <w:p w:rsidR="00DE747A" w:rsidRPr="003F2BED" w:rsidRDefault="00DE747A" w:rsidP="00DE747A">
            <w:pPr>
              <w:rPr>
                <w:rFonts w:ascii="Arial Narrow" w:hAnsi="Arial Narrow" w:cs="Arial"/>
                <w:sz w:val="8"/>
                <w:szCs w:val="18"/>
              </w:rPr>
            </w:pPr>
            <w:r w:rsidRPr="00C50ED5">
              <w:rPr>
                <w:rFonts w:ascii="Arial Narrow" w:hAnsi="Arial Narrow" w:cs="Arial"/>
                <w:sz w:val="18"/>
                <w:szCs w:val="18"/>
              </w:rPr>
              <w:t>Does your institute train students to do business in global environment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 xml:space="preserve">[PLEASE PROVIDE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SUPPORTING </w:t>
            </w:r>
            <w:r w:rsidR="00FD44DE">
              <w:rPr>
                <w:rFonts w:ascii="Arial Narrow" w:hAnsi="Arial Narrow" w:cs="Arial"/>
                <w:b/>
                <w:sz w:val="18"/>
                <w:szCs w:val="18"/>
              </w:rPr>
              <w:t>DOCUMENTS</w:t>
            </w:r>
            <w:r w:rsidR="00FD44DE" w:rsidRPr="001E5726">
              <w:rPr>
                <w:rFonts w:ascii="Arial Narrow" w:hAnsi="Arial Narrow" w:cs="Arial"/>
                <w:b/>
                <w:sz w:val="18"/>
                <w:szCs w:val="18"/>
              </w:rPr>
              <w:t>]</w:t>
            </w:r>
            <w:r w:rsidR="00FD44DE"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FD44DE">
              <w:rPr>
                <w:rFonts w:ascii="Arial Narrow" w:hAnsi="Arial Narrow" w:cs="Arial"/>
                <w:sz w:val="18"/>
                <w:szCs w:val="18"/>
              </w:rPr>
              <w:t>(</w:t>
            </w:r>
            <w:r w:rsidRPr="00583D1A">
              <w:rPr>
                <w:rFonts w:ascii="Arial Narrow" w:hAnsi="Arial Narrow" w:cs="Arial"/>
                <w:sz w:val="18"/>
                <w:szCs w:val="18"/>
              </w:rPr>
              <w:t>1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583D1A">
              <w:rPr>
                <w:rFonts w:ascii="Arial Narrow" w:hAnsi="Arial Narrow" w:cs="Arial"/>
                <w:sz w:val="18"/>
                <w:szCs w:val="18"/>
              </w:rPr>
              <w:t>Yes</w:t>
            </w:r>
            <w:r w:rsidR="00E069D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 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2) No</w:t>
            </w:r>
          </w:p>
        </w:tc>
      </w:tr>
      <w:tr w:rsidR="00DE747A" w:rsidRPr="00C410B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DE747A" w:rsidRDefault="00DE747A" w:rsidP="00DE747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5</w:t>
            </w:r>
          </w:p>
        </w:tc>
        <w:tc>
          <w:tcPr>
            <w:tcW w:w="9866" w:type="dxa"/>
            <w:gridSpan w:val="67"/>
            <w:vAlign w:val="center"/>
          </w:tcPr>
          <w:p w:rsidR="00DE747A" w:rsidRPr="00C50ED5" w:rsidRDefault="00DE747A" w:rsidP="00DE747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offer credits/grade points to students for association with voluntary programs or charities?                                             </w:t>
            </w:r>
            <w:r w:rsidRPr="004D10C4">
              <w:rPr>
                <w:rFonts w:ascii="Arial Narrow" w:hAnsi="Arial Narrow" w:cs="Arial"/>
                <w:sz w:val="18"/>
                <w:szCs w:val="18"/>
              </w:rPr>
              <w:t>(1) Yes</w:t>
            </w:r>
            <w:r w:rsidR="00E069D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 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2) No</w:t>
            </w:r>
          </w:p>
        </w:tc>
      </w:tr>
      <w:tr w:rsidR="00DE747A" w:rsidRPr="00C410B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DE747A" w:rsidRDefault="00E069D6" w:rsidP="00DE747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="00DE747A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7591" w:type="dxa"/>
            <w:gridSpan w:val="47"/>
            <w:vAlign w:val="center"/>
          </w:tcPr>
          <w:p w:rsidR="00DE747A" w:rsidRDefault="00DE747A" w:rsidP="00DE747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ith how many voluntary or charity program your institute is </w:t>
            </w:r>
            <w:r w:rsidR="00810E52">
              <w:rPr>
                <w:rFonts w:ascii="Arial Narrow" w:hAnsi="Arial Narrow" w:cs="Arial"/>
                <w:sz w:val="18"/>
                <w:szCs w:val="18"/>
              </w:rPr>
              <w:t>associated?</w:t>
            </w:r>
            <w:r w:rsidR="00810E52" w:rsidRPr="001E5726">
              <w:rPr>
                <w:rFonts w:ascii="Arial Narrow" w:hAnsi="Arial Narrow" w:cs="Arial"/>
                <w:b/>
                <w:sz w:val="18"/>
                <w:szCs w:val="18"/>
              </w:rPr>
              <w:t xml:space="preserve"> [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 xml:space="preserve">PLEASE PROVIDE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SUPPORTING DOCUMENTS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>]</w:t>
            </w:r>
          </w:p>
        </w:tc>
        <w:tc>
          <w:tcPr>
            <w:tcW w:w="2275" w:type="dxa"/>
            <w:gridSpan w:val="20"/>
            <w:vAlign w:val="center"/>
          </w:tcPr>
          <w:p w:rsidR="00DE747A" w:rsidRDefault="00DE747A" w:rsidP="00DE747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654A1">
        <w:trPr>
          <w:trHeight w:val="630"/>
          <w:tblHeader/>
        </w:trPr>
        <w:tc>
          <w:tcPr>
            <w:tcW w:w="601" w:type="dxa"/>
            <w:vAlign w:val="center"/>
          </w:tcPr>
          <w:p w:rsidR="00DE747A" w:rsidRDefault="00DE747A" w:rsidP="00DE747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7</w:t>
            </w:r>
          </w:p>
        </w:tc>
        <w:tc>
          <w:tcPr>
            <w:tcW w:w="9866" w:type="dxa"/>
            <w:gridSpan w:val="67"/>
            <w:vAlign w:val="center"/>
          </w:tcPr>
          <w:p w:rsidR="00DE747A" w:rsidRDefault="00DE747A" w:rsidP="00DE747A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s commitment to ethics and responsible business conduct a part of your course curriculum?</w:t>
            </w:r>
            <w:r w:rsidR="00E069D6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 xml:space="preserve">[PLEASE PROVIDE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SUPPORTING DOCUMENTS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>]</w:t>
            </w:r>
          </w:p>
          <w:p w:rsidR="00DE747A" w:rsidRDefault="00DE747A" w:rsidP="00DE747A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(1) Yes, 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(2) No</w:t>
            </w:r>
          </w:p>
        </w:tc>
      </w:tr>
      <w:tr w:rsidR="00DE747A" w:rsidRPr="00C410B9" w:rsidTr="007654A1">
        <w:trPr>
          <w:trHeight w:val="576"/>
          <w:tblHeader/>
        </w:trPr>
        <w:tc>
          <w:tcPr>
            <w:tcW w:w="601" w:type="dxa"/>
            <w:vAlign w:val="center"/>
          </w:tcPr>
          <w:p w:rsidR="00DE747A" w:rsidRPr="00B1120C" w:rsidRDefault="00DE747A" w:rsidP="00DE747A">
            <w:pPr>
              <w:rPr>
                <w:rFonts w:ascii="Arial Narrow" w:hAnsi="Arial Narrow" w:cs="Arial"/>
                <w:b/>
                <w:sz w:val="10"/>
                <w:szCs w:val="18"/>
              </w:rPr>
            </w:pPr>
          </w:p>
          <w:p w:rsidR="00DE747A" w:rsidRDefault="00DE747A" w:rsidP="00E069D6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7a</w:t>
            </w:r>
          </w:p>
        </w:tc>
        <w:tc>
          <w:tcPr>
            <w:tcW w:w="9866" w:type="dxa"/>
            <w:gridSpan w:val="67"/>
            <w:vAlign w:val="center"/>
          </w:tcPr>
          <w:p w:rsidR="009D56A2" w:rsidRPr="009D56A2" w:rsidRDefault="009D56A2" w:rsidP="00DE747A">
            <w:pPr>
              <w:rPr>
                <w:rFonts w:ascii="Arial Narrow" w:hAnsi="Arial Narrow" w:cs="Arial"/>
                <w:sz w:val="6"/>
                <w:szCs w:val="6"/>
              </w:rPr>
            </w:pPr>
          </w:p>
          <w:p w:rsidR="00DE747A" w:rsidRDefault="00DE747A" w:rsidP="00DE747A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f yes, how and in what ways?</w:t>
            </w:r>
          </w:p>
          <w:p w:rsidR="009D56A2" w:rsidRDefault="009D56A2" w:rsidP="00DE747A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9D56A2" w:rsidRDefault="009D56A2" w:rsidP="00DE747A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9D56A2" w:rsidRDefault="009D56A2" w:rsidP="00DE747A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9D56A2" w:rsidRDefault="009D56A2" w:rsidP="00DE747A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9D56A2" w:rsidRDefault="009D56A2" w:rsidP="00DE747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034F1A" w:rsidRPr="00263FA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034F1A" w:rsidRDefault="00034F1A" w:rsidP="00A8671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8</w:t>
            </w:r>
          </w:p>
        </w:tc>
        <w:tc>
          <w:tcPr>
            <w:tcW w:w="8445" w:type="dxa"/>
            <w:gridSpan w:val="57"/>
            <w:vAlign w:val="center"/>
          </w:tcPr>
          <w:p w:rsidR="00034F1A" w:rsidRPr="00263FA9" w:rsidRDefault="00034F1A" w:rsidP="00A86710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A86710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nter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Nos.)</w:t>
            </w:r>
          </w:p>
        </w:tc>
        <w:tc>
          <w:tcPr>
            <w:tcW w:w="1421" w:type="dxa"/>
            <w:gridSpan w:val="10"/>
            <w:vAlign w:val="center"/>
          </w:tcPr>
          <w:p w:rsidR="00034F1A" w:rsidRPr="00263FA9" w:rsidRDefault="00034F1A" w:rsidP="00A86710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A86710" w:rsidRPr="00263FA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AE794F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8a</w:t>
            </w:r>
          </w:p>
        </w:tc>
        <w:tc>
          <w:tcPr>
            <w:tcW w:w="9866" w:type="dxa"/>
            <w:gridSpan w:val="67"/>
            <w:vAlign w:val="center"/>
          </w:tcPr>
          <w:p w:rsidR="00A86710" w:rsidRPr="00263FA9" w:rsidRDefault="00A86710" w:rsidP="00A86710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the research publications of the existing permanent faculty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international</w:t>
            </w:r>
            <w:r w:rsidRPr="0078460C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journals</w:t>
            </w:r>
          </w:p>
        </w:tc>
      </w:tr>
      <w:tr w:rsidR="00A86710" w:rsidRPr="00263FA9" w:rsidTr="007654A1">
        <w:trPr>
          <w:trHeight w:val="567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A86710" w:rsidRPr="00263FA9" w:rsidRDefault="00A86710" w:rsidP="00A86710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461" w:type="dxa"/>
            <w:gridSpan w:val="10"/>
            <w:shd w:val="clear" w:color="auto" w:fill="C6D9F1" w:themeFill="text2" w:themeFillTint="33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724" w:type="dxa"/>
            <w:gridSpan w:val="14"/>
            <w:shd w:val="clear" w:color="auto" w:fill="C6D9F1" w:themeFill="text2" w:themeFillTint="33"/>
            <w:vAlign w:val="center"/>
          </w:tcPr>
          <w:p w:rsidR="00A86710" w:rsidRPr="00263FA9" w:rsidRDefault="00A86710" w:rsidP="00A86710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2208" w:type="dxa"/>
            <w:gridSpan w:val="19"/>
            <w:shd w:val="clear" w:color="auto" w:fill="C6D9F1" w:themeFill="text2" w:themeFillTint="33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Year of Publication</w:t>
            </w:r>
          </w:p>
        </w:tc>
        <w:tc>
          <w:tcPr>
            <w:tcW w:w="2473" w:type="dxa"/>
            <w:gridSpan w:val="24"/>
            <w:shd w:val="clear" w:color="auto" w:fill="C6D9F1" w:themeFill="text2" w:themeFillTint="33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A86710" w:rsidRPr="00263FA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236F85" w:rsidRDefault="00A86710" w:rsidP="00A86710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36F85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461" w:type="dxa"/>
            <w:gridSpan w:val="10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24" w:type="dxa"/>
            <w:gridSpan w:val="14"/>
            <w:vAlign w:val="center"/>
          </w:tcPr>
          <w:p w:rsidR="00A86710" w:rsidRPr="00263FA9" w:rsidRDefault="00A86710" w:rsidP="00A86710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08" w:type="dxa"/>
            <w:gridSpan w:val="19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3" w:type="dxa"/>
            <w:gridSpan w:val="24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86710" w:rsidRPr="00263FA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236F85" w:rsidRDefault="00A86710" w:rsidP="00A86710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36F85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461" w:type="dxa"/>
            <w:gridSpan w:val="10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24" w:type="dxa"/>
            <w:gridSpan w:val="14"/>
            <w:vAlign w:val="center"/>
          </w:tcPr>
          <w:p w:rsidR="00A86710" w:rsidRPr="00263FA9" w:rsidRDefault="00A86710" w:rsidP="00A86710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08" w:type="dxa"/>
            <w:gridSpan w:val="19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3" w:type="dxa"/>
            <w:gridSpan w:val="24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86710" w:rsidRPr="00263FA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236F85" w:rsidRDefault="00A86710" w:rsidP="00A86710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36F85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2461" w:type="dxa"/>
            <w:gridSpan w:val="10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24" w:type="dxa"/>
            <w:gridSpan w:val="14"/>
            <w:vAlign w:val="center"/>
          </w:tcPr>
          <w:p w:rsidR="00A86710" w:rsidRPr="00263FA9" w:rsidRDefault="00A86710" w:rsidP="00A86710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08" w:type="dxa"/>
            <w:gridSpan w:val="19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3" w:type="dxa"/>
            <w:gridSpan w:val="24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86710" w:rsidRPr="00263FA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236F85" w:rsidRDefault="00A86710" w:rsidP="00A86710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36F85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2461" w:type="dxa"/>
            <w:gridSpan w:val="10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24" w:type="dxa"/>
            <w:gridSpan w:val="14"/>
            <w:vAlign w:val="center"/>
          </w:tcPr>
          <w:p w:rsidR="00A86710" w:rsidRPr="00263FA9" w:rsidRDefault="00A86710" w:rsidP="00A86710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08" w:type="dxa"/>
            <w:gridSpan w:val="19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3" w:type="dxa"/>
            <w:gridSpan w:val="24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86710" w:rsidRPr="00263FA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236F85" w:rsidRDefault="00A86710" w:rsidP="00A86710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36F85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2461" w:type="dxa"/>
            <w:gridSpan w:val="10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724" w:type="dxa"/>
            <w:gridSpan w:val="14"/>
            <w:vAlign w:val="center"/>
          </w:tcPr>
          <w:p w:rsidR="00A86710" w:rsidRPr="00263FA9" w:rsidRDefault="00A86710" w:rsidP="00A86710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208" w:type="dxa"/>
            <w:gridSpan w:val="19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3" w:type="dxa"/>
            <w:gridSpan w:val="24"/>
            <w:vAlign w:val="center"/>
          </w:tcPr>
          <w:p w:rsidR="00A86710" w:rsidRPr="00263FA9" w:rsidRDefault="00A86710" w:rsidP="00A86710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86710" w:rsidRPr="00263FA9" w:rsidTr="00684CD1">
        <w:trPr>
          <w:trHeight w:val="397"/>
          <w:tblHeader/>
        </w:trPr>
        <w:tc>
          <w:tcPr>
            <w:tcW w:w="10467" w:type="dxa"/>
            <w:gridSpan w:val="68"/>
            <w:vAlign w:val="center"/>
          </w:tcPr>
          <w:p w:rsidR="00A86710" w:rsidRPr="00B1120C" w:rsidRDefault="00A86710" w:rsidP="00A86710">
            <w:pPr>
              <w:spacing w:line="312" w:lineRule="auto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PLEASE USE ADDITIONAL SHEETS IF REQUIRED INDICATING QUESTION NUMBER]</w:t>
            </w:r>
          </w:p>
        </w:tc>
      </w:tr>
      <w:tr w:rsidR="00A86710" w:rsidRPr="00C410B9" w:rsidTr="00684CD1">
        <w:trPr>
          <w:trHeight w:val="432"/>
          <w:tblHeader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A86710" w:rsidRPr="0031120A" w:rsidRDefault="00A86710" w:rsidP="00A86710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FFFFFF" w:themeColor="background1"/>
                <w:sz w:val="28"/>
                <w:szCs w:val="18"/>
              </w:rPr>
              <w:t>SECTION H</w:t>
            </w:r>
            <w:r w:rsidRPr="0031120A">
              <w:rPr>
                <w:rFonts w:ascii="Arial Narrow" w:hAnsi="Arial Narrow" w:cs="Arial"/>
                <w:b/>
                <w:color w:val="FFFFFF" w:themeColor="background1"/>
                <w:sz w:val="28"/>
                <w:szCs w:val="18"/>
              </w:rPr>
              <w:t>: PLACEMENT PERFORMANCE</w:t>
            </w:r>
          </w:p>
        </w:tc>
      </w:tr>
      <w:tr w:rsidR="00A86710" w:rsidRPr="00C410B9" w:rsidTr="007654A1">
        <w:trPr>
          <w:trHeight w:val="567"/>
          <w:tblHeader/>
        </w:trPr>
        <w:tc>
          <w:tcPr>
            <w:tcW w:w="8192" w:type="dxa"/>
            <w:gridSpan w:val="48"/>
            <w:shd w:val="clear" w:color="auto" w:fill="DBE5F1" w:themeFill="accent1" w:themeFillTint="33"/>
            <w:vAlign w:val="center"/>
          </w:tcPr>
          <w:p w:rsidR="00A86710" w:rsidRPr="00FD0B23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D0B23">
              <w:rPr>
                <w:rFonts w:ascii="Arial Narrow" w:hAnsi="Arial Narrow" w:cs="Arial"/>
                <w:b/>
                <w:sz w:val="18"/>
                <w:szCs w:val="18"/>
              </w:rPr>
              <w:t>Statement</w:t>
            </w:r>
          </w:p>
        </w:tc>
        <w:tc>
          <w:tcPr>
            <w:tcW w:w="2275" w:type="dxa"/>
            <w:gridSpan w:val="20"/>
            <w:shd w:val="clear" w:color="auto" w:fill="DBE5F1" w:themeFill="accent1" w:themeFillTint="33"/>
            <w:vAlign w:val="center"/>
          </w:tcPr>
          <w:p w:rsidR="00A86710" w:rsidRPr="00FD0B23" w:rsidRDefault="00A86710" w:rsidP="00A86710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In </w:t>
            </w:r>
            <w:r w:rsidRPr="00583D1A">
              <w:rPr>
                <w:rFonts w:ascii="Arial Narrow" w:hAnsi="Arial Narrow" w:cs="Arial"/>
                <w:b/>
                <w:sz w:val="18"/>
                <w:szCs w:val="18"/>
              </w:rPr>
              <w:t xml:space="preserve">AY </w:t>
            </w:r>
            <w:r w:rsidR="006B6282">
              <w:rPr>
                <w:rFonts w:ascii="Arial Narrow" w:hAnsi="Arial Narrow" w:cs="Arial"/>
                <w:b/>
                <w:sz w:val="18"/>
                <w:szCs w:val="18"/>
              </w:rPr>
              <w:t>2018-19</w:t>
            </w:r>
            <w:r>
              <w:rPr>
                <w:rStyle w:val="FootnoteReference"/>
                <w:rFonts w:ascii="Arial Narrow" w:hAnsi="Arial Narrow" w:cs="Arial"/>
                <w:b/>
                <w:sz w:val="18"/>
                <w:szCs w:val="18"/>
              </w:rPr>
              <w:footnoteReference w:id="2"/>
            </w:r>
          </w:p>
        </w:tc>
      </w:tr>
      <w:tr w:rsidR="00A86710" w:rsidRPr="00C410B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CD3DDF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Pr="00CD3DDF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7591" w:type="dxa"/>
            <w:gridSpan w:val="47"/>
            <w:vAlign w:val="center"/>
          </w:tcPr>
          <w:p w:rsidR="00A86710" w:rsidRPr="0031120A" w:rsidRDefault="00A86710" w:rsidP="00A86710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placed for the batch that passed out </w:t>
            </w:r>
          </w:p>
        </w:tc>
        <w:tc>
          <w:tcPr>
            <w:tcW w:w="2275" w:type="dxa"/>
            <w:gridSpan w:val="20"/>
            <w:vAlign w:val="center"/>
          </w:tcPr>
          <w:p w:rsidR="00A86710" w:rsidRPr="0031120A" w:rsidRDefault="00A86710" w:rsidP="00A86710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</w:p>
        </w:tc>
      </w:tr>
      <w:tr w:rsidR="00A86710" w:rsidRPr="00C410B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CD3DDF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Pr="00CD3DDF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7591" w:type="dxa"/>
            <w:gridSpan w:val="47"/>
            <w:vAlign w:val="center"/>
          </w:tcPr>
          <w:p w:rsidR="00A86710" w:rsidRPr="00263FA9" w:rsidRDefault="00A86710" w:rsidP="00A8671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percentage of students placed in the batch that passed out </w:t>
            </w:r>
          </w:p>
        </w:tc>
        <w:tc>
          <w:tcPr>
            <w:tcW w:w="2275" w:type="dxa"/>
            <w:gridSpan w:val="20"/>
            <w:vAlign w:val="center"/>
          </w:tcPr>
          <w:p w:rsidR="00A86710" w:rsidRPr="00DC70CA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86710" w:rsidRPr="00C410B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CD3DDF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Pr="00CD3DDF">
              <w:rPr>
                <w:rFonts w:ascii="Arial Narrow" w:hAnsi="Arial Narrow" w:cs="Arial"/>
                <w:b/>
                <w:sz w:val="18"/>
                <w:szCs w:val="18"/>
              </w:rPr>
              <w:t>2a</w:t>
            </w:r>
          </w:p>
        </w:tc>
        <w:tc>
          <w:tcPr>
            <w:tcW w:w="7591" w:type="dxa"/>
            <w:gridSpan w:val="47"/>
            <w:vAlign w:val="center"/>
          </w:tcPr>
          <w:p w:rsidR="00A86710" w:rsidRPr="00263FA9" w:rsidRDefault="00A86710" w:rsidP="00A8671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otal number of students who opted for entrepr</w:t>
            </w:r>
            <w:r>
              <w:rPr>
                <w:rFonts w:ascii="Arial Narrow" w:hAnsi="Arial Narrow" w:cs="Arial"/>
                <w:sz w:val="18"/>
                <w:szCs w:val="18"/>
              </w:rPr>
              <w:t>eneurship</w:t>
            </w:r>
          </w:p>
        </w:tc>
        <w:tc>
          <w:tcPr>
            <w:tcW w:w="2275" w:type="dxa"/>
            <w:gridSpan w:val="20"/>
            <w:vAlign w:val="center"/>
          </w:tcPr>
          <w:p w:rsidR="00A86710" w:rsidRPr="00DC70CA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86710" w:rsidRPr="00C410B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CD3DDF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Pr="00CD3DDF">
              <w:rPr>
                <w:rFonts w:ascii="Arial Narrow" w:hAnsi="Arial Narrow" w:cs="Arial"/>
                <w:b/>
                <w:sz w:val="18"/>
                <w:szCs w:val="18"/>
              </w:rPr>
              <w:t>2b</w:t>
            </w:r>
          </w:p>
        </w:tc>
        <w:tc>
          <w:tcPr>
            <w:tcW w:w="7591" w:type="dxa"/>
            <w:gridSpan w:val="47"/>
            <w:vAlign w:val="center"/>
          </w:tcPr>
          <w:p w:rsidR="00A86710" w:rsidRPr="00263FA9" w:rsidRDefault="00A86710" w:rsidP="00A8671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who </w:t>
            </w:r>
            <w:r>
              <w:rPr>
                <w:rFonts w:ascii="Arial Narrow" w:hAnsi="Arial Narrow" w:cs="Arial"/>
                <w:sz w:val="18"/>
                <w:szCs w:val="18"/>
              </w:rPr>
              <w:t>have not taken placement and opted for their family busines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275" w:type="dxa"/>
            <w:gridSpan w:val="20"/>
            <w:vAlign w:val="center"/>
          </w:tcPr>
          <w:p w:rsidR="00A86710" w:rsidRPr="00DC70CA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86710" w:rsidRPr="00C410B9" w:rsidTr="007654A1">
        <w:trPr>
          <w:trHeight w:val="567"/>
          <w:tblHeader/>
        </w:trPr>
        <w:tc>
          <w:tcPr>
            <w:tcW w:w="601" w:type="dxa"/>
            <w:vAlign w:val="center"/>
          </w:tcPr>
          <w:p w:rsidR="00A86710" w:rsidRPr="00CD3DDF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Pr="00CD3DDF">
              <w:rPr>
                <w:rFonts w:ascii="Arial Narrow" w:hAnsi="Arial Narrow" w:cs="Arial"/>
                <w:b/>
                <w:sz w:val="18"/>
                <w:szCs w:val="18"/>
              </w:rPr>
              <w:t>2c</w:t>
            </w:r>
          </w:p>
        </w:tc>
        <w:tc>
          <w:tcPr>
            <w:tcW w:w="7591" w:type="dxa"/>
            <w:gridSpan w:val="47"/>
            <w:vAlign w:val="center"/>
          </w:tcPr>
          <w:p w:rsidR="00A86710" w:rsidRPr="00263FA9" w:rsidRDefault="00A86710" w:rsidP="00A8671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otal number of students who could not be p</w:t>
            </w:r>
            <w:r>
              <w:rPr>
                <w:rFonts w:ascii="Arial Narrow" w:hAnsi="Arial Narrow" w:cs="Arial"/>
                <w:sz w:val="18"/>
                <w:szCs w:val="18"/>
              </w:rPr>
              <w:t>laced</w:t>
            </w:r>
          </w:p>
        </w:tc>
        <w:tc>
          <w:tcPr>
            <w:tcW w:w="2275" w:type="dxa"/>
            <w:gridSpan w:val="20"/>
            <w:vAlign w:val="center"/>
          </w:tcPr>
          <w:p w:rsidR="00A86710" w:rsidRPr="00DC70CA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86710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A86710" w:rsidRPr="00CD3DDF" w:rsidRDefault="00A86710" w:rsidP="00A8671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H</w:t>
            </w:r>
            <w:r w:rsidRPr="00CD3DDF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9866" w:type="dxa"/>
            <w:gridSpan w:val="67"/>
            <w:vAlign w:val="center"/>
          </w:tcPr>
          <w:p w:rsidR="00A86710" w:rsidRPr="0031120A" w:rsidRDefault="00A86710" w:rsidP="00A86710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hich of the following systems are followed in your institute for placement?</w:t>
            </w:r>
          </w:p>
        </w:tc>
      </w:tr>
      <w:tr w:rsidR="00A86710" w:rsidRPr="00C410B9" w:rsidTr="007654A1">
        <w:trPr>
          <w:trHeight w:val="510"/>
          <w:tblHeader/>
        </w:trPr>
        <w:tc>
          <w:tcPr>
            <w:tcW w:w="601" w:type="dxa"/>
            <w:shd w:val="clear" w:color="auto" w:fill="C6D9F1" w:themeFill="text2" w:themeFillTint="33"/>
            <w:vAlign w:val="center"/>
          </w:tcPr>
          <w:p w:rsidR="00A86710" w:rsidRPr="00263FA9" w:rsidRDefault="00A86710" w:rsidP="00A8671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 w:val="0"/>
                <w:sz w:val="18"/>
                <w:szCs w:val="18"/>
              </w:rPr>
              <w:t>S.N</w:t>
            </w:r>
          </w:p>
        </w:tc>
        <w:tc>
          <w:tcPr>
            <w:tcW w:w="7591" w:type="dxa"/>
            <w:gridSpan w:val="47"/>
            <w:shd w:val="clear" w:color="auto" w:fill="C6D9F1" w:themeFill="text2" w:themeFillTint="33"/>
            <w:vAlign w:val="center"/>
          </w:tcPr>
          <w:p w:rsidR="00A86710" w:rsidRPr="00263FA9" w:rsidRDefault="00A86710" w:rsidP="00A8671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 w:val="0"/>
                <w:sz w:val="18"/>
                <w:szCs w:val="18"/>
              </w:rPr>
              <w:t>System</w:t>
            </w:r>
          </w:p>
        </w:tc>
        <w:tc>
          <w:tcPr>
            <w:tcW w:w="2275" w:type="dxa"/>
            <w:gridSpan w:val="20"/>
            <w:shd w:val="clear" w:color="auto" w:fill="C6D9F1" w:themeFill="text2" w:themeFillTint="33"/>
            <w:vAlign w:val="center"/>
          </w:tcPr>
          <w:p w:rsidR="00A86710" w:rsidRPr="00263FA9" w:rsidRDefault="00A86710" w:rsidP="00A8671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 w:val="0"/>
                <w:sz w:val="18"/>
                <w:szCs w:val="18"/>
              </w:rPr>
              <w:t>Yes/No</w:t>
            </w:r>
          </w:p>
        </w:tc>
      </w:tr>
      <w:tr w:rsidR="00A86710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A86710" w:rsidRPr="00263FA9" w:rsidRDefault="00A86710" w:rsidP="00A86710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7591" w:type="dxa"/>
            <w:gridSpan w:val="47"/>
            <w:vAlign w:val="center"/>
          </w:tcPr>
          <w:p w:rsidR="00A86710" w:rsidRPr="00263FA9" w:rsidRDefault="00A86710" w:rsidP="00A8671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sz w:val="18"/>
                <w:szCs w:val="18"/>
              </w:rPr>
              <w:t>Slot System – Most preferred companies are invited first</w:t>
            </w:r>
          </w:p>
        </w:tc>
        <w:tc>
          <w:tcPr>
            <w:tcW w:w="2275" w:type="dxa"/>
            <w:gridSpan w:val="20"/>
            <w:vAlign w:val="center"/>
          </w:tcPr>
          <w:p w:rsidR="00A86710" w:rsidRPr="00263FA9" w:rsidRDefault="00A86710" w:rsidP="00A86710">
            <w:pPr>
              <w:pStyle w:val="Title"/>
              <w:jc w:val="left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</w:tr>
      <w:tr w:rsidR="00A86710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A86710" w:rsidRPr="00263FA9" w:rsidRDefault="00A86710" w:rsidP="00A86710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7591" w:type="dxa"/>
            <w:gridSpan w:val="47"/>
            <w:vAlign w:val="center"/>
          </w:tcPr>
          <w:p w:rsidR="00A86710" w:rsidRPr="00263FA9" w:rsidRDefault="00A86710" w:rsidP="00A8671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sz w:val="18"/>
                <w:szCs w:val="18"/>
              </w:rPr>
              <w:t>Placement week/month- a fixed time of the year when companies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 w:val="0"/>
                <w:sz w:val="18"/>
                <w:szCs w:val="18"/>
              </w:rPr>
              <w:t>are invited to visit the campus</w:t>
            </w:r>
          </w:p>
        </w:tc>
        <w:tc>
          <w:tcPr>
            <w:tcW w:w="2275" w:type="dxa"/>
            <w:gridSpan w:val="20"/>
            <w:vAlign w:val="center"/>
          </w:tcPr>
          <w:p w:rsidR="00A86710" w:rsidRPr="00263FA9" w:rsidRDefault="00A86710" w:rsidP="00A86710">
            <w:pPr>
              <w:pStyle w:val="Title"/>
              <w:jc w:val="left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</w:tr>
      <w:tr w:rsidR="00A86710" w:rsidRPr="00C410B9" w:rsidTr="007654A1">
        <w:trPr>
          <w:trHeight w:val="510"/>
          <w:tblHeader/>
        </w:trPr>
        <w:tc>
          <w:tcPr>
            <w:tcW w:w="601" w:type="dxa"/>
            <w:vAlign w:val="center"/>
          </w:tcPr>
          <w:p w:rsidR="00A86710" w:rsidRPr="00263FA9" w:rsidRDefault="00A86710" w:rsidP="00A86710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7591" w:type="dxa"/>
            <w:gridSpan w:val="47"/>
            <w:vAlign w:val="center"/>
          </w:tcPr>
          <w:p w:rsidR="00A86710" w:rsidRPr="00263FA9" w:rsidRDefault="00A86710" w:rsidP="00A8671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o formal system of placement - Recruitments happen as and when companies visit.</w:t>
            </w:r>
          </w:p>
        </w:tc>
        <w:tc>
          <w:tcPr>
            <w:tcW w:w="2275" w:type="dxa"/>
            <w:gridSpan w:val="20"/>
            <w:vAlign w:val="center"/>
          </w:tcPr>
          <w:p w:rsidR="00A86710" w:rsidRPr="00263FA9" w:rsidRDefault="00A86710" w:rsidP="00A86710">
            <w:pPr>
              <w:pStyle w:val="Title"/>
              <w:jc w:val="left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</w:tr>
      <w:tr w:rsidR="00DE747A" w:rsidRPr="00C410B9" w:rsidTr="007654A1">
        <w:trPr>
          <w:trHeight w:val="510"/>
        </w:trPr>
        <w:tc>
          <w:tcPr>
            <w:tcW w:w="601" w:type="dxa"/>
            <w:vAlign w:val="center"/>
          </w:tcPr>
          <w:p w:rsidR="00DE747A" w:rsidRPr="00760A82" w:rsidRDefault="00DE747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</w:t>
            </w:r>
            <w:r w:rsidRPr="00760A82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9866" w:type="dxa"/>
            <w:gridSpan w:val="67"/>
            <w:vAlign w:val="center"/>
          </w:tcPr>
          <w:p w:rsidR="00DE747A" w:rsidRPr="00263FA9" w:rsidRDefault="00DE747A" w:rsidP="00153272">
            <w:pPr>
              <w:pStyle w:val="Title"/>
              <w:jc w:val="left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fill the following details for </w:t>
            </w:r>
            <w:r w:rsidRPr="00263FA9">
              <w:rPr>
                <w:rFonts w:ascii="Arial Narrow" w:hAnsi="Arial Narrow" w:cs="Arial"/>
                <w:i/>
                <w:iCs/>
                <w:sz w:val="18"/>
                <w:szCs w:val="18"/>
              </w:rPr>
              <w:t>DOMESTIC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as well as </w:t>
            </w:r>
            <w:r w:rsidRPr="00263FA9">
              <w:rPr>
                <w:rFonts w:ascii="Arial Narrow" w:hAnsi="Arial Narrow" w:cs="Arial"/>
                <w:i/>
                <w:iCs/>
                <w:sz w:val="18"/>
                <w:szCs w:val="18"/>
              </w:rPr>
              <w:t>FOREIGN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placements for batch passed out in </w:t>
            </w:r>
            <w:r w:rsidRPr="009157C2">
              <w:rPr>
                <w:rFonts w:ascii="Arial Narrow" w:hAnsi="Arial Narrow" w:cs="Arial"/>
                <w:bCs w:val="0"/>
                <w:sz w:val="18"/>
                <w:szCs w:val="18"/>
              </w:rPr>
              <w:t>201</w:t>
            </w:r>
            <w:r w:rsidR="00AE2E7B">
              <w:rPr>
                <w:rFonts w:ascii="Arial Narrow" w:hAnsi="Arial Narrow" w:cs="Arial"/>
                <w:bCs w:val="0"/>
                <w:sz w:val="18"/>
                <w:szCs w:val="18"/>
              </w:rPr>
              <w:t>9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.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</w:p>
        </w:tc>
      </w:tr>
      <w:tr w:rsidR="00DE747A" w:rsidRPr="00C410B9" w:rsidTr="00684CD1">
        <w:trPr>
          <w:trHeight w:val="510"/>
        </w:trPr>
        <w:tc>
          <w:tcPr>
            <w:tcW w:w="602" w:type="dxa"/>
            <w:gridSpan w:val="2"/>
            <w:shd w:val="clear" w:color="auto" w:fill="C6D9F1" w:themeFill="text2" w:themeFillTint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.N</w:t>
            </w:r>
          </w:p>
        </w:tc>
        <w:tc>
          <w:tcPr>
            <w:tcW w:w="2728" w:type="dxa"/>
            <w:gridSpan w:val="11"/>
            <w:shd w:val="clear" w:color="auto" w:fill="C6D9F1" w:themeFill="text2" w:themeFillTint="33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3730" w:type="dxa"/>
            <w:gridSpan w:val="22"/>
            <w:shd w:val="clear" w:color="auto" w:fill="C6D9F1" w:themeFill="text2" w:themeFillTint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mestic (In INR)</w:t>
            </w:r>
          </w:p>
        </w:tc>
        <w:tc>
          <w:tcPr>
            <w:tcW w:w="3407" w:type="dxa"/>
            <w:gridSpan w:val="33"/>
            <w:shd w:val="clear" w:color="auto" w:fill="C6D9F1" w:themeFill="text2" w:themeFillTint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reign (In USD)</w:t>
            </w: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2728" w:type="dxa"/>
            <w:gridSpan w:val="11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Average salary (Rs lakh/annum)</w:t>
            </w:r>
          </w:p>
        </w:tc>
        <w:tc>
          <w:tcPr>
            <w:tcW w:w="3730" w:type="dxa"/>
            <w:gridSpan w:val="2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263FA9" w:rsidRDefault="00DE747A" w:rsidP="007654A1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2728" w:type="dxa"/>
            <w:gridSpan w:val="11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Median 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salary (Rs lakh/annum)</w:t>
            </w:r>
          </w:p>
        </w:tc>
        <w:tc>
          <w:tcPr>
            <w:tcW w:w="3730" w:type="dxa"/>
            <w:gridSpan w:val="2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2728" w:type="dxa"/>
            <w:gridSpan w:val="11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Maximum salary (Rs lakh/annum)</w:t>
            </w:r>
          </w:p>
        </w:tc>
        <w:tc>
          <w:tcPr>
            <w:tcW w:w="3730" w:type="dxa"/>
            <w:gridSpan w:val="2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4</w:t>
            </w:r>
          </w:p>
        </w:tc>
        <w:tc>
          <w:tcPr>
            <w:tcW w:w="2728" w:type="dxa"/>
            <w:gridSpan w:val="11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Lowest salary (Rs lakh/annum)</w:t>
            </w:r>
          </w:p>
        </w:tc>
        <w:tc>
          <w:tcPr>
            <w:tcW w:w="3730" w:type="dxa"/>
            <w:gridSpan w:val="2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2728" w:type="dxa"/>
            <w:gridSpan w:val="11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otal number of placements (Number)</w:t>
            </w:r>
          </w:p>
        </w:tc>
        <w:tc>
          <w:tcPr>
            <w:tcW w:w="3730" w:type="dxa"/>
            <w:gridSpan w:val="22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shd w:val="clear" w:color="auto" w:fill="DBE5F1" w:themeFill="accent1" w:themeFillTint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.N</w:t>
            </w:r>
          </w:p>
        </w:tc>
        <w:tc>
          <w:tcPr>
            <w:tcW w:w="6458" w:type="dxa"/>
            <w:gridSpan w:val="33"/>
            <w:shd w:val="clear" w:color="auto" w:fill="DBE5F1" w:themeFill="accent1" w:themeFillTint="33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3407" w:type="dxa"/>
            <w:gridSpan w:val="33"/>
            <w:shd w:val="clear" w:color="auto" w:fill="DBE5F1" w:themeFill="accent1" w:themeFillTint="33"/>
            <w:vAlign w:val="center"/>
          </w:tcPr>
          <w:p w:rsidR="00DE747A" w:rsidRPr="004D4883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4D4883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In </w:t>
            </w:r>
            <w:r w:rsidR="001F7F02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AY </w:t>
            </w:r>
            <w:r w:rsidR="006B6282">
              <w:rPr>
                <w:rFonts w:ascii="Arial Narrow" w:hAnsi="Arial Narrow" w:cs="Arial"/>
                <w:bCs w:val="0"/>
                <w:sz w:val="18"/>
                <w:szCs w:val="18"/>
              </w:rPr>
              <w:t>2018-19</w:t>
            </w: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AC3815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</w:t>
            </w:r>
            <w:r w:rsidRPr="00AC3815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458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visit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ed the campus for placements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?</w:t>
            </w:r>
          </w:p>
        </w:tc>
        <w:tc>
          <w:tcPr>
            <w:tcW w:w="3407" w:type="dxa"/>
            <w:gridSpan w:val="33"/>
            <w:vAlign w:val="center"/>
          </w:tcPr>
          <w:p w:rsidR="00DE747A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AC3815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</w:t>
            </w:r>
            <w:r w:rsidRPr="00AC3815">
              <w:rPr>
                <w:rFonts w:ascii="Arial Narrow" w:hAnsi="Arial Narrow" w:cs="Arial"/>
                <w:sz w:val="18"/>
                <w:szCs w:val="18"/>
              </w:rPr>
              <w:t>5a</w:t>
            </w:r>
          </w:p>
        </w:tc>
        <w:tc>
          <w:tcPr>
            <w:tcW w:w="6458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offered jobs?</w:t>
            </w: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AC3815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</w:t>
            </w:r>
            <w:r w:rsidRPr="00AC3815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458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new companies visit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ed the campus for placements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?</w:t>
            </w: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AC3815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</w:t>
            </w:r>
            <w:r w:rsidRPr="00AC3815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6458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What was the duration of placement season (in days)?</w:t>
            </w: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Pr="00AC3815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H</w:t>
            </w:r>
            <w:r w:rsidRPr="00AC3815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</w:p>
        </w:tc>
        <w:tc>
          <w:tcPr>
            <w:tcW w:w="6458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What 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percent of students were placed on the opening day?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(I</w:t>
            </w:r>
            <w:r w:rsidRPr="007D44B8">
              <w:rPr>
                <w:rFonts w:ascii="Arial Narrow" w:hAnsi="Arial Narrow" w:cs="Arial"/>
                <w:bCs w:val="0"/>
                <w:sz w:val="18"/>
                <w:szCs w:val="18"/>
              </w:rPr>
              <w:t>n %)</w:t>
            </w: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Default="00DE747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H9</w:t>
            </w:r>
          </w:p>
        </w:tc>
        <w:tc>
          <w:tcPr>
            <w:tcW w:w="6458" w:type="dxa"/>
            <w:gridSpan w:val="33"/>
            <w:vAlign w:val="center"/>
          </w:tcPr>
          <w:p w:rsidR="00DE747A" w:rsidRDefault="00DE747A" w:rsidP="00C85FB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How many companies have offered </w:t>
            </w:r>
            <w:r w:rsidR="00E9236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summer 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internship </w:t>
            </w:r>
            <w:r w:rsidR="00DA016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for the batch that passed out in 20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1</w:t>
            </w:r>
            <w:r w:rsidR="00AE2E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THE LIST OF ALL COMPANIES]</w:t>
            </w: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Default="00DE747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H10</w:t>
            </w:r>
          </w:p>
        </w:tc>
        <w:tc>
          <w:tcPr>
            <w:tcW w:w="6458" w:type="dxa"/>
            <w:gridSpan w:val="33"/>
            <w:vAlign w:val="center"/>
          </w:tcPr>
          <w:p w:rsidR="00DE747A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How many companies have offered </w:t>
            </w:r>
            <w:r w:rsidR="00F251D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Pre-Placement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Offers (PPOs) </w:t>
            </w:r>
            <w:r w:rsidR="00DA016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for t</w:t>
            </w:r>
            <w:r w:rsidR="00C85FBA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e batch that passed out in 201</w:t>
            </w:r>
            <w:r w:rsidR="00AE2E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THE LIST OF ALL COMPANIES]</w:t>
            </w: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Default="00DE747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H11</w:t>
            </w:r>
          </w:p>
        </w:tc>
        <w:tc>
          <w:tcPr>
            <w:tcW w:w="6458" w:type="dxa"/>
            <w:gridSpan w:val="33"/>
            <w:vAlign w:val="center"/>
          </w:tcPr>
          <w:p w:rsidR="00DE747A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How many students have been offered </w:t>
            </w:r>
            <w:r w:rsidR="00F251DD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Pre-Placement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Offers (PPOs) </w:t>
            </w:r>
            <w:r w:rsidR="00205A9A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for t</w:t>
            </w:r>
            <w:r w:rsidR="00C85FBA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e batch that passed out in 201</w:t>
            </w:r>
            <w:r w:rsidR="00AE2E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OFFER LETTERS]</w:t>
            </w:r>
          </w:p>
        </w:tc>
        <w:tc>
          <w:tcPr>
            <w:tcW w:w="3407" w:type="dxa"/>
            <w:gridSpan w:val="33"/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684CD1">
        <w:trPr>
          <w:trHeight w:val="539"/>
        </w:trPr>
        <w:tc>
          <w:tcPr>
            <w:tcW w:w="602" w:type="dxa"/>
            <w:gridSpan w:val="2"/>
            <w:vAlign w:val="center"/>
          </w:tcPr>
          <w:p w:rsidR="00DE747A" w:rsidRDefault="00DE747A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H12</w:t>
            </w:r>
          </w:p>
        </w:tc>
        <w:tc>
          <w:tcPr>
            <w:tcW w:w="9865" w:type="dxa"/>
            <w:gridSpan w:val="66"/>
            <w:vAlign w:val="center"/>
          </w:tcPr>
          <w:p w:rsidR="00DE747A" w:rsidRPr="00263FA9" w:rsidRDefault="00DE747A" w:rsidP="00DE747A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provide details about </w:t>
            </w:r>
            <w:r w:rsidRPr="007E1AD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stipend</w:t>
            </w:r>
            <w:r w:rsidR="00E069D6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 per student per month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received by your students</w:t>
            </w:r>
            <w:r w:rsidR="00C67D5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(during their summer internship)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="00A14B5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hat passed out in 20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1</w:t>
            </w:r>
            <w:r w:rsidR="00AE2E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</w:tr>
      <w:tr w:rsidR="00565DD6" w:rsidRPr="00C410B9" w:rsidTr="009E4F3E">
        <w:trPr>
          <w:trHeight w:val="567"/>
        </w:trPr>
        <w:tc>
          <w:tcPr>
            <w:tcW w:w="602" w:type="dxa"/>
            <w:gridSpan w:val="2"/>
            <w:vMerge w:val="restart"/>
            <w:shd w:val="clear" w:color="auto" w:fill="548DD4" w:themeFill="text2" w:themeFillTint="99"/>
            <w:vAlign w:val="center"/>
          </w:tcPr>
          <w:p w:rsidR="00565DD6" w:rsidRDefault="00565DD6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  <w:tc>
          <w:tcPr>
            <w:tcW w:w="3611" w:type="dxa"/>
            <w:gridSpan w:val="14"/>
            <w:vAlign w:val="center"/>
          </w:tcPr>
          <w:p w:rsidR="00565DD6" w:rsidRDefault="00565DD6" w:rsidP="00DE747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  <w:tc>
          <w:tcPr>
            <w:tcW w:w="2847" w:type="dxa"/>
            <w:gridSpan w:val="19"/>
            <w:vAlign w:val="center"/>
          </w:tcPr>
          <w:p w:rsidR="00565DD6" w:rsidRDefault="00565DD6" w:rsidP="00DE747A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Maximum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  <w:tc>
          <w:tcPr>
            <w:tcW w:w="3407" w:type="dxa"/>
            <w:gridSpan w:val="33"/>
            <w:vAlign w:val="center"/>
          </w:tcPr>
          <w:p w:rsidR="00565DD6" w:rsidRPr="00263FA9" w:rsidRDefault="00565DD6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Lowest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</w:tr>
      <w:tr w:rsidR="00565DD6" w:rsidRPr="00C410B9" w:rsidTr="009E4F3E">
        <w:trPr>
          <w:trHeight w:val="567"/>
        </w:trPr>
        <w:tc>
          <w:tcPr>
            <w:tcW w:w="602" w:type="dxa"/>
            <w:gridSpan w:val="2"/>
            <w:vMerge/>
            <w:shd w:val="clear" w:color="auto" w:fill="548DD4" w:themeFill="text2" w:themeFillTint="99"/>
            <w:vAlign w:val="center"/>
          </w:tcPr>
          <w:p w:rsidR="00565DD6" w:rsidRDefault="00565DD6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</w:p>
        </w:tc>
        <w:tc>
          <w:tcPr>
            <w:tcW w:w="3611" w:type="dxa"/>
            <w:gridSpan w:val="14"/>
            <w:vAlign w:val="center"/>
          </w:tcPr>
          <w:p w:rsidR="00565DD6" w:rsidRDefault="00565DD6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847" w:type="dxa"/>
            <w:gridSpan w:val="19"/>
            <w:vAlign w:val="center"/>
          </w:tcPr>
          <w:p w:rsidR="00565DD6" w:rsidRDefault="00565DD6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407" w:type="dxa"/>
            <w:gridSpan w:val="33"/>
            <w:vAlign w:val="center"/>
          </w:tcPr>
          <w:p w:rsidR="00565DD6" w:rsidRDefault="00565DD6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366E1" w:rsidRPr="00C410B9" w:rsidTr="00F366E1">
        <w:trPr>
          <w:trHeight w:val="567"/>
        </w:trPr>
        <w:tc>
          <w:tcPr>
            <w:tcW w:w="602" w:type="dxa"/>
            <w:gridSpan w:val="2"/>
            <w:shd w:val="clear" w:color="auto" w:fill="auto"/>
            <w:vAlign w:val="center"/>
          </w:tcPr>
          <w:p w:rsidR="00F366E1" w:rsidRDefault="00F366E1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lastRenderedPageBreak/>
              <w:t>H13</w:t>
            </w:r>
          </w:p>
        </w:tc>
        <w:tc>
          <w:tcPr>
            <w:tcW w:w="9865" w:type="dxa"/>
            <w:gridSpan w:val="66"/>
            <w:vAlign w:val="center"/>
          </w:tcPr>
          <w:p w:rsidR="00AE6F95" w:rsidRDefault="00242A56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lease </w:t>
            </w:r>
            <w:r w:rsidR="00861BA6">
              <w:rPr>
                <w:rFonts w:ascii="Arial Narrow" w:hAnsi="Arial Narrow" w:cs="Arial"/>
                <w:b w:val="0"/>
                <w:sz w:val="18"/>
                <w:szCs w:val="18"/>
              </w:rPr>
              <w:t>elaborate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="00AE6F95">
              <w:rPr>
                <w:rFonts w:ascii="Arial Narrow" w:hAnsi="Arial Narrow" w:cs="Arial"/>
                <w:b w:val="0"/>
                <w:sz w:val="18"/>
                <w:szCs w:val="18"/>
              </w:rPr>
              <w:t>the research done by your institute that have helped the country in Nation Building. Kindly explain its application</w:t>
            </w:r>
            <w:r w:rsidR="00861BA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in detail</w:t>
            </w:r>
            <w:r w:rsidR="00AE6F95">
              <w:rPr>
                <w:rFonts w:ascii="Arial Narrow" w:hAnsi="Arial Narrow" w:cs="Arial"/>
                <w:b w:val="0"/>
                <w:sz w:val="18"/>
                <w:szCs w:val="18"/>
              </w:rPr>
              <w:t>.</w:t>
            </w:r>
          </w:p>
          <w:p w:rsidR="00AE6F95" w:rsidRDefault="00AE6F9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  <w:p w:rsidR="00AE6F95" w:rsidRDefault="00AE6F9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  <w:p w:rsidR="00AE6F95" w:rsidRDefault="00AE6F9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  <w:p w:rsidR="00AE6F95" w:rsidRDefault="00AE6F9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  <w:p w:rsidR="00AE6F95" w:rsidRDefault="00AE6F9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  <w:p w:rsidR="00AE6F95" w:rsidRDefault="00AE6F9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  <w:p w:rsidR="00F366E1" w:rsidRPr="00BC7F49" w:rsidRDefault="00AE6F9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 </w:t>
            </w:r>
          </w:p>
        </w:tc>
      </w:tr>
      <w:tr w:rsidR="00AE6F95" w:rsidRPr="00C410B9" w:rsidTr="00822A86">
        <w:trPr>
          <w:trHeight w:val="391"/>
        </w:trPr>
        <w:tc>
          <w:tcPr>
            <w:tcW w:w="602" w:type="dxa"/>
            <w:gridSpan w:val="2"/>
            <w:shd w:val="clear" w:color="auto" w:fill="auto"/>
            <w:vAlign w:val="center"/>
          </w:tcPr>
          <w:p w:rsidR="00AE6F95" w:rsidRDefault="00AE6F95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H14</w:t>
            </w:r>
          </w:p>
        </w:tc>
        <w:tc>
          <w:tcPr>
            <w:tcW w:w="9865" w:type="dxa"/>
            <w:gridSpan w:val="66"/>
            <w:vAlign w:val="center"/>
          </w:tcPr>
          <w:p w:rsidR="006242BF" w:rsidRPr="00861BA6" w:rsidRDefault="00861BA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M</w:t>
            </w:r>
            <w:r w:rsidRPr="00861BA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ention the area/s in which your institute have done significant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umber </w:t>
            </w:r>
            <w:r w:rsidRPr="00861BA6">
              <w:rPr>
                <w:rFonts w:ascii="Arial Narrow" w:hAnsi="Arial Narrow" w:cs="Arial"/>
                <w:b w:val="0"/>
                <w:sz w:val="18"/>
                <w:szCs w:val="18"/>
              </w:rPr>
              <w:t>of research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.</w:t>
            </w:r>
            <w:r w:rsidR="006242BF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="006242BF" w:rsidRPr="006242BF">
              <w:rPr>
                <w:rFonts w:ascii="Arial Narrow" w:hAnsi="Arial Narrow" w:cs="Arial"/>
                <w:b w:val="0"/>
                <w:sz w:val="18"/>
                <w:szCs w:val="18"/>
              </w:rPr>
              <w:t>Please mention area/s along with research title.</w:t>
            </w:r>
            <w:r w:rsidR="006242B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</w:p>
        </w:tc>
      </w:tr>
      <w:tr w:rsidR="00822A86" w:rsidRPr="00C410B9" w:rsidTr="00C712AF">
        <w:trPr>
          <w:trHeight w:val="454"/>
        </w:trPr>
        <w:tc>
          <w:tcPr>
            <w:tcW w:w="602" w:type="dxa"/>
            <w:gridSpan w:val="2"/>
            <w:shd w:val="clear" w:color="auto" w:fill="DBE5F1" w:themeFill="accent1" w:themeFillTint="33"/>
            <w:vAlign w:val="center"/>
          </w:tcPr>
          <w:p w:rsidR="00822A86" w:rsidRDefault="00403FE2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SN</w:t>
            </w:r>
          </w:p>
        </w:tc>
        <w:tc>
          <w:tcPr>
            <w:tcW w:w="4932" w:type="dxa"/>
            <w:gridSpan w:val="18"/>
            <w:shd w:val="clear" w:color="auto" w:fill="DBE5F1" w:themeFill="accent1" w:themeFillTint="33"/>
            <w:vAlign w:val="center"/>
          </w:tcPr>
          <w:p w:rsidR="00822A86" w:rsidRP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822A86">
              <w:rPr>
                <w:rFonts w:ascii="Arial Narrow" w:hAnsi="Arial Narrow" w:cs="Arial"/>
                <w:sz w:val="18"/>
                <w:szCs w:val="18"/>
              </w:rPr>
              <w:t>Research Area</w:t>
            </w:r>
          </w:p>
        </w:tc>
        <w:tc>
          <w:tcPr>
            <w:tcW w:w="4933" w:type="dxa"/>
            <w:gridSpan w:val="48"/>
            <w:shd w:val="clear" w:color="auto" w:fill="DBE5F1" w:themeFill="accent1" w:themeFillTint="33"/>
            <w:vAlign w:val="center"/>
          </w:tcPr>
          <w:p w:rsidR="00822A86" w:rsidRP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822A86">
              <w:rPr>
                <w:rFonts w:ascii="Arial Narrow" w:hAnsi="Arial Narrow" w:cs="Arial"/>
                <w:sz w:val="18"/>
                <w:szCs w:val="18"/>
              </w:rPr>
              <w:t>Research Title</w:t>
            </w:r>
          </w:p>
        </w:tc>
      </w:tr>
      <w:tr w:rsidR="00822A86" w:rsidRPr="00C410B9" w:rsidTr="00C712AF">
        <w:trPr>
          <w:trHeight w:val="454"/>
        </w:trPr>
        <w:tc>
          <w:tcPr>
            <w:tcW w:w="602" w:type="dxa"/>
            <w:gridSpan w:val="2"/>
            <w:shd w:val="clear" w:color="auto" w:fill="auto"/>
            <w:vAlign w:val="center"/>
          </w:tcPr>
          <w:p w:rsidR="00822A86" w:rsidRDefault="00822A86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</w:p>
        </w:tc>
        <w:tc>
          <w:tcPr>
            <w:tcW w:w="4932" w:type="dxa"/>
            <w:gridSpan w:val="1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  <w:tc>
          <w:tcPr>
            <w:tcW w:w="4933" w:type="dxa"/>
            <w:gridSpan w:val="4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822A86" w:rsidRPr="00C410B9" w:rsidTr="00C712AF">
        <w:trPr>
          <w:trHeight w:val="454"/>
        </w:trPr>
        <w:tc>
          <w:tcPr>
            <w:tcW w:w="602" w:type="dxa"/>
            <w:gridSpan w:val="2"/>
            <w:shd w:val="clear" w:color="auto" w:fill="auto"/>
            <w:vAlign w:val="center"/>
          </w:tcPr>
          <w:p w:rsidR="00822A86" w:rsidRDefault="00822A86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2</w:t>
            </w:r>
          </w:p>
        </w:tc>
        <w:tc>
          <w:tcPr>
            <w:tcW w:w="4932" w:type="dxa"/>
            <w:gridSpan w:val="1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  <w:tc>
          <w:tcPr>
            <w:tcW w:w="4933" w:type="dxa"/>
            <w:gridSpan w:val="4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822A86" w:rsidRPr="00C410B9" w:rsidTr="00C712AF">
        <w:trPr>
          <w:trHeight w:val="454"/>
        </w:trPr>
        <w:tc>
          <w:tcPr>
            <w:tcW w:w="602" w:type="dxa"/>
            <w:gridSpan w:val="2"/>
            <w:shd w:val="clear" w:color="auto" w:fill="auto"/>
            <w:vAlign w:val="center"/>
          </w:tcPr>
          <w:p w:rsidR="00822A86" w:rsidRDefault="00822A86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3</w:t>
            </w:r>
          </w:p>
        </w:tc>
        <w:tc>
          <w:tcPr>
            <w:tcW w:w="4932" w:type="dxa"/>
            <w:gridSpan w:val="1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  <w:tc>
          <w:tcPr>
            <w:tcW w:w="4933" w:type="dxa"/>
            <w:gridSpan w:val="4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822A86" w:rsidRPr="00C410B9" w:rsidTr="00C712AF">
        <w:trPr>
          <w:trHeight w:val="454"/>
        </w:trPr>
        <w:tc>
          <w:tcPr>
            <w:tcW w:w="602" w:type="dxa"/>
            <w:gridSpan w:val="2"/>
            <w:shd w:val="clear" w:color="auto" w:fill="auto"/>
            <w:vAlign w:val="center"/>
          </w:tcPr>
          <w:p w:rsidR="00822A86" w:rsidRDefault="00822A86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4</w:t>
            </w:r>
          </w:p>
        </w:tc>
        <w:tc>
          <w:tcPr>
            <w:tcW w:w="4932" w:type="dxa"/>
            <w:gridSpan w:val="1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  <w:tc>
          <w:tcPr>
            <w:tcW w:w="4933" w:type="dxa"/>
            <w:gridSpan w:val="4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822A86" w:rsidRPr="00C410B9" w:rsidTr="00C712AF">
        <w:trPr>
          <w:trHeight w:val="454"/>
        </w:trPr>
        <w:tc>
          <w:tcPr>
            <w:tcW w:w="602" w:type="dxa"/>
            <w:gridSpan w:val="2"/>
            <w:shd w:val="clear" w:color="auto" w:fill="auto"/>
            <w:vAlign w:val="center"/>
          </w:tcPr>
          <w:p w:rsidR="00822A86" w:rsidRDefault="00822A86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5</w:t>
            </w:r>
          </w:p>
        </w:tc>
        <w:tc>
          <w:tcPr>
            <w:tcW w:w="4932" w:type="dxa"/>
            <w:gridSpan w:val="1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  <w:tc>
          <w:tcPr>
            <w:tcW w:w="4933" w:type="dxa"/>
            <w:gridSpan w:val="48"/>
            <w:vAlign w:val="center"/>
          </w:tcPr>
          <w:p w:rsidR="00822A86" w:rsidRDefault="00822A86" w:rsidP="00861BA6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822A86" w:rsidRPr="00C410B9" w:rsidTr="00BD41C4">
        <w:trPr>
          <w:trHeight w:val="283"/>
        </w:trPr>
        <w:tc>
          <w:tcPr>
            <w:tcW w:w="10467" w:type="dxa"/>
            <w:gridSpan w:val="68"/>
            <w:shd w:val="clear" w:color="auto" w:fill="auto"/>
            <w:vAlign w:val="center"/>
          </w:tcPr>
          <w:p w:rsidR="00822A86" w:rsidRPr="00822A86" w:rsidRDefault="00822A86" w:rsidP="00822A86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822A86">
              <w:rPr>
                <w:rFonts w:ascii="Arial Narrow" w:hAnsi="Arial Narrow" w:cs="Arial"/>
                <w:bCs w:val="0"/>
                <w:i/>
                <w:sz w:val="18"/>
                <w:szCs w:val="18"/>
              </w:rPr>
              <w:t xml:space="preserve">[PLEASE </w:t>
            </w:r>
            <w:r>
              <w:rPr>
                <w:rFonts w:ascii="Arial Narrow" w:hAnsi="Arial Narrow" w:cs="Arial"/>
                <w:bCs w:val="0"/>
                <w:i/>
                <w:sz w:val="18"/>
                <w:szCs w:val="18"/>
              </w:rPr>
              <w:t xml:space="preserve">INSERT ADDITIONAL ROWS OR </w:t>
            </w:r>
            <w:r w:rsidRPr="00822A86">
              <w:rPr>
                <w:rFonts w:ascii="Arial Narrow" w:hAnsi="Arial Narrow" w:cs="Arial"/>
                <w:bCs w:val="0"/>
                <w:i/>
                <w:sz w:val="18"/>
                <w:szCs w:val="18"/>
              </w:rPr>
              <w:t>USE ADDITIONAL SHEETS IF REQUIRED]</w:t>
            </w:r>
          </w:p>
        </w:tc>
      </w:tr>
      <w:tr w:rsidR="00373215" w:rsidRPr="00C410B9" w:rsidTr="00AD3F43">
        <w:trPr>
          <w:trHeight w:val="510"/>
          <w:tblHeader/>
        </w:trPr>
        <w:tc>
          <w:tcPr>
            <w:tcW w:w="10467" w:type="dxa"/>
            <w:gridSpan w:val="68"/>
            <w:shd w:val="clear" w:color="auto" w:fill="0070C0"/>
            <w:vAlign w:val="center"/>
          </w:tcPr>
          <w:p w:rsidR="00373215" w:rsidRPr="00755095" w:rsidRDefault="00373215" w:rsidP="00373215">
            <w:pPr>
              <w:pStyle w:val="Title"/>
              <w:rPr>
                <w:rFonts w:ascii="Arial Narrow" w:hAnsi="Arial Narrow" w:cs="Arial"/>
                <w:color w:val="FFFFFF" w:themeColor="background1"/>
                <w:sz w:val="18"/>
                <w:szCs w:val="18"/>
              </w:rPr>
            </w:pPr>
            <w:r>
              <w:br w:type="column"/>
            </w:r>
            <w:r>
              <w:rPr>
                <w:rFonts w:ascii="Arial Narrow" w:hAnsi="Arial Narrow" w:cs="Arial"/>
                <w:color w:val="FFFFFF" w:themeColor="background1"/>
                <w:sz w:val="32"/>
                <w:szCs w:val="18"/>
              </w:rPr>
              <w:t>SECTION I</w:t>
            </w:r>
            <w:r w:rsidRPr="00755095">
              <w:rPr>
                <w:rFonts w:ascii="Arial Narrow" w:hAnsi="Arial Narrow" w:cs="Arial"/>
                <w:color w:val="FFFFFF" w:themeColor="background1"/>
                <w:sz w:val="32"/>
                <w:szCs w:val="18"/>
              </w:rPr>
              <w:t xml:space="preserve">: </w:t>
            </w:r>
            <w:r>
              <w:rPr>
                <w:rFonts w:ascii="Arial Narrow" w:hAnsi="Arial Narrow" w:cs="Arial"/>
                <w:color w:val="FFFFFF" w:themeColor="background1"/>
                <w:sz w:val="32"/>
                <w:szCs w:val="18"/>
              </w:rPr>
              <w:t>NEW AGE COURSES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467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544"/>
        <w:gridCol w:w="2591"/>
        <w:gridCol w:w="1842"/>
        <w:gridCol w:w="1418"/>
        <w:gridCol w:w="1417"/>
        <w:gridCol w:w="2655"/>
      </w:tblGrid>
      <w:tr w:rsidR="00373215" w:rsidTr="00C712AF">
        <w:trPr>
          <w:trHeight w:val="397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EF6456" w:rsidRDefault="00B52DBE" w:rsidP="00C712A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</w:t>
            </w:r>
            <w:r w:rsidR="00373215" w:rsidRPr="00EF6456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9923" w:type="dxa"/>
            <w:gridSpan w:val="5"/>
            <w:shd w:val="clear" w:color="auto" w:fill="auto"/>
            <w:vAlign w:val="center"/>
          </w:tcPr>
          <w:p w:rsidR="00373215" w:rsidRDefault="00373215" w:rsidP="00C712A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details about </w:t>
            </w:r>
            <w:r w:rsidRPr="00735F83">
              <w:rPr>
                <w:rFonts w:ascii="Arial Narrow" w:hAnsi="Arial Narrow" w:cs="Arial"/>
                <w:b/>
                <w:bCs/>
                <w:sz w:val="18"/>
                <w:szCs w:val="18"/>
              </w:rPr>
              <w:t>NEW AGE course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s/programs</w:t>
            </w:r>
            <w:r w:rsidRPr="00735F83">
              <w:rPr>
                <w:rFonts w:ascii="Arial Narrow" w:hAnsi="Arial Narrow" w:cs="Arial"/>
                <w:sz w:val="18"/>
                <w:szCs w:val="18"/>
              </w:rPr>
              <w:t xml:space="preserve"> introduced by your </w:t>
            </w:r>
            <w:r w:rsidR="00F02E35">
              <w:rPr>
                <w:rFonts w:ascii="Arial Narrow" w:hAnsi="Arial Narrow" w:cs="Arial"/>
                <w:sz w:val="18"/>
                <w:szCs w:val="18"/>
              </w:rPr>
              <w:t xml:space="preserve">institute </w:t>
            </w:r>
            <w:r w:rsidRPr="00735F83">
              <w:rPr>
                <w:rFonts w:ascii="Arial Narrow" w:hAnsi="Arial Narrow" w:cs="Arial"/>
                <w:sz w:val="18"/>
                <w:szCs w:val="18"/>
              </w:rPr>
              <w:t xml:space="preserve">during last </w:t>
            </w:r>
            <w:r w:rsidR="004D3530">
              <w:rPr>
                <w:rFonts w:ascii="Arial Narrow" w:hAnsi="Arial Narrow" w:cs="Arial"/>
                <w:sz w:val="18"/>
                <w:szCs w:val="18"/>
              </w:rPr>
              <w:t>5</w:t>
            </w:r>
            <w:r w:rsidRPr="00735F83">
              <w:rPr>
                <w:rFonts w:ascii="Arial Narrow" w:hAnsi="Arial Narrow" w:cs="Arial"/>
                <w:sz w:val="18"/>
                <w:szCs w:val="18"/>
              </w:rPr>
              <w:t xml:space="preserve"> years</w:t>
            </w:r>
          </w:p>
        </w:tc>
      </w:tr>
      <w:tr w:rsidR="00373215" w:rsidRPr="00A863E9" w:rsidTr="00C712AF">
        <w:trPr>
          <w:trHeight w:val="34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A863E9" w:rsidRDefault="00373215" w:rsidP="00C712A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of NEW AGE COURSE/ PROGRAM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ourse level (PG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urse Duration 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tarting Year</w:t>
            </w: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No. of Students admitted in AY 2018-19 </w:t>
            </w: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544" w:type="dxa"/>
            <w:shd w:val="clear" w:color="auto" w:fill="auto"/>
            <w:vAlign w:val="center"/>
          </w:tcPr>
          <w:p w:rsidR="00373215" w:rsidRPr="00063489" w:rsidRDefault="00373215" w:rsidP="00C712A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063489"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2591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655" w:type="dxa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73215" w:rsidRPr="00A863E9" w:rsidTr="00C712AF">
        <w:trPr>
          <w:trHeight w:val="510"/>
          <w:tblHeader/>
        </w:trPr>
        <w:tc>
          <w:tcPr>
            <w:tcW w:w="10467" w:type="dxa"/>
            <w:gridSpan w:val="6"/>
            <w:shd w:val="clear" w:color="auto" w:fill="auto"/>
            <w:vAlign w:val="center"/>
          </w:tcPr>
          <w:p w:rsidR="00373215" w:rsidRPr="00A863E9" w:rsidRDefault="00373215" w:rsidP="00C712A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tbl>
      <w:tblPr>
        <w:tblStyle w:val="TableGrid"/>
        <w:tblW w:w="10467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02"/>
        <w:gridCol w:w="2885"/>
        <w:gridCol w:w="1290"/>
        <w:gridCol w:w="2199"/>
        <w:gridCol w:w="3491"/>
      </w:tblGrid>
      <w:tr w:rsidR="00373215" w:rsidRPr="00C410B9" w:rsidTr="00AD3F43">
        <w:trPr>
          <w:trHeight w:val="510"/>
          <w:tblHeader/>
        </w:trPr>
        <w:tc>
          <w:tcPr>
            <w:tcW w:w="10467" w:type="dxa"/>
            <w:gridSpan w:val="5"/>
            <w:shd w:val="clear" w:color="auto" w:fill="0070C0"/>
            <w:vAlign w:val="center"/>
          </w:tcPr>
          <w:p w:rsidR="00373215" w:rsidRPr="00755095" w:rsidRDefault="00373215" w:rsidP="0007282D">
            <w:pPr>
              <w:pStyle w:val="Title"/>
              <w:rPr>
                <w:rFonts w:ascii="Arial Narrow" w:hAnsi="Arial Narrow" w:cs="Arial"/>
                <w:color w:val="FFFFFF" w:themeColor="background1"/>
                <w:sz w:val="18"/>
                <w:szCs w:val="18"/>
              </w:rPr>
            </w:pPr>
            <w:r>
              <w:lastRenderedPageBreak/>
              <w:br w:type="column"/>
            </w:r>
            <w:r>
              <w:rPr>
                <w:rFonts w:ascii="Arial Narrow" w:hAnsi="Arial Narrow" w:cs="Arial"/>
                <w:color w:val="FFFFFF" w:themeColor="background1"/>
                <w:sz w:val="32"/>
                <w:szCs w:val="18"/>
              </w:rPr>
              <w:t xml:space="preserve">SECTION </w:t>
            </w:r>
            <w:r w:rsidR="0007282D">
              <w:rPr>
                <w:rFonts w:ascii="Arial Narrow" w:hAnsi="Arial Narrow" w:cs="Arial"/>
                <w:color w:val="FFFFFF" w:themeColor="background1"/>
                <w:sz w:val="32"/>
                <w:szCs w:val="18"/>
              </w:rPr>
              <w:t>J</w:t>
            </w:r>
            <w:r w:rsidRPr="00755095">
              <w:rPr>
                <w:rFonts w:ascii="Arial Narrow" w:hAnsi="Arial Narrow" w:cs="Arial"/>
                <w:color w:val="FFFFFF" w:themeColor="background1"/>
                <w:sz w:val="32"/>
                <w:szCs w:val="18"/>
              </w:rPr>
              <w:t>: CONTACT DETAILS</w:t>
            </w:r>
          </w:p>
        </w:tc>
      </w:tr>
      <w:tr w:rsidR="00373215" w:rsidRPr="00C410B9" w:rsidTr="00AD3F43">
        <w:trPr>
          <w:trHeight w:val="510"/>
          <w:tblHeader/>
        </w:trPr>
        <w:tc>
          <w:tcPr>
            <w:tcW w:w="10467" w:type="dxa"/>
            <w:gridSpan w:val="5"/>
            <w:vAlign w:val="center"/>
          </w:tcPr>
          <w:p w:rsidR="00373215" w:rsidRPr="00263FA9" w:rsidRDefault="00373215" w:rsidP="00AD3F43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provide the contact details of different heads of the college/institute</w:t>
            </w: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 of Vice Chancellor in case of University/Deemed University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irector’s name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irector’s mobile number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irector’s email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 of Chair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person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Chair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person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’s mobile number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Chair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person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’s email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 of placement head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lacement head’s e-mail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lacement head’s mobile number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Dean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(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Academics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)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e-mail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ean’s Mobile number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B-School’s general contact numbers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10467" w:type="dxa"/>
            <w:gridSpan w:val="5"/>
            <w:vAlign w:val="center"/>
          </w:tcPr>
          <w:p w:rsidR="00373215" w:rsidRPr="00A02726" w:rsidRDefault="00373215" w:rsidP="00AD3F4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Please provide the contact details of the contact person (official filling up this survey form)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, Who can be contacted for any query</w:t>
            </w: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4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5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6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hone (with STD code)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7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obile 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8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Fax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567"/>
          <w:tblHeader/>
        </w:trPr>
        <w:tc>
          <w:tcPr>
            <w:tcW w:w="602" w:type="dxa"/>
            <w:vAlign w:val="center"/>
          </w:tcPr>
          <w:p w:rsidR="00373215" w:rsidRPr="00A02726" w:rsidRDefault="0007282D" w:rsidP="00AD3F43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373215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9</w:t>
            </w:r>
          </w:p>
        </w:tc>
        <w:tc>
          <w:tcPr>
            <w:tcW w:w="4175" w:type="dxa"/>
            <w:gridSpan w:val="2"/>
            <w:vAlign w:val="center"/>
          </w:tcPr>
          <w:p w:rsidR="00373215" w:rsidRPr="00A02726" w:rsidRDefault="00373215" w:rsidP="00AD3F43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5690" w:type="dxa"/>
            <w:gridSpan w:val="2"/>
            <w:vAlign w:val="center"/>
          </w:tcPr>
          <w:p w:rsidR="00373215" w:rsidRPr="00263FA9" w:rsidRDefault="00373215" w:rsidP="00AD3F43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73215" w:rsidRPr="00C410B9" w:rsidTr="00AD3F43">
        <w:trPr>
          <w:trHeight w:val="864"/>
          <w:tblHeader/>
        </w:trPr>
        <w:tc>
          <w:tcPr>
            <w:tcW w:w="10467" w:type="dxa"/>
            <w:gridSpan w:val="5"/>
            <w:vAlign w:val="center"/>
          </w:tcPr>
          <w:p w:rsidR="00373215" w:rsidRPr="00642C92" w:rsidRDefault="00373215" w:rsidP="00AD3F43">
            <w:pPr>
              <w:pStyle w:val="Title"/>
              <w:jc w:val="left"/>
              <w:rPr>
                <w:rFonts w:ascii="Arial Narrow" w:hAnsi="Arial Narrow" w:cs="Arial"/>
                <w:i/>
                <w:sz w:val="14"/>
                <w:szCs w:val="18"/>
              </w:rPr>
            </w:pPr>
            <w:r w:rsidRPr="00263FA9">
              <w:rPr>
                <w:rFonts w:ascii="Arial Narrow" w:hAnsi="Arial Narrow" w:cs="Arial"/>
                <w:i/>
                <w:sz w:val="18"/>
                <w:szCs w:val="18"/>
                <w:u w:val="single"/>
              </w:rPr>
              <w:t>[</w:t>
            </w:r>
            <w:r w:rsidRPr="00263FA9">
              <w:rPr>
                <w:rFonts w:ascii="Arial Narrow" w:hAnsi="Arial Narrow" w:cs="Arial"/>
                <w:i/>
                <w:sz w:val="18"/>
                <w:szCs w:val="18"/>
              </w:rPr>
              <w:t>PLEASE ATTACH VISITING CARD]</w:t>
            </w:r>
          </w:p>
        </w:tc>
      </w:tr>
      <w:tr w:rsidR="00373215" w:rsidRPr="00C410B9" w:rsidTr="00AD3F43">
        <w:trPr>
          <w:trHeight w:val="9108"/>
          <w:tblHeader/>
        </w:trPr>
        <w:tc>
          <w:tcPr>
            <w:tcW w:w="10467" w:type="dxa"/>
            <w:gridSpan w:val="5"/>
            <w:vAlign w:val="center"/>
          </w:tcPr>
          <w:p w:rsidR="00373215" w:rsidRPr="00807C04" w:rsidRDefault="00373215" w:rsidP="00AD3F43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Cs w:val="0"/>
                <w:sz w:val="20"/>
                <w:szCs w:val="18"/>
              </w:rPr>
              <w:lastRenderedPageBreak/>
              <w:t>The following supporting documents must be sent along with the filled-up form.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Placement Brochure for the year 201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9</w:t>
            </w: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(if available)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Admission Brochure for the current year (201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9</w:t>
            </w: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)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Annual Report for 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2018-19</w:t>
            </w: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. If Annual Report not prepared, provide balance sheet. 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List of full-time and visiting faculty along with qualification, courses taught and industry experience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List of Governing Board Members</w:t>
            </w:r>
          </w:p>
          <w:p w:rsidR="00373215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List of Academic Advisory Body, if any</w:t>
            </w:r>
          </w:p>
          <w:p w:rsidR="00373215" w:rsidRPr="004875BE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4875BE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List of Guest 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Speakers </w:t>
            </w:r>
            <w:r w:rsidRPr="004875BE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and MDP conducted by college with dates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and number of paid participants</w:t>
            </w:r>
          </w:p>
          <w:p w:rsidR="00373215" w:rsidRPr="004875BE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4875BE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List of International Conferences attended by Permanent Faculties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Photocopy of the cover page of the research papers published by existing permanent faculty in Indian and foreign journals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List of faculty exchange programs along with copy of Memorandum of Understanding (MoU)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List of student exchange programs along with copy of Memorandum of Understanding (MoU)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Proof of year of establishment of the college/institute/department</w:t>
            </w:r>
          </w:p>
          <w:p w:rsidR="00373215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Latest (renewed) national &amp; international accreditation/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</w:t>
            </w: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approval/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</w:t>
            </w: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certificate/</w:t>
            </w:r>
            <w:r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 </w:t>
            </w: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similar documents as proof, by a University or the Government body.</w:t>
            </w:r>
          </w:p>
          <w:p w:rsidR="00373215" w:rsidRDefault="00373215" w:rsidP="00AD3F43">
            <w:pPr>
              <w:pStyle w:val="Title"/>
              <w:ind w:left="89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</w:p>
          <w:p w:rsidR="00373215" w:rsidRPr="00DB7F8C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352AF3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“Green Building” certificate, if available</w:t>
            </w:r>
          </w:p>
          <w:p w:rsidR="00373215" w:rsidRPr="00807C04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List of companies that visited your campus for summer and final placements in </w:t>
            </w:r>
            <w:r w:rsidRPr="00807C04">
              <w:rPr>
                <w:rFonts w:ascii="Arial Narrow" w:hAnsi="Arial Narrow" w:cs="Arial"/>
                <w:bCs w:val="0"/>
                <w:sz w:val="20"/>
                <w:szCs w:val="18"/>
              </w:rPr>
              <w:t xml:space="preserve">Academic Year (AY) </w:t>
            </w:r>
            <w:r>
              <w:rPr>
                <w:rFonts w:ascii="Arial Narrow" w:hAnsi="Arial Narrow" w:cs="Arial"/>
                <w:bCs w:val="0"/>
                <w:sz w:val="20"/>
                <w:szCs w:val="18"/>
              </w:rPr>
              <w:t>2018-19</w:t>
            </w:r>
          </w:p>
          <w:p w:rsidR="00373215" w:rsidRPr="00506DEC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 xml:space="preserve">Offer letters of the top 10 placements in </w:t>
            </w:r>
            <w:r w:rsidRPr="00807C04">
              <w:rPr>
                <w:rFonts w:ascii="Arial Narrow" w:hAnsi="Arial Narrow" w:cs="Arial"/>
                <w:bCs w:val="0"/>
                <w:sz w:val="20"/>
                <w:szCs w:val="18"/>
              </w:rPr>
              <w:t xml:space="preserve">AY </w:t>
            </w:r>
            <w:r>
              <w:rPr>
                <w:rFonts w:ascii="Arial Narrow" w:hAnsi="Arial Narrow" w:cs="Arial"/>
                <w:bCs w:val="0"/>
                <w:sz w:val="20"/>
                <w:szCs w:val="18"/>
              </w:rPr>
              <w:t>2018-19</w:t>
            </w:r>
            <w:r w:rsidRPr="00807C04"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  <w:t>.</w:t>
            </w:r>
          </w:p>
          <w:p w:rsidR="00373215" w:rsidRPr="008B2E70" w:rsidRDefault="00373215" w:rsidP="00AD3F43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480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re-Placement Offers (PPOs) details of students that graduated in 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2019 </w:t>
            </w:r>
          </w:p>
        </w:tc>
      </w:tr>
      <w:tr w:rsidR="00373215" w:rsidRPr="00C410B9" w:rsidTr="00AD3F43">
        <w:trPr>
          <w:trHeight w:val="20"/>
          <w:tblHeader/>
        </w:trPr>
        <w:tc>
          <w:tcPr>
            <w:tcW w:w="10467" w:type="dxa"/>
            <w:gridSpan w:val="5"/>
            <w:vAlign w:val="center"/>
          </w:tcPr>
          <w:p w:rsidR="00373215" w:rsidRPr="00FF6AAC" w:rsidRDefault="00373215" w:rsidP="00AD3F43">
            <w:pPr>
              <w:pStyle w:val="Title"/>
              <w:rPr>
                <w:rFonts w:ascii="Arial Narrow" w:hAnsi="Arial Narrow" w:cs="Arial"/>
                <w:sz w:val="4"/>
                <w:szCs w:val="20"/>
                <w:u w:val="single"/>
              </w:rPr>
            </w:pPr>
          </w:p>
          <w:p w:rsidR="00373215" w:rsidRPr="00CB4813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CB4813">
              <w:rPr>
                <w:rFonts w:ascii="Arial Narrow" w:hAnsi="Arial Narrow" w:cs="Arial"/>
                <w:sz w:val="20"/>
                <w:szCs w:val="20"/>
                <w:u w:val="single"/>
              </w:rPr>
              <w:t>Declaration: Must be signed by the Director/ Dean /Head of the institute</w:t>
            </w:r>
          </w:p>
          <w:p w:rsidR="00373215" w:rsidRPr="00FF6AAC" w:rsidRDefault="00373215" w:rsidP="00AD3F43">
            <w:pPr>
              <w:pStyle w:val="Title"/>
              <w:rPr>
                <w:rFonts w:ascii="Arial Narrow" w:hAnsi="Arial Narrow" w:cs="Arial"/>
                <w:sz w:val="10"/>
                <w:szCs w:val="20"/>
                <w:u w:val="single"/>
              </w:rPr>
            </w:pPr>
          </w:p>
          <w:p w:rsidR="00373215" w:rsidRPr="00E22F89" w:rsidRDefault="00373215" w:rsidP="00AD3F43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CB4813">
              <w:rPr>
                <w:rFonts w:ascii="Arial Narrow" w:hAnsi="Arial Narrow" w:cs="Arial"/>
                <w:b w:val="0"/>
                <w:sz w:val="20"/>
                <w:szCs w:val="20"/>
              </w:rPr>
              <w:t>I hereby confirm that the information provided in this form is true and correct to the best of my knowledge at the time of submitting this form.</w:t>
            </w:r>
          </w:p>
        </w:tc>
      </w:tr>
      <w:tr w:rsidR="00373215" w:rsidRPr="00C410B9" w:rsidTr="00AD3F43">
        <w:trPr>
          <w:trHeight w:val="523"/>
          <w:tblHeader/>
        </w:trPr>
        <w:tc>
          <w:tcPr>
            <w:tcW w:w="3487" w:type="dxa"/>
            <w:gridSpan w:val="2"/>
            <w:vAlign w:val="center"/>
          </w:tcPr>
          <w:p w:rsidR="00373215" w:rsidRPr="000A1DA9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ignature</w:t>
            </w:r>
          </w:p>
        </w:tc>
        <w:tc>
          <w:tcPr>
            <w:tcW w:w="3489" w:type="dxa"/>
            <w:gridSpan w:val="2"/>
            <w:vAlign w:val="center"/>
          </w:tcPr>
          <w:p w:rsidR="00373215" w:rsidRPr="00E22F89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eal/ Stamp</w:t>
            </w:r>
          </w:p>
        </w:tc>
        <w:tc>
          <w:tcPr>
            <w:tcW w:w="3491" w:type="dxa"/>
            <w:vAlign w:val="center"/>
          </w:tcPr>
          <w:p w:rsidR="00373215" w:rsidRPr="00585C94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  <w:r w:rsidRPr="00E22F89">
              <w:rPr>
                <w:rFonts w:ascii="Arial Narrow" w:hAnsi="Arial Narrow" w:cs="Arial"/>
                <w:sz w:val="20"/>
                <w:szCs w:val="20"/>
              </w:rPr>
              <w:t>Date</w:t>
            </w:r>
          </w:p>
        </w:tc>
      </w:tr>
      <w:tr w:rsidR="00373215" w:rsidRPr="00C410B9" w:rsidTr="00AD3F43">
        <w:trPr>
          <w:trHeight w:val="2438"/>
          <w:tblHeader/>
        </w:trPr>
        <w:tc>
          <w:tcPr>
            <w:tcW w:w="3487" w:type="dxa"/>
            <w:gridSpan w:val="2"/>
          </w:tcPr>
          <w:p w:rsidR="00373215" w:rsidRPr="000A1DA9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  <w:tc>
          <w:tcPr>
            <w:tcW w:w="3489" w:type="dxa"/>
            <w:gridSpan w:val="2"/>
          </w:tcPr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jc w:val="left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  <w:p w:rsidR="00373215" w:rsidRPr="00E22F89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3491" w:type="dxa"/>
          </w:tcPr>
          <w:p w:rsidR="00373215" w:rsidRPr="000A1DA9" w:rsidRDefault="00373215" w:rsidP="00AD3F43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</w:tr>
    </w:tbl>
    <w:p w:rsidR="00373215" w:rsidRDefault="00373215" w:rsidP="00373215"/>
    <w:p w:rsidR="00373215" w:rsidRDefault="00373215" w:rsidP="00373215"/>
    <w:p w:rsidR="00373215" w:rsidRDefault="00373215" w:rsidP="00373215"/>
    <w:tbl>
      <w:tblPr>
        <w:tblStyle w:val="TableGrid"/>
        <w:tblpPr w:leftFromText="180" w:rightFromText="180" w:vertAnchor="text" w:tblpY="74"/>
        <w:tblW w:w="10467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10467"/>
      </w:tblGrid>
      <w:tr w:rsidR="00373215" w:rsidRPr="00C410B9" w:rsidTr="00AD3F43">
        <w:trPr>
          <w:trHeight w:val="401"/>
        </w:trPr>
        <w:tc>
          <w:tcPr>
            <w:tcW w:w="10467" w:type="dxa"/>
            <w:vAlign w:val="center"/>
          </w:tcPr>
          <w:p w:rsidR="00373215" w:rsidRPr="006B41E6" w:rsidRDefault="00373215" w:rsidP="00AD3F43">
            <w:pPr>
              <w:pStyle w:val="Title"/>
              <w:rPr>
                <w:rFonts w:ascii="Arial Narrow" w:hAnsi="Arial Narrow" w:cs="Arial"/>
                <w:szCs w:val="22"/>
                <w:u w:val="single"/>
              </w:rPr>
            </w:pPr>
            <w:r w:rsidRPr="006B41E6">
              <w:rPr>
                <w:rFonts w:ascii="Arial Narrow" w:hAnsi="Arial Narrow" w:cs="Arial"/>
                <w:szCs w:val="22"/>
                <w:u w:val="single"/>
              </w:rPr>
              <w:lastRenderedPageBreak/>
              <w:t>Abbreviations</w:t>
            </w:r>
          </w:p>
          <w:p w:rsidR="00373215" w:rsidRPr="006B41E6" w:rsidRDefault="00373215" w:rsidP="00AD3F43">
            <w:pPr>
              <w:pStyle w:val="Title"/>
              <w:rPr>
                <w:rFonts w:ascii="Arial Narrow" w:hAnsi="Arial Narrow" w:cs="Arial"/>
                <w:sz w:val="12"/>
                <w:szCs w:val="22"/>
                <w:u w:val="single"/>
              </w:rPr>
            </w:pP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AACSB – Association to Advance Collegiate Schools of Business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AICTE – All India Council for Technical Education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AIMA – All India Management Association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AIU – Association of Indian Universities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AMBA –  </w:t>
            </w:r>
            <w:r w:rsidRPr="006B41E6">
              <w:rPr>
                <w:rFonts w:ascii="Arial Narrow" w:hAnsi="Arial Narrow"/>
                <w:b/>
                <w:sz w:val="20"/>
              </w:rPr>
              <w:t>Association of MBAs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ATMA </w:t>
            </w:r>
            <w:r>
              <w:rPr>
                <w:rFonts w:ascii="Arial Narrow" w:hAnsi="Arial Narrow"/>
                <w:b/>
                <w:sz w:val="20"/>
              </w:rPr>
              <w:t xml:space="preserve">– </w:t>
            </w:r>
            <w:r w:rsidRPr="006B41E6">
              <w:rPr>
                <w:rFonts w:ascii="Arial Narrow" w:hAnsi="Arial Narrow"/>
                <w:b/>
                <w:sz w:val="20"/>
              </w:rPr>
              <w:t>AIMS Test for Management Admissions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AY – Academic Year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BBA – Bachelor of Business Administration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BCA – Bachelor of Computer Application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BSc. – </w:t>
            </w:r>
            <w:r w:rsidRPr="006B41E6">
              <w:rPr>
                <w:rFonts w:ascii="Arial Narrow" w:hAnsi="Arial Narrow"/>
                <w:b/>
                <w:sz w:val="20"/>
              </w:rPr>
              <w:t>Bachelor of Science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B-School – Business School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BT – Business Today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CAT – Common Admission Test 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CET – </w:t>
            </w:r>
            <w:r w:rsidRPr="006B41E6">
              <w:rPr>
                <w:rFonts w:ascii="Arial Narrow" w:hAnsi="Arial Narrow"/>
                <w:b/>
                <w:sz w:val="20"/>
              </w:rPr>
              <w:t>Common Entrance Test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CMAT – </w:t>
            </w:r>
            <w:r w:rsidRPr="006B41E6">
              <w:rPr>
                <w:rFonts w:ascii="Arial Narrow" w:hAnsi="Arial Narrow"/>
                <w:b/>
                <w:sz w:val="20"/>
              </w:rPr>
              <w:t xml:space="preserve">Common Management Admission Test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EQUIS – European Quality Improvement System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FY – Financial Year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GMAT – Graduate Management Admission Test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HR – Human Resource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INR – Indian </w:t>
            </w:r>
            <w:r>
              <w:rPr>
                <w:rFonts w:ascii="Arial Narrow" w:hAnsi="Arial Narrow"/>
                <w:b/>
                <w:sz w:val="20"/>
              </w:rPr>
              <w:t xml:space="preserve">National </w:t>
            </w:r>
            <w:r w:rsidRPr="006B41E6">
              <w:rPr>
                <w:rFonts w:ascii="Arial Narrow" w:hAnsi="Arial Narrow"/>
                <w:b/>
                <w:sz w:val="20"/>
              </w:rPr>
              <w:t xml:space="preserve">Rupee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IT – Information Technology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MAT – Management Aptitude Test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MBA – Master of Business Administration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MDP – Management Development Program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MDRA – Marketing &amp; Development Research Associates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MoU – Memorandum of Understanding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NA – Not Applicable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NAAC – National Assessment and Accreditation Council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NBA – National Board of Accreditation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NMAT – NMIMS Management Aptitude Test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PGDM – Post Graduate Diploma in Management 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PR – Public Relation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SAQS – </w:t>
            </w:r>
            <w:r w:rsidRPr="006B41E6">
              <w:rPr>
                <w:rFonts w:ascii="Arial Narrow" w:hAnsi="Arial Narrow"/>
                <w:b/>
                <w:sz w:val="20"/>
              </w:rPr>
              <w:t>South Asian Quality Assurance System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 xml:space="preserve">SNAP – Symbiosis National Aptitude Test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>
              <w:rPr>
                <w:rFonts w:ascii="Arial Narrow" w:hAnsi="Arial Narrow"/>
                <w:b/>
                <w:sz w:val="20"/>
              </w:rPr>
              <w:t xml:space="preserve">UGC – </w:t>
            </w:r>
            <w:r w:rsidRPr="006B41E6">
              <w:rPr>
                <w:rFonts w:ascii="Arial Narrow" w:hAnsi="Arial Narrow"/>
                <w:b/>
                <w:sz w:val="20"/>
              </w:rPr>
              <w:t xml:space="preserve">University Grants Commission </w:t>
            </w:r>
          </w:p>
          <w:p w:rsidR="00373215" w:rsidRPr="006B41E6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  <w:rPr>
                <w:rFonts w:ascii="Arial Narrow" w:hAnsi="Arial Narrow"/>
                <w:b/>
                <w:sz w:val="20"/>
              </w:rPr>
            </w:pPr>
            <w:r w:rsidRPr="006B41E6">
              <w:rPr>
                <w:rFonts w:ascii="Arial Narrow" w:hAnsi="Arial Narrow"/>
                <w:b/>
                <w:sz w:val="20"/>
              </w:rPr>
              <w:t>USD – United States Dollar</w:t>
            </w:r>
          </w:p>
          <w:p w:rsidR="00373215" w:rsidRPr="0090275A" w:rsidRDefault="00373215" w:rsidP="00AD3F43">
            <w:pPr>
              <w:pStyle w:val="ListParagraph"/>
              <w:numPr>
                <w:ilvl w:val="0"/>
                <w:numId w:val="4"/>
              </w:numPr>
              <w:spacing w:line="300" w:lineRule="auto"/>
            </w:pPr>
            <w:r>
              <w:rPr>
                <w:rFonts w:ascii="Arial Narrow" w:hAnsi="Arial Narrow"/>
                <w:b/>
                <w:sz w:val="20"/>
              </w:rPr>
              <w:t xml:space="preserve">XAT – </w:t>
            </w:r>
            <w:r w:rsidRPr="006B41E6">
              <w:rPr>
                <w:rFonts w:ascii="Arial Narrow" w:hAnsi="Arial Narrow"/>
                <w:b/>
                <w:sz w:val="20"/>
              </w:rPr>
              <w:t>Xavier Aptitude Test</w:t>
            </w:r>
          </w:p>
        </w:tc>
      </w:tr>
    </w:tbl>
    <w:p w:rsidR="002031AA" w:rsidRPr="002031AA" w:rsidRDefault="002031AA" w:rsidP="00D6463E"/>
    <w:sectPr w:rsidR="002031AA" w:rsidRPr="002031AA" w:rsidSect="00682B24">
      <w:headerReference w:type="default" r:id="rId13"/>
      <w:footerReference w:type="default" r:id="rId14"/>
      <w:pgSz w:w="11906" w:h="16838" w:code="9"/>
      <w:pgMar w:top="720" w:right="720" w:bottom="720" w:left="720" w:header="794" w:footer="283" w:gutter="0"/>
      <w:pgBorders w:offsetFrom="page">
        <w:top w:val="single" w:sz="18" w:space="24" w:color="FFFFFF" w:themeColor="background1"/>
        <w:left w:val="single" w:sz="18" w:space="24" w:color="FFFFFF" w:themeColor="background1"/>
        <w:bottom w:val="single" w:sz="18" w:space="24" w:color="FFFFFF" w:themeColor="background1"/>
        <w:right w:val="single" w:sz="1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782" w:rsidRDefault="008A3782" w:rsidP="006A4562">
      <w:pPr>
        <w:spacing w:after="0" w:line="240" w:lineRule="auto"/>
      </w:pPr>
      <w:r>
        <w:separator/>
      </w:r>
    </w:p>
  </w:endnote>
  <w:endnote w:type="continuationSeparator" w:id="0">
    <w:p w:rsidR="008A3782" w:rsidRDefault="008A3782" w:rsidP="006A4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5178451"/>
      <w:docPartObj>
        <w:docPartGallery w:val="Page Numbers (Bottom of Page)"/>
        <w:docPartUnique/>
      </w:docPartObj>
    </w:sdtPr>
    <w:sdtEndPr/>
    <w:sdtContent>
      <w:p w:rsidR="007C22D5" w:rsidRPr="00CE5A86" w:rsidRDefault="007C22D5" w:rsidP="00CE5A86">
        <w:pPr>
          <w:pStyle w:val="Footer"/>
          <w:rPr>
            <w:sz w:val="6"/>
            <w:szCs w:val="6"/>
          </w:rPr>
        </w:pPr>
      </w:p>
      <w:tbl>
        <w:tblPr>
          <w:tblStyle w:val="TableGrid"/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9913"/>
          <w:gridCol w:w="543"/>
        </w:tblGrid>
        <w:tr w:rsidR="007C22D5" w:rsidRPr="001E1F38" w:rsidTr="001E1F38">
          <w:trPr>
            <w:trHeight w:val="357"/>
          </w:trPr>
          <w:tc>
            <w:tcPr>
              <w:tcW w:w="10458" w:type="dxa"/>
            </w:tcPr>
            <w:p w:rsidR="007C22D5" w:rsidRPr="001E1F38" w:rsidRDefault="007C22D5" w:rsidP="007A7C76">
              <w:pPr>
                <w:pStyle w:val="Footer"/>
                <w:spacing w:line="276" w:lineRule="auto"/>
                <w:ind w:left="-90"/>
                <w:rPr>
                  <w:rFonts w:ascii="Bookman Old Style" w:hAnsi="Bookman Old Style" w:cs="Arial"/>
                  <w:iCs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Marketing &amp; Development Research Associates,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#29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3</w:t>
              </w:r>
              <w:r w:rsidRPr="00DF7863">
                <w:rPr>
                  <w:rFonts w:ascii="Bookman Old Style" w:hAnsi="Bookman Old Style" w:cs="Arial"/>
                  <w:iCs/>
                  <w:sz w:val="18"/>
                  <w:szCs w:val="20"/>
                  <w:vertAlign w:val="superscript"/>
                </w:rPr>
                <w:t>rd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Floor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Community Centre, Saket, N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ew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Delhi-17</w:t>
              </w:r>
            </w:p>
            <w:p w:rsidR="007C22D5" w:rsidRPr="001E1F38" w:rsidRDefault="007C22D5" w:rsidP="007A7C76">
              <w:pPr>
                <w:pStyle w:val="Footer"/>
                <w:ind w:left="-90"/>
                <w:rPr>
                  <w:rFonts w:ascii="Bookman Old Style" w:hAnsi="Bookman Old Style"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Phone: +91-11-26522244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/</w:t>
              </w:r>
              <w:r w:rsidRPr="0029658F">
                <w:rPr>
                  <w:rFonts w:ascii="Bookman Old Style" w:hAnsi="Bookman Old Style" w:cs="Arial"/>
                  <w:iCs/>
                  <w:sz w:val="18"/>
                  <w:szCs w:val="20"/>
                </w:rPr>
                <w:t>49849166</w:t>
              </w:r>
              <w:r w:rsidRPr="0063327B">
                <w:rPr>
                  <w:rFonts w:ascii="Arial Narrow" w:hAnsi="Arial Narrow" w:cs="Arial"/>
                  <w:sz w:val="18"/>
                  <w:szCs w:val="18"/>
                </w:rPr>
                <w:t xml:space="preserve">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E: info@mdraonline.com</w:t>
              </w:r>
            </w:p>
          </w:tc>
          <w:tc>
            <w:tcPr>
              <w:tcW w:w="558" w:type="dxa"/>
              <w:shd w:val="clear" w:color="auto" w:fill="0070C0"/>
              <w:vAlign w:val="center"/>
            </w:tcPr>
            <w:p w:rsidR="007C22D5" w:rsidRPr="001E1F38" w:rsidRDefault="007C22D5" w:rsidP="006A4562">
              <w:pPr>
                <w:pStyle w:val="Footer"/>
                <w:jc w:val="center"/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</w:pP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begin"/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instrText xml:space="preserve"> PAGE   \* MERGEFORMAT </w:instrTex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separate"/>
              </w:r>
              <w:r w:rsidR="00681017">
                <w:rPr>
                  <w:rFonts w:ascii="Bookman Old Style" w:hAnsi="Bookman Old Style"/>
                  <w:noProof/>
                  <w:color w:val="FFFFFF" w:themeColor="background1"/>
                  <w:sz w:val="18"/>
                  <w:szCs w:val="20"/>
                </w:rPr>
                <w:t>11</w: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end"/>
              </w:r>
            </w:p>
          </w:tc>
        </w:tr>
      </w:tbl>
      <w:p w:rsidR="007C22D5" w:rsidRDefault="008A3782" w:rsidP="006A4562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782" w:rsidRDefault="008A3782" w:rsidP="006A4562">
      <w:pPr>
        <w:spacing w:after="0" w:line="240" w:lineRule="auto"/>
      </w:pPr>
      <w:r>
        <w:separator/>
      </w:r>
    </w:p>
  </w:footnote>
  <w:footnote w:type="continuationSeparator" w:id="0">
    <w:p w:rsidR="008A3782" w:rsidRDefault="008A3782" w:rsidP="006A4562">
      <w:pPr>
        <w:spacing w:after="0" w:line="240" w:lineRule="auto"/>
      </w:pPr>
      <w:r>
        <w:continuationSeparator/>
      </w:r>
    </w:p>
  </w:footnote>
  <w:footnote w:id="1">
    <w:p w:rsidR="007C22D5" w:rsidRDefault="007C22D5">
      <w:pPr>
        <w:pStyle w:val="FootnoteText"/>
        <w:rPr>
          <w:rFonts w:ascii="Arial Narrow" w:hAnsi="Arial Narrow" w:cs="Arial"/>
          <w:sz w:val="18"/>
          <w:szCs w:val="18"/>
        </w:rPr>
      </w:pPr>
      <w:r w:rsidRPr="00763723">
        <w:rPr>
          <w:rStyle w:val="FootnoteReference"/>
          <w:color w:val="FFFFFF" w:themeColor="background1"/>
        </w:rPr>
        <w:footnoteRef/>
      </w:r>
      <w:r w:rsidRPr="00763723">
        <w:rPr>
          <w:rFonts w:ascii="Arial Narrow" w:hAnsi="Arial Narrow" w:cs="Arial"/>
          <w:sz w:val="28"/>
          <w:szCs w:val="18"/>
        </w:rPr>
        <w:t>*</w:t>
      </w:r>
      <w:r w:rsidRPr="00C06AE2">
        <w:rPr>
          <w:rFonts w:ascii="Arial Narrow" w:hAnsi="Arial Narrow" w:cs="Arial"/>
          <w:sz w:val="18"/>
          <w:szCs w:val="18"/>
        </w:rPr>
        <w:t>B-Schools have exchange programs with Universities/B-Schools abroad, where</w:t>
      </w:r>
      <w:r>
        <w:rPr>
          <w:rFonts w:ascii="Arial Narrow" w:hAnsi="Arial Narrow" w:cs="Arial"/>
          <w:sz w:val="18"/>
          <w:szCs w:val="18"/>
        </w:rPr>
        <w:t>by</w:t>
      </w:r>
      <w:r w:rsidRPr="00C06AE2">
        <w:rPr>
          <w:rFonts w:ascii="Arial Narrow" w:hAnsi="Arial Narrow" w:cs="Arial"/>
          <w:sz w:val="18"/>
          <w:szCs w:val="18"/>
        </w:rPr>
        <w:t xml:space="preserve"> both the institutes’ exchange</w:t>
      </w:r>
      <w:r>
        <w:rPr>
          <w:rFonts w:ascii="Arial Narrow" w:hAnsi="Arial Narrow" w:cs="Arial"/>
          <w:sz w:val="18"/>
          <w:szCs w:val="18"/>
        </w:rPr>
        <w:t xml:space="preserve"> </w:t>
      </w:r>
      <w:r w:rsidRPr="00C06AE2">
        <w:rPr>
          <w:rFonts w:ascii="Arial Narrow" w:hAnsi="Arial Narrow" w:cs="Arial"/>
          <w:sz w:val="18"/>
          <w:szCs w:val="18"/>
        </w:rPr>
        <w:t xml:space="preserve">their students. </w:t>
      </w:r>
      <w:r>
        <w:rPr>
          <w:rFonts w:ascii="Arial Narrow" w:hAnsi="Arial Narrow" w:cs="Arial"/>
          <w:sz w:val="18"/>
          <w:szCs w:val="18"/>
        </w:rPr>
        <w:t xml:space="preserve"> </w:t>
      </w:r>
      <w:r w:rsidRPr="00C06AE2">
        <w:rPr>
          <w:rFonts w:ascii="Arial Narrow" w:hAnsi="Arial Narrow" w:cs="Arial"/>
          <w:sz w:val="18"/>
          <w:szCs w:val="18"/>
        </w:rPr>
        <w:t xml:space="preserve">The minimum period </w:t>
      </w:r>
      <w:r>
        <w:rPr>
          <w:rFonts w:ascii="Arial Narrow" w:hAnsi="Arial Narrow" w:cs="Arial"/>
          <w:sz w:val="18"/>
          <w:szCs w:val="18"/>
        </w:rPr>
        <w:t>for</w:t>
      </w:r>
      <w:r w:rsidRPr="00C06AE2">
        <w:rPr>
          <w:rFonts w:ascii="Arial Narrow" w:hAnsi="Arial Narrow" w:cs="Arial"/>
          <w:sz w:val="18"/>
          <w:szCs w:val="18"/>
        </w:rPr>
        <w:t xml:space="preserve"> such exchange </w:t>
      </w:r>
      <w:r>
        <w:rPr>
          <w:rFonts w:ascii="Arial Narrow" w:hAnsi="Arial Narrow" w:cs="Arial"/>
          <w:sz w:val="18"/>
          <w:szCs w:val="18"/>
        </w:rPr>
        <w:t xml:space="preserve">programs </w:t>
      </w:r>
      <w:r w:rsidRPr="00C06AE2">
        <w:rPr>
          <w:rFonts w:ascii="Arial Narrow" w:hAnsi="Arial Narrow" w:cs="Arial"/>
          <w:sz w:val="18"/>
          <w:szCs w:val="18"/>
        </w:rPr>
        <w:t xml:space="preserve">should be </w:t>
      </w:r>
      <w:r>
        <w:rPr>
          <w:rFonts w:ascii="Arial Narrow" w:hAnsi="Arial Narrow" w:cs="Arial"/>
          <w:sz w:val="18"/>
          <w:szCs w:val="18"/>
        </w:rPr>
        <w:t>for 2-3</w:t>
      </w:r>
      <w:r w:rsidRPr="00C06AE2">
        <w:rPr>
          <w:rFonts w:ascii="Arial Narrow" w:hAnsi="Arial Narrow" w:cs="Arial"/>
          <w:sz w:val="18"/>
          <w:szCs w:val="18"/>
        </w:rPr>
        <w:t xml:space="preserve"> months. </w:t>
      </w:r>
      <w:r>
        <w:rPr>
          <w:rFonts w:ascii="Arial Narrow" w:hAnsi="Arial Narrow" w:cs="Arial"/>
          <w:sz w:val="18"/>
          <w:szCs w:val="18"/>
        </w:rPr>
        <w:t>Provide information for that exchange program only and also attach the supporting documents (like list</w:t>
      </w:r>
      <w:r w:rsidRPr="00C06AE2">
        <w:rPr>
          <w:rFonts w:ascii="Arial Narrow" w:hAnsi="Arial Narrow" w:cs="Arial"/>
          <w:sz w:val="18"/>
          <w:szCs w:val="18"/>
        </w:rPr>
        <w:t xml:space="preserve"> giving</w:t>
      </w:r>
      <w:r>
        <w:rPr>
          <w:rFonts w:ascii="Arial Narrow" w:hAnsi="Arial Narrow" w:cs="Arial"/>
          <w:sz w:val="18"/>
          <w:szCs w:val="18"/>
        </w:rPr>
        <w:t xml:space="preserve"> </w:t>
      </w:r>
      <w:r w:rsidRPr="00C06AE2">
        <w:rPr>
          <w:rFonts w:ascii="Arial Narrow" w:hAnsi="Arial Narrow" w:cs="Arial"/>
          <w:sz w:val="18"/>
          <w:szCs w:val="18"/>
        </w:rPr>
        <w:t xml:space="preserve">names, duration of the visit and to which University/B-School </w:t>
      </w:r>
      <w:r>
        <w:rPr>
          <w:rFonts w:ascii="Arial Narrow" w:hAnsi="Arial Narrow" w:cs="Arial"/>
          <w:sz w:val="18"/>
          <w:szCs w:val="18"/>
        </w:rPr>
        <w:t>students visited)</w:t>
      </w:r>
      <w:r w:rsidRPr="00C06AE2">
        <w:rPr>
          <w:rFonts w:ascii="Arial Narrow" w:hAnsi="Arial Narrow" w:cs="Arial"/>
          <w:sz w:val="18"/>
          <w:szCs w:val="18"/>
        </w:rPr>
        <w:t>.</w:t>
      </w:r>
    </w:p>
    <w:p w:rsidR="007C22D5" w:rsidRPr="00F83ACC" w:rsidRDefault="007C22D5">
      <w:pPr>
        <w:pStyle w:val="FootnoteText"/>
        <w:rPr>
          <w:rFonts w:ascii="Arial Narrow" w:hAnsi="Arial Narrow" w:cs="Arial"/>
          <w:sz w:val="18"/>
          <w:szCs w:val="18"/>
        </w:rPr>
      </w:pPr>
    </w:p>
  </w:footnote>
  <w:footnote w:id="2">
    <w:p w:rsidR="007C22D5" w:rsidRPr="00666A62" w:rsidRDefault="007C22D5">
      <w:pPr>
        <w:pStyle w:val="FootnoteText"/>
        <w:rPr>
          <w:sz w:val="16"/>
          <w:szCs w:val="16"/>
        </w:rPr>
      </w:pPr>
      <w:r w:rsidRPr="00666A62">
        <w:rPr>
          <w:rStyle w:val="FootnoteReference"/>
          <w:sz w:val="16"/>
          <w:szCs w:val="16"/>
        </w:rPr>
        <w:footnoteRef/>
      </w:r>
      <w:r w:rsidRPr="00666A62">
        <w:rPr>
          <w:sz w:val="16"/>
          <w:szCs w:val="16"/>
        </w:rPr>
        <w:t xml:space="preserve"> </w:t>
      </w:r>
      <w:r w:rsidRPr="00666A62">
        <w:rPr>
          <w:rFonts w:ascii="Arial Narrow" w:hAnsi="Arial Narrow" w:cs="Arial"/>
          <w:sz w:val="16"/>
          <w:szCs w:val="16"/>
        </w:rPr>
        <w:t>In case of 201</w:t>
      </w:r>
      <w:r>
        <w:rPr>
          <w:rFonts w:ascii="Arial Narrow" w:hAnsi="Arial Narrow" w:cs="Arial"/>
          <w:sz w:val="16"/>
          <w:szCs w:val="16"/>
        </w:rPr>
        <w:t>9</w:t>
      </w:r>
      <w:r w:rsidRPr="00666A62">
        <w:rPr>
          <w:rFonts w:ascii="Arial Narrow" w:hAnsi="Arial Narrow" w:cs="Arial"/>
          <w:sz w:val="16"/>
          <w:szCs w:val="16"/>
        </w:rPr>
        <w:t xml:space="preserve"> placement - If placement is still going on, mention the details till last placements happened.</w:t>
      </w:r>
      <w:r>
        <w:rPr>
          <w:rFonts w:ascii="Arial Narrow" w:hAnsi="Arial Narrow" w:cs="Arial"/>
          <w:sz w:val="16"/>
          <w:szCs w:val="16"/>
        </w:rPr>
        <w:t xml:space="preserve"> Please note i</w:t>
      </w:r>
      <w:r w:rsidRPr="00666A62">
        <w:rPr>
          <w:rFonts w:ascii="Arial Narrow" w:hAnsi="Arial Narrow" w:cs="Arial"/>
          <w:sz w:val="16"/>
          <w:szCs w:val="16"/>
        </w:rPr>
        <w:t>t will be institute’s responsibility to send us the updated details as soon as the final placement completes or else we will consider the erstwhile given figur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2D5" w:rsidRPr="00527DBA" w:rsidRDefault="007C22D5" w:rsidP="00044100">
    <w:pPr>
      <w:pStyle w:val="Header"/>
      <w:pBdr>
        <w:bottom w:val="single" w:sz="4" w:space="1" w:color="auto"/>
      </w:pBdr>
      <w:tabs>
        <w:tab w:val="clear" w:pos="4680"/>
        <w:tab w:val="clear" w:pos="9360"/>
      </w:tabs>
      <w:ind w:firstLine="720"/>
      <w:rPr>
        <w:rFonts w:ascii="Bookman Old Style" w:hAnsi="Bookman Old Style" w:cs="Arial"/>
        <w:b/>
        <w:bCs/>
        <w:iCs/>
        <w:color w:val="0070C0"/>
        <w:sz w:val="19"/>
        <w:szCs w:val="19"/>
      </w:rPr>
    </w:pPr>
    <w:r>
      <w:rPr>
        <w:rFonts w:ascii="Bookman Old Style" w:hAnsi="Bookman Old Style" w:cs="Arial"/>
        <w:noProof/>
        <w:sz w:val="19"/>
        <w:szCs w:val="19"/>
        <w:lang w:val="en-US" w:eastAsia="en-US"/>
      </w:rPr>
      <w:drawing>
        <wp:anchor distT="0" distB="0" distL="114300" distR="114300" simplePos="0" relativeHeight="251659264" behindDoc="0" locked="0" layoutInCell="1" allowOverlap="1" wp14:anchorId="10F234F8" wp14:editId="36E6B967">
          <wp:simplePos x="0" y="0"/>
          <wp:positionH relativeFrom="column">
            <wp:posOffset>5710184</wp:posOffset>
          </wp:positionH>
          <wp:positionV relativeFrom="paragraph">
            <wp:posOffset>-191135</wp:posOffset>
          </wp:positionV>
          <wp:extent cx="1028700" cy="323850"/>
          <wp:effectExtent l="0" t="0" r="0" b="0"/>
          <wp:wrapNone/>
          <wp:docPr id="2" name="Picture 4" descr="MD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DRA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238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man Old Style" w:hAnsi="Bookman Old Style" w:cs="Arial"/>
        <w:b/>
        <w:bCs/>
        <w:iCs/>
        <w:noProof/>
        <w:color w:val="0070C0"/>
        <w:sz w:val="19"/>
        <w:szCs w:val="19"/>
        <w:lang w:val="en-US" w:eastAsia="en-US"/>
      </w:rPr>
      <w:drawing>
        <wp:anchor distT="0" distB="0" distL="114300" distR="114300" simplePos="0" relativeHeight="251660288" behindDoc="0" locked="0" layoutInCell="1" allowOverlap="1" wp14:anchorId="4C637DCF" wp14:editId="1FDE3C6D">
          <wp:simplePos x="0" y="0"/>
          <wp:positionH relativeFrom="margin">
            <wp:posOffset>34386</wp:posOffset>
          </wp:positionH>
          <wp:positionV relativeFrom="paragraph">
            <wp:posOffset>-194142</wp:posOffset>
          </wp:positionV>
          <wp:extent cx="431165" cy="321945"/>
          <wp:effectExtent l="0" t="0" r="6985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1165" cy="321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Bookman Old Style" w:hAnsi="Bookman Old Style" w:cs="Arial"/>
        <w:b/>
        <w:bCs/>
        <w:iCs/>
        <w:color w:val="0070C0"/>
        <w:sz w:val="19"/>
        <w:szCs w:val="19"/>
      </w:rPr>
      <w:t xml:space="preserve">  </w:t>
    </w:r>
    <w:r w:rsidRPr="00527DBA">
      <w:rPr>
        <w:rFonts w:ascii="Bookman Old Style" w:hAnsi="Bookman Old Style" w:cs="Arial"/>
        <w:b/>
        <w:bCs/>
        <w:iCs/>
        <w:color w:val="0070C0"/>
        <w:sz w:val="19"/>
        <w:szCs w:val="19"/>
      </w:rPr>
      <w:t>Business Today – MDRA B School</w:t>
    </w:r>
    <w:r>
      <w:rPr>
        <w:rFonts w:ascii="Bookman Old Style" w:hAnsi="Bookman Old Style" w:cs="Arial"/>
        <w:b/>
        <w:bCs/>
        <w:iCs/>
        <w:color w:val="0070C0"/>
        <w:sz w:val="19"/>
        <w:szCs w:val="19"/>
      </w:rPr>
      <w:t>s</w:t>
    </w:r>
    <w:r w:rsidRPr="00527DBA">
      <w:rPr>
        <w:rFonts w:ascii="Bookman Old Style" w:hAnsi="Bookman Old Style" w:cs="Arial"/>
        <w:b/>
        <w:bCs/>
        <w:iCs/>
        <w:color w:val="0070C0"/>
        <w:sz w:val="19"/>
        <w:szCs w:val="19"/>
      </w:rPr>
      <w:t xml:space="preserve"> Survey 201</w:t>
    </w:r>
    <w:r>
      <w:rPr>
        <w:rFonts w:ascii="Bookman Old Style" w:hAnsi="Bookman Old Style" w:cs="Arial"/>
        <w:b/>
        <w:bCs/>
        <w:iCs/>
        <w:color w:val="0070C0"/>
        <w:sz w:val="19"/>
        <w:szCs w:val="19"/>
      </w:rPr>
      <w:t xml:space="preserve">9 </w:t>
    </w:r>
    <w:r w:rsidRPr="00527DBA">
      <w:rPr>
        <w:rFonts w:ascii="Bookman Old Style" w:hAnsi="Bookman Old Style" w:cs="Arial"/>
        <w:b/>
        <w:bCs/>
        <w:iCs/>
        <w:color w:val="0070C0"/>
        <w:sz w:val="19"/>
        <w:szCs w:val="19"/>
      </w:rPr>
      <w:t>– Objective Questionnaire</w:t>
    </w:r>
  </w:p>
  <w:p w:rsidR="007C22D5" w:rsidRPr="007832C8" w:rsidRDefault="007C22D5" w:rsidP="006A4562">
    <w:pPr>
      <w:pStyle w:val="Header"/>
      <w:ind w:firstLine="1440"/>
      <w:rPr>
        <w:rFonts w:ascii="Bookman Old Style" w:hAnsi="Bookman Old Style" w:cs="Arial"/>
        <w:b/>
        <w:bCs/>
        <w:iCs/>
        <w:color w:val="0070C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B664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00F7D7B"/>
    <w:multiLevelType w:val="hybridMultilevel"/>
    <w:tmpl w:val="44FC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F6053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6BC4B07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NjU1s7QwMDM2sLBQ0lEKTi0uzszPAykwrAUAt3hB+CwAAAA="/>
  </w:docVars>
  <w:rsids>
    <w:rsidRoot w:val="006A4562"/>
    <w:rsid w:val="000007EE"/>
    <w:rsid w:val="00002673"/>
    <w:rsid w:val="00002D07"/>
    <w:rsid w:val="00004483"/>
    <w:rsid w:val="0000722F"/>
    <w:rsid w:val="00010D99"/>
    <w:rsid w:val="00013B5C"/>
    <w:rsid w:val="00013BC1"/>
    <w:rsid w:val="00014290"/>
    <w:rsid w:val="000160C8"/>
    <w:rsid w:val="000165F8"/>
    <w:rsid w:val="000249E6"/>
    <w:rsid w:val="00030905"/>
    <w:rsid w:val="00030FA0"/>
    <w:rsid w:val="00034C4B"/>
    <w:rsid w:val="00034F1A"/>
    <w:rsid w:val="000357CE"/>
    <w:rsid w:val="00041E0F"/>
    <w:rsid w:val="00044100"/>
    <w:rsid w:val="000456B7"/>
    <w:rsid w:val="000507FA"/>
    <w:rsid w:val="00050FA2"/>
    <w:rsid w:val="00052F34"/>
    <w:rsid w:val="0005396C"/>
    <w:rsid w:val="000548DA"/>
    <w:rsid w:val="000567EA"/>
    <w:rsid w:val="0006223C"/>
    <w:rsid w:val="00066F10"/>
    <w:rsid w:val="00070244"/>
    <w:rsid w:val="0007282D"/>
    <w:rsid w:val="00074096"/>
    <w:rsid w:val="000750E4"/>
    <w:rsid w:val="000765D1"/>
    <w:rsid w:val="000839CF"/>
    <w:rsid w:val="00086881"/>
    <w:rsid w:val="00091735"/>
    <w:rsid w:val="00095BE7"/>
    <w:rsid w:val="000A091F"/>
    <w:rsid w:val="000A0DC3"/>
    <w:rsid w:val="000A1DA9"/>
    <w:rsid w:val="000A5B91"/>
    <w:rsid w:val="000B1B9E"/>
    <w:rsid w:val="000B730A"/>
    <w:rsid w:val="000C0A62"/>
    <w:rsid w:val="000C0B13"/>
    <w:rsid w:val="000C1375"/>
    <w:rsid w:val="000C1C86"/>
    <w:rsid w:val="000C450D"/>
    <w:rsid w:val="000C4733"/>
    <w:rsid w:val="000D5079"/>
    <w:rsid w:val="000E25BA"/>
    <w:rsid w:val="000E2DA5"/>
    <w:rsid w:val="000E59F3"/>
    <w:rsid w:val="000E7B8A"/>
    <w:rsid w:val="000E7CF2"/>
    <w:rsid w:val="000E7FDD"/>
    <w:rsid w:val="000F34E8"/>
    <w:rsid w:val="000F618D"/>
    <w:rsid w:val="001109C0"/>
    <w:rsid w:val="0011475B"/>
    <w:rsid w:val="001204F9"/>
    <w:rsid w:val="0012322E"/>
    <w:rsid w:val="00124175"/>
    <w:rsid w:val="00125268"/>
    <w:rsid w:val="0012529C"/>
    <w:rsid w:val="00125C10"/>
    <w:rsid w:val="00132E19"/>
    <w:rsid w:val="00135686"/>
    <w:rsid w:val="00135B07"/>
    <w:rsid w:val="00135E32"/>
    <w:rsid w:val="001378F6"/>
    <w:rsid w:val="001406A2"/>
    <w:rsid w:val="00141F6B"/>
    <w:rsid w:val="00142F99"/>
    <w:rsid w:val="0014510C"/>
    <w:rsid w:val="0014533B"/>
    <w:rsid w:val="00147DE6"/>
    <w:rsid w:val="00153272"/>
    <w:rsid w:val="00157B77"/>
    <w:rsid w:val="00161412"/>
    <w:rsid w:val="00161E5D"/>
    <w:rsid w:val="00165C68"/>
    <w:rsid w:val="00165F91"/>
    <w:rsid w:val="0016678E"/>
    <w:rsid w:val="00167668"/>
    <w:rsid w:val="00167B2D"/>
    <w:rsid w:val="00172F2E"/>
    <w:rsid w:val="001743B6"/>
    <w:rsid w:val="00174CC7"/>
    <w:rsid w:val="001750BB"/>
    <w:rsid w:val="0017690B"/>
    <w:rsid w:val="001776F5"/>
    <w:rsid w:val="001818B7"/>
    <w:rsid w:val="00184A6F"/>
    <w:rsid w:val="0018520F"/>
    <w:rsid w:val="00185645"/>
    <w:rsid w:val="001955E2"/>
    <w:rsid w:val="00196B72"/>
    <w:rsid w:val="001A1315"/>
    <w:rsid w:val="001A6FE9"/>
    <w:rsid w:val="001B00BF"/>
    <w:rsid w:val="001B3652"/>
    <w:rsid w:val="001B6626"/>
    <w:rsid w:val="001B7EFD"/>
    <w:rsid w:val="001C145D"/>
    <w:rsid w:val="001C2E5E"/>
    <w:rsid w:val="001C2ED5"/>
    <w:rsid w:val="001D1565"/>
    <w:rsid w:val="001D28AD"/>
    <w:rsid w:val="001D76BF"/>
    <w:rsid w:val="001E09E4"/>
    <w:rsid w:val="001E104D"/>
    <w:rsid w:val="001E1F38"/>
    <w:rsid w:val="001E2EAE"/>
    <w:rsid w:val="001E3295"/>
    <w:rsid w:val="001E483C"/>
    <w:rsid w:val="001E5726"/>
    <w:rsid w:val="001E6D7E"/>
    <w:rsid w:val="001F7E33"/>
    <w:rsid w:val="001F7F02"/>
    <w:rsid w:val="00200A2C"/>
    <w:rsid w:val="00201912"/>
    <w:rsid w:val="00202DF8"/>
    <w:rsid w:val="002031AA"/>
    <w:rsid w:val="002033F7"/>
    <w:rsid w:val="002059D5"/>
    <w:rsid w:val="00205A9A"/>
    <w:rsid w:val="00206820"/>
    <w:rsid w:val="00206E6C"/>
    <w:rsid w:val="002138BA"/>
    <w:rsid w:val="00217C31"/>
    <w:rsid w:val="00221E56"/>
    <w:rsid w:val="00222559"/>
    <w:rsid w:val="00224D61"/>
    <w:rsid w:val="0022545E"/>
    <w:rsid w:val="00225A4A"/>
    <w:rsid w:val="002261C6"/>
    <w:rsid w:val="00231D13"/>
    <w:rsid w:val="00232B65"/>
    <w:rsid w:val="00232BA6"/>
    <w:rsid w:val="00234B20"/>
    <w:rsid w:val="002358D1"/>
    <w:rsid w:val="00236F85"/>
    <w:rsid w:val="00240683"/>
    <w:rsid w:val="00240BFD"/>
    <w:rsid w:val="00241B2A"/>
    <w:rsid w:val="00241DB6"/>
    <w:rsid w:val="00242A56"/>
    <w:rsid w:val="00246A62"/>
    <w:rsid w:val="00250D33"/>
    <w:rsid w:val="00256EB8"/>
    <w:rsid w:val="00264B60"/>
    <w:rsid w:val="00266D18"/>
    <w:rsid w:val="0026751A"/>
    <w:rsid w:val="0026795E"/>
    <w:rsid w:val="002679A5"/>
    <w:rsid w:val="00267CFF"/>
    <w:rsid w:val="00270A97"/>
    <w:rsid w:val="0027152F"/>
    <w:rsid w:val="00273A8D"/>
    <w:rsid w:val="00275E1B"/>
    <w:rsid w:val="00276661"/>
    <w:rsid w:val="002803F5"/>
    <w:rsid w:val="002840A9"/>
    <w:rsid w:val="002852ED"/>
    <w:rsid w:val="0028577A"/>
    <w:rsid w:val="002900AF"/>
    <w:rsid w:val="0029090D"/>
    <w:rsid w:val="00290CA7"/>
    <w:rsid w:val="00291583"/>
    <w:rsid w:val="002945DA"/>
    <w:rsid w:val="00297B19"/>
    <w:rsid w:val="002A07E0"/>
    <w:rsid w:val="002B61BC"/>
    <w:rsid w:val="002B69DA"/>
    <w:rsid w:val="002C1E4B"/>
    <w:rsid w:val="002C24D0"/>
    <w:rsid w:val="002C454F"/>
    <w:rsid w:val="002C5443"/>
    <w:rsid w:val="002C5F46"/>
    <w:rsid w:val="002C636C"/>
    <w:rsid w:val="002C7BA2"/>
    <w:rsid w:val="002D24B2"/>
    <w:rsid w:val="002D4ED4"/>
    <w:rsid w:val="002D6927"/>
    <w:rsid w:val="002D6A30"/>
    <w:rsid w:val="002D79A9"/>
    <w:rsid w:val="002E28A9"/>
    <w:rsid w:val="002E34BC"/>
    <w:rsid w:val="002E44AE"/>
    <w:rsid w:val="002E4745"/>
    <w:rsid w:val="002E7DCD"/>
    <w:rsid w:val="002F1C5C"/>
    <w:rsid w:val="002F3E9D"/>
    <w:rsid w:val="002F4CFD"/>
    <w:rsid w:val="003022E4"/>
    <w:rsid w:val="00302862"/>
    <w:rsid w:val="00302C55"/>
    <w:rsid w:val="00303E01"/>
    <w:rsid w:val="003055F5"/>
    <w:rsid w:val="0031120A"/>
    <w:rsid w:val="00312154"/>
    <w:rsid w:val="00313CFD"/>
    <w:rsid w:val="003207DC"/>
    <w:rsid w:val="0032100C"/>
    <w:rsid w:val="00321922"/>
    <w:rsid w:val="00321A96"/>
    <w:rsid w:val="00323505"/>
    <w:rsid w:val="0032478B"/>
    <w:rsid w:val="00324F25"/>
    <w:rsid w:val="0032589E"/>
    <w:rsid w:val="00326210"/>
    <w:rsid w:val="00326537"/>
    <w:rsid w:val="00326E6C"/>
    <w:rsid w:val="00332C6C"/>
    <w:rsid w:val="00337A98"/>
    <w:rsid w:val="003411E2"/>
    <w:rsid w:val="003425D1"/>
    <w:rsid w:val="003456CD"/>
    <w:rsid w:val="00346618"/>
    <w:rsid w:val="00352AF3"/>
    <w:rsid w:val="00352DA1"/>
    <w:rsid w:val="00353652"/>
    <w:rsid w:val="00356C0A"/>
    <w:rsid w:val="003626D1"/>
    <w:rsid w:val="0036397F"/>
    <w:rsid w:val="00366012"/>
    <w:rsid w:val="00372B5A"/>
    <w:rsid w:val="00373215"/>
    <w:rsid w:val="00374291"/>
    <w:rsid w:val="00374CBF"/>
    <w:rsid w:val="00377138"/>
    <w:rsid w:val="00377685"/>
    <w:rsid w:val="00385044"/>
    <w:rsid w:val="00386181"/>
    <w:rsid w:val="00387B48"/>
    <w:rsid w:val="003903CD"/>
    <w:rsid w:val="003917C4"/>
    <w:rsid w:val="003A000F"/>
    <w:rsid w:val="003A1069"/>
    <w:rsid w:val="003A4247"/>
    <w:rsid w:val="003A6439"/>
    <w:rsid w:val="003B4496"/>
    <w:rsid w:val="003B4565"/>
    <w:rsid w:val="003B56C7"/>
    <w:rsid w:val="003B6F66"/>
    <w:rsid w:val="003C4C29"/>
    <w:rsid w:val="003C619C"/>
    <w:rsid w:val="003D02D7"/>
    <w:rsid w:val="003D0A1A"/>
    <w:rsid w:val="003D14E2"/>
    <w:rsid w:val="003E09AA"/>
    <w:rsid w:val="003E33F8"/>
    <w:rsid w:val="003E7377"/>
    <w:rsid w:val="003F0BCA"/>
    <w:rsid w:val="003F0C7C"/>
    <w:rsid w:val="003F2BED"/>
    <w:rsid w:val="003F31AC"/>
    <w:rsid w:val="003F31B5"/>
    <w:rsid w:val="003F3939"/>
    <w:rsid w:val="003F3B33"/>
    <w:rsid w:val="003F4C17"/>
    <w:rsid w:val="003F5D43"/>
    <w:rsid w:val="003F5DE7"/>
    <w:rsid w:val="00403FE2"/>
    <w:rsid w:val="0040666A"/>
    <w:rsid w:val="0041283B"/>
    <w:rsid w:val="004133CC"/>
    <w:rsid w:val="00413473"/>
    <w:rsid w:val="00413F59"/>
    <w:rsid w:val="00414388"/>
    <w:rsid w:val="00416CD4"/>
    <w:rsid w:val="00420FC9"/>
    <w:rsid w:val="004215CE"/>
    <w:rsid w:val="00424C58"/>
    <w:rsid w:val="004329AC"/>
    <w:rsid w:val="00433401"/>
    <w:rsid w:val="00436332"/>
    <w:rsid w:val="00441599"/>
    <w:rsid w:val="00442EA2"/>
    <w:rsid w:val="004451D3"/>
    <w:rsid w:val="004475E4"/>
    <w:rsid w:val="004546AA"/>
    <w:rsid w:val="004600A8"/>
    <w:rsid w:val="0046497A"/>
    <w:rsid w:val="00465BD6"/>
    <w:rsid w:val="00470412"/>
    <w:rsid w:val="00472427"/>
    <w:rsid w:val="0047295D"/>
    <w:rsid w:val="00473970"/>
    <w:rsid w:val="004740D5"/>
    <w:rsid w:val="00474FD1"/>
    <w:rsid w:val="0047617E"/>
    <w:rsid w:val="00482700"/>
    <w:rsid w:val="00484556"/>
    <w:rsid w:val="004874DB"/>
    <w:rsid w:val="004875BE"/>
    <w:rsid w:val="00491D68"/>
    <w:rsid w:val="00493644"/>
    <w:rsid w:val="0049743D"/>
    <w:rsid w:val="004A0137"/>
    <w:rsid w:val="004A0656"/>
    <w:rsid w:val="004A15E1"/>
    <w:rsid w:val="004A18F8"/>
    <w:rsid w:val="004A2364"/>
    <w:rsid w:val="004A50CE"/>
    <w:rsid w:val="004A5338"/>
    <w:rsid w:val="004B31EF"/>
    <w:rsid w:val="004B7824"/>
    <w:rsid w:val="004C183F"/>
    <w:rsid w:val="004C236D"/>
    <w:rsid w:val="004C2EAB"/>
    <w:rsid w:val="004C33FE"/>
    <w:rsid w:val="004C74FD"/>
    <w:rsid w:val="004C7EA3"/>
    <w:rsid w:val="004D10C4"/>
    <w:rsid w:val="004D16EC"/>
    <w:rsid w:val="004D3530"/>
    <w:rsid w:val="004D453B"/>
    <w:rsid w:val="004D4883"/>
    <w:rsid w:val="004D4EA4"/>
    <w:rsid w:val="004D6211"/>
    <w:rsid w:val="004E25F1"/>
    <w:rsid w:val="004E6364"/>
    <w:rsid w:val="004E7ECD"/>
    <w:rsid w:val="004F7E5B"/>
    <w:rsid w:val="005024CE"/>
    <w:rsid w:val="00502531"/>
    <w:rsid w:val="00506DEC"/>
    <w:rsid w:val="0051222A"/>
    <w:rsid w:val="00524C0B"/>
    <w:rsid w:val="00525ADE"/>
    <w:rsid w:val="00527DBA"/>
    <w:rsid w:val="0053228E"/>
    <w:rsid w:val="00536D76"/>
    <w:rsid w:val="0054082C"/>
    <w:rsid w:val="00550B54"/>
    <w:rsid w:val="00552D5B"/>
    <w:rsid w:val="00561009"/>
    <w:rsid w:val="005620FA"/>
    <w:rsid w:val="00565DD6"/>
    <w:rsid w:val="00566AD7"/>
    <w:rsid w:val="00570C60"/>
    <w:rsid w:val="005737C2"/>
    <w:rsid w:val="0058188C"/>
    <w:rsid w:val="00583D1A"/>
    <w:rsid w:val="00584230"/>
    <w:rsid w:val="00585C94"/>
    <w:rsid w:val="00587DED"/>
    <w:rsid w:val="005900E4"/>
    <w:rsid w:val="00590502"/>
    <w:rsid w:val="00595C6E"/>
    <w:rsid w:val="0059701E"/>
    <w:rsid w:val="005A2E22"/>
    <w:rsid w:val="005A4F8D"/>
    <w:rsid w:val="005B5ADD"/>
    <w:rsid w:val="005B725D"/>
    <w:rsid w:val="005C2C28"/>
    <w:rsid w:val="005C2DFA"/>
    <w:rsid w:val="005C48D9"/>
    <w:rsid w:val="005C511B"/>
    <w:rsid w:val="005C6E2E"/>
    <w:rsid w:val="005C7475"/>
    <w:rsid w:val="005C7539"/>
    <w:rsid w:val="005D0CF3"/>
    <w:rsid w:val="005D0EDF"/>
    <w:rsid w:val="005D202D"/>
    <w:rsid w:val="005D5069"/>
    <w:rsid w:val="005D730D"/>
    <w:rsid w:val="005E08C4"/>
    <w:rsid w:val="005E2188"/>
    <w:rsid w:val="005E218C"/>
    <w:rsid w:val="005E7A09"/>
    <w:rsid w:val="005F0138"/>
    <w:rsid w:val="005F13DB"/>
    <w:rsid w:val="005F1CDD"/>
    <w:rsid w:val="005F1D86"/>
    <w:rsid w:val="005F2D5E"/>
    <w:rsid w:val="005F37D7"/>
    <w:rsid w:val="00600321"/>
    <w:rsid w:val="006025EA"/>
    <w:rsid w:val="006032B2"/>
    <w:rsid w:val="0060654C"/>
    <w:rsid w:val="00610567"/>
    <w:rsid w:val="00610EAA"/>
    <w:rsid w:val="006117E5"/>
    <w:rsid w:val="00613979"/>
    <w:rsid w:val="00614C84"/>
    <w:rsid w:val="0061668B"/>
    <w:rsid w:val="00617711"/>
    <w:rsid w:val="0062257E"/>
    <w:rsid w:val="00622EF0"/>
    <w:rsid w:val="006235D1"/>
    <w:rsid w:val="006242BF"/>
    <w:rsid w:val="006245BB"/>
    <w:rsid w:val="00624C58"/>
    <w:rsid w:val="006268DD"/>
    <w:rsid w:val="0062736C"/>
    <w:rsid w:val="006420E0"/>
    <w:rsid w:val="0064236E"/>
    <w:rsid w:val="00642776"/>
    <w:rsid w:val="00642C92"/>
    <w:rsid w:val="00642F8D"/>
    <w:rsid w:val="00644A03"/>
    <w:rsid w:val="00644A67"/>
    <w:rsid w:val="006474BF"/>
    <w:rsid w:val="00651400"/>
    <w:rsid w:val="00655E68"/>
    <w:rsid w:val="00660820"/>
    <w:rsid w:val="0066329B"/>
    <w:rsid w:val="00666A62"/>
    <w:rsid w:val="00667335"/>
    <w:rsid w:val="00670E9A"/>
    <w:rsid w:val="00672562"/>
    <w:rsid w:val="00674D52"/>
    <w:rsid w:val="00681017"/>
    <w:rsid w:val="0068258C"/>
    <w:rsid w:val="00682B24"/>
    <w:rsid w:val="006838E4"/>
    <w:rsid w:val="00683D41"/>
    <w:rsid w:val="00684CD1"/>
    <w:rsid w:val="00685A7F"/>
    <w:rsid w:val="00685AA8"/>
    <w:rsid w:val="00694F06"/>
    <w:rsid w:val="00695531"/>
    <w:rsid w:val="00695D0E"/>
    <w:rsid w:val="0069656B"/>
    <w:rsid w:val="00697CBF"/>
    <w:rsid w:val="006A1655"/>
    <w:rsid w:val="006A214E"/>
    <w:rsid w:val="006A4562"/>
    <w:rsid w:val="006A6277"/>
    <w:rsid w:val="006A7A3A"/>
    <w:rsid w:val="006B0979"/>
    <w:rsid w:val="006B40B7"/>
    <w:rsid w:val="006B41E6"/>
    <w:rsid w:val="006B6282"/>
    <w:rsid w:val="006C5F46"/>
    <w:rsid w:val="006C7996"/>
    <w:rsid w:val="006C7F50"/>
    <w:rsid w:val="006D0F02"/>
    <w:rsid w:val="006D18C3"/>
    <w:rsid w:val="006D2604"/>
    <w:rsid w:val="006D422D"/>
    <w:rsid w:val="006D7E85"/>
    <w:rsid w:val="006E1989"/>
    <w:rsid w:val="006E3D6E"/>
    <w:rsid w:val="006E41AD"/>
    <w:rsid w:val="0070104D"/>
    <w:rsid w:val="00701A55"/>
    <w:rsid w:val="007029E5"/>
    <w:rsid w:val="00702AEE"/>
    <w:rsid w:val="00703E26"/>
    <w:rsid w:val="00712D72"/>
    <w:rsid w:val="00715D01"/>
    <w:rsid w:val="007160AE"/>
    <w:rsid w:val="00717C95"/>
    <w:rsid w:val="007200FE"/>
    <w:rsid w:val="00720A7B"/>
    <w:rsid w:val="00722636"/>
    <w:rsid w:val="00723F97"/>
    <w:rsid w:val="00726826"/>
    <w:rsid w:val="00727F4D"/>
    <w:rsid w:val="007303F0"/>
    <w:rsid w:val="00731E5E"/>
    <w:rsid w:val="00732FA3"/>
    <w:rsid w:val="00742D91"/>
    <w:rsid w:val="00755095"/>
    <w:rsid w:val="00757CF0"/>
    <w:rsid w:val="007609DE"/>
    <w:rsid w:val="00760A82"/>
    <w:rsid w:val="00762322"/>
    <w:rsid w:val="00763723"/>
    <w:rsid w:val="007654A1"/>
    <w:rsid w:val="00773BA2"/>
    <w:rsid w:val="00774414"/>
    <w:rsid w:val="00783187"/>
    <w:rsid w:val="007832C8"/>
    <w:rsid w:val="0078460C"/>
    <w:rsid w:val="007919D7"/>
    <w:rsid w:val="007957C5"/>
    <w:rsid w:val="007A109B"/>
    <w:rsid w:val="007A368D"/>
    <w:rsid w:val="007A59F6"/>
    <w:rsid w:val="007A7291"/>
    <w:rsid w:val="007A7C76"/>
    <w:rsid w:val="007B0B84"/>
    <w:rsid w:val="007B1E91"/>
    <w:rsid w:val="007B37C3"/>
    <w:rsid w:val="007B4703"/>
    <w:rsid w:val="007B6CE9"/>
    <w:rsid w:val="007B758C"/>
    <w:rsid w:val="007C0359"/>
    <w:rsid w:val="007C22D5"/>
    <w:rsid w:val="007D3E5F"/>
    <w:rsid w:val="007D44B8"/>
    <w:rsid w:val="007E0DB5"/>
    <w:rsid w:val="007E1ADC"/>
    <w:rsid w:val="007E2AA4"/>
    <w:rsid w:val="007F0EB4"/>
    <w:rsid w:val="007F7B86"/>
    <w:rsid w:val="008007FB"/>
    <w:rsid w:val="008010A3"/>
    <w:rsid w:val="00803DC4"/>
    <w:rsid w:val="00805C2E"/>
    <w:rsid w:val="008064A6"/>
    <w:rsid w:val="008065EA"/>
    <w:rsid w:val="00807C04"/>
    <w:rsid w:val="00810E52"/>
    <w:rsid w:val="00822A86"/>
    <w:rsid w:val="00823AA3"/>
    <w:rsid w:val="00825A16"/>
    <w:rsid w:val="00826FB8"/>
    <w:rsid w:val="00827CC7"/>
    <w:rsid w:val="008317E0"/>
    <w:rsid w:val="00831FFF"/>
    <w:rsid w:val="00834BF1"/>
    <w:rsid w:val="008361C7"/>
    <w:rsid w:val="008378CF"/>
    <w:rsid w:val="00840625"/>
    <w:rsid w:val="0084299D"/>
    <w:rsid w:val="0084309B"/>
    <w:rsid w:val="00846F9A"/>
    <w:rsid w:val="008578D2"/>
    <w:rsid w:val="00861BA6"/>
    <w:rsid w:val="00862CC4"/>
    <w:rsid w:val="008635E9"/>
    <w:rsid w:val="008642C5"/>
    <w:rsid w:val="00865194"/>
    <w:rsid w:val="008655E4"/>
    <w:rsid w:val="00866986"/>
    <w:rsid w:val="00866F58"/>
    <w:rsid w:val="00870B29"/>
    <w:rsid w:val="00877541"/>
    <w:rsid w:val="00877FF7"/>
    <w:rsid w:val="00882D71"/>
    <w:rsid w:val="00884927"/>
    <w:rsid w:val="0088564F"/>
    <w:rsid w:val="00886923"/>
    <w:rsid w:val="00887EE1"/>
    <w:rsid w:val="008A11D5"/>
    <w:rsid w:val="008A25AF"/>
    <w:rsid w:val="008A2DE3"/>
    <w:rsid w:val="008A3782"/>
    <w:rsid w:val="008A3EC4"/>
    <w:rsid w:val="008A43C8"/>
    <w:rsid w:val="008A4FC4"/>
    <w:rsid w:val="008B1B68"/>
    <w:rsid w:val="008B2E70"/>
    <w:rsid w:val="008B77EE"/>
    <w:rsid w:val="008D26B1"/>
    <w:rsid w:val="008D2803"/>
    <w:rsid w:val="008D560B"/>
    <w:rsid w:val="008E447E"/>
    <w:rsid w:val="008E79F5"/>
    <w:rsid w:val="008F2615"/>
    <w:rsid w:val="008F5644"/>
    <w:rsid w:val="008F7C19"/>
    <w:rsid w:val="008F7F33"/>
    <w:rsid w:val="00900627"/>
    <w:rsid w:val="009007EB"/>
    <w:rsid w:val="00900F88"/>
    <w:rsid w:val="00901E25"/>
    <w:rsid w:val="00902697"/>
    <w:rsid w:val="009029B4"/>
    <w:rsid w:val="00902B68"/>
    <w:rsid w:val="0090327A"/>
    <w:rsid w:val="00906339"/>
    <w:rsid w:val="00906771"/>
    <w:rsid w:val="00906ADB"/>
    <w:rsid w:val="00910572"/>
    <w:rsid w:val="0091093F"/>
    <w:rsid w:val="0091133A"/>
    <w:rsid w:val="00911FC1"/>
    <w:rsid w:val="00913342"/>
    <w:rsid w:val="009139DC"/>
    <w:rsid w:val="00913F8C"/>
    <w:rsid w:val="009157C2"/>
    <w:rsid w:val="00917020"/>
    <w:rsid w:val="009205F0"/>
    <w:rsid w:val="00921BE0"/>
    <w:rsid w:val="0092367D"/>
    <w:rsid w:val="00923CF2"/>
    <w:rsid w:val="00932EB4"/>
    <w:rsid w:val="009337FA"/>
    <w:rsid w:val="0093446A"/>
    <w:rsid w:val="00937583"/>
    <w:rsid w:val="00940047"/>
    <w:rsid w:val="00940220"/>
    <w:rsid w:val="00944B1E"/>
    <w:rsid w:val="00945C76"/>
    <w:rsid w:val="00952B6E"/>
    <w:rsid w:val="00953C41"/>
    <w:rsid w:val="00961164"/>
    <w:rsid w:val="00962F72"/>
    <w:rsid w:val="00965867"/>
    <w:rsid w:val="00966496"/>
    <w:rsid w:val="00966658"/>
    <w:rsid w:val="00966AAC"/>
    <w:rsid w:val="00972136"/>
    <w:rsid w:val="009741EE"/>
    <w:rsid w:val="009748EF"/>
    <w:rsid w:val="00977189"/>
    <w:rsid w:val="00977EE0"/>
    <w:rsid w:val="009809F3"/>
    <w:rsid w:val="009818FF"/>
    <w:rsid w:val="00982850"/>
    <w:rsid w:val="00983C54"/>
    <w:rsid w:val="00984FAC"/>
    <w:rsid w:val="00986C98"/>
    <w:rsid w:val="00992A39"/>
    <w:rsid w:val="009A3289"/>
    <w:rsid w:val="009A32A6"/>
    <w:rsid w:val="009A4A62"/>
    <w:rsid w:val="009B3580"/>
    <w:rsid w:val="009C1385"/>
    <w:rsid w:val="009C1611"/>
    <w:rsid w:val="009C2091"/>
    <w:rsid w:val="009C31CD"/>
    <w:rsid w:val="009C582E"/>
    <w:rsid w:val="009D0F5E"/>
    <w:rsid w:val="009D56A2"/>
    <w:rsid w:val="009E433E"/>
    <w:rsid w:val="009E4F3E"/>
    <w:rsid w:val="009F0D8B"/>
    <w:rsid w:val="009F0DE7"/>
    <w:rsid w:val="009F26E2"/>
    <w:rsid w:val="009F7321"/>
    <w:rsid w:val="009F7ADC"/>
    <w:rsid w:val="00A01724"/>
    <w:rsid w:val="00A02165"/>
    <w:rsid w:val="00A02374"/>
    <w:rsid w:val="00A02726"/>
    <w:rsid w:val="00A03FAF"/>
    <w:rsid w:val="00A072A4"/>
    <w:rsid w:val="00A10727"/>
    <w:rsid w:val="00A12DEA"/>
    <w:rsid w:val="00A139D1"/>
    <w:rsid w:val="00A140E9"/>
    <w:rsid w:val="00A14B59"/>
    <w:rsid w:val="00A15886"/>
    <w:rsid w:val="00A16949"/>
    <w:rsid w:val="00A16E06"/>
    <w:rsid w:val="00A21265"/>
    <w:rsid w:val="00A24C40"/>
    <w:rsid w:val="00A25683"/>
    <w:rsid w:val="00A25AFC"/>
    <w:rsid w:val="00A26B38"/>
    <w:rsid w:val="00A27F77"/>
    <w:rsid w:val="00A325B3"/>
    <w:rsid w:val="00A32675"/>
    <w:rsid w:val="00A33542"/>
    <w:rsid w:val="00A33547"/>
    <w:rsid w:val="00A353F6"/>
    <w:rsid w:val="00A40F95"/>
    <w:rsid w:val="00A4297E"/>
    <w:rsid w:val="00A42A6B"/>
    <w:rsid w:val="00A42F26"/>
    <w:rsid w:val="00A44937"/>
    <w:rsid w:val="00A457DC"/>
    <w:rsid w:val="00A45A08"/>
    <w:rsid w:val="00A46658"/>
    <w:rsid w:val="00A50E68"/>
    <w:rsid w:val="00A5161C"/>
    <w:rsid w:val="00A53016"/>
    <w:rsid w:val="00A54BF7"/>
    <w:rsid w:val="00A668E5"/>
    <w:rsid w:val="00A6777F"/>
    <w:rsid w:val="00A67D1B"/>
    <w:rsid w:val="00A71656"/>
    <w:rsid w:val="00A74C94"/>
    <w:rsid w:val="00A75454"/>
    <w:rsid w:val="00A76965"/>
    <w:rsid w:val="00A827EC"/>
    <w:rsid w:val="00A86710"/>
    <w:rsid w:val="00A946D7"/>
    <w:rsid w:val="00AA05EB"/>
    <w:rsid w:val="00AA43F1"/>
    <w:rsid w:val="00AA4983"/>
    <w:rsid w:val="00AA49A5"/>
    <w:rsid w:val="00AB2332"/>
    <w:rsid w:val="00AB3B30"/>
    <w:rsid w:val="00AB6F50"/>
    <w:rsid w:val="00AB7910"/>
    <w:rsid w:val="00AC01BE"/>
    <w:rsid w:val="00AC1B48"/>
    <w:rsid w:val="00AC3815"/>
    <w:rsid w:val="00AD10E6"/>
    <w:rsid w:val="00AD17EE"/>
    <w:rsid w:val="00AD2A5D"/>
    <w:rsid w:val="00AD3E94"/>
    <w:rsid w:val="00AD3F43"/>
    <w:rsid w:val="00AD4D6A"/>
    <w:rsid w:val="00AD7D84"/>
    <w:rsid w:val="00AE00FC"/>
    <w:rsid w:val="00AE1BEC"/>
    <w:rsid w:val="00AE1C62"/>
    <w:rsid w:val="00AE2E7B"/>
    <w:rsid w:val="00AE6BD5"/>
    <w:rsid w:val="00AE6F95"/>
    <w:rsid w:val="00AE794F"/>
    <w:rsid w:val="00AF62B7"/>
    <w:rsid w:val="00AF7F87"/>
    <w:rsid w:val="00B0018F"/>
    <w:rsid w:val="00B01A7D"/>
    <w:rsid w:val="00B033E8"/>
    <w:rsid w:val="00B04704"/>
    <w:rsid w:val="00B10588"/>
    <w:rsid w:val="00B1120C"/>
    <w:rsid w:val="00B144BB"/>
    <w:rsid w:val="00B14767"/>
    <w:rsid w:val="00B148EC"/>
    <w:rsid w:val="00B150EA"/>
    <w:rsid w:val="00B15633"/>
    <w:rsid w:val="00B161E6"/>
    <w:rsid w:val="00B2350B"/>
    <w:rsid w:val="00B23B12"/>
    <w:rsid w:val="00B2401E"/>
    <w:rsid w:val="00B27188"/>
    <w:rsid w:val="00B3017A"/>
    <w:rsid w:val="00B319F4"/>
    <w:rsid w:val="00B31E5C"/>
    <w:rsid w:val="00B32688"/>
    <w:rsid w:val="00B36D83"/>
    <w:rsid w:val="00B37028"/>
    <w:rsid w:val="00B52DBE"/>
    <w:rsid w:val="00B53606"/>
    <w:rsid w:val="00B538C2"/>
    <w:rsid w:val="00B60585"/>
    <w:rsid w:val="00B606A7"/>
    <w:rsid w:val="00B67812"/>
    <w:rsid w:val="00B73EF9"/>
    <w:rsid w:val="00B75DDD"/>
    <w:rsid w:val="00B80734"/>
    <w:rsid w:val="00B9356D"/>
    <w:rsid w:val="00B95229"/>
    <w:rsid w:val="00BA0780"/>
    <w:rsid w:val="00BA0F10"/>
    <w:rsid w:val="00BA6195"/>
    <w:rsid w:val="00BA6EA8"/>
    <w:rsid w:val="00BA74C4"/>
    <w:rsid w:val="00BB30EE"/>
    <w:rsid w:val="00BB7211"/>
    <w:rsid w:val="00BC0170"/>
    <w:rsid w:val="00BC2EAB"/>
    <w:rsid w:val="00BC637A"/>
    <w:rsid w:val="00BC7F49"/>
    <w:rsid w:val="00BD2EF8"/>
    <w:rsid w:val="00BD41C4"/>
    <w:rsid w:val="00BE3E13"/>
    <w:rsid w:val="00BE6E25"/>
    <w:rsid w:val="00BF2180"/>
    <w:rsid w:val="00BF23E4"/>
    <w:rsid w:val="00BF2FDB"/>
    <w:rsid w:val="00BF34BD"/>
    <w:rsid w:val="00BF4DC6"/>
    <w:rsid w:val="00BF694F"/>
    <w:rsid w:val="00BF780D"/>
    <w:rsid w:val="00C01668"/>
    <w:rsid w:val="00C0229D"/>
    <w:rsid w:val="00C1296B"/>
    <w:rsid w:val="00C1435C"/>
    <w:rsid w:val="00C16825"/>
    <w:rsid w:val="00C169F8"/>
    <w:rsid w:val="00C23118"/>
    <w:rsid w:val="00C24893"/>
    <w:rsid w:val="00C25F46"/>
    <w:rsid w:val="00C325C6"/>
    <w:rsid w:val="00C410B9"/>
    <w:rsid w:val="00C43798"/>
    <w:rsid w:val="00C47F1A"/>
    <w:rsid w:val="00C50ED5"/>
    <w:rsid w:val="00C5139A"/>
    <w:rsid w:val="00C55CE6"/>
    <w:rsid w:val="00C56EA9"/>
    <w:rsid w:val="00C629D0"/>
    <w:rsid w:val="00C634A0"/>
    <w:rsid w:val="00C64DCA"/>
    <w:rsid w:val="00C67D57"/>
    <w:rsid w:val="00C712AF"/>
    <w:rsid w:val="00C72131"/>
    <w:rsid w:val="00C72E6F"/>
    <w:rsid w:val="00C76BEE"/>
    <w:rsid w:val="00C8257F"/>
    <w:rsid w:val="00C84874"/>
    <w:rsid w:val="00C85FBA"/>
    <w:rsid w:val="00C865DD"/>
    <w:rsid w:val="00C91DDA"/>
    <w:rsid w:val="00C9224A"/>
    <w:rsid w:val="00C92F61"/>
    <w:rsid w:val="00C96AE4"/>
    <w:rsid w:val="00CA4B3B"/>
    <w:rsid w:val="00CA5277"/>
    <w:rsid w:val="00CA5BA9"/>
    <w:rsid w:val="00CA7A0E"/>
    <w:rsid w:val="00CB4813"/>
    <w:rsid w:val="00CC16FB"/>
    <w:rsid w:val="00CC2384"/>
    <w:rsid w:val="00CC468D"/>
    <w:rsid w:val="00CC6680"/>
    <w:rsid w:val="00CD18E2"/>
    <w:rsid w:val="00CD2B53"/>
    <w:rsid w:val="00CD2B64"/>
    <w:rsid w:val="00CD36FF"/>
    <w:rsid w:val="00CD3892"/>
    <w:rsid w:val="00CD3DDF"/>
    <w:rsid w:val="00CD3F4A"/>
    <w:rsid w:val="00CD54EB"/>
    <w:rsid w:val="00CE3809"/>
    <w:rsid w:val="00CE442B"/>
    <w:rsid w:val="00CE4C87"/>
    <w:rsid w:val="00CE5A86"/>
    <w:rsid w:val="00CE7FE0"/>
    <w:rsid w:val="00CF019B"/>
    <w:rsid w:val="00CF2847"/>
    <w:rsid w:val="00CF28C6"/>
    <w:rsid w:val="00CF4B61"/>
    <w:rsid w:val="00CF5C24"/>
    <w:rsid w:val="00CF637C"/>
    <w:rsid w:val="00CF74E3"/>
    <w:rsid w:val="00D0151E"/>
    <w:rsid w:val="00D0323A"/>
    <w:rsid w:val="00D12AFA"/>
    <w:rsid w:val="00D15D54"/>
    <w:rsid w:val="00D20B6B"/>
    <w:rsid w:val="00D243A5"/>
    <w:rsid w:val="00D26577"/>
    <w:rsid w:val="00D26617"/>
    <w:rsid w:val="00D2674C"/>
    <w:rsid w:val="00D27C4E"/>
    <w:rsid w:val="00D27DA4"/>
    <w:rsid w:val="00D32906"/>
    <w:rsid w:val="00D339A8"/>
    <w:rsid w:val="00D4287F"/>
    <w:rsid w:val="00D4745D"/>
    <w:rsid w:val="00D504B4"/>
    <w:rsid w:val="00D5082B"/>
    <w:rsid w:val="00D5367E"/>
    <w:rsid w:val="00D54E5A"/>
    <w:rsid w:val="00D54EAA"/>
    <w:rsid w:val="00D57328"/>
    <w:rsid w:val="00D6221C"/>
    <w:rsid w:val="00D623BB"/>
    <w:rsid w:val="00D63B3C"/>
    <w:rsid w:val="00D6463E"/>
    <w:rsid w:val="00D649E6"/>
    <w:rsid w:val="00D72543"/>
    <w:rsid w:val="00D76188"/>
    <w:rsid w:val="00D76ADF"/>
    <w:rsid w:val="00D77085"/>
    <w:rsid w:val="00D803E7"/>
    <w:rsid w:val="00D80B11"/>
    <w:rsid w:val="00D91C26"/>
    <w:rsid w:val="00D957DF"/>
    <w:rsid w:val="00D978F8"/>
    <w:rsid w:val="00DA016B"/>
    <w:rsid w:val="00DA09A2"/>
    <w:rsid w:val="00DA2027"/>
    <w:rsid w:val="00DB102D"/>
    <w:rsid w:val="00DB2092"/>
    <w:rsid w:val="00DB20E6"/>
    <w:rsid w:val="00DB2747"/>
    <w:rsid w:val="00DB2E25"/>
    <w:rsid w:val="00DB6635"/>
    <w:rsid w:val="00DB66B0"/>
    <w:rsid w:val="00DB7F8C"/>
    <w:rsid w:val="00DC2C56"/>
    <w:rsid w:val="00DC379D"/>
    <w:rsid w:val="00DC3B75"/>
    <w:rsid w:val="00DC3D15"/>
    <w:rsid w:val="00DC4989"/>
    <w:rsid w:val="00DC5C17"/>
    <w:rsid w:val="00DC6F4D"/>
    <w:rsid w:val="00DC7370"/>
    <w:rsid w:val="00DD0AAE"/>
    <w:rsid w:val="00DD515F"/>
    <w:rsid w:val="00DD5FE7"/>
    <w:rsid w:val="00DD6750"/>
    <w:rsid w:val="00DD6B3C"/>
    <w:rsid w:val="00DD6D64"/>
    <w:rsid w:val="00DD7D87"/>
    <w:rsid w:val="00DE1727"/>
    <w:rsid w:val="00DE6C35"/>
    <w:rsid w:val="00DE747A"/>
    <w:rsid w:val="00DE7BB5"/>
    <w:rsid w:val="00DF7CDF"/>
    <w:rsid w:val="00E037B9"/>
    <w:rsid w:val="00E03C16"/>
    <w:rsid w:val="00E04360"/>
    <w:rsid w:val="00E0462D"/>
    <w:rsid w:val="00E047F7"/>
    <w:rsid w:val="00E060FB"/>
    <w:rsid w:val="00E069D6"/>
    <w:rsid w:val="00E07C8E"/>
    <w:rsid w:val="00E12AB2"/>
    <w:rsid w:val="00E134CB"/>
    <w:rsid w:val="00E13FAF"/>
    <w:rsid w:val="00E2148C"/>
    <w:rsid w:val="00E22F89"/>
    <w:rsid w:val="00E260A9"/>
    <w:rsid w:val="00E263D0"/>
    <w:rsid w:val="00E35D22"/>
    <w:rsid w:val="00E366C0"/>
    <w:rsid w:val="00E37B9F"/>
    <w:rsid w:val="00E4052E"/>
    <w:rsid w:val="00E408BA"/>
    <w:rsid w:val="00E42C96"/>
    <w:rsid w:val="00E434A9"/>
    <w:rsid w:val="00E4658A"/>
    <w:rsid w:val="00E46F59"/>
    <w:rsid w:val="00E509C3"/>
    <w:rsid w:val="00E51DA3"/>
    <w:rsid w:val="00E52ED6"/>
    <w:rsid w:val="00E54D21"/>
    <w:rsid w:val="00E55D40"/>
    <w:rsid w:val="00E56322"/>
    <w:rsid w:val="00E57280"/>
    <w:rsid w:val="00E61771"/>
    <w:rsid w:val="00E6243F"/>
    <w:rsid w:val="00E63040"/>
    <w:rsid w:val="00E63F77"/>
    <w:rsid w:val="00E64E77"/>
    <w:rsid w:val="00E66C28"/>
    <w:rsid w:val="00E700C9"/>
    <w:rsid w:val="00E70639"/>
    <w:rsid w:val="00E70AC5"/>
    <w:rsid w:val="00E722B0"/>
    <w:rsid w:val="00E72AB9"/>
    <w:rsid w:val="00E7305C"/>
    <w:rsid w:val="00E736E2"/>
    <w:rsid w:val="00E74C44"/>
    <w:rsid w:val="00E75C5B"/>
    <w:rsid w:val="00E76D46"/>
    <w:rsid w:val="00E82347"/>
    <w:rsid w:val="00E86674"/>
    <w:rsid w:val="00E86F8B"/>
    <w:rsid w:val="00E87CE8"/>
    <w:rsid w:val="00E908B4"/>
    <w:rsid w:val="00E92362"/>
    <w:rsid w:val="00E9237B"/>
    <w:rsid w:val="00E96867"/>
    <w:rsid w:val="00EA5CCE"/>
    <w:rsid w:val="00EB01E8"/>
    <w:rsid w:val="00EC06BE"/>
    <w:rsid w:val="00EC17A6"/>
    <w:rsid w:val="00ED08E7"/>
    <w:rsid w:val="00ED25C0"/>
    <w:rsid w:val="00ED2E43"/>
    <w:rsid w:val="00ED425F"/>
    <w:rsid w:val="00ED7B72"/>
    <w:rsid w:val="00EE0886"/>
    <w:rsid w:val="00EE166A"/>
    <w:rsid w:val="00EE1715"/>
    <w:rsid w:val="00EE2905"/>
    <w:rsid w:val="00EE5806"/>
    <w:rsid w:val="00EE61DE"/>
    <w:rsid w:val="00EF0226"/>
    <w:rsid w:val="00EF20E3"/>
    <w:rsid w:val="00EF220D"/>
    <w:rsid w:val="00EF37F1"/>
    <w:rsid w:val="00EF74AA"/>
    <w:rsid w:val="00F00D61"/>
    <w:rsid w:val="00F02E35"/>
    <w:rsid w:val="00F10BA4"/>
    <w:rsid w:val="00F13385"/>
    <w:rsid w:val="00F16E01"/>
    <w:rsid w:val="00F21F46"/>
    <w:rsid w:val="00F22142"/>
    <w:rsid w:val="00F251DD"/>
    <w:rsid w:val="00F32132"/>
    <w:rsid w:val="00F3380B"/>
    <w:rsid w:val="00F366E1"/>
    <w:rsid w:val="00F40C3D"/>
    <w:rsid w:val="00F52002"/>
    <w:rsid w:val="00F5235D"/>
    <w:rsid w:val="00F601F0"/>
    <w:rsid w:val="00F607E1"/>
    <w:rsid w:val="00F61508"/>
    <w:rsid w:val="00F61D90"/>
    <w:rsid w:val="00F702E4"/>
    <w:rsid w:val="00F772C9"/>
    <w:rsid w:val="00F80B14"/>
    <w:rsid w:val="00F83ACC"/>
    <w:rsid w:val="00F920EE"/>
    <w:rsid w:val="00F92F17"/>
    <w:rsid w:val="00F949B2"/>
    <w:rsid w:val="00F95735"/>
    <w:rsid w:val="00F9602F"/>
    <w:rsid w:val="00F96E4E"/>
    <w:rsid w:val="00FA14B6"/>
    <w:rsid w:val="00FA2200"/>
    <w:rsid w:val="00FA340F"/>
    <w:rsid w:val="00FA50BF"/>
    <w:rsid w:val="00FA6222"/>
    <w:rsid w:val="00FA7593"/>
    <w:rsid w:val="00FB0808"/>
    <w:rsid w:val="00FB24C8"/>
    <w:rsid w:val="00FB49C0"/>
    <w:rsid w:val="00FB705B"/>
    <w:rsid w:val="00FB7093"/>
    <w:rsid w:val="00FC1A91"/>
    <w:rsid w:val="00FC3325"/>
    <w:rsid w:val="00FD08F3"/>
    <w:rsid w:val="00FD0B23"/>
    <w:rsid w:val="00FD145E"/>
    <w:rsid w:val="00FD1C18"/>
    <w:rsid w:val="00FD2F9C"/>
    <w:rsid w:val="00FD44DE"/>
    <w:rsid w:val="00FD4CEE"/>
    <w:rsid w:val="00FE1AA6"/>
    <w:rsid w:val="00FE2ADE"/>
    <w:rsid w:val="00FE48E9"/>
    <w:rsid w:val="00FE7277"/>
    <w:rsid w:val="00FE799D"/>
    <w:rsid w:val="00FF0A66"/>
    <w:rsid w:val="00FF1987"/>
    <w:rsid w:val="00FF2C89"/>
    <w:rsid w:val="00FF5C65"/>
    <w:rsid w:val="00FF6918"/>
    <w:rsid w:val="00FF6A22"/>
    <w:rsid w:val="00FF6AAC"/>
    <w:rsid w:val="00FF6C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594C"/>
  <w15:docId w15:val="{B8AB1707-8CC5-4118-9464-F7BD81411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ADC"/>
  </w:style>
  <w:style w:type="paragraph" w:styleId="Heading4">
    <w:name w:val="heading 4"/>
    <w:basedOn w:val="Normal"/>
    <w:next w:val="Normal"/>
    <w:link w:val="Heading4Char"/>
    <w:qFormat/>
    <w:rsid w:val="00C23118"/>
    <w:pPr>
      <w:keepNext/>
      <w:tabs>
        <w:tab w:val="left" w:pos="4428"/>
        <w:tab w:val="left" w:pos="8856"/>
      </w:tabs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4082C"/>
    <w:pPr>
      <w:keepNext/>
      <w:spacing w:after="0" w:line="480" w:lineRule="auto"/>
      <w:jc w:val="center"/>
      <w:outlineLvl w:val="5"/>
    </w:pPr>
    <w:rPr>
      <w:rFonts w:ascii="Arial" w:eastAsia="Times New Roman" w:hAnsi="Arial" w:cs="Arial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66329B"/>
    <w:pPr>
      <w:keepNext/>
      <w:spacing w:after="0" w:line="240" w:lineRule="auto"/>
      <w:outlineLvl w:val="7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62"/>
  </w:style>
  <w:style w:type="paragraph" w:styleId="Footer">
    <w:name w:val="footer"/>
    <w:basedOn w:val="Normal"/>
    <w:link w:val="FooterChar"/>
    <w:uiPriority w:val="99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62"/>
  </w:style>
  <w:style w:type="table" w:styleId="TableGrid">
    <w:name w:val="Table Grid"/>
    <w:basedOn w:val="TableNormal"/>
    <w:uiPriority w:val="59"/>
    <w:rsid w:val="006A45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F80B1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0B1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F80B1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23118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PageNumber">
    <w:name w:val="page number"/>
    <w:basedOn w:val="DefaultParagraphFont"/>
    <w:semiHidden/>
    <w:rsid w:val="00C23118"/>
  </w:style>
  <w:style w:type="paragraph" w:customStyle="1" w:styleId="xl27">
    <w:name w:val="xl27"/>
    <w:basedOn w:val="Normal"/>
    <w:rsid w:val="00685AA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E26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54082C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66329B"/>
    <w:rPr>
      <w:rFonts w:ascii="Arial" w:eastAsia="Times New Roman" w:hAnsi="Arial" w:cs="Arial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37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37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ListParagraph">
    <w:name w:val="List Paragraph"/>
    <w:basedOn w:val="Normal"/>
    <w:uiPriority w:val="34"/>
    <w:qFormat/>
    <w:rsid w:val="002031AA"/>
    <w:pPr>
      <w:ind w:left="720"/>
      <w:contextualSpacing/>
    </w:pPr>
    <w:rPr>
      <w:rFonts w:eastAsiaTheme="minorHAns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F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raonline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estbschool@mdraonline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bnish@mdraonline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mdraonlin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mdraonline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519ADF-6C4D-4774-AE6F-692FE4AA2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5</Pages>
  <Words>4233</Words>
  <Characters>24130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sh</dc:creator>
  <cp:keywords/>
  <dc:description/>
  <cp:lastModifiedBy>Preeti K</cp:lastModifiedBy>
  <cp:revision>9</cp:revision>
  <cp:lastPrinted>2019-04-26T13:00:00Z</cp:lastPrinted>
  <dcterms:created xsi:type="dcterms:W3CDTF">2019-04-30T07:16:00Z</dcterms:created>
  <dcterms:modified xsi:type="dcterms:W3CDTF">2019-06-07T06:46:00Z</dcterms:modified>
</cp:coreProperties>
</file>